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376AF7" w14:textId="77777777" w:rsidR="00F52181" w:rsidRDefault="00F52181" w:rsidP="00237849">
      <w:pPr>
        <w:ind w:firstLine="708"/>
        <w:jc w:val="center"/>
      </w:pPr>
      <w:r>
        <w:t>Правительство Российской Федерации</w:t>
      </w:r>
    </w:p>
    <w:p w14:paraId="230F2547" w14:textId="77777777" w:rsidR="00F52181" w:rsidRDefault="00F52181" w:rsidP="0086662F">
      <w:pPr>
        <w:jc w:val="center"/>
      </w:pPr>
      <w:r>
        <w:t>Федеральное государственное автономное образовательное учреждение</w:t>
      </w:r>
    </w:p>
    <w:p w14:paraId="1715DA55" w14:textId="77777777" w:rsidR="00F52181" w:rsidRDefault="00F52181" w:rsidP="0086662F">
      <w:pPr>
        <w:jc w:val="center"/>
      </w:pPr>
      <w:r>
        <w:t>высшего образования</w:t>
      </w:r>
    </w:p>
    <w:p w14:paraId="3C65A893" w14:textId="77777777" w:rsidR="00F52181" w:rsidRDefault="00F52181" w:rsidP="0086662F">
      <w:pPr>
        <w:jc w:val="center"/>
      </w:pPr>
      <w:r>
        <w:t>«Национальный исследовательский университет</w:t>
      </w:r>
    </w:p>
    <w:p w14:paraId="2300E400" w14:textId="77777777" w:rsidR="00F52181" w:rsidRDefault="00F52181" w:rsidP="0086662F">
      <w:pPr>
        <w:jc w:val="center"/>
      </w:pPr>
      <w:r>
        <w:t>«Высшая школа экономики»</w:t>
      </w:r>
    </w:p>
    <w:p w14:paraId="74378A3F" w14:textId="1E2CB42E" w:rsidR="00F52181" w:rsidRDefault="00F52181" w:rsidP="0086662F">
      <w:pPr>
        <w:ind w:firstLine="708"/>
        <w:jc w:val="center"/>
      </w:pPr>
      <w:r>
        <w:t xml:space="preserve">Факультет </w:t>
      </w:r>
      <w:r w:rsidR="0086662F">
        <w:t>информатики</w:t>
      </w:r>
      <w:r w:rsidR="00284C38" w:rsidRPr="00284C38">
        <w:t>,</w:t>
      </w:r>
      <w:r w:rsidR="0086662F">
        <w:t xml:space="preserve"> математики и компьютерных наук</w:t>
      </w:r>
    </w:p>
    <w:p w14:paraId="11BF8036" w14:textId="25D53400" w:rsidR="00F52181" w:rsidRDefault="0086662F" w:rsidP="0086662F">
      <w:pPr>
        <w:jc w:val="center"/>
      </w:pPr>
      <w:r>
        <w:t>Образовательная программа «Программная инженерия»</w:t>
      </w:r>
    </w:p>
    <w:p w14:paraId="7AA64BB0" w14:textId="77777777" w:rsidR="00F52181" w:rsidRDefault="00F52181" w:rsidP="00F52181">
      <w:pPr>
        <w:jc w:val="center"/>
        <w:rPr>
          <w:b/>
        </w:rPr>
      </w:pPr>
      <w:r>
        <w:rPr>
          <w:b/>
        </w:rPr>
        <w:t>Курсовая работа</w:t>
      </w:r>
    </w:p>
    <w:p w14:paraId="58B2A85B" w14:textId="77777777" w:rsidR="00F52181" w:rsidRDefault="00F52181" w:rsidP="00F52181">
      <w:pPr>
        <w:jc w:val="center"/>
        <w:rPr>
          <w:b/>
        </w:rPr>
      </w:pPr>
      <w:r>
        <w:rPr>
          <w:b/>
        </w:rPr>
        <w:t xml:space="preserve"> По дисциплине:</w:t>
      </w:r>
    </w:p>
    <w:p w14:paraId="58F189FE" w14:textId="1D9D2832" w:rsidR="00F52181" w:rsidRDefault="00F52181" w:rsidP="00F52181">
      <w:pPr>
        <w:jc w:val="center"/>
        <w:rPr>
          <w:b/>
        </w:rPr>
      </w:pPr>
      <w:r>
        <w:rPr>
          <w:b/>
        </w:rPr>
        <w:t>«Программирование»</w:t>
      </w:r>
    </w:p>
    <w:p w14:paraId="4547B46F" w14:textId="77777777" w:rsidR="00F52181" w:rsidRDefault="00F52181" w:rsidP="00F52181">
      <w:pPr>
        <w:jc w:val="center"/>
        <w:rPr>
          <w:b/>
        </w:rPr>
      </w:pPr>
      <w:r>
        <w:rPr>
          <w:b/>
        </w:rPr>
        <w:t>На тему:</w:t>
      </w:r>
    </w:p>
    <w:p w14:paraId="6AE1D406" w14:textId="5C47E391" w:rsidR="00F52181" w:rsidRDefault="00A372AB" w:rsidP="2AA7F09E">
      <w:pPr>
        <w:jc w:val="center"/>
        <w:rPr>
          <w:b/>
          <w:bCs/>
          <w:shd w:val="clear" w:color="auto" w:fill="FFFFFF"/>
        </w:rPr>
      </w:pPr>
      <w:r w:rsidRPr="2AA7F09E">
        <w:rPr>
          <w:b/>
          <w:bCs/>
          <w:shd w:val="clear" w:color="auto" w:fill="FFFFFF"/>
        </w:rPr>
        <w:t>Реализация игрового сервера для подсчёта и отображения рейтинга игроков</w:t>
      </w:r>
    </w:p>
    <w:p w14:paraId="748FD1E1" w14:textId="5087BA99" w:rsidR="00F52181" w:rsidRDefault="00F52181" w:rsidP="00793534">
      <w:pPr>
        <w:jc w:val="right"/>
      </w:pPr>
      <w:r>
        <w:t xml:space="preserve">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93534">
        <w:tab/>
      </w:r>
      <w:r>
        <w:t>Выполнил:</w:t>
      </w:r>
    </w:p>
    <w:p w14:paraId="4C738D90" w14:textId="35CA2619" w:rsidR="00F52181" w:rsidRDefault="00366919" w:rsidP="00F52181">
      <w:pPr>
        <w:jc w:val="right"/>
      </w:pPr>
      <w:r>
        <w:t>с</w:t>
      </w:r>
      <w:r w:rsidR="00F52181">
        <w:t>тудент 1 курса группы 19ПИ-1</w:t>
      </w:r>
    </w:p>
    <w:p w14:paraId="080AABA7" w14:textId="10C915D9" w:rsidR="00F52181" w:rsidRDefault="00F52181" w:rsidP="00F52181">
      <w:pPr>
        <w:jc w:val="right"/>
      </w:pPr>
      <w:r>
        <w:t>направления подготовки «Программная инженерия»</w:t>
      </w:r>
    </w:p>
    <w:p w14:paraId="1C67CD15" w14:textId="4EDDAE65" w:rsidR="00F52181" w:rsidRDefault="00F52181" w:rsidP="00F52181">
      <w:pPr>
        <w:jc w:val="right"/>
      </w:pPr>
      <w:r>
        <w:t xml:space="preserve">Стоянов </w:t>
      </w:r>
      <w:r w:rsidR="00A372AB">
        <w:t>С. С.</w:t>
      </w:r>
      <w:r>
        <w:t xml:space="preserve"> </w:t>
      </w:r>
    </w:p>
    <w:p w14:paraId="41912A2C" w14:textId="438947D6" w:rsidR="00C1341C" w:rsidRDefault="00F52181" w:rsidP="00C1341C">
      <w:pPr>
        <w:jc w:val="right"/>
      </w:pPr>
      <w:r>
        <w:t xml:space="preserve">Научный руководитель: </w:t>
      </w:r>
      <w:r w:rsidR="00020686">
        <w:t>доцент</w:t>
      </w:r>
    </w:p>
    <w:p w14:paraId="3000C387" w14:textId="14349DA9" w:rsidR="00F52181" w:rsidRDefault="00D3396B" w:rsidP="00C1341C">
      <w:pPr>
        <w:jc w:val="right"/>
      </w:pPr>
      <w:r>
        <w:t>Шаров</w:t>
      </w:r>
      <w:r w:rsidR="00F52181">
        <w:t xml:space="preserve"> </w:t>
      </w:r>
      <w:r>
        <w:t>Г. В</w:t>
      </w:r>
      <w:r w:rsidR="00F52181">
        <w:t>.</w:t>
      </w:r>
    </w:p>
    <w:p w14:paraId="2859F0AE" w14:textId="77777777" w:rsidR="00F52181" w:rsidRDefault="00F52181" w:rsidP="00F52181">
      <w:pPr>
        <w:jc w:val="center"/>
      </w:pPr>
    </w:p>
    <w:p w14:paraId="1D730680" w14:textId="77777777" w:rsidR="00F52181" w:rsidRDefault="00F52181" w:rsidP="00F52181">
      <w:r>
        <w:t xml:space="preserve">                                                       </w:t>
      </w:r>
    </w:p>
    <w:p w14:paraId="4BDC8537" w14:textId="77777777" w:rsidR="00747F5E" w:rsidRDefault="00F52181" w:rsidP="00747F5E">
      <w:pPr>
        <w:jc w:val="center"/>
      </w:pPr>
      <w:r>
        <w:t>Нижний Новгород 2020</w:t>
      </w:r>
    </w:p>
    <w:sdt>
      <w:sdtPr>
        <w:rPr>
          <w:rFonts w:ascii="Times New Roman" w:eastAsiaTheme="minorHAnsi" w:hAnsi="Times New Roman" w:cs="Times New Roman"/>
          <w:b/>
          <w:bCs/>
          <w:color w:val="auto"/>
          <w:sz w:val="28"/>
          <w:szCs w:val="28"/>
          <w:lang w:eastAsia="en-US"/>
        </w:rPr>
        <w:id w:val="-1159928604"/>
        <w:docPartObj>
          <w:docPartGallery w:val="Table of Contents"/>
          <w:docPartUnique/>
        </w:docPartObj>
      </w:sdtPr>
      <w:sdtEndPr>
        <w:rPr>
          <w:szCs w:val="20"/>
        </w:rPr>
      </w:sdtEndPr>
      <w:sdtContent>
        <w:p w14:paraId="4EDC1020" w14:textId="7BC20609" w:rsidR="000C4D78" w:rsidRPr="00543013" w:rsidRDefault="000C4D78">
          <w:pPr>
            <w:pStyle w:val="a3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en-US"/>
            </w:rPr>
          </w:pPr>
          <w:r w:rsidRPr="007B179D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Оглавление</w:t>
          </w:r>
        </w:p>
        <w:p w14:paraId="270B1B39" w14:textId="0EC4DDD4" w:rsidR="006C425D" w:rsidRDefault="000C4D78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741531" w:history="1">
            <w:r w:rsidR="006C425D" w:rsidRPr="00247865">
              <w:rPr>
                <w:rStyle w:val="a4"/>
                <w:noProof/>
              </w:rPr>
              <w:t>1. Введение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1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3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70201905" w14:textId="081329AC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2" w:history="1">
            <w:r w:rsidR="006C425D" w:rsidRPr="00247865">
              <w:rPr>
                <w:rStyle w:val="a4"/>
                <w:noProof/>
              </w:rPr>
              <w:t>2. Техническое задание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2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4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1A6CC151" w14:textId="48821CB6" w:rsidR="006C425D" w:rsidRDefault="00FB0661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3" w:history="1">
            <w:r w:rsidR="006C425D" w:rsidRPr="00247865">
              <w:rPr>
                <w:rStyle w:val="a4"/>
                <w:noProof/>
              </w:rPr>
              <w:t>2.1 Описание задачи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3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4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5940F480" w14:textId="3B788ABD" w:rsidR="006C425D" w:rsidRDefault="00FB0661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4" w:history="1">
            <w:r w:rsidR="006C425D" w:rsidRPr="00247865">
              <w:rPr>
                <w:rStyle w:val="a4"/>
                <w:noProof/>
              </w:rPr>
              <w:t>2.2 Формат результата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4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5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2BF0B58F" w14:textId="26F9E078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5" w:history="1">
            <w:r w:rsidR="006C425D" w:rsidRPr="00247865">
              <w:rPr>
                <w:rStyle w:val="a4"/>
                <w:noProof/>
              </w:rPr>
              <w:t>3. Обзор существующих решений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5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5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4C71E75F" w14:textId="1C9DE05C" w:rsidR="006C425D" w:rsidRDefault="00FB0661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6" w:history="1">
            <w:r w:rsidR="006C425D" w:rsidRPr="00247865">
              <w:rPr>
                <w:rStyle w:val="a4"/>
                <w:noProof/>
              </w:rPr>
              <w:t>3.1 Описание проблемы существующих решений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6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6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48C5F8BC" w14:textId="716696D1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7" w:history="1">
            <w:r w:rsidR="006C425D" w:rsidRPr="00247865">
              <w:rPr>
                <w:rStyle w:val="a4"/>
                <w:noProof/>
              </w:rPr>
              <w:t>4. Описание решения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7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6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6DE41A3D" w14:textId="28E99D0F" w:rsidR="006C425D" w:rsidRDefault="00FB0661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8" w:history="1">
            <w:r w:rsidR="006C425D" w:rsidRPr="00247865">
              <w:rPr>
                <w:rStyle w:val="a4"/>
                <w:noProof/>
              </w:rPr>
              <w:t>4.1 Логика приложения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8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8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62CF7D1C" w14:textId="3523F576" w:rsidR="006C425D" w:rsidRDefault="00FB0661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39" w:history="1">
            <w:r w:rsidR="006C425D" w:rsidRPr="00247865">
              <w:rPr>
                <w:rStyle w:val="a4"/>
                <w:noProof/>
              </w:rPr>
              <w:t>4.2 Структура проекта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39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15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4CFF8B30" w14:textId="7E960061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40" w:history="1">
            <w:r w:rsidR="006C425D" w:rsidRPr="00247865">
              <w:rPr>
                <w:rStyle w:val="a4"/>
                <w:noProof/>
              </w:rPr>
              <w:t>5. Описание приложения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40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16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028B9F7C" w14:textId="11614EE6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41" w:history="1">
            <w:r w:rsidR="006C425D" w:rsidRPr="00247865">
              <w:rPr>
                <w:rStyle w:val="a4"/>
                <w:noProof/>
              </w:rPr>
              <w:t>6. Заключение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41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18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417212DE" w14:textId="5341EFAB" w:rsidR="006C425D" w:rsidRDefault="00FB066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41741542" w:history="1">
            <w:r w:rsidR="006C425D" w:rsidRPr="00247865">
              <w:rPr>
                <w:rStyle w:val="a4"/>
                <w:noProof/>
              </w:rPr>
              <w:t>7. Список используемой литературы, документации и источников</w:t>
            </w:r>
            <w:r w:rsidR="006C425D">
              <w:rPr>
                <w:noProof/>
                <w:webHidden/>
              </w:rPr>
              <w:tab/>
            </w:r>
            <w:r w:rsidR="006C425D">
              <w:rPr>
                <w:noProof/>
                <w:webHidden/>
              </w:rPr>
              <w:fldChar w:fldCharType="begin"/>
            </w:r>
            <w:r w:rsidR="006C425D">
              <w:rPr>
                <w:noProof/>
                <w:webHidden/>
              </w:rPr>
              <w:instrText xml:space="preserve"> PAGEREF _Toc41741542 \h </w:instrText>
            </w:r>
            <w:r w:rsidR="006C425D">
              <w:rPr>
                <w:noProof/>
                <w:webHidden/>
              </w:rPr>
            </w:r>
            <w:r w:rsidR="006C425D">
              <w:rPr>
                <w:noProof/>
                <w:webHidden/>
              </w:rPr>
              <w:fldChar w:fldCharType="separate"/>
            </w:r>
            <w:r w:rsidR="006C425D">
              <w:rPr>
                <w:noProof/>
                <w:webHidden/>
              </w:rPr>
              <w:t>19</w:t>
            </w:r>
            <w:r w:rsidR="006C425D">
              <w:rPr>
                <w:noProof/>
                <w:webHidden/>
              </w:rPr>
              <w:fldChar w:fldCharType="end"/>
            </w:r>
          </w:hyperlink>
        </w:p>
        <w:p w14:paraId="6B637EAE" w14:textId="504A98AE" w:rsidR="000C4D78" w:rsidRDefault="000C4D78">
          <w:r>
            <w:rPr>
              <w:b/>
              <w:bCs/>
            </w:rPr>
            <w:fldChar w:fldCharType="end"/>
          </w:r>
        </w:p>
      </w:sdtContent>
    </w:sdt>
    <w:p w14:paraId="69F0F362" w14:textId="77777777" w:rsidR="00250E2C" w:rsidRDefault="00250E2C" w:rsidP="00747F5E">
      <w:pPr>
        <w:jc w:val="center"/>
      </w:pPr>
    </w:p>
    <w:p w14:paraId="6A9CBE9D" w14:textId="77777777" w:rsidR="00250E2C" w:rsidRDefault="00250E2C" w:rsidP="00747F5E">
      <w:pPr>
        <w:jc w:val="center"/>
      </w:pPr>
    </w:p>
    <w:p w14:paraId="12717233" w14:textId="77777777" w:rsidR="00250E2C" w:rsidRDefault="00250E2C" w:rsidP="00747F5E">
      <w:pPr>
        <w:jc w:val="center"/>
      </w:pPr>
    </w:p>
    <w:p w14:paraId="3F7B8085" w14:textId="77777777" w:rsidR="00250E2C" w:rsidRDefault="00250E2C" w:rsidP="00747F5E">
      <w:pPr>
        <w:jc w:val="center"/>
      </w:pPr>
    </w:p>
    <w:p w14:paraId="593FB6E9" w14:textId="77777777" w:rsidR="00250E2C" w:rsidRDefault="00250E2C" w:rsidP="00747F5E">
      <w:pPr>
        <w:jc w:val="center"/>
      </w:pPr>
    </w:p>
    <w:p w14:paraId="78770668" w14:textId="77777777" w:rsidR="00250E2C" w:rsidRDefault="00250E2C" w:rsidP="00747F5E">
      <w:pPr>
        <w:jc w:val="center"/>
      </w:pPr>
    </w:p>
    <w:p w14:paraId="1FF67EEB" w14:textId="77777777" w:rsidR="00250E2C" w:rsidRDefault="00250E2C" w:rsidP="00747F5E">
      <w:pPr>
        <w:jc w:val="center"/>
      </w:pPr>
    </w:p>
    <w:p w14:paraId="318C3C37" w14:textId="77777777" w:rsidR="00250E2C" w:rsidRDefault="00250E2C" w:rsidP="00747F5E">
      <w:pPr>
        <w:jc w:val="center"/>
      </w:pPr>
    </w:p>
    <w:p w14:paraId="73A0BD26" w14:textId="07572B79" w:rsidR="00E9041D" w:rsidRPr="00747F5E" w:rsidRDefault="00F54874" w:rsidP="00DF1E89">
      <w:r>
        <w:tab/>
      </w:r>
    </w:p>
    <w:p w14:paraId="2E76B261" w14:textId="26CB993A" w:rsidR="00E9041D" w:rsidRPr="00EF7418" w:rsidRDefault="00EF7418" w:rsidP="00DF1E89">
      <w:pPr>
        <w:pStyle w:val="1"/>
        <w:jc w:val="center"/>
        <w:rPr>
          <w:szCs w:val="28"/>
        </w:rPr>
      </w:pPr>
      <w:bookmarkStart w:id="0" w:name="_Toc41741531"/>
      <w:r w:rsidRPr="00B52C61">
        <w:rPr>
          <w:szCs w:val="28"/>
        </w:rPr>
        <w:lastRenderedPageBreak/>
        <w:t xml:space="preserve">1. </w:t>
      </w:r>
      <w:r w:rsidR="00E9041D" w:rsidRPr="00EF7418">
        <w:rPr>
          <w:szCs w:val="28"/>
        </w:rPr>
        <w:t>Введение</w:t>
      </w:r>
      <w:bookmarkEnd w:id="0"/>
    </w:p>
    <w:p w14:paraId="58A2CC0E" w14:textId="50D4E8A2" w:rsidR="00D37003" w:rsidRDefault="00A41E8A" w:rsidP="00F54874">
      <w:r w:rsidRPr="00A41E8A">
        <w:t>Настоящая курсовая работа</w:t>
      </w:r>
      <w:r>
        <w:t xml:space="preserve"> посвящена </w:t>
      </w:r>
      <w:r w:rsidR="00203100">
        <w:t>разработке сервера для его последующего использования в практических целях.</w:t>
      </w:r>
      <w:r w:rsidR="002E4036" w:rsidRPr="002E4036">
        <w:t xml:space="preserve"> </w:t>
      </w:r>
    </w:p>
    <w:p w14:paraId="74E55BB1" w14:textId="60C59926" w:rsidR="00307353" w:rsidRDefault="00307353" w:rsidP="00F54874">
      <w:r>
        <w:t xml:space="preserve">Актуальность исследования связана с </w:t>
      </w:r>
      <w:r w:rsidR="001403B6">
        <w:t xml:space="preserve">продолжающимся развитием </w:t>
      </w:r>
      <w:r w:rsidR="00290C81">
        <w:t xml:space="preserve">интернета, а именно игровой индустрии, которая </w:t>
      </w:r>
      <w:r w:rsidR="00C84C8C">
        <w:t xml:space="preserve">переходит из </w:t>
      </w:r>
      <w:proofErr w:type="spellStart"/>
      <w:r w:rsidR="00C84C8C">
        <w:t>оффлайна</w:t>
      </w:r>
      <w:proofErr w:type="spellEnd"/>
      <w:r w:rsidR="00C84C8C">
        <w:t xml:space="preserve"> в онлайн сектор</w:t>
      </w:r>
      <w:r w:rsidR="00BD3067">
        <w:t xml:space="preserve"> и нуждается в серверных </w:t>
      </w:r>
      <w:r w:rsidR="0038706F">
        <w:t>решениях</w:t>
      </w:r>
      <w:r w:rsidR="00BD3067">
        <w:t xml:space="preserve"> для вычисления, подсчёта, хранения и отображения рейтинга игроков.</w:t>
      </w:r>
    </w:p>
    <w:p w14:paraId="4BC71849" w14:textId="386D3698" w:rsidR="00713699" w:rsidRPr="00F21F9F" w:rsidRDefault="00713699" w:rsidP="00F54874">
      <w:pPr>
        <w:rPr>
          <w:b/>
          <w:bCs/>
        </w:rPr>
      </w:pPr>
      <w:r w:rsidRPr="00F21F9F">
        <w:rPr>
          <w:b/>
          <w:bCs/>
        </w:rPr>
        <w:t>Проблематика</w:t>
      </w:r>
      <w:r w:rsidR="00F21F9F">
        <w:rPr>
          <w:b/>
          <w:bCs/>
        </w:rPr>
        <w:t xml:space="preserve"> </w:t>
      </w:r>
      <w:r w:rsidR="00F21F9F">
        <w:t xml:space="preserve">состоит в </w:t>
      </w:r>
      <w:r w:rsidR="005C1722">
        <w:t>написании сервера для подсчёта</w:t>
      </w:r>
      <w:r w:rsidR="0024226D">
        <w:t xml:space="preserve"> рейтинга</w:t>
      </w:r>
      <w:r w:rsidR="005C1722">
        <w:t>.</w:t>
      </w:r>
    </w:p>
    <w:p w14:paraId="45BFD26B" w14:textId="22E1CAF5" w:rsidR="001A74E7" w:rsidRPr="001B6DCF" w:rsidRDefault="009B5A21" w:rsidP="00F54874">
      <w:r>
        <w:rPr>
          <w:b/>
          <w:bCs/>
        </w:rPr>
        <w:t>Ц</w:t>
      </w:r>
      <w:r w:rsidR="001B6DCF" w:rsidRPr="00DC6569">
        <w:rPr>
          <w:b/>
          <w:bCs/>
        </w:rPr>
        <w:t>ель</w:t>
      </w:r>
      <w:r w:rsidR="001B6DCF">
        <w:t xml:space="preserve"> настоящей работы состоит в создании сервера</w:t>
      </w:r>
      <w:r w:rsidR="00ED3F70">
        <w:t xml:space="preserve"> для</w:t>
      </w:r>
      <w:r w:rsidR="00BD3067">
        <w:t xml:space="preserve"> </w:t>
      </w:r>
      <w:r w:rsidR="00ED3F70">
        <w:t xml:space="preserve">подсчёта, хранения и отображения рейтинга игроков, а также </w:t>
      </w:r>
      <w:r w:rsidR="007A0724">
        <w:t>изучени</w:t>
      </w:r>
      <w:r w:rsidR="00ED3F70">
        <w:t>е</w:t>
      </w:r>
      <w:r w:rsidR="007A0724">
        <w:t xml:space="preserve"> паттернов разработки, фреймворк</w:t>
      </w:r>
      <w:r w:rsidR="002B1421">
        <w:t>ов</w:t>
      </w:r>
      <w:r w:rsidR="0038706F">
        <w:t xml:space="preserve"> и</w:t>
      </w:r>
      <w:r w:rsidR="00240452">
        <w:t xml:space="preserve"> библиотек</w:t>
      </w:r>
      <w:r w:rsidR="002B1421">
        <w:t>.</w:t>
      </w:r>
    </w:p>
    <w:p w14:paraId="353AF17D" w14:textId="1D450310" w:rsidR="00097E8F" w:rsidRDefault="00097E8F" w:rsidP="00A03019">
      <w:r w:rsidRPr="00097E8F">
        <w:rPr>
          <w:b/>
          <w:bCs/>
        </w:rPr>
        <w:t>Новизна</w:t>
      </w:r>
      <w:r w:rsidRPr="00097E8F">
        <w:t xml:space="preserve"> исследования заключается в</w:t>
      </w:r>
      <w:r w:rsidR="004D3B79">
        <w:t xml:space="preserve"> реализации </w:t>
      </w:r>
      <w:r w:rsidR="00FF0208">
        <w:t>подсчёта</w:t>
      </w:r>
      <w:r w:rsidR="0046292E">
        <w:t xml:space="preserve"> и хранения</w:t>
      </w:r>
      <w:r w:rsidR="00FF0208">
        <w:t xml:space="preserve"> рейтинга игрок</w:t>
      </w:r>
      <w:r w:rsidR="005C1722">
        <w:t>ов.</w:t>
      </w:r>
    </w:p>
    <w:p w14:paraId="44DEBFD4" w14:textId="4B33ED00" w:rsidR="00F122AC" w:rsidRDefault="0097306D" w:rsidP="00F54874">
      <w:pPr>
        <w:rPr>
          <w:rFonts w:eastAsia="Times New Roman"/>
          <w:szCs w:val="28"/>
        </w:rPr>
      </w:pPr>
      <w:r>
        <w:rPr>
          <w:rFonts w:eastAsia="Times New Roman"/>
          <w:szCs w:val="28"/>
        </w:rPr>
        <w:t xml:space="preserve">Таким образом, </w:t>
      </w:r>
      <w:r>
        <w:rPr>
          <w:rFonts w:eastAsia="Times New Roman"/>
          <w:b/>
          <w:szCs w:val="28"/>
        </w:rPr>
        <w:t>объектом</w:t>
      </w:r>
      <w:r>
        <w:rPr>
          <w:rFonts w:eastAsia="Times New Roman"/>
          <w:szCs w:val="28"/>
        </w:rPr>
        <w:t xml:space="preserve"> настоящей курсовой работы </w:t>
      </w:r>
      <w:r w:rsidR="00B52C61">
        <w:rPr>
          <w:rFonts w:eastAsia="Times New Roman"/>
          <w:szCs w:val="28"/>
        </w:rPr>
        <w:t xml:space="preserve">является </w:t>
      </w:r>
      <w:r w:rsidR="008C20B2">
        <w:rPr>
          <w:rFonts w:eastAsia="Times New Roman"/>
          <w:szCs w:val="28"/>
        </w:rPr>
        <w:t>игровой сервер</w:t>
      </w:r>
      <w:r w:rsidR="00B52C61">
        <w:rPr>
          <w:rFonts w:eastAsia="Times New Roman"/>
          <w:szCs w:val="28"/>
        </w:rPr>
        <w:t>,</w:t>
      </w:r>
      <w:r w:rsidR="00B35EB8">
        <w:rPr>
          <w:rFonts w:eastAsia="Times New Roman"/>
          <w:szCs w:val="28"/>
        </w:rPr>
        <w:t xml:space="preserve"> </w:t>
      </w:r>
      <w:r w:rsidR="00F122AC">
        <w:rPr>
          <w:rFonts w:eastAsia="Times New Roman"/>
          <w:szCs w:val="28"/>
        </w:rPr>
        <w:t xml:space="preserve">тогда как </w:t>
      </w:r>
      <w:r w:rsidR="00F122AC">
        <w:rPr>
          <w:rFonts w:eastAsia="Times New Roman"/>
          <w:b/>
          <w:szCs w:val="28"/>
        </w:rPr>
        <w:t>предмет</w:t>
      </w:r>
      <w:r w:rsidR="00B35EB8">
        <w:rPr>
          <w:rFonts w:eastAsia="Times New Roman"/>
          <w:b/>
          <w:szCs w:val="28"/>
        </w:rPr>
        <w:t>ом</w:t>
      </w:r>
      <w:r w:rsidR="00F122AC">
        <w:rPr>
          <w:rFonts w:eastAsia="Times New Roman"/>
          <w:szCs w:val="28"/>
        </w:rPr>
        <w:t xml:space="preserve"> исследования</w:t>
      </w:r>
      <w:r w:rsidR="00B35EB8">
        <w:rPr>
          <w:rFonts w:eastAsia="Times New Roman"/>
          <w:szCs w:val="28"/>
        </w:rPr>
        <w:t xml:space="preserve"> является</w:t>
      </w:r>
      <w:r w:rsidR="00517A72" w:rsidRPr="00517A72">
        <w:rPr>
          <w:rFonts w:eastAsia="Times New Roman"/>
          <w:szCs w:val="28"/>
        </w:rPr>
        <w:t xml:space="preserve"> </w:t>
      </w:r>
      <w:r w:rsidR="00517A72">
        <w:rPr>
          <w:rFonts w:eastAsia="Times New Roman"/>
          <w:szCs w:val="28"/>
        </w:rPr>
        <w:t>разработка веб-сервиса</w:t>
      </w:r>
      <w:r w:rsidR="007A50C3">
        <w:rPr>
          <w:rFonts w:eastAsia="Times New Roman"/>
          <w:szCs w:val="28"/>
        </w:rPr>
        <w:t>.</w:t>
      </w:r>
    </w:p>
    <w:p w14:paraId="1D17EFAB" w14:textId="126D4553" w:rsidR="0024226D" w:rsidRDefault="00215523" w:rsidP="00F54874">
      <w:pPr>
        <w:rPr>
          <w:rFonts w:eastAsia="Times New Roman"/>
          <w:szCs w:val="28"/>
        </w:rPr>
      </w:pPr>
      <w:r>
        <w:rPr>
          <w:rFonts w:eastAsia="Times New Roman"/>
          <w:szCs w:val="28"/>
        </w:rPr>
        <w:t>Следовательно,</w:t>
      </w:r>
      <w:r w:rsidR="00F21F9F">
        <w:rPr>
          <w:rFonts w:eastAsia="Times New Roman"/>
          <w:szCs w:val="28"/>
        </w:rPr>
        <w:t xml:space="preserve"> </w:t>
      </w:r>
      <w:r w:rsidR="00672136">
        <w:rPr>
          <w:rFonts w:eastAsia="Times New Roman"/>
          <w:szCs w:val="28"/>
        </w:rPr>
        <w:t xml:space="preserve">выделяются </w:t>
      </w:r>
      <w:r w:rsidR="00672136" w:rsidRPr="00C34552">
        <w:rPr>
          <w:rFonts w:eastAsia="Times New Roman"/>
          <w:b/>
          <w:bCs/>
          <w:szCs w:val="28"/>
        </w:rPr>
        <w:t>задачи</w:t>
      </w:r>
      <w:r w:rsidR="00672136">
        <w:rPr>
          <w:rFonts w:eastAsia="Times New Roman"/>
          <w:szCs w:val="28"/>
        </w:rPr>
        <w:t xml:space="preserve">, </w:t>
      </w:r>
      <w:r w:rsidR="00EB1546">
        <w:rPr>
          <w:rFonts w:eastAsia="Times New Roman"/>
          <w:szCs w:val="28"/>
        </w:rPr>
        <w:t xml:space="preserve">реализация которых </w:t>
      </w:r>
      <w:r w:rsidR="00672136">
        <w:rPr>
          <w:rFonts w:eastAsia="Times New Roman"/>
          <w:szCs w:val="28"/>
        </w:rPr>
        <w:t>необходим</w:t>
      </w:r>
      <w:r w:rsidR="00EB1546">
        <w:rPr>
          <w:rFonts w:eastAsia="Times New Roman"/>
          <w:szCs w:val="28"/>
        </w:rPr>
        <w:t>а</w:t>
      </w:r>
      <w:r w:rsidR="00672136">
        <w:rPr>
          <w:rFonts w:eastAsia="Times New Roman"/>
          <w:szCs w:val="28"/>
        </w:rPr>
        <w:t xml:space="preserve"> для выполнения работы: </w:t>
      </w:r>
    </w:p>
    <w:p w14:paraId="15B7C372" w14:textId="05B5739E" w:rsidR="0024226D" w:rsidRPr="007D3066" w:rsidRDefault="001E5669" w:rsidP="007D3066">
      <w:pPr>
        <w:pStyle w:val="af"/>
        <w:numPr>
          <w:ilvl w:val="0"/>
          <w:numId w:val="1"/>
        </w:numPr>
        <w:rPr>
          <w:rFonts w:eastAsia="Times New Roman"/>
          <w:szCs w:val="28"/>
        </w:rPr>
      </w:pPr>
      <w:r w:rsidRPr="007D3066">
        <w:rPr>
          <w:rFonts w:eastAsia="Times New Roman"/>
          <w:szCs w:val="28"/>
        </w:rPr>
        <w:t>Написание</w:t>
      </w:r>
      <w:r w:rsidR="0024226D" w:rsidRPr="007D3066">
        <w:rPr>
          <w:rFonts w:eastAsia="Times New Roman"/>
          <w:szCs w:val="28"/>
        </w:rPr>
        <w:t xml:space="preserve"> сервера </w:t>
      </w:r>
    </w:p>
    <w:p w14:paraId="10BCA766" w14:textId="63F83D78" w:rsidR="00357C4E" w:rsidRPr="007D3066" w:rsidRDefault="00DA771C" w:rsidP="007D3066">
      <w:pPr>
        <w:pStyle w:val="af"/>
        <w:numPr>
          <w:ilvl w:val="1"/>
          <w:numId w:val="1"/>
        </w:numPr>
        <w:rPr>
          <w:rFonts w:eastAsia="Times New Roman"/>
          <w:szCs w:val="28"/>
        </w:rPr>
      </w:pPr>
      <w:r w:rsidRPr="007D3066">
        <w:rPr>
          <w:rFonts w:eastAsia="Times New Roman"/>
          <w:szCs w:val="28"/>
        </w:rPr>
        <w:t>Реализация функций регистрации и авторизации</w:t>
      </w:r>
    </w:p>
    <w:p w14:paraId="03408F80" w14:textId="29BC041C" w:rsidR="00DA771C" w:rsidRDefault="003D4DFF" w:rsidP="003511B9">
      <w:pPr>
        <w:pStyle w:val="af"/>
        <w:numPr>
          <w:ilvl w:val="1"/>
          <w:numId w:val="1"/>
        </w:numPr>
        <w:rPr>
          <w:rFonts w:eastAsia="Times New Roman"/>
          <w:szCs w:val="28"/>
        </w:rPr>
      </w:pPr>
      <w:r w:rsidRPr="007D3066">
        <w:rPr>
          <w:rFonts w:eastAsia="Times New Roman"/>
          <w:szCs w:val="28"/>
        </w:rPr>
        <w:t xml:space="preserve">Реализация </w:t>
      </w:r>
      <w:r w:rsidR="0038706F">
        <w:rPr>
          <w:rFonts w:eastAsia="Times New Roman"/>
          <w:szCs w:val="28"/>
        </w:rPr>
        <w:t>алгоритмов</w:t>
      </w:r>
      <w:r w:rsidRPr="007D3066">
        <w:rPr>
          <w:rFonts w:eastAsia="Times New Roman"/>
          <w:szCs w:val="28"/>
        </w:rPr>
        <w:t xml:space="preserve"> для работы с базой </w:t>
      </w:r>
      <w:r w:rsidR="00357C4E" w:rsidRPr="007D3066">
        <w:rPr>
          <w:rFonts w:eastAsia="Times New Roman"/>
          <w:szCs w:val="28"/>
        </w:rPr>
        <w:t xml:space="preserve">данных </w:t>
      </w:r>
    </w:p>
    <w:p w14:paraId="268982B7" w14:textId="5AB3EAFE" w:rsidR="00EB1546" w:rsidRDefault="00EB1546" w:rsidP="007D3066">
      <w:pPr>
        <w:pStyle w:val="af"/>
        <w:numPr>
          <w:ilvl w:val="1"/>
          <w:numId w:val="1"/>
        </w:numPr>
        <w:rPr>
          <w:rFonts w:eastAsia="Times New Roman"/>
          <w:szCs w:val="28"/>
        </w:rPr>
      </w:pPr>
      <w:r>
        <w:rPr>
          <w:rFonts w:eastAsia="Times New Roman"/>
          <w:szCs w:val="28"/>
        </w:rPr>
        <w:t xml:space="preserve">Создание </w:t>
      </w:r>
      <w:r>
        <w:rPr>
          <w:rFonts w:eastAsia="Times New Roman"/>
          <w:szCs w:val="28"/>
          <w:lang w:val="en-US"/>
        </w:rPr>
        <w:t xml:space="preserve">REST </w:t>
      </w:r>
      <w:r>
        <w:rPr>
          <w:rFonts w:eastAsia="Times New Roman"/>
          <w:szCs w:val="28"/>
        </w:rPr>
        <w:t>протокола</w:t>
      </w:r>
    </w:p>
    <w:p w14:paraId="2EE06384" w14:textId="503F15BF" w:rsidR="0046292E" w:rsidRDefault="0046292E" w:rsidP="0046292E">
      <w:pPr>
        <w:pStyle w:val="af"/>
        <w:numPr>
          <w:ilvl w:val="0"/>
          <w:numId w:val="1"/>
        </w:numPr>
        <w:rPr>
          <w:rFonts w:eastAsia="Times New Roman"/>
          <w:szCs w:val="28"/>
        </w:rPr>
      </w:pPr>
      <w:r w:rsidRPr="0046292E">
        <w:rPr>
          <w:rFonts w:eastAsia="Times New Roman"/>
          <w:szCs w:val="28"/>
        </w:rPr>
        <w:t>Реализация личного кабинета для отображения рейтинга</w:t>
      </w:r>
    </w:p>
    <w:p w14:paraId="1F321DC0" w14:textId="0434910B" w:rsidR="0046292E" w:rsidRPr="0046292E" w:rsidRDefault="0046292E" w:rsidP="0046292E">
      <w:pPr>
        <w:pStyle w:val="af"/>
        <w:numPr>
          <w:ilvl w:val="0"/>
          <w:numId w:val="1"/>
        </w:numPr>
        <w:rPr>
          <w:rFonts w:eastAsia="Times New Roman"/>
          <w:szCs w:val="28"/>
        </w:rPr>
      </w:pPr>
      <w:r w:rsidRPr="007D3066">
        <w:rPr>
          <w:rFonts w:eastAsia="Times New Roman"/>
          <w:szCs w:val="28"/>
        </w:rPr>
        <w:t xml:space="preserve">Имплементация </w:t>
      </w:r>
      <w:r>
        <w:rPr>
          <w:rFonts w:eastAsia="Times New Roman"/>
          <w:szCs w:val="28"/>
        </w:rPr>
        <w:t>интерфейса для загрузки достижений</w:t>
      </w:r>
    </w:p>
    <w:p w14:paraId="5598F925" w14:textId="1E728A0E" w:rsidR="00E9041D" w:rsidRDefault="00EF7418" w:rsidP="00DF1E89">
      <w:pPr>
        <w:pStyle w:val="1"/>
        <w:jc w:val="center"/>
      </w:pPr>
      <w:bookmarkStart w:id="1" w:name="_Toc41741532"/>
      <w:r w:rsidRPr="00884AE2">
        <w:lastRenderedPageBreak/>
        <w:t xml:space="preserve">2. </w:t>
      </w:r>
      <w:r w:rsidR="00DF6326">
        <w:t>Техническое задание</w:t>
      </w:r>
      <w:bookmarkEnd w:id="1"/>
    </w:p>
    <w:p w14:paraId="28D13B2C" w14:textId="209426D9" w:rsidR="00E152E2" w:rsidRDefault="00EF7418" w:rsidP="00DF1E89">
      <w:pPr>
        <w:pStyle w:val="2"/>
        <w:jc w:val="center"/>
      </w:pPr>
      <w:bookmarkStart w:id="2" w:name="_Toc41741533"/>
      <w:r w:rsidRPr="00884AE2">
        <w:t xml:space="preserve">2.1 </w:t>
      </w:r>
      <w:r w:rsidR="00DF6326">
        <w:t>Описание задачи</w:t>
      </w:r>
      <w:bookmarkEnd w:id="2"/>
    </w:p>
    <w:p w14:paraId="34F6B0AE" w14:textId="24659395" w:rsidR="00DA5F1A" w:rsidRDefault="006F17B4" w:rsidP="003D3807">
      <w:r>
        <w:t>Сервер,</w:t>
      </w:r>
      <w:r w:rsidR="00D66F61">
        <w:t xml:space="preserve"> в данном случае</w:t>
      </w:r>
      <w:r w:rsidR="00DA5F1A">
        <w:t>,</w:t>
      </w:r>
      <w:r w:rsidR="00D66F61">
        <w:t xml:space="preserve"> рассматривается как</w:t>
      </w:r>
      <w:r>
        <w:t xml:space="preserve"> </w:t>
      </w:r>
      <w:r w:rsidR="00195E51" w:rsidRPr="00195E51">
        <w:t>программный компонент</w:t>
      </w:r>
      <w:r w:rsidR="00D66F61">
        <w:t>,</w:t>
      </w:r>
      <w:r w:rsidR="00D66F61" w:rsidRPr="00D66F61">
        <w:t xml:space="preserve"> выполняющий сервисные функции по запросу клиента, предоставляя ему доступ к определённым ресурсам или услугам.</w:t>
      </w:r>
      <w:r w:rsidR="00D66F61">
        <w:t xml:space="preserve"> </w:t>
      </w:r>
    </w:p>
    <w:p w14:paraId="67DB793E" w14:textId="21E3F72B" w:rsidR="00800A7E" w:rsidRDefault="00800A7E" w:rsidP="003D3807">
      <w:r>
        <w:t>Серверное ПО будет состоять из двух основных модулей.</w:t>
      </w:r>
    </w:p>
    <w:p w14:paraId="418DE977" w14:textId="127726FF" w:rsidR="00800A7E" w:rsidRDefault="00800A7E" w:rsidP="00800A7E">
      <w:pPr>
        <w:pStyle w:val="af"/>
        <w:numPr>
          <w:ilvl w:val="0"/>
          <w:numId w:val="4"/>
        </w:numPr>
      </w:pPr>
      <w:r>
        <w:t>Реализует</w:t>
      </w:r>
      <w:r w:rsidR="00873289">
        <w:t xml:space="preserve"> </w:t>
      </w:r>
      <w:r w:rsidR="00873289">
        <w:rPr>
          <w:lang w:val="en-US"/>
        </w:rPr>
        <w:t>backend</w:t>
      </w:r>
      <w:r w:rsidR="00873289">
        <w:t xml:space="preserve"> решение</w:t>
      </w:r>
      <w:r w:rsidRPr="00800A7E">
        <w:t xml:space="preserve"> </w:t>
      </w:r>
      <w:r>
        <w:t xml:space="preserve">для регистрации, </w:t>
      </w:r>
      <w:r w:rsidR="00873289">
        <w:t>авторизации</w:t>
      </w:r>
      <w:r w:rsidR="00204DF3">
        <w:t xml:space="preserve"> и </w:t>
      </w:r>
      <w:r w:rsidR="0049267D">
        <w:t>отображения рейтинга в личном кабинете игрока</w:t>
      </w:r>
    </w:p>
    <w:p w14:paraId="224AD466" w14:textId="1800D8AC" w:rsidR="0038781F" w:rsidRDefault="0038781F" w:rsidP="00800A7E">
      <w:pPr>
        <w:pStyle w:val="af"/>
        <w:numPr>
          <w:ilvl w:val="0"/>
          <w:numId w:val="4"/>
        </w:numPr>
      </w:pPr>
      <w:r>
        <w:t>Ре</w:t>
      </w:r>
      <w:r w:rsidR="00A63E4C">
        <w:t xml:space="preserve">ализует </w:t>
      </w:r>
      <w:r w:rsidR="00873635">
        <w:t>интерфейс</w:t>
      </w:r>
      <w:r w:rsidR="00A63E4C" w:rsidRPr="00A63E4C">
        <w:t xml:space="preserve"> </w:t>
      </w:r>
      <w:r w:rsidR="00A63E4C">
        <w:t xml:space="preserve">для работы </w:t>
      </w:r>
      <w:r w:rsidR="00873635">
        <w:t>пользователя</w:t>
      </w:r>
      <w:r w:rsidR="00A63E4C">
        <w:t xml:space="preserve"> с базой данных</w:t>
      </w:r>
    </w:p>
    <w:p w14:paraId="3993CA96" w14:textId="323EFB43" w:rsidR="009D63DE" w:rsidRPr="00DA5F1A" w:rsidRDefault="003511B9" w:rsidP="003D3807">
      <w:r>
        <w:t xml:space="preserve">Большинство веб-ресурсов создаются с помощью языка программирования PHP. Он прост в освоении и позволяет писать код прямо в </w:t>
      </w:r>
      <w:proofErr w:type="spellStart"/>
      <w:r>
        <w:t>html</w:t>
      </w:r>
      <w:proofErr w:type="spellEnd"/>
      <w:r>
        <w:t>-странице, что импонирует многим разработчикам. Но такой подход многократно осложняет поддержку и модернизацию программного продукта. Чтобы избежать этих недостатков, для создания настоящего клиент-серверного приложения</w:t>
      </w:r>
      <w:r w:rsidR="001B345B">
        <w:t xml:space="preserve"> был выбран подход паттерна </w:t>
      </w:r>
      <w:r w:rsidR="001B345B" w:rsidRPr="2AA7F09E">
        <w:rPr>
          <w:lang w:val="en-US"/>
        </w:rPr>
        <w:t>MVC</w:t>
      </w:r>
      <w:r w:rsidR="005E3134">
        <w:t xml:space="preserve">. </w:t>
      </w:r>
      <w:r w:rsidR="00F37610">
        <w:t>Согласно</w:t>
      </w:r>
      <w:r w:rsidR="00DA403C">
        <w:t xml:space="preserve"> мировому опыту в разработке серверного ПО</w:t>
      </w:r>
      <w:r w:rsidR="008A3093">
        <w:t xml:space="preserve">, лучшая практика </w:t>
      </w:r>
      <w:r w:rsidR="008E1C95">
        <w:t xml:space="preserve">– </w:t>
      </w:r>
      <w:r w:rsidR="001A18E4">
        <w:t xml:space="preserve">придерживаться общепринятых </w:t>
      </w:r>
      <w:r w:rsidR="6F089632">
        <w:t>принципов программирования</w:t>
      </w:r>
      <w:r w:rsidR="00FD5BAF">
        <w:t>, таких как</w:t>
      </w:r>
      <w:r w:rsidR="004E46C8">
        <w:t xml:space="preserve"> </w:t>
      </w:r>
      <w:r w:rsidR="00FD5BAF" w:rsidRPr="2AA7F09E">
        <w:rPr>
          <w:lang w:val="en-US"/>
        </w:rPr>
        <w:t>SOLID</w:t>
      </w:r>
      <w:r w:rsidR="001A18E4">
        <w:t xml:space="preserve"> которы</w:t>
      </w:r>
      <w:r w:rsidR="004E46C8">
        <w:t>й</w:t>
      </w:r>
      <w:r w:rsidR="001A18E4">
        <w:t xml:space="preserve"> </w:t>
      </w:r>
      <w:r w:rsidR="008C0693">
        <w:t>повыша</w:t>
      </w:r>
      <w:r w:rsidR="004E46C8">
        <w:t>е</w:t>
      </w:r>
      <w:r w:rsidR="008C0693">
        <w:t>т возможность повторного использования кода</w:t>
      </w:r>
      <w:r w:rsidR="009F78AC">
        <w:t>,</w:t>
      </w:r>
      <w:r w:rsidR="00FE3FA3">
        <w:t xml:space="preserve"> </w:t>
      </w:r>
      <w:r w:rsidR="00FD5BAF">
        <w:t xml:space="preserve">декларируют принцип единственной ответственности, </w:t>
      </w:r>
      <w:r w:rsidR="00FE3FA3">
        <w:t xml:space="preserve">инверсии </w:t>
      </w:r>
      <w:r w:rsidR="009D63DE">
        <w:t>зависимостей, открытости</w:t>
      </w:r>
      <w:r w:rsidR="004E46C8">
        <w:t xml:space="preserve">\закрытости </w:t>
      </w:r>
      <w:r w:rsidR="00DA5F1A">
        <w:t xml:space="preserve">и </w:t>
      </w:r>
      <w:r w:rsidR="008A3093">
        <w:t xml:space="preserve">собственно </w:t>
      </w:r>
      <w:r w:rsidR="00DA5F1A" w:rsidRPr="2AA7F09E">
        <w:rPr>
          <w:b/>
          <w:bCs/>
          <w:lang w:val="en-US"/>
        </w:rPr>
        <w:t>MVC</w:t>
      </w:r>
      <w:r w:rsidR="00DA5F1A">
        <w:t xml:space="preserve"> – </w:t>
      </w:r>
      <w:r w:rsidR="00EF02D1">
        <w:t>паттерн разделения данных приложения, пользовательского интерфейса и управляющей логики на три отдельных компонента: модель, представление и контроллер — таким образом, что модификация каждого компонента может осуществляться независимо</w:t>
      </w:r>
    </w:p>
    <w:p w14:paraId="534BE544" w14:textId="0AAE5786" w:rsidR="008C0693" w:rsidRDefault="008C0693" w:rsidP="003D3807">
      <w:r w:rsidRPr="008C0693">
        <w:t xml:space="preserve">Наиболее </w:t>
      </w:r>
      <w:r w:rsidR="003511B9">
        <w:t>эффективно</w:t>
      </w:r>
      <w:r w:rsidRPr="008C0693">
        <w:t xml:space="preserve"> применение концепции </w:t>
      </w:r>
      <w:r w:rsidR="00C12864">
        <w:rPr>
          <w:lang w:val="en-US"/>
        </w:rPr>
        <w:t>MVC</w:t>
      </w:r>
      <w:r w:rsidR="00C12864" w:rsidRPr="00C12864">
        <w:t xml:space="preserve"> </w:t>
      </w:r>
      <w:r w:rsidRPr="008C0693">
        <w:t>в тех случаях, когда пользователь должен видеть те же самые данные одновременно в различных контекстах или с различных точек зрения</w:t>
      </w:r>
      <w:r>
        <w:t xml:space="preserve"> – что в полной мере описывает </w:t>
      </w:r>
      <w:r w:rsidR="00832A5A">
        <w:t>принцип</w:t>
      </w:r>
      <w:r>
        <w:t xml:space="preserve"> использования игрового сервера.</w:t>
      </w:r>
      <w:r w:rsidR="00832A5A">
        <w:t xml:space="preserve"> Поэтому в процессе разработки я </w:t>
      </w:r>
      <w:r w:rsidR="00832A5A">
        <w:lastRenderedPageBreak/>
        <w:t xml:space="preserve">буду придерживаться паттерна </w:t>
      </w:r>
      <w:r w:rsidR="00832A5A">
        <w:rPr>
          <w:lang w:val="en-US"/>
        </w:rPr>
        <w:t>MVC</w:t>
      </w:r>
      <w:r w:rsidR="00E74B4B">
        <w:t>, так это оставляет пространство для</w:t>
      </w:r>
      <w:r w:rsidR="006936C8">
        <w:t xml:space="preserve"> добавления новых функций без существенного изменения кода.</w:t>
      </w:r>
    </w:p>
    <w:p w14:paraId="5D606E05" w14:textId="2282A033" w:rsidR="00B13A0A" w:rsidRPr="00B13A0A" w:rsidRDefault="00B13A0A" w:rsidP="003D3807">
      <w:r>
        <w:t xml:space="preserve">Философия паттерна </w:t>
      </w:r>
      <w:r>
        <w:rPr>
          <w:lang w:val="en-US"/>
        </w:rPr>
        <w:t>MVC</w:t>
      </w:r>
      <w:r>
        <w:t xml:space="preserve"> представляет собой совокупность моделей, контроллеров и представлений. При этом модель никаким образом не связана с представлением, она занимается лишь хранением данным и не визуализирует их. Представление, наоборот, визуализирует какие-либо данные пользователю</w:t>
      </w:r>
      <w:r w:rsidR="000D66B5">
        <w:t xml:space="preserve">. Представление не обрабатывает введённые данные пользователя. Контроллер является связующим звеном между моделью и представлением. Он принимает данные из модели в представление и отправляет данные из модели в представление. Контроллер — это связующее звено между моделью и представлением для реализации необходимого действия. </w:t>
      </w:r>
    </w:p>
    <w:p w14:paraId="16A23DC4" w14:textId="5251DF44" w:rsidR="00DF6326" w:rsidRDefault="00EF7418" w:rsidP="00DF1E89">
      <w:pPr>
        <w:pStyle w:val="2"/>
        <w:jc w:val="center"/>
      </w:pPr>
      <w:bookmarkStart w:id="3" w:name="_Toc41741534"/>
      <w:r w:rsidRPr="006F17B4">
        <w:t xml:space="preserve">2.2 </w:t>
      </w:r>
      <w:r w:rsidR="00707BDC">
        <w:t>Формат результата</w:t>
      </w:r>
      <w:bookmarkEnd w:id="3"/>
    </w:p>
    <w:p w14:paraId="79F9D883" w14:textId="4C3273CA" w:rsidR="005D3C11" w:rsidRPr="0038706F" w:rsidRDefault="005D3C11" w:rsidP="003D3807">
      <w:r>
        <w:t xml:space="preserve">Результатом должен быть готовый для развёртывания на </w:t>
      </w:r>
      <w:r w:rsidR="0038706F">
        <w:t>любой</w:t>
      </w:r>
      <w:r>
        <w:t xml:space="preserve"> операционн</w:t>
      </w:r>
      <w:r w:rsidR="003433EE">
        <w:t>ой</w:t>
      </w:r>
      <w:r>
        <w:t xml:space="preserve"> систем</w:t>
      </w:r>
      <w:r w:rsidR="003433EE">
        <w:t>е</w:t>
      </w:r>
      <w:r w:rsidR="00835EA3">
        <w:t xml:space="preserve"> веб-сервер</w:t>
      </w:r>
      <w:r w:rsidR="0038706F" w:rsidRPr="0038706F">
        <w:t>,</w:t>
      </w:r>
    </w:p>
    <w:p w14:paraId="758CDFB0" w14:textId="4FB6B963" w:rsidR="001661D3" w:rsidRDefault="005C0FFC" w:rsidP="003D3807">
      <w:r>
        <w:t>А также и</w:t>
      </w:r>
      <w:r w:rsidR="001661D3">
        <w:t xml:space="preserve">сходя из </w:t>
      </w:r>
      <w:r w:rsidR="001661D3" w:rsidRPr="001661D3">
        <w:rPr>
          <w:b/>
          <w:bCs/>
        </w:rPr>
        <w:t>целей</w:t>
      </w:r>
      <w:r w:rsidR="001661D3">
        <w:t>:</w:t>
      </w:r>
    </w:p>
    <w:p w14:paraId="375EDD1D" w14:textId="69ED4369" w:rsidR="001661D3" w:rsidRDefault="005C0FFC" w:rsidP="00966668">
      <w:pPr>
        <w:pStyle w:val="af"/>
        <w:numPr>
          <w:ilvl w:val="0"/>
          <w:numId w:val="3"/>
        </w:numPr>
      </w:pPr>
      <w:r>
        <w:t xml:space="preserve">Реализована </w:t>
      </w:r>
      <w:r w:rsidR="001661D3">
        <w:t>система авторизации и регистрации</w:t>
      </w:r>
    </w:p>
    <w:p w14:paraId="74A62F93" w14:textId="554B1786" w:rsidR="005C0FFC" w:rsidRDefault="00C70729" w:rsidP="00735B4C">
      <w:pPr>
        <w:pStyle w:val="af"/>
        <w:numPr>
          <w:ilvl w:val="0"/>
          <w:numId w:val="3"/>
        </w:numPr>
      </w:pPr>
      <w:r>
        <w:t>Реализован</w:t>
      </w:r>
      <w:r w:rsidR="003511B9">
        <w:t xml:space="preserve"> сервис </w:t>
      </w:r>
      <w:r>
        <w:t xml:space="preserve">для взаимодействия </w:t>
      </w:r>
      <w:r w:rsidR="00873635">
        <w:t xml:space="preserve">приложения </w:t>
      </w:r>
      <w:r>
        <w:t>с базовой данных</w:t>
      </w:r>
    </w:p>
    <w:p w14:paraId="691135C3" w14:textId="434AF361" w:rsidR="008F7E28" w:rsidRDefault="008F7E28" w:rsidP="00966668">
      <w:pPr>
        <w:pStyle w:val="af"/>
        <w:numPr>
          <w:ilvl w:val="0"/>
          <w:numId w:val="3"/>
        </w:numPr>
      </w:pPr>
      <w:r>
        <w:t>Реализован личный кабинет для отображения рейтинга</w:t>
      </w:r>
    </w:p>
    <w:p w14:paraId="2D67B9AA" w14:textId="4C03A76F" w:rsidR="006228B8" w:rsidRDefault="006228B8" w:rsidP="00966668">
      <w:pPr>
        <w:pStyle w:val="af"/>
        <w:numPr>
          <w:ilvl w:val="0"/>
          <w:numId w:val="3"/>
        </w:numPr>
      </w:pPr>
      <w:r>
        <w:t xml:space="preserve">Реализован </w:t>
      </w:r>
      <w:r>
        <w:rPr>
          <w:lang w:val="en-US"/>
        </w:rPr>
        <w:t xml:space="preserve">REST </w:t>
      </w:r>
      <w:r>
        <w:t>протокол</w:t>
      </w:r>
    </w:p>
    <w:p w14:paraId="5396CCCB" w14:textId="0585A07F" w:rsidR="008C424A" w:rsidRPr="00C70729" w:rsidRDefault="00873635" w:rsidP="008C424A">
      <w:pPr>
        <w:pStyle w:val="af"/>
        <w:numPr>
          <w:ilvl w:val="0"/>
          <w:numId w:val="3"/>
        </w:numPr>
      </w:pPr>
      <w:r>
        <w:t>Имплементирован интерфейс для загрузки рейтинга</w:t>
      </w:r>
    </w:p>
    <w:p w14:paraId="0665314E" w14:textId="343B8583" w:rsidR="000B46C5" w:rsidRDefault="00EF7418" w:rsidP="000B46C5">
      <w:pPr>
        <w:pStyle w:val="1"/>
        <w:jc w:val="center"/>
      </w:pPr>
      <w:bookmarkStart w:id="4" w:name="_Toc41741535"/>
      <w:r w:rsidRPr="005D3C11">
        <w:t xml:space="preserve">3. </w:t>
      </w:r>
      <w:r w:rsidR="00E9041D">
        <w:t>Обзор существующих решений</w:t>
      </w:r>
      <w:bookmarkEnd w:id="4"/>
    </w:p>
    <w:p w14:paraId="6E2E4A9B" w14:textId="6C73A7AD" w:rsidR="00543013" w:rsidRDefault="00543013" w:rsidP="006C425D">
      <w:r>
        <w:t xml:space="preserve">Рассмотрим два примера решения для веб-серверов </w:t>
      </w:r>
    </w:p>
    <w:p w14:paraId="18551D1E" w14:textId="77D7BB60" w:rsidR="00543013" w:rsidRDefault="00543013" w:rsidP="00543013">
      <w:pPr>
        <w:pStyle w:val="af"/>
        <w:numPr>
          <w:ilvl w:val="0"/>
          <w:numId w:val="35"/>
        </w:numPr>
      </w:pPr>
      <w:r>
        <w:rPr>
          <w:lang w:val="en-US"/>
        </w:rPr>
        <w:t>REST</w:t>
      </w:r>
      <w:r w:rsidRPr="00543013">
        <w:t xml:space="preserve"> </w:t>
      </w:r>
      <w:r>
        <w:t xml:space="preserve">сервер написанный на </w:t>
      </w:r>
      <w:r>
        <w:rPr>
          <w:lang w:val="en-US"/>
        </w:rPr>
        <w:t>Python</w:t>
      </w:r>
      <w:r w:rsidRPr="00543013">
        <w:t xml:space="preserve"> (</w:t>
      </w:r>
      <w:r>
        <w:rPr>
          <w:lang w:val="en-US"/>
        </w:rPr>
        <w:t>URL</w:t>
      </w:r>
      <w:r w:rsidRPr="00543013">
        <w:t xml:space="preserve">: </w:t>
      </w:r>
      <w:hyperlink r:id="rId8" w:history="1">
        <w:r w:rsidRPr="004727EC">
          <w:rPr>
            <w:rStyle w:val="a4"/>
            <w:lang w:val="en-US"/>
          </w:rPr>
          <w:t>https</w:t>
        </w:r>
        <w:r w:rsidRPr="004727EC">
          <w:rPr>
            <w:rStyle w:val="a4"/>
          </w:rPr>
          <w:t>://</w:t>
        </w:r>
        <w:proofErr w:type="spellStart"/>
        <w:r w:rsidRPr="004727EC">
          <w:rPr>
            <w:rStyle w:val="a4"/>
            <w:lang w:val="en-US"/>
          </w:rPr>
          <w:t>github</w:t>
        </w:r>
        <w:proofErr w:type="spellEnd"/>
        <w:r w:rsidRPr="004727EC">
          <w:rPr>
            <w:rStyle w:val="a4"/>
          </w:rPr>
          <w:t>.</w:t>
        </w:r>
        <w:r w:rsidRPr="004727EC">
          <w:rPr>
            <w:rStyle w:val="a4"/>
            <w:lang w:val="en-US"/>
          </w:rPr>
          <w:t>com</w:t>
        </w:r>
        <w:r w:rsidRPr="004727EC">
          <w:rPr>
            <w:rStyle w:val="a4"/>
          </w:rPr>
          <w:t>/</w:t>
        </w:r>
        <w:proofErr w:type="spellStart"/>
        <w:r w:rsidRPr="004727EC">
          <w:rPr>
            <w:rStyle w:val="a4"/>
            <w:lang w:val="en-US"/>
          </w:rPr>
          <w:t>Mregussek</w:t>
        </w:r>
        <w:proofErr w:type="spellEnd"/>
        <w:r w:rsidRPr="004727EC">
          <w:rPr>
            <w:rStyle w:val="a4"/>
          </w:rPr>
          <w:t>/</w:t>
        </w:r>
        <w:r w:rsidRPr="004727EC">
          <w:rPr>
            <w:rStyle w:val="a4"/>
            <w:lang w:val="en-US"/>
          </w:rPr>
          <w:t>rest</w:t>
        </w:r>
        <w:r w:rsidRPr="004727EC">
          <w:rPr>
            <w:rStyle w:val="a4"/>
          </w:rPr>
          <w:t>-</w:t>
        </w:r>
        <w:proofErr w:type="spellStart"/>
        <w:r w:rsidRPr="004727EC">
          <w:rPr>
            <w:rStyle w:val="a4"/>
            <w:lang w:val="en-US"/>
          </w:rPr>
          <w:t>api</w:t>
        </w:r>
        <w:proofErr w:type="spellEnd"/>
        <w:r w:rsidRPr="004727EC">
          <w:rPr>
            <w:rStyle w:val="a4"/>
          </w:rPr>
          <w:t>-</w:t>
        </w:r>
        <w:r w:rsidRPr="004727EC">
          <w:rPr>
            <w:rStyle w:val="a4"/>
            <w:lang w:val="en-US"/>
          </w:rPr>
          <w:t>server</w:t>
        </w:r>
      </w:hyperlink>
      <w:r w:rsidRPr="00543013">
        <w:t xml:space="preserve"> )</w:t>
      </w:r>
    </w:p>
    <w:p w14:paraId="2A3C41E5" w14:textId="473C6A7D" w:rsidR="00C47F9B" w:rsidRDefault="00C47F9B" w:rsidP="00C47F9B">
      <w:bookmarkStart w:id="5" w:name="_Hlk41927109"/>
      <w:r>
        <w:t xml:space="preserve">Это </w:t>
      </w:r>
      <w:r>
        <w:rPr>
          <w:lang w:val="en-US"/>
        </w:rPr>
        <w:t>REST</w:t>
      </w:r>
      <w:r w:rsidRPr="00C47F9B">
        <w:t xml:space="preserve"> </w:t>
      </w:r>
      <w:r>
        <w:t xml:space="preserve">сервер, возвращающий </w:t>
      </w:r>
      <w:r>
        <w:rPr>
          <w:lang w:val="en-US"/>
        </w:rPr>
        <w:t>JSON</w:t>
      </w:r>
      <w:r w:rsidRPr="00C47F9B">
        <w:t xml:space="preserve"> </w:t>
      </w:r>
      <w:r>
        <w:t>объект и используемый для получения записей о книгах – названии, редакции и авторе.</w:t>
      </w:r>
    </w:p>
    <w:bookmarkEnd w:id="5"/>
    <w:p w14:paraId="471D60FF" w14:textId="1C34917C" w:rsidR="00C47F9B" w:rsidRDefault="00C47F9B" w:rsidP="00C47F9B">
      <w:r>
        <w:lastRenderedPageBreak/>
        <w:t>В нём реализованы 4 функции:</w:t>
      </w:r>
    </w:p>
    <w:p w14:paraId="347ECC50" w14:textId="0A19707E" w:rsidR="00C47F9B" w:rsidRDefault="00C47F9B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GET</w:t>
      </w:r>
      <w:r w:rsidRPr="00C47F9B">
        <w:t xml:space="preserve"> – </w:t>
      </w:r>
      <w:r>
        <w:t>в</w:t>
      </w:r>
      <w:r w:rsidRPr="00C47F9B">
        <w:t>ыполняет поиск запрошенного идентификатора в списке книг и возвращает данные, если они найдены вместе с</w:t>
      </w:r>
      <w:r>
        <w:t xml:space="preserve"> </w:t>
      </w:r>
      <w:r w:rsidRPr="00C47F9B">
        <w:t>код</w:t>
      </w:r>
      <w:r>
        <w:t>ом</w:t>
      </w:r>
      <w:r w:rsidRPr="00C47F9B">
        <w:t xml:space="preserve"> ответа </w:t>
      </w:r>
      <w:r w:rsidRPr="003A15B5">
        <w:rPr>
          <w:lang w:val="en-US"/>
        </w:rPr>
        <w:t>HTTP</w:t>
      </w:r>
      <w:r w:rsidRPr="00C47F9B">
        <w:t xml:space="preserve"> 200. В противном случае </w:t>
      </w:r>
      <w:r w:rsidRPr="003A15B5">
        <w:rPr>
          <w:lang w:val="en-US"/>
        </w:rPr>
        <w:t>HTTP</w:t>
      </w:r>
      <w:r w:rsidRPr="00C47F9B">
        <w:t xml:space="preserve"> 404 – не найден</w:t>
      </w:r>
    </w:p>
    <w:p w14:paraId="44277D79" w14:textId="2E1F3AD5" w:rsidR="00C47F9B" w:rsidRPr="00C47F9B" w:rsidRDefault="00C47F9B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POST</w:t>
      </w:r>
      <w:r w:rsidRPr="00C47F9B">
        <w:t xml:space="preserve"> – </w:t>
      </w:r>
      <w:r>
        <w:t>в</w:t>
      </w:r>
      <w:r w:rsidRPr="00C47F9B">
        <w:t xml:space="preserve">ставляет новые данные книги в список книг и возвращает вставленные данные с созданным кодом ответа </w:t>
      </w:r>
      <w:r w:rsidRPr="003A15B5">
        <w:rPr>
          <w:lang w:val="en-US"/>
        </w:rPr>
        <w:t>HTTP</w:t>
      </w:r>
      <w:r w:rsidRPr="00C47F9B">
        <w:t xml:space="preserve"> 201. Если запись уже существует, она возвращает код ошибки </w:t>
      </w:r>
      <w:r w:rsidRPr="003A15B5">
        <w:rPr>
          <w:lang w:val="en-US"/>
        </w:rPr>
        <w:t>HTTP</w:t>
      </w:r>
      <w:r w:rsidRPr="00C47F9B">
        <w:t xml:space="preserve"> 400.</w:t>
      </w:r>
    </w:p>
    <w:p w14:paraId="1082A931" w14:textId="677F5ED3" w:rsidR="00C47F9B" w:rsidRPr="00C47F9B" w:rsidRDefault="00C47F9B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PUT</w:t>
      </w:r>
      <w:r w:rsidRPr="00C47F9B">
        <w:t xml:space="preserve"> – </w:t>
      </w:r>
      <w:r>
        <w:t>п</w:t>
      </w:r>
      <w:r w:rsidRPr="00C47F9B">
        <w:t xml:space="preserve">ерезаписывает запись и возвращает данные вместе с кодом ответа </w:t>
      </w:r>
      <w:r w:rsidRPr="003A15B5">
        <w:rPr>
          <w:lang w:val="en-US"/>
        </w:rPr>
        <w:t>HTTP</w:t>
      </w:r>
      <w:r w:rsidRPr="00C47F9B">
        <w:t xml:space="preserve"> 200. Если запись не существует</w:t>
      </w:r>
      <w:r>
        <w:t xml:space="preserve">, </w:t>
      </w:r>
      <w:r w:rsidRPr="00C47F9B">
        <w:t xml:space="preserve">он создаёт данные и возвращает их с созданным кодом ответа </w:t>
      </w:r>
      <w:r w:rsidRPr="003A15B5">
        <w:rPr>
          <w:lang w:val="en-US"/>
        </w:rPr>
        <w:t>HTTP</w:t>
      </w:r>
      <w:r w:rsidRPr="00C47F9B">
        <w:t xml:space="preserve"> 201.</w:t>
      </w:r>
    </w:p>
    <w:p w14:paraId="21B36E9E" w14:textId="1B054016" w:rsidR="003A15B5" w:rsidRPr="00C47F9B" w:rsidRDefault="00C47F9B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DELETE</w:t>
      </w:r>
      <w:r w:rsidRPr="00C47F9B">
        <w:t xml:space="preserve"> – </w:t>
      </w:r>
      <w:r>
        <w:t>у</w:t>
      </w:r>
      <w:r w:rsidRPr="00C47F9B">
        <w:t xml:space="preserve">даляет запись, если она существует, и возвращает данные с кодом ответа </w:t>
      </w:r>
      <w:r w:rsidRPr="003A15B5">
        <w:rPr>
          <w:lang w:val="en-US"/>
        </w:rPr>
        <w:t>HTTP</w:t>
      </w:r>
      <w:r w:rsidRPr="00C47F9B">
        <w:t xml:space="preserve"> 200. В противном случае </w:t>
      </w:r>
      <w:r w:rsidRPr="003A15B5">
        <w:rPr>
          <w:lang w:val="en-US"/>
        </w:rPr>
        <w:t>HTTP</w:t>
      </w:r>
      <w:r w:rsidRPr="00C47F9B">
        <w:t xml:space="preserve"> 404.</w:t>
      </w:r>
    </w:p>
    <w:p w14:paraId="5C16740F" w14:textId="2413B033" w:rsidR="006C425D" w:rsidRDefault="00543013" w:rsidP="006C425D">
      <w:pPr>
        <w:pStyle w:val="af"/>
        <w:numPr>
          <w:ilvl w:val="0"/>
          <w:numId w:val="35"/>
        </w:numPr>
      </w:pPr>
      <w:r>
        <w:rPr>
          <w:lang w:val="en-US"/>
        </w:rPr>
        <w:t>REST</w:t>
      </w:r>
      <w:r w:rsidRPr="00543013">
        <w:t xml:space="preserve"> </w:t>
      </w:r>
      <w:r>
        <w:t xml:space="preserve">сервер написанный на </w:t>
      </w:r>
      <w:r>
        <w:rPr>
          <w:lang w:val="en-US"/>
        </w:rPr>
        <w:t>C</w:t>
      </w:r>
      <w:r w:rsidRPr="00543013">
        <w:t>++ (</w:t>
      </w:r>
      <w:r>
        <w:rPr>
          <w:lang w:val="en-US"/>
        </w:rPr>
        <w:t>URL</w:t>
      </w:r>
      <w:r w:rsidRPr="00543013">
        <w:t xml:space="preserve">: </w:t>
      </w:r>
      <w:hyperlink r:id="rId9" w:history="1">
        <w:r w:rsidRPr="004727EC">
          <w:rPr>
            <w:rStyle w:val="a4"/>
          </w:rPr>
          <w:t>https://github.com/bracoe/REST_server</w:t>
        </w:r>
      </w:hyperlink>
      <w:r w:rsidRPr="00543013">
        <w:t xml:space="preserve"> )</w:t>
      </w:r>
    </w:p>
    <w:p w14:paraId="225B592A" w14:textId="01A72400" w:rsidR="003A15B5" w:rsidRDefault="003A15B5" w:rsidP="003A15B5">
      <w:pPr>
        <w:ind w:left="360"/>
      </w:pPr>
      <w:r w:rsidRPr="003A15B5">
        <w:t xml:space="preserve">Это REST сервер, возвращающий JSON объект и используемый для получения записей о </w:t>
      </w:r>
      <w:r>
        <w:t>температуре и влажности, и реализует те же функции:</w:t>
      </w:r>
    </w:p>
    <w:p w14:paraId="6B1CE6DD" w14:textId="77777777" w:rsidR="003A15B5" w:rsidRDefault="003A15B5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GET</w:t>
      </w:r>
      <w:r w:rsidRPr="00C47F9B">
        <w:t xml:space="preserve"> – </w:t>
      </w:r>
      <w:r>
        <w:t>в</w:t>
      </w:r>
      <w:r w:rsidRPr="00C47F9B">
        <w:t>ыполняет поиск запрошенного идентификатора в списке книг и возвращает данные, если они найдены вместе с</w:t>
      </w:r>
      <w:r>
        <w:t xml:space="preserve"> </w:t>
      </w:r>
      <w:r w:rsidRPr="00C47F9B">
        <w:t>код</w:t>
      </w:r>
      <w:r>
        <w:t>ом</w:t>
      </w:r>
      <w:r w:rsidRPr="00C47F9B">
        <w:t xml:space="preserve"> ответа </w:t>
      </w:r>
      <w:r w:rsidRPr="003A15B5">
        <w:rPr>
          <w:lang w:val="en-US"/>
        </w:rPr>
        <w:t>HTTP</w:t>
      </w:r>
      <w:r w:rsidRPr="00C47F9B">
        <w:t xml:space="preserve"> 200. В противном случае </w:t>
      </w:r>
      <w:r w:rsidRPr="003A15B5">
        <w:rPr>
          <w:lang w:val="en-US"/>
        </w:rPr>
        <w:t>HTTP</w:t>
      </w:r>
      <w:r w:rsidRPr="00C47F9B">
        <w:t xml:space="preserve"> 404 – не найден</w:t>
      </w:r>
    </w:p>
    <w:p w14:paraId="4ED1A3DF" w14:textId="77777777" w:rsidR="003A15B5" w:rsidRPr="00C47F9B" w:rsidRDefault="003A15B5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POST</w:t>
      </w:r>
      <w:r w:rsidRPr="00C47F9B">
        <w:t xml:space="preserve"> – </w:t>
      </w:r>
      <w:r>
        <w:t>в</w:t>
      </w:r>
      <w:r w:rsidRPr="00C47F9B">
        <w:t xml:space="preserve">ставляет новые данные книги в список книг и возвращает вставленные данные с созданным кодом ответа </w:t>
      </w:r>
      <w:r w:rsidRPr="003A15B5">
        <w:rPr>
          <w:lang w:val="en-US"/>
        </w:rPr>
        <w:t>HTTP</w:t>
      </w:r>
      <w:r w:rsidRPr="00C47F9B">
        <w:t xml:space="preserve"> 201. Если запись уже существует, она возвращает код ошибки </w:t>
      </w:r>
      <w:r w:rsidRPr="003A15B5">
        <w:rPr>
          <w:lang w:val="en-US"/>
        </w:rPr>
        <w:t>HTTP</w:t>
      </w:r>
      <w:r w:rsidRPr="00C47F9B">
        <w:t xml:space="preserve"> 400.</w:t>
      </w:r>
    </w:p>
    <w:p w14:paraId="5B8877F4" w14:textId="77777777" w:rsidR="003A15B5" w:rsidRPr="00C47F9B" w:rsidRDefault="003A15B5" w:rsidP="003A15B5">
      <w:pPr>
        <w:pStyle w:val="af"/>
        <w:numPr>
          <w:ilvl w:val="0"/>
          <w:numId w:val="36"/>
        </w:numPr>
      </w:pPr>
      <w:r w:rsidRPr="003A15B5">
        <w:rPr>
          <w:lang w:val="en-US"/>
        </w:rPr>
        <w:t>PUT</w:t>
      </w:r>
      <w:r w:rsidRPr="00C47F9B">
        <w:t xml:space="preserve"> – </w:t>
      </w:r>
      <w:r>
        <w:t>п</w:t>
      </w:r>
      <w:r w:rsidRPr="00C47F9B">
        <w:t xml:space="preserve">ерезаписывает запись и возвращает данные вместе с кодом ответа </w:t>
      </w:r>
      <w:r w:rsidRPr="003A15B5">
        <w:rPr>
          <w:lang w:val="en-US"/>
        </w:rPr>
        <w:t>HTTP</w:t>
      </w:r>
      <w:r w:rsidRPr="00C47F9B">
        <w:t xml:space="preserve"> 200. Если запись не существует</w:t>
      </w:r>
      <w:r>
        <w:t xml:space="preserve">, </w:t>
      </w:r>
      <w:r w:rsidRPr="00C47F9B">
        <w:t xml:space="preserve">он создаёт данные и возвращает их с созданным кодом ответа </w:t>
      </w:r>
      <w:r w:rsidRPr="003A15B5">
        <w:rPr>
          <w:lang w:val="en-US"/>
        </w:rPr>
        <w:t>HTTP</w:t>
      </w:r>
      <w:r w:rsidRPr="00C47F9B">
        <w:t xml:space="preserve"> 201.</w:t>
      </w:r>
    </w:p>
    <w:p w14:paraId="1A159BB1" w14:textId="39153FF7" w:rsidR="003A15B5" w:rsidRPr="00AB13FF" w:rsidRDefault="003A15B5" w:rsidP="00AB13FF">
      <w:pPr>
        <w:pStyle w:val="af"/>
        <w:numPr>
          <w:ilvl w:val="0"/>
          <w:numId w:val="36"/>
        </w:numPr>
      </w:pPr>
      <w:r w:rsidRPr="003A15B5">
        <w:rPr>
          <w:lang w:val="en-US"/>
        </w:rPr>
        <w:t>DELETE</w:t>
      </w:r>
      <w:r w:rsidRPr="00C47F9B">
        <w:t xml:space="preserve"> – </w:t>
      </w:r>
      <w:r>
        <w:t>у</w:t>
      </w:r>
      <w:r w:rsidRPr="00C47F9B">
        <w:t xml:space="preserve">даляет запись, если она существует, и возвращает данные с кодом ответа </w:t>
      </w:r>
      <w:r w:rsidRPr="003A15B5">
        <w:rPr>
          <w:lang w:val="en-US"/>
        </w:rPr>
        <w:t>HTTP</w:t>
      </w:r>
      <w:r w:rsidRPr="00C47F9B">
        <w:t xml:space="preserve"> 200. В противном случае </w:t>
      </w:r>
      <w:r w:rsidRPr="003A15B5">
        <w:rPr>
          <w:lang w:val="en-US"/>
        </w:rPr>
        <w:t>HTTP</w:t>
      </w:r>
      <w:r w:rsidRPr="00C47F9B">
        <w:t xml:space="preserve"> 404.</w:t>
      </w:r>
    </w:p>
    <w:p w14:paraId="3321C366" w14:textId="68FA1152" w:rsidR="00043A37" w:rsidRDefault="00EF7418" w:rsidP="00DF1E89">
      <w:pPr>
        <w:pStyle w:val="2"/>
        <w:jc w:val="center"/>
      </w:pPr>
      <w:bookmarkStart w:id="6" w:name="_Toc41741536"/>
      <w:r w:rsidRPr="001C292B">
        <w:lastRenderedPageBreak/>
        <w:t xml:space="preserve">3.1 </w:t>
      </w:r>
      <w:r w:rsidR="006C425D">
        <w:t>Описание проблемы существующих решений</w:t>
      </w:r>
      <w:bookmarkEnd w:id="6"/>
    </w:p>
    <w:p w14:paraId="7657F380" w14:textId="0DA51605" w:rsidR="006C425D" w:rsidRDefault="00B67341" w:rsidP="003D3807">
      <w:r>
        <w:t>Прежде всего, э</w:t>
      </w:r>
      <w:r w:rsidR="006C425D">
        <w:t xml:space="preserve">ти решения сложно поддерживать, изменять и дополнять. Особенно это касается языка </w:t>
      </w:r>
      <w:r w:rsidR="006C425D">
        <w:rPr>
          <w:lang w:val="en-US"/>
        </w:rPr>
        <w:t>Python</w:t>
      </w:r>
      <w:r w:rsidR="006C425D">
        <w:t xml:space="preserve">. Во-первых, он динамически типизирован, а значит и риск ошибки выше, чем в коде, который статически типизирован, а во-вторых – его стиль написания предполагает процедурный стиль, что уменьшает читаемость кода – и соответственно ухудшает поддержку и расширение. </w:t>
      </w:r>
      <w:r w:rsidR="006C425D">
        <w:rPr>
          <w:lang w:val="en-US"/>
        </w:rPr>
        <w:t>Python</w:t>
      </w:r>
      <w:r w:rsidR="006C425D" w:rsidRPr="000167A1">
        <w:t xml:space="preserve"> </w:t>
      </w:r>
      <w:r w:rsidR="006C425D">
        <w:t xml:space="preserve">на уровне ядра не поддерживает многопоточность, поэтому необходимо запускать столько экземпляров приложения, сколько ядер у процессора. Решения на С++ слишком низкоуровневые, и на их написание затрачивается много времени. Сервера на </w:t>
      </w:r>
      <w:r w:rsidR="006C425D">
        <w:rPr>
          <w:lang w:val="en-US"/>
        </w:rPr>
        <w:t>C</w:t>
      </w:r>
      <w:r w:rsidR="006C425D" w:rsidRPr="00E5217B">
        <w:t xml:space="preserve">++ </w:t>
      </w:r>
      <w:r w:rsidR="006C425D">
        <w:t>зависят от платформы, на которой они работают, поэтому необходимо знание библиотек под конкретную платформу разработки.</w:t>
      </w:r>
    </w:p>
    <w:p w14:paraId="2536BF14" w14:textId="64800D2F" w:rsidR="00C47F9B" w:rsidRPr="00E5217B" w:rsidRDefault="00B67341" w:rsidP="003D3807">
      <w:r>
        <w:t>Во-вторых, отсутствует интерфейс</w:t>
      </w:r>
      <w:r w:rsidR="00C47F9B" w:rsidRPr="00C47F9B">
        <w:t xml:space="preserve"> </w:t>
      </w:r>
      <w:r w:rsidR="00C47F9B">
        <w:t>для</w:t>
      </w:r>
      <w:r>
        <w:t xml:space="preserve"> пользователя для работы с </w:t>
      </w:r>
      <w:r w:rsidR="00C47F9B">
        <w:t>результатами – просмотр и добавление.</w:t>
      </w:r>
    </w:p>
    <w:p w14:paraId="5476FA16" w14:textId="6DCA161F" w:rsidR="003852E2" w:rsidRDefault="00EF7418" w:rsidP="00BB12F5">
      <w:pPr>
        <w:pStyle w:val="1"/>
        <w:jc w:val="center"/>
        <w:rPr>
          <w:rStyle w:val="a5"/>
          <w:rFonts w:eastAsiaTheme="minorHAnsi" w:cs="Times New Roman"/>
        </w:rPr>
      </w:pPr>
      <w:bookmarkStart w:id="7" w:name="_Toc41741537"/>
      <w:r w:rsidRPr="00884AE2">
        <w:t xml:space="preserve">4. </w:t>
      </w:r>
      <w:r w:rsidR="00E9041D">
        <w:t xml:space="preserve">Описание </w:t>
      </w:r>
      <w:r w:rsidR="003852E2">
        <w:t>решения</w:t>
      </w:r>
      <w:bookmarkEnd w:id="7"/>
    </w:p>
    <w:p w14:paraId="730A9E06" w14:textId="40960489" w:rsidR="004443E1" w:rsidRPr="00A95C35" w:rsidRDefault="00D87748" w:rsidP="00BB12F5">
      <w:r>
        <w:t>Основн</w:t>
      </w:r>
      <w:r w:rsidR="00120C51">
        <w:t>ым</w:t>
      </w:r>
      <w:r>
        <w:t xml:space="preserve"> язык</w:t>
      </w:r>
      <w:r w:rsidR="00120C51">
        <w:t xml:space="preserve">ом </w:t>
      </w:r>
      <w:r>
        <w:t>разработки</w:t>
      </w:r>
      <w:r w:rsidR="00120C51">
        <w:t xml:space="preserve"> была выбрана </w:t>
      </w:r>
      <w:r w:rsidR="00120C51">
        <w:rPr>
          <w:lang w:val="en-US"/>
        </w:rPr>
        <w:t>Java</w:t>
      </w:r>
      <w:r w:rsidR="00120C51" w:rsidRPr="00BD47EC">
        <w:t xml:space="preserve"> 11</w:t>
      </w:r>
      <w:r w:rsidR="00B344E4">
        <w:t xml:space="preserve"> </w:t>
      </w:r>
      <w:r w:rsidR="001C1156">
        <w:t>версии</w:t>
      </w:r>
      <w:r w:rsidR="001C1156" w:rsidRPr="00BD47EC">
        <w:t xml:space="preserve"> вследствие того, что</w:t>
      </w:r>
      <w:r w:rsidR="00BD47EC">
        <w:t xml:space="preserve"> </w:t>
      </w:r>
      <w:r w:rsidR="00BD47EC">
        <w:rPr>
          <w:lang w:val="en-US"/>
        </w:rPr>
        <w:t>Java</w:t>
      </w:r>
      <w:r w:rsidR="00BD47EC" w:rsidRPr="00BD47EC">
        <w:t xml:space="preserve"> </w:t>
      </w:r>
      <w:r w:rsidR="00BD47EC">
        <w:t>предоставляет платформу для удобной</w:t>
      </w:r>
      <w:r w:rsidR="00D511ED">
        <w:t xml:space="preserve"> </w:t>
      </w:r>
      <w:proofErr w:type="spellStart"/>
      <w:r w:rsidR="00D511ED">
        <w:t>платформ</w:t>
      </w:r>
      <w:r w:rsidR="00EF1393">
        <w:t>о</w:t>
      </w:r>
      <w:proofErr w:type="spellEnd"/>
      <w:r w:rsidR="00D511ED">
        <w:t>-независимой</w:t>
      </w:r>
      <w:r w:rsidR="00EF1393">
        <w:t xml:space="preserve"> разработки </w:t>
      </w:r>
      <w:r w:rsidR="00926052">
        <w:t>с использованием парадигм</w:t>
      </w:r>
      <w:r w:rsidR="006159F5">
        <w:t>ы</w:t>
      </w:r>
      <w:r w:rsidR="00D511ED">
        <w:t xml:space="preserve"> ООП,</w:t>
      </w:r>
      <w:r w:rsidR="002C2528">
        <w:t xml:space="preserve"> с помощью которой легко реализовывать подход </w:t>
      </w:r>
      <w:r w:rsidR="002C2528">
        <w:rPr>
          <w:lang w:val="en-US"/>
        </w:rPr>
        <w:t>MVC</w:t>
      </w:r>
      <w:r w:rsidR="002C2528" w:rsidRPr="002C2528">
        <w:t>.</w:t>
      </w:r>
      <w:r w:rsidR="00790F7E">
        <w:t xml:space="preserve"> Системой сборки, компиляции</w:t>
      </w:r>
      <w:r w:rsidR="006228B8">
        <w:t xml:space="preserve"> и</w:t>
      </w:r>
      <w:r w:rsidR="00790F7E">
        <w:t xml:space="preserve"> управлениями зависимостями</w:t>
      </w:r>
      <w:r w:rsidR="007C2D7E">
        <w:t xml:space="preserve"> </w:t>
      </w:r>
      <w:r w:rsidR="00790F7E">
        <w:t xml:space="preserve">был выбран </w:t>
      </w:r>
      <w:r w:rsidR="00790F7E">
        <w:rPr>
          <w:lang w:val="en-US"/>
        </w:rPr>
        <w:t>Gradle</w:t>
      </w:r>
      <w:r w:rsidR="00790F7E" w:rsidRPr="00017B19">
        <w:t>.</w:t>
      </w:r>
      <w:r w:rsidR="00790F7E">
        <w:t xml:space="preserve"> Разработка ведётс</w:t>
      </w:r>
      <w:r w:rsidR="000A0FF3">
        <w:t>я в продуктах компании</w:t>
      </w:r>
      <w:r w:rsidR="00790F7E">
        <w:t xml:space="preserve"> </w:t>
      </w:r>
      <w:r w:rsidR="00C56DBC">
        <w:rPr>
          <w:lang w:val="en-US"/>
        </w:rPr>
        <w:t>JetBrains</w:t>
      </w:r>
      <w:r w:rsidR="000A0FF3">
        <w:t xml:space="preserve"> – бэкенд решения</w:t>
      </w:r>
      <w:r w:rsidR="00C56DBC" w:rsidRPr="00C56DBC">
        <w:t xml:space="preserve"> </w:t>
      </w:r>
      <w:r w:rsidR="00790F7E">
        <w:rPr>
          <w:lang w:val="en-US"/>
        </w:rPr>
        <w:t>IntelliJ</w:t>
      </w:r>
      <w:r w:rsidR="00790F7E" w:rsidRPr="00D86ACD">
        <w:t xml:space="preserve"> </w:t>
      </w:r>
      <w:r w:rsidR="00790F7E">
        <w:rPr>
          <w:lang w:val="en-US"/>
        </w:rPr>
        <w:t>IDEA</w:t>
      </w:r>
      <w:r w:rsidR="00790F7E" w:rsidRPr="00D86ACD">
        <w:t xml:space="preserve"> </w:t>
      </w:r>
      <w:r w:rsidR="00790F7E">
        <w:rPr>
          <w:lang w:val="en-US"/>
        </w:rPr>
        <w:t>Ultimate</w:t>
      </w:r>
      <w:r w:rsidR="00C56DBC">
        <w:t xml:space="preserve">, </w:t>
      </w:r>
      <w:proofErr w:type="spellStart"/>
      <w:r w:rsidR="00C56DBC">
        <w:t>фронтенд</w:t>
      </w:r>
      <w:proofErr w:type="spellEnd"/>
      <w:r w:rsidR="00C56DBC" w:rsidRPr="00C56DBC">
        <w:t xml:space="preserve"> </w:t>
      </w:r>
      <w:r w:rsidR="00C56DBC">
        <w:t xml:space="preserve">решения – в </w:t>
      </w:r>
      <w:proofErr w:type="spellStart"/>
      <w:r w:rsidR="00C56DBC">
        <w:rPr>
          <w:lang w:val="en-US"/>
        </w:rPr>
        <w:t>WebStrom</w:t>
      </w:r>
      <w:proofErr w:type="spellEnd"/>
      <w:r w:rsidR="004443E1">
        <w:t>, для работы с базой данных –</w:t>
      </w:r>
      <w:r w:rsidR="000A0FF3">
        <w:t xml:space="preserve"> </w:t>
      </w:r>
      <w:proofErr w:type="spellStart"/>
      <w:r w:rsidR="004443E1">
        <w:rPr>
          <w:lang w:val="en-US"/>
        </w:rPr>
        <w:t>DataGrip</w:t>
      </w:r>
      <w:proofErr w:type="spellEnd"/>
      <w:r w:rsidR="004443E1" w:rsidRPr="004443E1">
        <w:t>.</w:t>
      </w:r>
      <w:r w:rsidR="004D74B7" w:rsidRPr="004D74B7">
        <w:t xml:space="preserve"> </w:t>
      </w:r>
      <w:r w:rsidR="004D74B7">
        <w:t xml:space="preserve">Тестирование </w:t>
      </w:r>
      <w:r w:rsidR="004D74B7">
        <w:rPr>
          <w:lang w:val="en-US"/>
        </w:rPr>
        <w:t>REST</w:t>
      </w:r>
      <w:r w:rsidR="004D74B7" w:rsidRPr="004D74B7">
        <w:t xml:space="preserve"> </w:t>
      </w:r>
      <w:r w:rsidR="004D74B7">
        <w:rPr>
          <w:lang w:val="en-US"/>
        </w:rPr>
        <w:t>API</w:t>
      </w:r>
      <w:r w:rsidR="004D74B7" w:rsidRPr="004D74B7">
        <w:t xml:space="preserve"> </w:t>
      </w:r>
      <w:r w:rsidR="004D74B7">
        <w:t xml:space="preserve">производится с помощью </w:t>
      </w:r>
      <w:r w:rsidR="004D74B7">
        <w:rPr>
          <w:lang w:val="en-US"/>
        </w:rPr>
        <w:t>Postman</w:t>
      </w:r>
      <w:r w:rsidR="004D74B7" w:rsidRPr="004D74B7">
        <w:t>.</w:t>
      </w:r>
      <w:r w:rsidR="00A95C35" w:rsidRPr="00A95C35">
        <w:t xml:space="preserve"> </w:t>
      </w:r>
    </w:p>
    <w:p w14:paraId="270ED7EB" w14:textId="070F5776" w:rsidR="009058CB" w:rsidRDefault="000A3E0D" w:rsidP="00BB12F5">
      <w:r>
        <w:t xml:space="preserve">Сервер будет </w:t>
      </w:r>
      <w:r w:rsidR="00283128">
        <w:t>строиться</w:t>
      </w:r>
      <w:r>
        <w:t xml:space="preserve"> с использованием фреймворк</w:t>
      </w:r>
      <w:r w:rsidR="00D30DD2">
        <w:t xml:space="preserve">а </w:t>
      </w:r>
      <w:r w:rsidR="00D30DD2">
        <w:rPr>
          <w:lang w:val="en-US"/>
        </w:rPr>
        <w:t>Spring</w:t>
      </w:r>
      <w:r w:rsidR="006228B8">
        <w:t xml:space="preserve">, </w:t>
      </w:r>
      <w:r w:rsidR="008E7DF8">
        <w:t>котор</w:t>
      </w:r>
      <w:r w:rsidR="00A365C4">
        <w:t xml:space="preserve">ый предоставляет </w:t>
      </w:r>
      <w:r w:rsidR="00B0275F">
        <w:t xml:space="preserve">множество </w:t>
      </w:r>
      <w:r w:rsidR="001A1CCE">
        <w:t>библиотек для построения</w:t>
      </w:r>
      <w:r w:rsidR="00E86169">
        <w:t xml:space="preserve"> микро</w:t>
      </w:r>
      <w:r w:rsidR="00E200B7">
        <w:t>-</w:t>
      </w:r>
      <w:r w:rsidR="00E86169">
        <w:t>сервисной архитектуры</w:t>
      </w:r>
      <w:r w:rsidR="00004D6A">
        <w:t xml:space="preserve">. </w:t>
      </w:r>
      <w:r w:rsidR="00FF07DA">
        <w:t>Будут</w:t>
      </w:r>
      <w:r w:rsidR="00004D6A" w:rsidRPr="00B344E4">
        <w:t xml:space="preserve"> </w:t>
      </w:r>
      <w:r w:rsidR="00004D6A">
        <w:t>использова</w:t>
      </w:r>
      <w:r w:rsidR="00FF07DA">
        <w:t>ны</w:t>
      </w:r>
      <w:r w:rsidR="00004D6A" w:rsidRPr="00B344E4">
        <w:t xml:space="preserve"> </w:t>
      </w:r>
      <w:r w:rsidR="000C04B4">
        <w:t>модули</w:t>
      </w:r>
      <w:r w:rsidR="006E6D11" w:rsidRPr="00B344E4">
        <w:t xml:space="preserve"> </w:t>
      </w:r>
      <w:r w:rsidR="00C65B61">
        <w:rPr>
          <w:lang w:val="en-US"/>
        </w:rPr>
        <w:t>Boot</w:t>
      </w:r>
      <w:r w:rsidR="006E6D11" w:rsidRPr="00B344E4">
        <w:t>,</w:t>
      </w:r>
      <w:r w:rsidR="008213E9" w:rsidRPr="00B344E4">
        <w:t xml:space="preserve"> </w:t>
      </w:r>
      <w:r w:rsidR="00C65B61">
        <w:rPr>
          <w:lang w:val="en-US"/>
        </w:rPr>
        <w:t>Security</w:t>
      </w:r>
      <w:r w:rsidR="001C1156">
        <w:t xml:space="preserve"> и </w:t>
      </w:r>
      <w:r w:rsidR="009C11E4">
        <w:rPr>
          <w:lang w:val="en-US"/>
        </w:rPr>
        <w:t>Framework</w:t>
      </w:r>
      <w:r w:rsidR="00C65B61">
        <w:t>.</w:t>
      </w:r>
    </w:p>
    <w:p w14:paraId="7032A0F2" w14:textId="640A0DC1" w:rsidR="003511B9" w:rsidRDefault="008E478E" w:rsidP="003511B9">
      <w:r>
        <w:rPr>
          <w:lang w:val="en-US"/>
        </w:rPr>
        <w:lastRenderedPageBreak/>
        <w:t>Spring</w:t>
      </w:r>
      <w:r w:rsidRPr="001E05AF">
        <w:t xml:space="preserve"> </w:t>
      </w:r>
      <w:r>
        <w:rPr>
          <w:lang w:val="en-US"/>
        </w:rPr>
        <w:t>Boot</w:t>
      </w:r>
      <w:r w:rsidRPr="001E05AF">
        <w:t xml:space="preserve"> </w:t>
      </w:r>
      <w:r w:rsidR="001E05AF">
        <w:t xml:space="preserve">это </w:t>
      </w:r>
      <w:r w:rsidR="33197136">
        <w:t>среда,</w:t>
      </w:r>
      <w:r w:rsidR="001E05AF">
        <w:t xml:space="preserve"> используемая для создания </w:t>
      </w:r>
      <w:proofErr w:type="spellStart"/>
      <w:r w:rsidR="001E05AF">
        <w:t>микросервисов</w:t>
      </w:r>
      <w:proofErr w:type="spellEnd"/>
      <w:r w:rsidR="00A929AA">
        <w:t xml:space="preserve">, предоставляющая единую точку входа в приложение и возможности для </w:t>
      </w:r>
      <w:r w:rsidR="003F6BBF">
        <w:t>удобной</w:t>
      </w:r>
      <w:r w:rsidR="00A929AA">
        <w:t xml:space="preserve"> конфигурации</w:t>
      </w:r>
      <w:r w:rsidR="008D3599" w:rsidRPr="008D3599">
        <w:t>.</w:t>
      </w:r>
    </w:p>
    <w:p w14:paraId="3594C84D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proofErr w:type="spellStart"/>
      <w:r>
        <w:rPr>
          <w:color w:val="000088"/>
        </w:rPr>
        <w:t>packa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du</w:t>
      </w:r>
      <w:r>
        <w:rPr>
          <w:color w:val="666600"/>
        </w:rPr>
        <w:t>.</w:t>
      </w:r>
      <w:r>
        <w:rPr>
          <w:color w:val="000000"/>
        </w:rPr>
        <w:t>ssstoyanov</w:t>
      </w:r>
      <w:r>
        <w:rPr>
          <w:color w:val="666600"/>
        </w:rPr>
        <w:t>.</w:t>
      </w:r>
      <w:r>
        <w:rPr>
          <w:color w:val="000000"/>
        </w:rPr>
        <w:t>webserver</w:t>
      </w:r>
      <w:proofErr w:type="spellEnd"/>
      <w:r>
        <w:rPr>
          <w:color w:val="666600"/>
        </w:rPr>
        <w:t>;</w:t>
      </w:r>
    </w:p>
    <w:p w14:paraId="27D4F170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r>
        <w:rPr>
          <w:color w:val="000000"/>
        </w:rPr>
        <w:t> </w:t>
      </w:r>
    </w:p>
    <w:p w14:paraId="2F3F29C2" w14:textId="77777777" w:rsidR="00BA15CA" w:rsidRP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  <w:rPr>
          <w:lang w:val="en-US"/>
        </w:rPr>
      </w:pPr>
      <w:r w:rsidRPr="00BA15CA">
        <w:rPr>
          <w:color w:val="000088"/>
          <w:lang w:val="en-US"/>
        </w:rPr>
        <w:t>import</w:t>
      </w:r>
      <w:r w:rsidRPr="00BA15CA">
        <w:rPr>
          <w:color w:val="000000"/>
          <w:lang w:val="en-US"/>
        </w:rPr>
        <w:t xml:space="preserve"> </w:t>
      </w:r>
      <w:proofErr w:type="spellStart"/>
      <w:r w:rsidRPr="00BA15CA">
        <w:rPr>
          <w:color w:val="000000"/>
          <w:lang w:val="en-US"/>
        </w:rPr>
        <w:t>org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springframework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boot</w:t>
      </w:r>
      <w:r w:rsidRPr="00BA15CA">
        <w:rPr>
          <w:color w:val="666600"/>
          <w:lang w:val="en-US"/>
        </w:rPr>
        <w:t>.</w:t>
      </w:r>
      <w:r w:rsidRPr="00BA15CA">
        <w:rPr>
          <w:color w:val="660066"/>
          <w:lang w:val="en-US"/>
        </w:rPr>
        <w:t>SpringApplication</w:t>
      </w:r>
      <w:proofErr w:type="spellEnd"/>
      <w:r w:rsidRPr="00BA15CA">
        <w:rPr>
          <w:color w:val="666600"/>
          <w:lang w:val="en-US"/>
        </w:rPr>
        <w:t>;</w:t>
      </w:r>
    </w:p>
    <w:p w14:paraId="2531C9AD" w14:textId="77777777" w:rsidR="00BA15CA" w:rsidRP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  <w:rPr>
          <w:lang w:val="en-US"/>
        </w:rPr>
      </w:pPr>
      <w:r w:rsidRPr="00BA15CA">
        <w:rPr>
          <w:color w:val="000088"/>
          <w:lang w:val="en-US"/>
        </w:rPr>
        <w:t>import</w:t>
      </w:r>
      <w:r w:rsidRPr="00BA15CA">
        <w:rPr>
          <w:color w:val="000000"/>
          <w:lang w:val="en-US"/>
        </w:rPr>
        <w:t xml:space="preserve"> </w:t>
      </w:r>
      <w:proofErr w:type="spellStart"/>
      <w:r w:rsidRPr="00BA15CA">
        <w:rPr>
          <w:color w:val="000000"/>
          <w:lang w:val="en-US"/>
        </w:rPr>
        <w:t>org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springframework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boot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autoconfigure</w:t>
      </w:r>
      <w:r w:rsidRPr="00BA15CA">
        <w:rPr>
          <w:color w:val="666600"/>
          <w:lang w:val="en-US"/>
        </w:rPr>
        <w:t>.</w:t>
      </w:r>
      <w:r w:rsidRPr="00BA15CA">
        <w:rPr>
          <w:color w:val="660066"/>
          <w:lang w:val="en-US"/>
        </w:rPr>
        <w:t>SpringBootApplication</w:t>
      </w:r>
      <w:proofErr w:type="spellEnd"/>
      <w:r w:rsidRPr="00BA15CA">
        <w:rPr>
          <w:color w:val="666600"/>
          <w:lang w:val="en-US"/>
        </w:rPr>
        <w:t>;</w:t>
      </w:r>
    </w:p>
    <w:p w14:paraId="0212AF4B" w14:textId="77777777" w:rsidR="00BA15CA" w:rsidRP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  <w:rPr>
          <w:lang w:val="en-US"/>
        </w:rPr>
      </w:pPr>
      <w:r w:rsidRPr="00BA15CA">
        <w:rPr>
          <w:color w:val="000000"/>
          <w:lang w:val="en-US"/>
        </w:rPr>
        <w:t> </w:t>
      </w:r>
    </w:p>
    <w:p w14:paraId="2D037745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r>
        <w:rPr>
          <w:color w:val="006666"/>
        </w:rPr>
        <w:t>@SpringBootApplication</w:t>
      </w:r>
    </w:p>
    <w:p w14:paraId="79036502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Application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124700DB" w14:textId="77777777" w:rsidR="00BA15CA" w:rsidRP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  <w:rPr>
          <w:lang w:val="en-US"/>
        </w:rPr>
      </w:pPr>
      <w:r w:rsidRPr="00BA15CA">
        <w:rPr>
          <w:color w:val="000000"/>
          <w:lang w:val="en-US"/>
        </w:rPr>
        <w:t xml:space="preserve">    </w:t>
      </w:r>
      <w:r w:rsidRPr="00BA15CA">
        <w:rPr>
          <w:color w:val="000088"/>
          <w:lang w:val="en-US"/>
        </w:rPr>
        <w:t>public</w:t>
      </w:r>
      <w:r w:rsidRPr="00BA15CA">
        <w:rPr>
          <w:color w:val="000000"/>
          <w:lang w:val="en-US"/>
        </w:rPr>
        <w:t xml:space="preserve"> </w:t>
      </w:r>
      <w:r w:rsidRPr="00BA15CA">
        <w:rPr>
          <w:color w:val="000088"/>
          <w:lang w:val="en-US"/>
        </w:rPr>
        <w:t>static</w:t>
      </w:r>
      <w:r w:rsidRPr="00BA15CA">
        <w:rPr>
          <w:color w:val="000000"/>
          <w:lang w:val="en-US"/>
        </w:rPr>
        <w:t xml:space="preserve"> </w:t>
      </w:r>
      <w:r w:rsidRPr="00BA15CA">
        <w:rPr>
          <w:color w:val="000088"/>
          <w:lang w:val="en-US"/>
        </w:rPr>
        <w:t>void</w:t>
      </w:r>
      <w:r w:rsidRPr="00BA15CA">
        <w:rPr>
          <w:color w:val="000000"/>
          <w:lang w:val="en-US"/>
        </w:rPr>
        <w:t xml:space="preserve"> main</w:t>
      </w:r>
      <w:r w:rsidRPr="00BA15CA">
        <w:rPr>
          <w:color w:val="666600"/>
          <w:lang w:val="en-US"/>
        </w:rPr>
        <w:t>(</w:t>
      </w:r>
      <w:r w:rsidRPr="00BA15CA">
        <w:rPr>
          <w:color w:val="660066"/>
          <w:lang w:val="en-US"/>
        </w:rPr>
        <w:t>String</w:t>
      </w:r>
      <w:r w:rsidRPr="00BA15CA">
        <w:rPr>
          <w:color w:val="666600"/>
          <w:lang w:val="en-US"/>
        </w:rPr>
        <w:t>[]</w:t>
      </w:r>
      <w:r w:rsidRPr="00BA15CA">
        <w:rPr>
          <w:color w:val="000000"/>
          <w:lang w:val="en-US"/>
        </w:rPr>
        <w:t xml:space="preserve"> </w:t>
      </w:r>
      <w:proofErr w:type="spellStart"/>
      <w:r w:rsidRPr="00BA15CA">
        <w:rPr>
          <w:color w:val="000000"/>
          <w:lang w:val="en-US"/>
        </w:rPr>
        <w:t>args</w:t>
      </w:r>
      <w:proofErr w:type="spellEnd"/>
      <w:r w:rsidRPr="00BA15CA">
        <w:rPr>
          <w:color w:val="666600"/>
          <w:lang w:val="en-US"/>
        </w:rPr>
        <w:t>)</w:t>
      </w:r>
      <w:r w:rsidRPr="00BA15CA">
        <w:rPr>
          <w:color w:val="000000"/>
          <w:lang w:val="en-US"/>
        </w:rPr>
        <w:t xml:space="preserve"> </w:t>
      </w:r>
      <w:r w:rsidRPr="00BA15CA">
        <w:rPr>
          <w:color w:val="666600"/>
          <w:lang w:val="en-US"/>
        </w:rPr>
        <w:t>{</w:t>
      </w:r>
    </w:p>
    <w:p w14:paraId="48F8803D" w14:textId="77777777" w:rsidR="00BA15CA" w:rsidRP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  <w:rPr>
          <w:lang w:val="en-US"/>
        </w:rPr>
      </w:pPr>
      <w:r w:rsidRPr="00BA15CA">
        <w:rPr>
          <w:color w:val="000000"/>
          <w:lang w:val="en-US"/>
        </w:rPr>
        <w:t xml:space="preserve">        </w:t>
      </w:r>
      <w:proofErr w:type="spellStart"/>
      <w:r w:rsidRPr="00BA15CA">
        <w:rPr>
          <w:color w:val="660066"/>
          <w:lang w:val="en-US"/>
        </w:rPr>
        <w:t>SpringApplication</w:t>
      </w:r>
      <w:r w:rsidRPr="00BA15CA">
        <w:rPr>
          <w:color w:val="666600"/>
          <w:lang w:val="en-US"/>
        </w:rPr>
        <w:t>.</w:t>
      </w:r>
      <w:r w:rsidRPr="00BA15CA">
        <w:rPr>
          <w:color w:val="000000"/>
          <w:lang w:val="en-US"/>
        </w:rPr>
        <w:t>run</w:t>
      </w:r>
      <w:proofErr w:type="spellEnd"/>
      <w:r w:rsidRPr="00BA15CA">
        <w:rPr>
          <w:color w:val="666600"/>
          <w:lang w:val="en-US"/>
        </w:rPr>
        <w:t>(</w:t>
      </w:r>
      <w:proofErr w:type="spellStart"/>
      <w:r w:rsidRPr="00BA15CA">
        <w:rPr>
          <w:color w:val="660066"/>
          <w:lang w:val="en-US"/>
        </w:rPr>
        <w:t>Application</w:t>
      </w:r>
      <w:r w:rsidRPr="00BA15CA">
        <w:rPr>
          <w:color w:val="666600"/>
          <w:lang w:val="en-US"/>
        </w:rPr>
        <w:t>.</w:t>
      </w:r>
      <w:r w:rsidRPr="00BA15CA">
        <w:rPr>
          <w:color w:val="000088"/>
          <w:lang w:val="en-US"/>
        </w:rPr>
        <w:t>class</w:t>
      </w:r>
      <w:proofErr w:type="spellEnd"/>
      <w:r w:rsidRPr="00BA15CA">
        <w:rPr>
          <w:color w:val="666600"/>
          <w:lang w:val="en-US"/>
        </w:rPr>
        <w:t>,</w:t>
      </w:r>
      <w:r w:rsidRPr="00BA15CA">
        <w:rPr>
          <w:color w:val="000000"/>
          <w:lang w:val="en-US"/>
        </w:rPr>
        <w:t xml:space="preserve"> </w:t>
      </w:r>
      <w:proofErr w:type="spellStart"/>
      <w:r w:rsidRPr="00BA15CA">
        <w:rPr>
          <w:color w:val="000000"/>
          <w:lang w:val="en-US"/>
        </w:rPr>
        <w:t>args</w:t>
      </w:r>
      <w:proofErr w:type="spellEnd"/>
      <w:r w:rsidRPr="00BA15CA">
        <w:rPr>
          <w:color w:val="666600"/>
          <w:lang w:val="en-US"/>
        </w:rPr>
        <w:t>);</w:t>
      </w:r>
    </w:p>
    <w:p w14:paraId="005C8439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r w:rsidRPr="00BA15CA">
        <w:rPr>
          <w:color w:val="000000"/>
          <w:lang w:val="en-US"/>
        </w:rPr>
        <w:t xml:space="preserve">    </w:t>
      </w:r>
      <w:r>
        <w:rPr>
          <w:color w:val="666600"/>
        </w:rPr>
        <w:t>}</w:t>
      </w:r>
    </w:p>
    <w:p w14:paraId="78492CEF" w14:textId="77777777" w:rsidR="00BA15CA" w:rsidRDefault="00BA15CA" w:rsidP="00BA15CA">
      <w:pPr>
        <w:pStyle w:val="HTML"/>
        <w:numPr>
          <w:ilvl w:val="0"/>
          <w:numId w:val="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89824201"/>
      </w:pPr>
      <w:r>
        <w:rPr>
          <w:color w:val="666600"/>
        </w:rPr>
        <w:t>}</w:t>
      </w:r>
    </w:p>
    <w:p w14:paraId="2754C0F8" w14:textId="4B38D286" w:rsidR="00BA15CA" w:rsidRPr="00BA15CA" w:rsidRDefault="00BA15CA" w:rsidP="003511B9">
      <w:r>
        <w:t>Данный фрагмент кода позволяет без дополнительных конфигураций создать сервер с уже готовой страницей приветствия.</w:t>
      </w:r>
    </w:p>
    <w:p w14:paraId="2CBBDDE2" w14:textId="7F43B2EE" w:rsidR="006228B8" w:rsidRDefault="008D3599" w:rsidP="006228B8">
      <w:pPr>
        <w:rPr>
          <w:color w:val="000000"/>
        </w:rPr>
      </w:pPr>
      <w:r>
        <w:rPr>
          <w:lang w:val="en-US"/>
        </w:rPr>
        <w:t>Spring</w:t>
      </w:r>
      <w:r w:rsidRPr="00F50487">
        <w:t xml:space="preserve"> </w:t>
      </w:r>
      <w:r>
        <w:rPr>
          <w:lang w:val="en-US"/>
        </w:rPr>
        <w:t>Security</w:t>
      </w:r>
      <w:r w:rsidRPr="00F50487">
        <w:t xml:space="preserve"> </w:t>
      </w:r>
      <w:r w:rsidR="00BA15CA">
        <w:t xml:space="preserve">это </w:t>
      </w:r>
      <w:r w:rsidR="003070BA">
        <w:t xml:space="preserve">инструмент </w:t>
      </w:r>
      <w:r w:rsidR="00F50487">
        <w:t>для аутентификации и контроля доступа</w:t>
      </w:r>
      <w:r w:rsidR="004B3054">
        <w:t xml:space="preserve"> и де-факто стандарт для защиты приложений на базе </w:t>
      </w:r>
      <w:r w:rsidR="004B3054">
        <w:rPr>
          <w:lang w:val="en-US"/>
        </w:rPr>
        <w:t>Spring</w:t>
      </w:r>
      <w:r w:rsidR="004B3054" w:rsidRPr="004B3054">
        <w:t xml:space="preserve"> </w:t>
      </w:r>
      <w:r w:rsidR="004B3054">
        <w:rPr>
          <w:lang w:val="en-US"/>
        </w:rPr>
        <w:t>Boot</w:t>
      </w:r>
      <w:r w:rsidR="004B3054" w:rsidRPr="004B3054">
        <w:t>.</w:t>
      </w:r>
      <w:r w:rsidR="00BA15CA">
        <w:t xml:space="preserve"> Он требует только настройку разграничения доступа</w:t>
      </w:r>
      <w:r w:rsidR="002B51E1">
        <w:t xml:space="preserve"> и берет на себя функцию шифрования паролей, сессии и защиту от несанкционированного доступа.</w:t>
      </w:r>
    </w:p>
    <w:p w14:paraId="47B37A17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</w:t>
      </w:r>
      <w:r>
        <w:rPr>
          <w:color w:val="006666"/>
        </w:rPr>
        <w:t>@Override</w:t>
      </w:r>
    </w:p>
    <w:p w14:paraId="4B5FA8E9" w14:textId="77777777" w:rsidR="006228B8" w:rsidRP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  <w:rPr>
          <w:lang w:val="en-US"/>
        </w:rPr>
      </w:pPr>
      <w:r w:rsidRPr="006228B8">
        <w:rPr>
          <w:color w:val="000000"/>
          <w:lang w:val="en-US"/>
        </w:rPr>
        <w:t xml:space="preserve">    </w:t>
      </w:r>
      <w:r w:rsidRPr="006228B8">
        <w:rPr>
          <w:color w:val="000088"/>
          <w:lang w:val="en-US"/>
        </w:rPr>
        <w:t>protected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0088"/>
          <w:lang w:val="en-US"/>
        </w:rPr>
        <w:t>void</w:t>
      </w:r>
      <w:r w:rsidRPr="006228B8">
        <w:rPr>
          <w:color w:val="000000"/>
          <w:lang w:val="en-US"/>
        </w:rPr>
        <w:t xml:space="preserve"> configure</w:t>
      </w:r>
      <w:r w:rsidRPr="006228B8">
        <w:rPr>
          <w:color w:val="666600"/>
          <w:lang w:val="en-US"/>
        </w:rPr>
        <w:t>(</w:t>
      </w:r>
      <w:proofErr w:type="spellStart"/>
      <w:r w:rsidRPr="006228B8">
        <w:rPr>
          <w:color w:val="660066"/>
          <w:lang w:val="en-US"/>
        </w:rPr>
        <w:t>HttpSecurity</w:t>
      </w:r>
      <w:proofErr w:type="spellEnd"/>
      <w:r w:rsidRPr="006228B8">
        <w:rPr>
          <w:color w:val="000000"/>
          <w:lang w:val="en-US"/>
        </w:rPr>
        <w:t xml:space="preserve"> http</w:t>
      </w:r>
      <w:r w:rsidRPr="006228B8">
        <w:rPr>
          <w:color w:val="666600"/>
          <w:lang w:val="en-US"/>
        </w:rPr>
        <w:t>)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0088"/>
          <w:lang w:val="en-US"/>
        </w:rPr>
        <w:t>throws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0066"/>
          <w:lang w:val="en-US"/>
        </w:rPr>
        <w:t>Exception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6600"/>
          <w:lang w:val="en-US"/>
        </w:rPr>
        <w:t>{</w:t>
      </w:r>
    </w:p>
    <w:p w14:paraId="2FDFC358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 w:rsidRPr="006228B8">
        <w:rPr>
          <w:color w:val="000000"/>
          <w:lang w:val="en-US"/>
        </w:rPr>
        <w:t xml:space="preserve">        </w:t>
      </w:r>
      <w:proofErr w:type="spellStart"/>
      <w:r>
        <w:rPr>
          <w:color w:val="000000"/>
        </w:rPr>
        <w:t>http</w:t>
      </w:r>
      <w:proofErr w:type="spellEnd"/>
    </w:p>
    <w:p w14:paraId="3655D27F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authorizeRequests</w:t>
      </w:r>
      <w:proofErr w:type="spellEnd"/>
      <w:r>
        <w:rPr>
          <w:color w:val="666600"/>
        </w:rPr>
        <w:t>()</w:t>
      </w:r>
    </w:p>
    <w:p w14:paraId="15792F93" w14:textId="77777777" w:rsidR="006228B8" w:rsidRP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  <w:rPr>
          <w:lang w:val="en-US"/>
        </w:rPr>
      </w:pPr>
      <w:r w:rsidRPr="006228B8">
        <w:rPr>
          <w:color w:val="000000"/>
          <w:lang w:val="en-US"/>
        </w:rPr>
        <w:t xml:space="preserve">                </w:t>
      </w:r>
      <w:r w:rsidRPr="006228B8">
        <w:rPr>
          <w:color w:val="666600"/>
          <w:lang w:val="en-US"/>
        </w:rPr>
        <w:t>.</w:t>
      </w:r>
      <w:proofErr w:type="spellStart"/>
      <w:r w:rsidRPr="006228B8">
        <w:rPr>
          <w:color w:val="000000"/>
          <w:lang w:val="en-US"/>
        </w:rPr>
        <w:t>antMatchers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/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/main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/</w:t>
      </w:r>
      <w:proofErr w:type="spellStart"/>
      <w:r w:rsidRPr="006228B8">
        <w:rPr>
          <w:color w:val="008800"/>
          <w:lang w:val="en-US"/>
        </w:rPr>
        <w:t>signin</w:t>
      </w:r>
      <w:proofErr w:type="spellEnd"/>
      <w:r w:rsidRPr="006228B8">
        <w:rPr>
          <w:color w:val="008800"/>
          <w:lang w:val="en-US"/>
        </w:rPr>
        <w:t>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/signup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/error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/rest/</w:t>
      </w:r>
      <w:proofErr w:type="spellStart"/>
      <w:r w:rsidRPr="006228B8">
        <w:rPr>
          <w:color w:val="008800"/>
          <w:lang w:val="en-US"/>
        </w:rPr>
        <w:t>api</w:t>
      </w:r>
      <w:proofErr w:type="spellEnd"/>
      <w:r w:rsidRPr="006228B8">
        <w:rPr>
          <w:color w:val="008800"/>
          <w:lang w:val="en-US"/>
        </w:rPr>
        <w:t>/**"</w:t>
      </w:r>
      <w:r w:rsidRPr="006228B8">
        <w:rPr>
          <w:color w:val="666600"/>
          <w:lang w:val="en-US"/>
        </w:rPr>
        <w:t>).</w:t>
      </w:r>
      <w:proofErr w:type="spellStart"/>
      <w:r w:rsidRPr="006228B8">
        <w:rPr>
          <w:color w:val="000000"/>
          <w:lang w:val="en-US"/>
        </w:rPr>
        <w:t>permitAll</w:t>
      </w:r>
      <w:proofErr w:type="spellEnd"/>
      <w:r w:rsidRPr="006228B8">
        <w:rPr>
          <w:color w:val="666600"/>
          <w:lang w:val="en-US"/>
        </w:rPr>
        <w:t>()</w:t>
      </w:r>
    </w:p>
    <w:p w14:paraId="6522E148" w14:textId="77777777" w:rsidR="006228B8" w:rsidRP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  <w:rPr>
          <w:lang w:val="en-US"/>
        </w:rPr>
      </w:pPr>
      <w:r w:rsidRPr="006228B8">
        <w:rPr>
          <w:color w:val="000000"/>
          <w:lang w:val="en-US"/>
        </w:rPr>
        <w:t xml:space="preserve">                </w:t>
      </w:r>
      <w:r w:rsidRPr="006228B8">
        <w:rPr>
          <w:color w:val="666600"/>
          <w:lang w:val="en-US"/>
        </w:rPr>
        <w:t>.</w:t>
      </w:r>
      <w:proofErr w:type="spellStart"/>
      <w:r w:rsidRPr="006228B8">
        <w:rPr>
          <w:color w:val="000000"/>
          <w:lang w:val="en-US"/>
        </w:rPr>
        <w:t>antMatchers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/homepage/**"</w:t>
      </w:r>
      <w:r w:rsidRPr="006228B8">
        <w:rPr>
          <w:color w:val="666600"/>
          <w:lang w:val="en-US"/>
        </w:rPr>
        <w:t>).</w:t>
      </w:r>
      <w:proofErr w:type="spellStart"/>
      <w:r w:rsidRPr="006228B8">
        <w:rPr>
          <w:color w:val="000000"/>
          <w:lang w:val="en-US"/>
        </w:rPr>
        <w:t>hasAnyAuthority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USER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ADMIN"</w:t>
      </w:r>
      <w:r w:rsidRPr="006228B8">
        <w:rPr>
          <w:color w:val="666600"/>
          <w:lang w:val="en-US"/>
        </w:rPr>
        <w:t>)</w:t>
      </w:r>
    </w:p>
    <w:p w14:paraId="062980EB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 w:rsidRPr="006228B8">
        <w:rPr>
          <w:color w:val="000000"/>
          <w:lang w:val="en-US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antMatchers</w:t>
      </w:r>
      <w:proofErr w:type="spellEnd"/>
      <w:r>
        <w:rPr>
          <w:color w:val="666600"/>
        </w:rPr>
        <w:t>(</w:t>
      </w:r>
      <w:r>
        <w:rPr>
          <w:color w:val="008800"/>
        </w:rPr>
        <w:t>"/</w:t>
      </w:r>
      <w:proofErr w:type="spellStart"/>
      <w:r>
        <w:rPr>
          <w:color w:val="008800"/>
        </w:rPr>
        <w:t>admin</w:t>
      </w:r>
      <w:proofErr w:type="spellEnd"/>
      <w:r>
        <w:rPr>
          <w:color w:val="008800"/>
        </w:rPr>
        <w:t>/**"</w:t>
      </w:r>
      <w:r>
        <w:rPr>
          <w:color w:val="666600"/>
        </w:rPr>
        <w:t>).</w:t>
      </w:r>
      <w:proofErr w:type="spellStart"/>
      <w:r>
        <w:rPr>
          <w:color w:val="000000"/>
        </w:rPr>
        <w:t>hasAuthority</w:t>
      </w:r>
      <w:proofErr w:type="spellEnd"/>
      <w:r>
        <w:rPr>
          <w:color w:val="666600"/>
        </w:rPr>
        <w:t>(</w:t>
      </w:r>
      <w:r>
        <w:rPr>
          <w:color w:val="008800"/>
        </w:rPr>
        <w:t>"ADMIN"</w:t>
      </w:r>
      <w:r>
        <w:rPr>
          <w:color w:val="666600"/>
        </w:rPr>
        <w:t>)</w:t>
      </w:r>
    </w:p>
    <w:p w14:paraId="01437138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anyRequest</w:t>
      </w:r>
      <w:proofErr w:type="spellEnd"/>
      <w:r>
        <w:rPr>
          <w:color w:val="666600"/>
        </w:rPr>
        <w:t>().</w:t>
      </w:r>
      <w:proofErr w:type="spellStart"/>
      <w:r>
        <w:rPr>
          <w:color w:val="000000"/>
        </w:rPr>
        <w:t>authenticated</w:t>
      </w:r>
      <w:proofErr w:type="spellEnd"/>
      <w:r>
        <w:rPr>
          <w:color w:val="666600"/>
        </w:rPr>
        <w:t>()</w:t>
      </w:r>
    </w:p>
    <w:p w14:paraId="135B2D84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88"/>
        </w:rPr>
        <w:t>and</w:t>
      </w:r>
      <w:proofErr w:type="spellEnd"/>
      <w:r>
        <w:rPr>
          <w:color w:val="666600"/>
        </w:rPr>
        <w:t>()</w:t>
      </w:r>
    </w:p>
    <w:p w14:paraId="2BEDCEF6" w14:textId="77777777" w:rsidR="006228B8" w:rsidRP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  <w:rPr>
          <w:lang w:val="en-US"/>
        </w:rPr>
      </w:pPr>
      <w:r w:rsidRPr="006228B8">
        <w:rPr>
          <w:color w:val="000000"/>
          <w:lang w:val="en-US"/>
        </w:rPr>
        <w:t xml:space="preserve">                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formLogin</w:t>
      </w:r>
      <w:r w:rsidRPr="006228B8">
        <w:rPr>
          <w:color w:val="666600"/>
          <w:lang w:val="en-US"/>
        </w:rPr>
        <w:t>().</w:t>
      </w:r>
      <w:r w:rsidRPr="006228B8">
        <w:rPr>
          <w:color w:val="000000"/>
          <w:lang w:val="en-US"/>
        </w:rPr>
        <w:t>loginPage</w:t>
      </w:r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/signin"</w:t>
      </w:r>
      <w:r w:rsidRPr="006228B8">
        <w:rPr>
          <w:color w:val="666600"/>
          <w:lang w:val="en-US"/>
        </w:rPr>
        <w:t>).</w:t>
      </w:r>
      <w:r w:rsidRPr="006228B8">
        <w:rPr>
          <w:color w:val="000000"/>
          <w:lang w:val="en-US"/>
        </w:rPr>
        <w:t>failureUrl</w:t>
      </w:r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/signin?error=true"</w:t>
      </w:r>
      <w:r w:rsidRPr="006228B8">
        <w:rPr>
          <w:color w:val="666600"/>
          <w:lang w:val="en-US"/>
        </w:rPr>
        <w:t>)</w:t>
      </w:r>
    </w:p>
    <w:p w14:paraId="5D298693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 w:rsidRPr="006228B8">
        <w:rPr>
          <w:color w:val="000000"/>
          <w:lang w:val="en-US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defaultSuccessUrl</w:t>
      </w:r>
      <w:proofErr w:type="spellEnd"/>
      <w:r>
        <w:rPr>
          <w:color w:val="666600"/>
        </w:rPr>
        <w:t>(</w:t>
      </w:r>
      <w:r>
        <w:rPr>
          <w:color w:val="008800"/>
        </w:rPr>
        <w:t>"/</w:t>
      </w:r>
      <w:proofErr w:type="spellStart"/>
      <w:r>
        <w:rPr>
          <w:color w:val="008800"/>
        </w:rPr>
        <w:t>homepage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true</w:t>
      </w:r>
      <w:proofErr w:type="spellEnd"/>
      <w:r>
        <w:rPr>
          <w:color w:val="666600"/>
        </w:rPr>
        <w:t>)</w:t>
      </w:r>
    </w:p>
    <w:p w14:paraId="1D1C9760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usernameParameter</w:t>
      </w:r>
      <w:proofErr w:type="spell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username</w:t>
      </w:r>
      <w:proofErr w:type="spellEnd"/>
      <w:r>
        <w:rPr>
          <w:color w:val="008800"/>
        </w:rPr>
        <w:t>"</w:t>
      </w:r>
      <w:r>
        <w:rPr>
          <w:color w:val="666600"/>
        </w:rPr>
        <w:t>).</w:t>
      </w:r>
      <w:proofErr w:type="spellStart"/>
      <w:r>
        <w:rPr>
          <w:color w:val="000000"/>
        </w:rPr>
        <w:t>passwordParameter</w:t>
      </w:r>
      <w:proofErr w:type="spell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passwor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CE7F120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88"/>
        </w:rPr>
        <w:t>and</w:t>
      </w:r>
      <w:proofErr w:type="spellEnd"/>
      <w:r>
        <w:rPr>
          <w:color w:val="666600"/>
        </w:rPr>
        <w:t>()</w:t>
      </w:r>
    </w:p>
    <w:p w14:paraId="191A3BC2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logout</w:t>
      </w:r>
      <w:proofErr w:type="spellEnd"/>
      <w:r>
        <w:rPr>
          <w:color w:val="666600"/>
        </w:rPr>
        <w:t>()</w:t>
      </w:r>
    </w:p>
    <w:p w14:paraId="1E7340F1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logoutUrl</w:t>
      </w:r>
      <w:proofErr w:type="spellEnd"/>
      <w:r>
        <w:rPr>
          <w:color w:val="666600"/>
        </w:rPr>
        <w:t>(</w:t>
      </w:r>
      <w:r>
        <w:rPr>
          <w:color w:val="008800"/>
        </w:rPr>
        <w:t>"/</w:t>
      </w:r>
      <w:proofErr w:type="spellStart"/>
      <w:r>
        <w:rPr>
          <w:color w:val="008800"/>
        </w:rPr>
        <w:t>logout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68F319F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logoutSuccessUrl</w:t>
      </w:r>
      <w:proofErr w:type="spellEnd"/>
      <w:r>
        <w:rPr>
          <w:color w:val="666600"/>
        </w:rPr>
        <w:t>(</w:t>
      </w:r>
      <w:r>
        <w:rPr>
          <w:color w:val="008800"/>
        </w:rPr>
        <w:t>"/</w:t>
      </w:r>
      <w:proofErr w:type="spellStart"/>
      <w:r>
        <w:rPr>
          <w:color w:val="008800"/>
        </w:rPr>
        <w:t>signin?logout</w:t>
      </w:r>
      <w:proofErr w:type="spellEnd"/>
      <w:r>
        <w:rPr>
          <w:color w:val="008800"/>
        </w:rPr>
        <w:t>=</w:t>
      </w:r>
      <w:proofErr w:type="spellStart"/>
      <w:r>
        <w:rPr>
          <w:color w:val="008800"/>
        </w:rPr>
        <w:t>tru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7E6F72F4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invalidateHttpSession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true</w:t>
      </w:r>
      <w:proofErr w:type="spellEnd"/>
      <w:r>
        <w:rPr>
          <w:color w:val="666600"/>
        </w:rPr>
        <w:t>)</w:t>
      </w:r>
    </w:p>
    <w:p w14:paraId="149A04D0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permitAll</w:t>
      </w:r>
      <w:proofErr w:type="spellEnd"/>
      <w:r>
        <w:rPr>
          <w:color w:val="666600"/>
        </w:rPr>
        <w:t>()</w:t>
      </w:r>
    </w:p>
    <w:p w14:paraId="73B750F0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88"/>
        </w:rPr>
        <w:t>and</w:t>
      </w:r>
      <w:proofErr w:type="spellEnd"/>
      <w:r>
        <w:rPr>
          <w:color w:val="666600"/>
        </w:rPr>
        <w:t>()</w:t>
      </w:r>
    </w:p>
    <w:p w14:paraId="5AA8FBED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00"/>
        </w:rPr>
        <w:t>exceptionHandling</w:t>
      </w:r>
      <w:proofErr w:type="spellEnd"/>
      <w:r>
        <w:rPr>
          <w:color w:val="666600"/>
        </w:rPr>
        <w:t>()</w:t>
      </w:r>
    </w:p>
    <w:p w14:paraId="1FD58CF0" w14:textId="77777777" w:rsid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            </w:t>
      </w:r>
      <w:r>
        <w:rPr>
          <w:color w:val="666600"/>
        </w:rPr>
        <w:t>.</w:t>
      </w:r>
      <w:proofErr w:type="spellStart"/>
      <w:r>
        <w:rPr>
          <w:color w:val="000088"/>
        </w:rPr>
        <w:t>and</w:t>
      </w:r>
      <w:proofErr w:type="spellEnd"/>
      <w:r>
        <w:rPr>
          <w:color w:val="666600"/>
        </w:rPr>
        <w:t>().</w:t>
      </w:r>
      <w:proofErr w:type="spellStart"/>
      <w:r>
        <w:rPr>
          <w:color w:val="000000"/>
        </w:rPr>
        <w:t>csrf</w:t>
      </w:r>
      <w:proofErr w:type="spellEnd"/>
      <w:r>
        <w:rPr>
          <w:color w:val="666600"/>
        </w:rPr>
        <w:t>().</w:t>
      </w:r>
      <w:proofErr w:type="spellStart"/>
      <w:r>
        <w:rPr>
          <w:color w:val="000000"/>
        </w:rPr>
        <w:t>disable</w:t>
      </w:r>
      <w:proofErr w:type="spellEnd"/>
      <w:r>
        <w:rPr>
          <w:color w:val="666600"/>
        </w:rPr>
        <w:t>();</w:t>
      </w:r>
    </w:p>
    <w:p w14:paraId="13E2319E" w14:textId="5E81E946" w:rsidR="006228B8" w:rsidRPr="006228B8" w:rsidRDefault="006228B8" w:rsidP="006228B8">
      <w:pPr>
        <w:pStyle w:val="HTML"/>
        <w:numPr>
          <w:ilvl w:val="0"/>
          <w:numId w:val="2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8795418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479FE046" w14:textId="22CDD7B3" w:rsidR="002B51E1" w:rsidRPr="002B51E1" w:rsidRDefault="002B51E1" w:rsidP="003511B9">
      <w:r>
        <w:lastRenderedPageBreak/>
        <w:t xml:space="preserve">Данный метод в классе </w:t>
      </w:r>
      <w:proofErr w:type="spellStart"/>
      <w:r>
        <w:rPr>
          <w:lang w:val="en-US"/>
        </w:rPr>
        <w:t>WebSecurityConfiguration</w:t>
      </w:r>
      <w:proofErr w:type="spellEnd"/>
      <w:r w:rsidRPr="002B51E1">
        <w:t xml:space="preserve"> </w:t>
      </w:r>
      <w:r>
        <w:t>отвечает за разграничение доступа.</w:t>
      </w:r>
    </w:p>
    <w:p w14:paraId="5E5A8946" w14:textId="4C4421F4" w:rsidR="00DD7115" w:rsidRPr="00436B75" w:rsidRDefault="00DD7115" w:rsidP="003511B9">
      <w:r>
        <w:rPr>
          <w:lang w:val="en-US"/>
        </w:rPr>
        <w:t>Spring</w:t>
      </w:r>
      <w:r w:rsidRPr="00436B75">
        <w:t xml:space="preserve"> </w:t>
      </w:r>
      <w:r w:rsidR="009C11E4">
        <w:rPr>
          <w:lang w:val="en-US"/>
        </w:rPr>
        <w:t>Framework</w:t>
      </w:r>
      <w:r w:rsidR="009C11E4">
        <w:t xml:space="preserve"> </w:t>
      </w:r>
      <w:r w:rsidR="00436B75">
        <w:t>–</w:t>
      </w:r>
      <w:r w:rsidR="00436B75" w:rsidRPr="00436B75">
        <w:t xml:space="preserve"> </w:t>
      </w:r>
      <w:r w:rsidR="00436B75">
        <w:t>платформа для веб-приложений</w:t>
      </w:r>
      <w:r w:rsidR="006228B8">
        <w:t xml:space="preserve">, с помощью которой </w:t>
      </w:r>
      <w:r w:rsidR="00260FF3">
        <w:t>реализ</w:t>
      </w:r>
      <w:r w:rsidR="006228B8">
        <w:t>уется</w:t>
      </w:r>
      <w:r w:rsidR="00260FF3">
        <w:t xml:space="preserve"> </w:t>
      </w:r>
      <w:r w:rsidR="00260FF3">
        <w:rPr>
          <w:lang w:val="en-US"/>
        </w:rPr>
        <w:t>front</w:t>
      </w:r>
      <w:r w:rsidR="00260FF3" w:rsidRPr="00260FF3">
        <w:t>-</w:t>
      </w:r>
      <w:r w:rsidR="00260FF3">
        <w:rPr>
          <w:lang w:val="en-US"/>
        </w:rPr>
        <w:t>end</w:t>
      </w:r>
      <w:r w:rsidR="00260FF3" w:rsidRPr="00260FF3">
        <w:t xml:space="preserve"> </w:t>
      </w:r>
      <w:r w:rsidR="00701DDC">
        <w:t>части приложения</w:t>
      </w:r>
      <w:r w:rsidR="00355CC6">
        <w:t>, тестировани</w:t>
      </w:r>
      <w:r w:rsidR="006228B8">
        <w:t>е</w:t>
      </w:r>
      <w:r w:rsidR="00355CC6">
        <w:t xml:space="preserve"> и работ</w:t>
      </w:r>
      <w:r w:rsidR="006228B8">
        <w:t>а</w:t>
      </w:r>
      <w:r w:rsidR="00355CC6">
        <w:t xml:space="preserve"> с базой данных</w:t>
      </w:r>
      <w:r w:rsidR="00701DDC">
        <w:t>.</w:t>
      </w:r>
      <w:r w:rsidR="00260FF3">
        <w:t xml:space="preserve"> </w:t>
      </w:r>
    </w:p>
    <w:p w14:paraId="6B0F46AD" w14:textId="1B5D4418" w:rsidR="002867F1" w:rsidRDefault="00E37AA7" w:rsidP="00BB12F5">
      <w:r>
        <w:t xml:space="preserve">Для упрощения работы с базой данных используется встроенная в </w:t>
      </w:r>
      <w:r>
        <w:rPr>
          <w:lang w:val="en-US"/>
        </w:rPr>
        <w:t>Spring</w:t>
      </w:r>
      <w:r w:rsidRPr="00E37AA7">
        <w:t xml:space="preserve"> </w:t>
      </w:r>
      <w:r w:rsidR="00355CC6">
        <w:rPr>
          <w:lang w:val="en-US"/>
        </w:rPr>
        <w:t>Framework</w:t>
      </w:r>
      <w:r>
        <w:t xml:space="preserve"> библиотека </w:t>
      </w:r>
      <w:r>
        <w:rPr>
          <w:lang w:val="en-US"/>
        </w:rPr>
        <w:t>Hibernate</w:t>
      </w:r>
      <w:r w:rsidR="00F40418" w:rsidRPr="00F40418">
        <w:t xml:space="preserve"> </w:t>
      </w:r>
      <w:r w:rsidR="00355CC6">
        <w:t xml:space="preserve">реализующая принципы </w:t>
      </w:r>
      <w:r w:rsidR="001558DF">
        <w:rPr>
          <w:lang w:val="en-US"/>
        </w:rPr>
        <w:t>JPA</w:t>
      </w:r>
      <w:r w:rsidR="001558DF" w:rsidRPr="00237849">
        <w:t>,</w:t>
      </w:r>
      <w:r w:rsidR="00A07BD7" w:rsidRPr="00A07BD7">
        <w:t xml:space="preserve"> </w:t>
      </w:r>
      <w:r w:rsidR="00A07BD7">
        <w:t>и</w:t>
      </w:r>
      <w:r w:rsidRPr="00E37AA7">
        <w:t xml:space="preserve"> </w:t>
      </w:r>
      <w:r>
        <w:t xml:space="preserve">заменяющая </w:t>
      </w:r>
      <w:r w:rsidR="00355CC6">
        <w:t>низкоуровневый</w:t>
      </w:r>
      <w:r>
        <w:t xml:space="preserve"> </w:t>
      </w:r>
      <w:r>
        <w:rPr>
          <w:lang w:val="en-US"/>
        </w:rPr>
        <w:t>JDBC</w:t>
      </w:r>
      <w:r>
        <w:rPr>
          <w:rStyle w:val="ae"/>
        </w:rPr>
        <w:footnoteReference w:id="1"/>
      </w:r>
      <w:r w:rsidR="002B51E1">
        <w:t xml:space="preserve">. Таким образом я исключил ошибки при работе с </w:t>
      </w:r>
      <w:r w:rsidR="002B51E1">
        <w:rPr>
          <w:lang w:val="en-US"/>
        </w:rPr>
        <w:t>SQL</w:t>
      </w:r>
      <w:r w:rsidR="00452746">
        <w:t>-</w:t>
      </w:r>
      <w:r w:rsidR="002B51E1">
        <w:t>запросами</w:t>
      </w:r>
      <w:r w:rsidR="00452746">
        <w:t>,</w:t>
      </w:r>
      <w:r w:rsidR="002B51E1">
        <w:t xml:space="preserve"> делегировав эту задачу библиотеке.</w:t>
      </w:r>
      <w:r w:rsidR="00366A26" w:rsidRPr="00366A26">
        <w:t xml:space="preserve"> </w:t>
      </w:r>
      <w:r w:rsidR="002B51E1">
        <w:t>Так же я использовал</w:t>
      </w:r>
      <w:r w:rsidR="00366A26" w:rsidRPr="00F40418">
        <w:t xml:space="preserve"> </w:t>
      </w:r>
      <w:r w:rsidR="00366A26">
        <w:t>библиотек</w:t>
      </w:r>
      <w:r w:rsidR="002B51E1">
        <w:t>у</w:t>
      </w:r>
      <w:r w:rsidR="00366A26">
        <w:t xml:space="preserve"> </w:t>
      </w:r>
      <w:r w:rsidR="00366A26">
        <w:rPr>
          <w:lang w:val="en-US"/>
        </w:rPr>
        <w:t>Lombok</w:t>
      </w:r>
      <w:r w:rsidR="00FD2C46">
        <w:t>,</w:t>
      </w:r>
      <w:r w:rsidR="001A3B7F">
        <w:t xml:space="preserve"> которая уменьшает количество </w:t>
      </w:r>
      <w:r w:rsidR="002867F1">
        <w:t>шаблонного кода и улучшает читаемость</w:t>
      </w:r>
      <w:r w:rsidR="002B51E1">
        <w:t xml:space="preserve"> сущностей</w:t>
      </w:r>
      <w:r w:rsidRPr="00E37AA7">
        <w:t>.</w:t>
      </w:r>
      <w:r w:rsidR="009C49DB">
        <w:t xml:space="preserve"> </w:t>
      </w:r>
      <w:r w:rsidR="00BA4DA6">
        <w:t xml:space="preserve">В качестве базы данных была выбрана </w:t>
      </w:r>
      <w:r w:rsidR="00BA4DA6">
        <w:rPr>
          <w:lang w:val="en-US"/>
        </w:rPr>
        <w:t>PostgreSQL</w:t>
      </w:r>
      <w:r w:rsidR="001A6AAE">
        <w:t>, как одна из самых популярных и удобных для использования</w:t>
      </w:r>
      <w:r w:rsidR="00993024">
        <w:t xml:space="preserve"> среди прочих баз данных</w:t>
      </w:r>
      <w:r w:rsidR="00DD125F">
        <w:t>.</w:t>
      </w:r>
    </w:p>
    <w:p w14:paraId="4729BA09" w14:textId="27FF3DBB" w:rsidR="003511B9" w:rsidRPr="002E2535" w:rsidRDefault="002E2535" w:rsidP="00BB12F5">
      <w:r>
        <w:t xml:space="preserve">Для написания </w:t>
      </w:r>
      <w:proofErr w:type="spellStart"/>
      <w:r>
        <w:t>фронтенда</w:t>
      </w:r>
      <w:proofErr w:type="spellEnd"/>
      <w:r>
        <w:t xml:space="preserve"> используются язык разметки </w:t>
      </w:r>
      <w:r>
        <w:rPr>
          <w:lang w:val="en-US"/>
        </w:rPr>
        <w:t>HTML</w:t>
      </w:r>
      <w:r w:rsidRPr="002E2535">
        <w:t xml:space="preserve">5, </w:t>
      </w:r>
      <w:r>
        <w:rPr>
          <w:lang w:val="en-US"/>
        </w:rPr>
        <w:t>CSS</w:t>
      </w:r>
      <w:r w:rsidRPr="002E2535">
        <w:t xml:space="preserve"> </w:t>
      </w:r>
      <w:r>
        <w:t xml:space="preserve">и </w:t>
      </w:r>
      <w:r w:rsidR="00717C42">
        <w:rPr>
          <w:lang w:val="en-US"/>
        </w:rPr>
        <w:t>JavaScript</w:t>
      </w:r>
      <w:r w:rsidR="00717C42">
        <w:t xml:space="preserve">, а </w:t>
      </w:r>
      <w:r w:rsidR="003C5752">
        <w:t>также</w:t>
      </w:r>
      <w:r w:rsidR="00717C42">
        <w:t xml:space="preserve"> б</w:t>
      </w:r>
      <w:r w:rsidR="00CA59FE">
        <w:t xml:space="preserve">иблиотеки </w:t>
      </w:r>
      <w:r w:rsidR="00D06F10">
        <w:rPr>
          <w:lang w:val="en-US"/>
        </w:rPr>
        <w:t>Bootstrap</w:t>
      </w:r>
      <w:r w:rsidR="00D06F10" w:rsidRPr="00D06F10">
        <w:t xml:space="preserve"> </w:t>
      </w:r>
      <w:r w:rsidR="00D06F10">
        <w:t xml:space="preserve">и </w:t>
      </w:r>
      <w:proofErr w:type="spellStart"/>
      <w:r w:rsidR="00D06F10">
        <w:rPr>
          <w:lang w:val="en-US"/>
        </w:rPr>
        <w:t>JQuery</w:t>
      </w:r>
      <w:proofErr w:type="spellEnd"/>
      <w:r w:rsidR="00717C42">
        <w:t>.</w:t>
      </w:r>
      <w:r w:rsidR="003C5752" w:rsidRPr="003C5752">
        <w:t xml:space="preserve"> </w:t>
      </w:r>
      <w:proofErr w:type="spellStart"/>
      <w:r w:rsidR="003C5752">
        <w:rPr>
          <w:lang w:val="en-US"/>
        </w:rPr>
        <w:t>Thymeleaf</w:t>
      </w:r>
      <w:proofErr w:type="spellEnd"/>
      <w:r w:rsidR="003C5752" w:rsidRPr="0053683E">
        <w:t xml:space="preserve"> </w:t>
      </w:r>
      <w:r w:rsidR="003C5752">
        <w:t xml:space="preserve">используется как </w:t>
      </w:r>
      <w:proofErr w:type="spellStart"/>
      <w:r w:rsidR="003C5752">
        <w:t>нативный</w:t>
      </w:r>
      <w:proofErr w:type="spellEnd"/>
      <w:r w:rsidR="003C5752">
        <w:t xml:space="preserve"> для </w:t>
      </w:r>
      <w:r w:rsidR="003C5752">
        <w:rPr>
          <w:lang w:val="en-US"/>
        </w:rPr>
        <w:t>Spring</w:t>
      </w:r>
      <w:r w:rsidR="003C5752">
        <w:t xml:space="preserve"> </w:t>
      </w:r>
      <w:proofErr w:type="spellStart"/>
      <w:r w:rsidR="003C5752">
        <w:t>шаблонизатор</w:t>
      </w:r>
      <w:proofErr w:type="spellEnd"/>
      <w:r w:rsidR="003C5752">
        <w:t xml:space="preserve">, который работает </w:t>
      </w:r>
      <w:r w:rsidR="003C5752">
        <w:rPr>
          <w:lang w:val="en-US"/>
        </w:rPr>
        <w:t>c</w:t>
      </w:r>
      <w:r w:rsidR="003C5752">
        <w:t xml:space="preserve"> </w:t>
      </w:r>
      <w:r w:rsidR="003C5752">
        <w:rPr>
          <w:lang w:val="en-US"/>
        </w:rPr>
        <w:t>HTML</w:t>
      </w:r>
      <w:r w:rsidR="003C5752" w:rsidRPr="00F41B2B">
        <w:t>5</w:t>
      </w:r>
      <w:r w:rsidR="003C5752" w:rsidRPr="0053683E">
        <w:t xml:space="preserve"> </w:t>
      </w:r>
      <w:r w:rsidR="003C5752">
        <w:t xml:space="preserve">и </w:t>
      </w:r>
      <w:r w:rsidR="003C5752" w:rsidRPr="00F41B2B">
        <w:t xml:space="preserve">подходит для обслуживания на уровне представления </w:t>
      </w:r>
      <w:r w:rsidR="003C5752">
        <w:t>(</w:t>
      </w:r>
      <w:r w:rsidR="003C5752">
        <w:rPr>
          <w:lang w:val="en-US"/>
        </w:rPr>
        <w:t>View</w:t>
      </w:r>
      <w:r w:rsidR="003C5752">
        <w:t xml:space="preserve">) </w:t>
      </w:r>
      <w:r w:rsidR="003C5752" w:rsidRPr="00F41B2B">
        <w:t>веб-приложений на основе MVC</w:t>
      </w:r>
      <w:r w:rsidR="003C5752">
        <w:t xml:space="preserve"> и </w:t>
      </w:r>
      <w:r w:rsidR="003C5752">
        <w:rPr>
          <w:lang w:val="en-US"/>
        </w:rPr>
        <w:t>Security</w:t>
      </w:r>
      <w:r w:rsidR="003C5752">
        <w:t>.</w:t>
      </w:r>
    </w:p>
    <w:p w14:paraId="6B98BACC" w14:textId="569C421B" w:rsidR="0052273E" w:rsidRDefault="00EF7418" w:rsidP="008A7E67">
      <w:pPr>
        <w:pStyle w:val="2"/>
        <w:jc w:val="center"/>
      </w:pPr>
      <w:bookmarkStart w:id="8" w:name="_Toc41741538"/>
      <w:r w:rsidRPr="00D87748">
        <w:t xml:space="preserve">4.1 </w:t>
      </w:r>
      <w:r w:rsidR="00CD23DD">
        <w:t>Логика приложения</w:t>
      </w:r>
      <w:bookmarkEnd w:id="8"/>
    </w:p>
    <w:p w14:paraId="67A21922" w14:textId="77777777" w:rsidR="00406524" w:rsidRPr="00C76373" w:rsidRDefault="00406524" w:rsidP="00406524">
      <w:r>
        <w:t>Схема таблиц в базе данных, связанной с сервером, выглядит следующим образом.</w:t>
      </w:r>
    </w:p>
    <w:p w14:paraId="50AB0B89" w14:textId="467F9CB2" w:rsidR="00406524" w:rsidRPr="00407702" w:rsidRDefault="003C5752" w:rsidP="00406524">
      <w:pPr>
        <w:jc w:val="center"/>
        <w:rPr>
          <w:lang w:val="en-US"/>
        </w:rPr>
      </w:pPr>
      <w:r>
        <w:rPr>
          <w:noProof/>
          <w:sz w:val="16"/>
          <w:szCs w:val="16"/>
        </w:rPr>
        <w:lastRenderedPageBreak/>
        <w:drawing>
          <wp:inline distT="0" distB="0" distL="0" distR="0" wp14:anchorId="28AB4576" wp14:editId="5EAE91C2">
            <wp:extent cx="3399677" cy="3308243"/>
            <wp:effectExtent l="0" t="0" r="0" b="6985"/>
            <wp:docPr id="1" name="Рисунок 1" descr="Изображение выглядит как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cord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677" cy="330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6CF9" w14:textId="05800A92" w:rsidR="00406524" w:rsidRPr="003C5752" w:rsidRDefault="00406524" w:rsidP="00406524">
      <w:r>
        <w:t xml:space="preserve">Для реализации авторизации и регистрации были созданы сущности </w:t>
      </w:r>
      <w:r>
        <w:rPr>
          <w:lang w:val="en-US"/>
        </w:rPr>
        <w:t>User</w:t>
      </w:r>
      <w:r w:rsidRPr="002B51E1">
        <w:t xml:space="preserve"> </w:t>
      </w:r>
      <w:r>
        <w:t xml:space="preserve">и </w:t>
      </w:r>
      <w:r>
        <w:rPr>
          <w:lang w:val="en-US"/>
        </w:rPr>
        <w:t>Role</w:t>
      </w:r>
      <w:r w:rsidRPr="002B51E1">
        <w:t xml:space="preserve">, </w:t>
      </w:r>
      <w:r>
        <w:t xml:space="preserve">которые отвечают за данные пользователя и его статус в системе. </w:t>
      </w:r>
      <w:r w:rsidR="00957942">
        <w:t xml:space="preserve">Эти сущности связаны с </w:t>
      </w:r>
      <w:r w:rsidR="00841DC8">
        <w:t xml:space="preserve">объектами в базе данных и являются их представлением в коде. </w:t>
      </w:r>
      <w:r>
        <w:t xml:space="preserve">За связь и взаимодействие сущностей с базой данных отвечают репозитории </w:t>
      </w:r>
      <w:proofErr w:type="spellStart"/>
      <w:r>
        <w:rPr>
          <w:lang w:val="en-US"/>
        </w:rPr>
        <w:t>UserRepository</w:t>
      </w:r>
      <w:proofErr w:type="spellEnd"/>
      <w:r>
        <w:t xml:space="preserve"> и</w:t>
      </w:r>
      <w:r w:rsidRPr="002B51E1">
        <w:t xml:space="preserve"> </w:t>
      </w:r>
      <w:proofErr w:type="spellStart"/>
      <w:r>
        <w:rPr>
          <w:lang w:val="en-US"/>
        </w:rPr>
        <w:t>RoleRepository</w:t>
      </w:r>
      <w:proofErr w:type="spellEnd"/>
      <w:r>
        <w:t xml:space="preserve">. Сервисы </w:t>
      </w:r>
      <w:proofErr w:type="spellStart"/>
      <w:r>
        <w:rPr>
          <w:lang w:val="en-US"/>
        </w:rPr>
        <w:t>UserService</w:t>
      </w:r>
      <w:proofErr w:type="spellEnd"/>
      <w:r w:rsidRPr="002B51E1">
        <w:t xml:space="preserve"> </w:t>
      </w:r>
      <w:r>
        <w:t xml:space="preserve">и </w:t>
      </w:r>
      <w:proofErr w:type="spellStart"/>
      <w:r>
        <w:rPr>
          <w:lang w:val="en-US"/>
        </w:rPr>
        <w:t>UserHandlingService</w:t>
      </w:r>
      <w:proofErr w:type="spellEnd"/>
      <w:r>
        <w:t xml:space="preserve"> используются для нужд контроллеров</w:t>
      </w:r>
      <w:r w:rsidRPr="001C04E5">
        <w:t xml:space="preserve"> </w:t>
      </w:r>
      <w:r>
        <w:t>предоставляя им функции поиска пользователя по имени, шифрование паролей, установку ролей и получение списка разрешённых действий.</w:t>
      </w:r>
    </w:p>
    <w:p w14:paraId="5E4D20B5" w14:textId="5D2FF8E3" w:rsidR="006228B8" w:rsidRDefault="00406524" w:rsidP="006228B8">
      <w:r>
        <w:t xml:space="preserve">Сущность </w:t>
      </w:r>
      <w:r>
        <w:rPr>
          <w:lang w:val="en-US"/>
        </w:rPr>
        <w:t>User</w:t>
      </w:r>
      <w:r>
        <w:t xml:space="preserve"> представляет собой отображение пользователя в баз</w:t>
      </w:r>
      <w:r w:rsidR="00841DC8">
        <w:t>е</w:t>
      </w:r>
      <w:r>
        <w:t xml:space="preserve"> данных, а сущность </w:t>
      </w:r>
      <w:r>
        <w:rPr>
          <w:lang w:val="en-US"/>
        </w:rPr>
        <w:t>Role</w:t>
      </w:r>
      <w:r w:rsidRPr="005246F3">
        <w:t xml:space="preserve"> – </w:t>
      </w:r>
      <w:r>
        <w:t>роль пользователя в системе.</w:t>
      </w:r>
    </w:p>
    <w:p w14:paraId="09DF01A0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Data</w:t>
      </w:r>
    </w:p>
    <w:p w14:paraId="4B4E1E3B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Builder</w:t>
      </w:r>
    </w:p>
    <w:p w14:paraId="0EEAA5BD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AllArgsConstructor</w:t>
      </w:r>
    </w:p>
    <w:p w14:paraId="5AE4F124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NoArgsConstructor</w:t>
      </w:r>
    </w:p>
    <w:p w14:paraId="1C03D5BC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Entity</w:t>
      </w:r>
    </w:p>
    <w:p w14:paraId="5A2B571A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6666"/>
        </w:rPr>
        <w:t>@Table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users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BB95710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204DD9C1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Id</w:t>
      </w:r>
    </w:p>
    <w:p w14:paraId="65A78BE4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GeneratedValue</w:t>
      </w:r>
      <w:r>
        <w:rPr>
          <w:color w:val="666600"/>
        </w:rPr>
        <w:t>(</w:t>
      </w:r>
      <w:r>
        <w:rPr>
          <w:color w:val="000000"/>
        </w:rPr>
        <w:t xml:space="preserve">strategy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nerationType</w:t>
      </w:r>
      <w:r>
        <w:rPr>
          <w:color w:val="666600"/>
        </w:rPr>
        <w:t>.</w:t>
      </w:r>
      <w:r>
        <w:rPr>
          <w:color w:val="000000"/>
        </w:rPr>
        <w:t>AUTO</w:t>
      </w:r>
      <w:proofErr w:type="spellEnd"/>
      <w:r>
        <w:rPr>
          <w:color w:val="666600"/>
        </w:rPr>
        <w:t>)</w:t>
      </w:r>
    </w:p>
    <w:p w14:paraId="67AE8E4E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user_i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E96366E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Integ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d</w:t>
      </w:r>
      <w:proofErr w:type="spellEnd"/>
      <w:r>
        <w:rPr>
          <w:color w:val="666600"/>
        </w:rPr>
        <w:t>;</w:t>
      </w:r>
    </w:p>
    <w:p w14:paraId="53B2E99C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user_nam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11B8E2BC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Length</w:t>
      </w:r>
      <w:r>
        <w:rPr>
          <w:color w:val="666600"/>
        </w:rPr>
        <w:t>(</w:t>
      </w:r>
      <w:r>
        <w:rPr>
          <w:color w:val="000000"/>
        </w:rPr>
        <w:t xml:space="preserve">mi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ax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32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essag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Имя пользователя должно быть диапазоне от 5 до 32 символов"</w:t>
      </w:r>
      <w:r>
        <w:rPr>
          <w:color w:val="666600"/>
        </w:rPr>
        <w:t>)</w:t>
      </w:r>
    </w:p>
    <w:p w14:paraId="7CDF10B3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NotEmpty</w:t>
      </w:r>
      <w:r>
        <w:rPr>
          <w:color w:val="666600"/>
        </w:rPr>
        <w:t>(</w:t>
      </w:r>
      <w:r>
        <w:rPr>
          <w:color w:val="000000"/>
        </w:rPr>
        <w:t xml:space="preserve">messag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Пожалуйста, введите имя пользователя"</w:t>
      </w:r>
      <w:r>
        <w:rPr>
          <w:color w:val="666600"/>
        </w:rPr>
        <w:t>)</w:t>
      </w:r>
    </w:p>
    <w:p w14:paraId="14908B08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St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name</w:t>
      </w:r>
      <w:proofErr w:type="spellEnd"/>
      <w:r>
        <w:rPr>
          <w:color w:val="666600"/>
        </w:rPr>
        <w:t>;</w:t>
      </w:r>
    </w:p>
    <w:p w14:paraId="083269E2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lastRenderedPageBreak/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passwor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1114AA84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Length</w:t>
      </w:r>
      <w:r>
        <w:rPr>
          <w:color w:val="666600"/>
        </w:rPr>
        <w:t>(</w:t>
      </w:r>
      <w:r>
        <w:rPr>
          <w:color w:val="000000"/>
        </w:rPr>
        <w:t xml:space="preserve">min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6666"/>
        </w:rPr>
        <w:t>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messag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Пароль должен состоять хотя бы 5 символов"</w:t>
      </w:r>
      <w:r>
        <w:rPr>
          <w:color w:val="666600"/>
        </w:rPr>
        <w:t>)</w:t>
      </w:r>
    </w:p>
    <w:p w14:paraId="60DE5242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NotEmpty</w:t>
      </w:r>
      <w:r>
        <w:rPr>
          <w:color w:val="666600"/>
        </w:rPr>
        <w:t>(</w:t>
      </w:r>
      <w:r>
        <w:rPr>
          <w:color w:val="000000"/>
        </w:rPr>
        <w:t xml:space="preserve">messag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Пожалуйста, введите пароль"</w:t>
      </w:r>
      <w:r>
        <w:rPr>
          <w:color w:val="666600"/>
        </w:rPr>
        <w:t>)</w:t>
      </w:r>
    </w:p>
    <w:p w14:paraId="4C0692AE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St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ssword</w:t>
      </w:r>
      <w:proofErr w:type="spellEnd"/>
      <w:r>
        <w:rPr>
          <w:color w:val="666600"/>
        </w:rPr>
        <w:t>;</w:t>
      </w:r>
    </w:p>
    <w:p w14:paraId="3335FBD9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ManyToMany</w:t>
      </w:r>
      <w:r>
        <w:rPr>
          <w:color w:val="666600"/>
        </w:rPr>
        <w:t>(</w:t>
      </w:r>
      <w:r>
        <w:rPr>
          <w:color w:val="000000"/>
        </w:rPr>
        <w:t xml:space="preserve">cascad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CascadeType</w:t>
      </w:r>
      <w:r>
        <w:rPr>
          <w:color w:val="666600"/>
        </w:rPr>
        <w:t>.</w:t>
      </w:r>
      <w:r>
        <w:rPr>
          <w:color w:val="000000"/>
        </w:rPr>
        <w:t>MERGE</w:t>
      </w:r>
      <w:proofErr w:type="spellEnd"/>
      <w:r>
        <w:rPr>
          <w:color w:val="666600"/>
        </w:rPr>
        <w:t>)</w:t>
      </w:r>
    </w:p>
    <w:p w14:paraId="390B771E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000000"/>
        </w:rPr>
        <w:t xml:space="preserve">    </w:t>
      </w:r>
      <w:r>
        <w:rPr>
          <w:color w:val="006666"/>
        </w:rPr>
        <w:t>@JoinTable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user_role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</w:p>
    <w:p w14:paraId="07E59816" w14:textId="77777777" w:rsidR="006228B8" w:rsidRP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  <w:rPr>
          <w:lang w:val="en-US"/>
        </w:rPr>
      </w:pPr>
      <w:r w:rsidRPr="006228B8">
        <w:rPr>
          <w:color w:val="000000"/>
          <w:lang w:val="en-US"/>
        </w:rPr>
        <w:t xml:space="preserve">            </w:t>
      </w:r>
      <w:proofErr w:type="spellStart"/>
      <w:r w:rsidRPr="006228B8">
        <w:rPr>
          <w:color w:val="000000"/>
          <w:lang w:val="en-US"/>
        </w:rPr>
        <w:t>joinColumns</w:t>
      </w:r>
      <w:proofErr w:type="spellEnd"/>
      <w:r w:rsidRPr="006228B8">
        <w:rPr>
          <w:color w:val="000000"/>
          <w:lang w:val="en-US"/>
        </w:rPr>
        <w:t xml:space="preserve">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6666"/>
          <w:lang w:val="en-US"/>
        </w:rPr>
        <w:t>@JoinColumn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 xml:space="preserve">name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</w:t>
      </w:r>
      <w:proofErr w:type="spellStart"/>
      <w:r w:rsidRPr="006228B8">
        <w:rPr>
          <w:color w:val="008800"/>
          <w:lang w:val="en-US"/>
        </w:rPr>
        <w:t>user_id</w:t>
      </w:r>
      <w:proofErr w:type="spellEnd"/>
      <w:r w:rsidRPr="006228B8">
        <w:rPr>
          <w:color w:val="008800"/>
          <w:lang w:val="en-US"/>
        </w:rPr>
        <w:t>"</w:t>
      </w:r>
      <w:r w:rsidRPr="006228B8">
        <w:rPr>
          <w:color w:val="666600"/>
          <w:lang w:val="en-US"/>
        </w:rPr>
        <w:t>),</w:t>
      </w:r>
    </w:p>
    <w:p w14:paraId="0E0843D6" w14:textId="77777777" w:rsidR="006228B8" w:rsidRP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  <w:rPr>
          <w:lang w:val="en-US"/>
        </w:rPr>
      </w:pPr>
      <w:r w:rsidRPr="006228B8">
        <w:rPr>
          <w:color w:val="000000"/>
          <w:lang w:val="en-US"/>
        </w:rPr>
        <w:t xml:space="preserve">            </w:t>
      </w:r>
      <w:proofErr w:type="spellStart"/>
      <w:r w:rsidRPr="006228B8">
        <w:rPr>
          <w:color w:val="000000"/>
          <w:lang w:val="en-US"/>
        </w:rPr>
        <w:t>inverseJoinColumns</w:t>
      </w:r>
      <w:proofErr w:type="spellEnd"/>
      <w:r w:rsidRPr="006228B8">
        <w:rPr>
          <w:color w:val="000000"/>
          <w:lang w:val="en-US"/>
        </w:rPr>
        <w:t xml:space="preserve">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6666"/>
          <w:lang w:val="en-US"/>
        </w:rPr>
        <w:t>@JoinColumn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 xml:space="preserve">name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</w:t>
      </w:r>
      <w:proofErr w:type="spellStart"/>
      <w:r w:rsidRPr="006228B8">
        <w:rPr>
          <w:color w:val="008800"/>
          <w:lang w:val="en-US"/>
        </w:rPr>
        <w:t>role_id</w:t>
      </w:r>
      <w:proofErr w:type="spellEnd"/>
      <w:r w:rsidRPr="006228B8">
        <w:rPr>
          <w:color w:val="008800"/>
          <w:lang w:val="en-US"/>
        </w:rPr>
        <w:t>"</w:t>
      </w:r>
      <w:r w:rsidRPr="006228B8">
        <w:rPr>
          <w:color w:val="666600"/>
          <w:lang w:val="en-US"/>
        </w:rPr>
        <w:t>))</w:t>
      </w:r>
    </w:p>
    <w:p w14:paraId="6E1F12ED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 w:rsidRPr="006228B8">
        <w:rPr>
          <w:color w:val="000000"/>
          <w:lang w:val="en-US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Set</w:t>
      </w:r>
      <w:proofErr w:type="spellEnd"/>
      <w:r>
        <w:rPr>
          <w:color w:val="666600"/>
        </w:rPr>
        <w:t>&lt;</w:t>
      </w:r>
      <w:proofErr w:type="spellStart"/>
      <w:r>
        <w:rPr>
          <w:color w:val="660066"/>
        </w:rPr>
        <w:t>Role</w:t>
      </w:r>
      <w:proofErr w:type="spellEnd"/>
      <w:r>
        <w:rPr>
          <w:color w:val="666600"/>
        </w:rPr>
        <w:t>&g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oles</w:t>
      </w:r>
      <w:proofErr w:type="spellEnd"/>
      <w:r>
        <w:rPr>
          <w:color w:val="666600"/>
        </w:rPr>
        <w:t>;</w:t>
      </w:r>
    </w:p>
    <w:p w14:paraId="3925F20E" w14:textId="77777777" w:rsidR="006228B8" w:rsidRP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  <w:rPr>
          <w:lang w:val="en-US"/>
        </w:rPr>
      </w:pPr>
      <w:r w:rsidRPr="006228B8">
        <w:rPr>
          <w:color w:val="000000"/>
          <w:lang w:val="en-US"/>
        </w:rPr>
        <w:t xml:space="preserve">    </w:t>
      </w:r>
      <w:r w:rsidRPr="006228B8">
        <w:rPr>
          <w:color w:val="006666"/>
          <w:lang w:val="en-US"/>
        </w:rPr>
        <w:t>@OneToMany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 xml:space="preserve">mappedBy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8800"/>
          <w:lang w:val="en-US"/>
        </w:rPr>
        <w:t>"user"</w:t>
      </w:r>
      <w:r w:rsidRPr="006228B8">
        <w:rPr>
          <w:color w:val="666600"/>
          <w:lang w:val="en-US"/>
        </w:rPr>
        <w:t>,</w:t>
      </w:r>
      <w:r w:rsidRPr="006228B8">
        <w:rPr>
          <w:color w:val="000000"/>
          <w:lang w:val="en-US"/>
        </w:rPr>
        <w:t xml:space="preserve"> fetch </w:t>
      </w:r>
      <w:r w:rsidRPr="006228B8">
        <w:rPr>
          <w:color w:val="666600"/>
          <w:lang w:val="en-US"/>
        </w:rPr>
        <w:t>=</w:t>
      </w:r>
      <w:r w:rsidRPr="006228B8">
        <w:rPr>
          <w:color w:val="000000"/>
          <w:lang w:val="en-US"/>
        </w:rPr>
        <w:t xml:space="preserve"> </w:t>
      </w:r>
      <w:proofErr w:type="spellStart"/>
      <w:r w:rsidRPr="006228B8">
        <w:rPr>
          <w:color w:val="660066"/>
          <w:lang w:val="en-US"/>
        </w:rPr>
        <w:t>FetchType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EAGER</w:t>
      </w:r>
      <w:proofErr w:type="spellEnd"/>
      <w:r w:rsidRPr="006228B8">
        <w:rPr>
          <w:color w:val="666600"/>
          <w:lang w:val="en-US"/>
        </w:rPr>
        <w:t>)</w:t>
      </w:r>
    </w:p>
    <w:p w14:paraId="7FC3C28C" w14:textId="77777777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 w:rsidRPr="006228B8">
        <w:rPr>
          <w:color w:val="000000"/>
          <w:lang w:val="en-US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List</w:t>
      </w:r>
      <w:proofErr w:type="spellEnd"/>
      <w:r>
        <w:rPr>
          <w:color w:val="666600"/>
        </w:rPr>
        <w:t>&lt;</w:t>
      </w:r>
      <w:proofErr w:type="spellStart"/>
      <w:r>
        <w:rPr>
          <w:color w:val="660066"/>
        </w:rPr>
        <w:t>Record</w:t>
      </w:r>
      <w:proofErr w:type="spellEnd"/>
      <w:r>
        <w:rPr>
          <w:color w:val="666600"/>
        </w:rPr>
        <w:t>&g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ecord</w:t>
      </w:r>
      <w:proofErr w:type="spellEnd"/>
      <w:r>
        <w:rPr>
          <w:color w:val="666600"/>
        </w:rPr>
        <w:t>;</w:t>
      </w:r>
    </w:p>
    <w:p w14:paraId="439384F8" w14:textId="2D1BD606" w:rsidR="006228B8" w:rsidRDefault="006228B8" w:rsidP="006228B8">
      <w:pPr>
        <w:pStyle w:val="HTML"/>
        <w:numPr>
          <w:ilvl w:val="0"/>
          <w:numId w:val="2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69741555"/>
      </w:pPr>
      <w:r>
        <w:rPr>
          <w:color w:val="666600"/>
        </w:rPr>
        <w:t>}</w:t>
      </w:r>
    </w:p>
    <w:p w14:paraId="4BBC8300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Data</w:t>
      </w:r>
    </w:p>
    <w:p w14:paraId="19FA7809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Builder</w:t>
      </w:r>
    </w:p>
    <w:p w14:paraId="38DBAD5D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AllArgsConstructor</w:t>
      </w:r>
    </w:p>
    <w:p w14:paraId="5E96962F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NoArgsConstructor</w:t>
      </w:r>
    </w:p>
    <w:p w14:paraId="520C7B44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Entity</w:t>
      </w:r>
    </w:p>
    <w:p w14:paraId="43E1B2A6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6666"/>
        </w:rPr>
        <w:t>@Table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oles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448F6711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ol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4C71CC12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r>
        <w:rPr>
          <w:color w:val="006666"/>
        </w:rPr>
        <w:t>@Id</w:t>
      </w:r>
    </w:p>
    <w:p w14:paraId="44AEA0A9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r>
        <w:rPr>
          <w:color w:val="006666"/>
        </w:rPr>
        <w:t>@GeneratedValue</w:t>
      </w:r>
      <w:r>
        <w:rPr>
          <w:color w:val="666600"/>
        </w:rPr>
        <w:t>(</w:t>
      </w:r>
      <w:r>
        <w:rPr>
          <w:color w:val="000000"/>
        </w:rPr>
        <w:t xml:space="preserve">strategy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nerationType</w:t>
      </w:r>
      <w:r>
        <w:rPr>
          <w:color w:val="666600"/>
        </w:rPr>
        <w:t>.</w:t>
      </w:r>
      <w:r>
        <w:rPr>
          <w:color w:val="000000"/>
        </w:rPr>
        <w:t>AUTO</w:t>
      </w:r>
      <w:proofErr w:type="spellEnd"/>
      <w:r>
        <w:rPr>
          <w:color w:val="666600"/>
        </w:rPr>
        <w:t>)</w:t>
      </w:r>
    </w:p>
    <w:p w14:paraId="7A56503A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ole_i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5C50C34B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i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d</w:t>
      </w:r>
      <w:proofErr w:type="spellEnd"/>
      <w:r>
        <w:rPr>
          <w:color w:val="666600"/>
        </w:rPr>
        <w:t>;</w:t>
      </w:r>
    </w:p>
    <w:p w14:paraId="216108C3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ol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299E5A0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St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ole</w:t>
      </w:r>
      <w:proofErr w:type="spellEnd"/>
      <w:r>
        <w:rPr>
          <w:color w:val="666600"/>
        </w:rPr>
        <w:t>;</w:t>
      </w:r>
    </w:p>
    <w:p w14:paraId="050AFB3A" w14:textId="77777777" w:rsidR="006228B8" w:rsidRDefault="006228B8" w:rsidP="006228B8">
      <w:pPr>
        <w:pStyle w:val="HTML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132626036"/>
      </w:pPr>
      <w:r>
        <w:rPr>
          <w:color w:val="666600"/>
        </w:rPr>
        <w:t>}</w:t>
      </w:r>
    </w:p>
    <w:p w14:paraId="5CDAD04C" w14:textId="12055F89" w:rsidR="00406524" w:rsidRDefault="00406524" w:rsidP="00406524">
      <w:r>
        <w:t xml:space="preserve">Таблицы </w:t>
      </w:r>
      <w:r>
        <w:rPr>
          <w:lang w:val="en-US"/>
        </w:rPr>
        <w:t>users</w:t>
      </w:r>
      <w:r w:rsidRPr="005246F3">
        <w:t xml:space="preserve"> </w:t>
      </w:r>
      <w:r>
        <w:t xml:space="preserve">и </w:t>
      </w:r>
      <w:r>
        <w:rPr>
          <w:lang w:val="en-US"/>
        </w:rPr>
        <w:t>roles</w:t>
      </w:r>
      <w:r w:rsidRPr="005246F3">
        <w:t xml:space="preserve"> </w:t>
      </w:r>
      <w:r>
        <w:t xml:space="preserve">связаны между собой таблицей </w:t>
      </w:r>
      <w:r>
        <w:rPr>
          <w:lang w:val="en-US"/>
        </w:rPr>
        <w:t>user</w:t>
      </w:r>
      <w:r w:rsidRPr="005246F3">
        <w:t>_</w:t>
      </w:r>
      <w:r>
        <w:rPr>
          <w:lang w:val="en-US"/>
        </w:rPr>
        <w:t>role</w:t>
      </w:r>
      <w:r>
        <w:t xml:space="preserve"> через </w:t>
      </w:r>
      <w:proofErr w:type="spellStart"/>
      <w:r>
        <w:rPr>
          <w:lang w:val="en-US"/>
        </w:rPr>
        <w:t>JoinTable</w:t>
      </w:r>
      <w:proofErr w:type="spellEnd"/>
      <w:r w:rsidRPr="005246F3">
        <w:t xml:space="preserve"> </w:t>
      </w:r>
      <w:r>
        <w:t xml:space="preserve">по полям </w:t>
      </w:r>
      <w:r>
        <w:rPr>
          <w:lang w:val="en-US"/>
        </w:rPr>
        <w:t>user</w:t>
      </w:r>
      <w:r w:rsidRPr="005246F3">
        <w:t>_</w:t>
      </w:r>
      <w:r>
        <w:rPr>
          <w:lang w:val="en-US"/>
        </w:rPr>
        <w:t>id</w:t>
      </w:r>
      <w:r w:rsidRPr="005246F3">
        <w:t xml:space="preserve"> </w:t>
      </w:r>
      <w:r>
        <w:t xml:space="preserve">и </w:t>
      </w:r>
      <w:r>
        <w:rPr>
          <w:lang w:val="en-US"/>
        </w:rPr>
        <w:t>role</w:t>
      </w:r>
      <w:r w:rsidRPr="005246F3">
        <w:t>_</w:t>
      </w:r>
      <w:r>
        <w:rPr>
          <w:lang w:val="en-US"/>
        </w:rPr>
        <w:t>id</w:t>
      </w:r>
      <w:r w:rsidRPr="005246F3">
        <w:t xml:space="preserve">. </w:t>
      </w:r>
    </w:p>
    <w:p w14:paraId="5ACDCF1F" w14:textId="1FEE5E67" w:rsidR="0009329C" w:rsidRDefault="00A421BB" w:rsidP="00406524">
      <w:r>
        <w:t>Сервисы</w:t>
      </w:r>
      <w:r w:rsidRPr="0009329C">
        <w:t xml:space="preserve"> </w:t>
      </w:r>
      <w:proofErr w:type="spellStart"/>
      <w:r>
        <w:rPr>
          <w:lang w:val="en-US"/>
        </w:rPr>
        <w:t>UserService</w:t>
      </w:r>
      <w:proofErr w:type="spellEnd"/>
      <w:r w:rsidRPr="0009329C">
        <w:t xml:space="preserve"> </w:t>
      </w:r>
      <w:r>
        <w:t>и</w:t>
      </w:r>
      <w:r w:rsidRPr="0009329C">
        <w:t xml:space="preserve"> </w:t>
      </w:r>
      <w:proofErr w:type="spellStart"/>
      <w:r>
        <w:rPr>
          <w:lang w:val="en-US"/>
        </w:rPr>
        <w:t>UserHandlingService</w:t>
      </w:r>
      <w:proofErr w:type="spellEnd"/>
      <w:r w:rsidR="0009329C" w:rsidRPr="0009329C">
        <w:t xml:space="preserve"> </w:t>
      </w:r>
      <w:r w:rsidR="0009329C">
        <w:t>реализуют</w:t>
      </w:r>
      <w:r w:rsidR="0009329C" w:rsidRPr="0009329C">
        <w:t xml:space="preserve"> </w:t>
      </w:r>
      <w:r w:rsidR="0009329C">
        <w:t>работу</w:t>
      </w:r>
      <w:r w:rsidR="0009329C" w:rsidRPr="0009329C">
        <w:t xml:space="preserve"> </w:t>
      </w:r>
      <w:r w:rsidR="0009329C">
        <w:t>со</w:t>
      </w:r>
      <w:r w:rsidR="0009329C" w:rsidRPr="0009329C">
        <w:t xml:space="preserve"> </w:t>
      </w:r>
      <w:r w:rsidR="0009329C">
        <w:rPr>
          <w:lang w:val="en-US"/>
        </w:rPr>
        <w:t>Spring</w:t>
      </w:r>
      <w:r w:rsidR="0009329C">
        <w:t xml:space="preserve"> </w:t>
      </w:r>
      <w:r w:rsidR="0009329C">
        <w:rPr>
          <w:lang w:val="en-US"/>
        </w:rPr>
        <w:t>Security</w:t>
      </w:r>
      <w:r w:rsidR="0009329C" w:rsidRPr="0009329C">
        <w:t xml:space="preserve"> </w:t>
      </w:r>
      <w:r w:rsidR="0009329C">
        <w:t>и</w:t>
      </w:r>
      <w:r w:rsidR="0009329C" w:rsidRPr="0009329C">
        <w:t xml:space="preserve"> </w:t>
      </w:r>
      <w:r w:rsidR="0009329C">
        <w:t>предоставляют методы для работы с сущностями.</w:t>
      </w:r>
    </w:p>
    <w:p w14:paraId="6169B64C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6666"/>
        </w:rPr>
        <w:t>@Service</w:t>
      </w:r>
    </w:p>
    <w:p w14:paraId="2F835EBF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Servic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5DD696C2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0C62745C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3816A5C5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Reposito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Repository</w:t>
      </w:r>
      <w:proofErr w:type="spellEnd"/>
      <w:r>
        <w:rPr>
          <w:color w:val="666600"/>
        </w:rPr>
        <w:t>;</w:t>
      </w:r>
    </w:p>
    <w:p w14:paraId="57E240D2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1DDD925B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58446D45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oleReposito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oleRepository</w:t>
      </w:r>
      <w:proofErr w:type="spellEnd"/>
      <w:r>
        <w:rPr>
          <w:color w:val="666600"/>
        </w:rPr>
        <w:t>;</w:t>
      </w:r>
    </w:p>
    <w:p w14:paraId="5420E374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0CC2CEDB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288668BF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BCryptPasswordEncod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CryptPasswordEncoder</w:t>
      </w:r>
      <w:proofErr w:type="spellEnd"/>
      <w:r>
        <w:rPr>
          <w:color w:val="666600"/>
        </w:rPr>
        <w:t>;</w:t>
      </w:r>
    </w:p>
    <w:p w14:paraId="476D4246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45945DEE" w14:textId="77777777" w:rsidR="006228B8" w:rsidRP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  <w:rPr>
          <w:lang w:val="en-US"/>
        </w:rPr>
      </w:pPr>
      <w:r w:rsidRPr="006228B8">
        <w:rPr>
          <w:color w:val="000000"/>
          <w:lang w:val="en-US"/>
        </w:rPr>
        <w:t xml:space="preserve">    </w:t>
      </w:r>
      <w:r w:rsidRPr="006228B8">
        <w:rPr>
          <w:color w:val="000088"/>
          <w:lang w:val="en-US"/>
        </w:rPr>
        <w:t>public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0066"/>
          <w:lang w:val="en-US"/>
        </w:rPr>
        <w:t>User</w:t>
      </w:r>
      <w:r w:rsidRPr="006228B8">
        <w:rPr>
          <w:color w:val="000000"/>
          <w:lang w:val="en-US"/>
        </w:rPr>
        <w:t xml:space="preserve"> </w:t>
      </w:r>
      <w:proofErr w:type="spellStart"/>
      <w:r w:rsidRPr="006228B8">
        <w:rPr>
          <w:color w:val="000000"/>
          <w:lang w:val="en-US"/>
        </w:rPr>
        <w:t>findUserByUserName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660066"/>
          <w:lang w:val="en-US"/>
        </w:rPr>
        <w:t>String</w:t>
      </w:r>
      <w:r w:rsidRPr="006228B8">
        <w:rPr>
          <w:color w:val="000000"/>
          <w:lang w:val="en-US"/>
        </w:rPr>
        <w:t xml:space="preserve"> </w:t>
      </w:r>
      <w:proofErr w:type="spellStart"/>
      <w:r w:rsidRPr="006228B8">
        <w:rPr>
          <w:color w:val="000000"/>
          <w:lang w:val="en-US"/>
        </w:rPr>
        <w:t>userName</w:t>
      </w:r>
      <w:proofErr w:type="spellEnd"/>
      <w:r w:rsidRPr="006228B8">
        <w:rPr>
          <w:color w:val="666600"/>
          <w:lang w:val="en-US"/>
        </w:rPr>
        <w:t>)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6600"/>
          <w:lang w:val="en-US"/>
        </w:rPr>
        <w:t>{</w:t>
      </w:r>
    </w:p>
    <w:p w14:paraId="67E45FE1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 w:rsidRPr="006228B8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Repository</w:t>
      </w:r>
      <w:r>
        <w:rPr>
          <w:color w:val="666600"/>
        </w:rPr>
        <w:t>.</w:t>
      </w:r>
      <w:r>
        <w:rPr>
          <w:color w:val="000000"/>
        </w:rPr>
        <w:t>findByUsernam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userName</w:t>
      </w:r>
      <w:proofErr w:type="spellEnd"/>
      <w:r>
        <w:rPr>
          <w:color w:val="666600"/>
        </w:rPr>
        <w:t>);</w:t>
      </w:r>
    </w:p>
    <w:p w14:paraId="3F3F3492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76D0AC36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3E6B9864" w14:textId="77777777" w:rsidR="006228B8" w:rsidRP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  <w:rPr>
          <w:lang w:val="en-US"/>
        </w:rPr>
      </w:pPr>
      <w:r w:rsidRPr="006228B8">
        <w:rPr>
          <w:color w:val="000000"/>
          <w:lang w:val="en-US"/>
        </w:rPr>
        <w:t xml:space="preserve">    </w:t>
      </w:r>
      <w:r w:rsidRPr="006228B8">
        <w:rPr>
          <w:color w:val="000088"/>
          <w:lang w:val="en-US"/>
        </w:rPr>
        <w:t>public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000088"/>
          <w:lang w:val="en-US"/>
        </w:rPr>
        <w:t>void</w:t>
      </w:r>
      <w:r w:rsidRPr="006228B8">
        <w:rPr>
          <w:color w:val="000000"/>
          <w:lang w:val="en-US"/>
        </w:rPr>
        <w:t xml:space="preserve"> </w:t>
      </w:r>
      <w:proofErr w:type="spellStart"/>
      <w:r w:rsidRPr="006228B8">
        <w:rPr>
          <w:color w:val="000000"/>
          <w:lang w:val="en-US"/>
        </w:rPr>
        <w:t>saveUser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660066"/>
          <w:lang w:val="en-US"/>
        </w:rPr>
        <w:t>User</w:t>
      </w:r>
      <w:r w:rsidRPr="006228B8">
        <w:rPr>
          <w:color w:val="000000"/>
          <w:lang w:val="en-US"/>
        </w:rPr>
        <w:t xml:space="preserve"> user</w:t>
      </w:r>
      <w:r w:rsidRPr="006228B8">
        <w:rPr>
          <w:color w:val="666600"/>
          <w:lang w:val="en-US"/>
        </w:rPr>
        <w:t>)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6600"/>
          <w:lang w:val="en-US"/>
        </w:rPr>
        <w:t>{</w:t>
      </w:r>
    </w:p>
    <w:p w14:paraId="40C20913" w14:textId="77777777" w:rsidR="006228B8" w:rsidRP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  <w:rPr>
          <w:lang w:val="en-US"/>
        </w:rPr>
      </w:pPr>
      <w:r w:rsidRPr="006228B8">
        <w:rPr>
          <w:color w:val="000000"/>
          <w:lang w:val="en-US"/>
        </w:rPr>
        <w:t xml:space="preserve">        user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setPassword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>bCryptPasswordEncoder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encode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>user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getPassword</w:t>
      </w:r>
      <w:r w:rsidRPr="006228B8">
        <w:rPr>
          <w:color w:val="666600"/>
          <w:lang w:val="en-US"/>
        </w:rPr>
        <w:t>()));</w:t>
      </w:r>
    </w:p>
    <w:p w14:paraId="6EE2E216" w14:textId="77777777" w:rsidR="006228B8" w:rsidRP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  <w:rPr>
          <w:lang w:val="en-US"/>
        </w:rPr>
      </w:pPr>
      <w:r w:rsidRPr="006228B8">
        <w:rPr>
          <w:color w:val="000000"/>
          <w:lang w:val="en-US"/>
        </w:rPr>
        <w:t xml:space="preserve">        </w:t>
      </w:r>
      <w:proofErr w:type="spellStart"/>
      <w:r w:rsidRPr="006228B8">
        <w:rPr>
          <w:color w:val="000000"/>
          <w:lang w:val="en-US"/>
        </w:rPr>
        <w:t>user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setRoles</w:t>
      </w:r>
      <w:proofErr w:type="spellEnd"/>
      <w:r w:rsidRPr="006228B8">
        <w:rPr>
          <w:color w:val="666600"/>
          <w:lang w:val="en-US"/>
        </w:rPr>
        <w:t>(</w:t>
      </w:r>
      <w:r w:rsidRPr="006228B8">
        <w:rPr>
          <w:color w:val="000088"/>
          <w:lang w:val="en-US"/>
        </w:rPr>
        <w:t>new</w:t>
      </w:r>
      <w:r w:rsidRPr="006228B8">
        <w:rPr>
          <w:color w:val="000000"/>
          <w:lang w:val="en-US"/>
        </w:rPr>
        <w:t xml:space="preserve"> </w:t>
      </w:r>
      <w:r w:rsidRPr="006228B8">
        <w:rPr>
          <w:color w:val="660066"/>
          <w:lang w:val="en-US"/>
        </w:rPr>
        <w:t>HashSet</w:t>
      </w:r>
      <w:r w:rsidRPr="006228B8">
        <w:rPr>
          <w:color w:val="666600"/>
          <w:lang w:val="en-US"/>
        </w:rPr>
        <w:t>&lt;&gt;(</w:t>
      </w:r>
      <w:r w:rsidRPr="006228B8">
        <w:rPr>
          <w:color w:val="660066"/>
          <w:lang w:val="en-US"/>
        </w:rPr>
        <w:t>Collections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singletonList</w:t>
      </w:r>
      <w:r w:rsidRPr="006228B8">
        <w:rPr>
          <w:color w:val="666600"/>
          <w:lang w:val="en-US"/>
        </w:rPr>
        <w:t>(</w:t>
      </w:r>
      <w:r w:rsidRPr="006228B8">
        <w:rPr>
          <w:color w:val="000000"/>
          <w:lang w:val="en-US"/>
        </w:rPr>
        <w:t>roleRepository</w:t>
      </w:r>
      <w:r w:rsidRPr="006228B8">
        <w:rPr>
          <w:color w:val="666600"/>
          <w:lang w:val="en-US"/>
        </w:rPr>
        <w:t>.</w:t>
      </w:r>
      <w:r w:rsidRPr="006228B8">
        <w:rPr>
          <w:color w:val="000000"/>
          <w:lang w:val="en-US"/>
        </w:rPr>
        <w:t>findByRole</w:t>
      </w:r>
      <w:r w:rsidRPr="006228B8">
        <w:rPr>
          <w:color w:val="666600"/>
          <w:lang w:val="en-US"/>
        </w:rPr>
        <w:t>(</w:t>
      </w:r>
      <w:r w:rsidRPr="006228B8">
        <w:rPr>
          <w:color w:val="008800"/>
          <w:lang w:val="en-US"/>
        </w:rPr>
        <w:t>"USER"</w:t>
      </w:r>
      <w:r w:rsidRPr="006228B8">
        <w:rPr>
          <w:color w:val="666600"/>
          <w:lang w:val="en-US"/>
        </w:rPr>
        <w:t>))));</w:t>
      </w:r>
    </w:p>
    <w:p w14:paraId="11084B13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 w:rsidRPr="006228B8">
        <w:rPr>
          <w:color w:val="000000"/>
          <w:lang w:val="en-US"/>
        </w:rPr>
        <w:t xml:space="preserve">        </w:t>
      </w:r>
      <w:proofErr w:type="spellStart"/>
      <w:r>
        <w:rPr>
          <w:color w:val="000000"/>
        </w:rPr>
        <w:t>userRepository</w:t>
      </w:r>
      <w:r>
        <w:rPr>
          <w:color w:val="666600"/>
        </w:rPr>
        <w:t>.</w:t>
      </w:r>
      <w:r>
        <w:rPr>
          <w:color w:val="000000"/>
        </w:rPr>
        <w:t>sav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user</w:t>
      </w:r>
      <w:proofErr w:type="spellEnd"/>
      <w:r>
        <w:rPr>
          <w:color w:val="666600"/>
        </w:rPr>
        <w:t>);</w:t>
      </w:r>
    </w:p>
    <w:p w14:paraId="0634CCBB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lastRenderedPageBreak/>
        <w:t xml:space="preserve">    </w:t>
      </w:r>
      <w:r>
        <w:rPr>
          <w:color w:val="666600"/>
        </w:rPr>
        <w:t>}</w:t>
      </w:r>
    </w:p>
    <w:p w14:paraId="329ED795" w14:textId="77777777" w:rsidR="006228B8" w:rsidRDefault="006228B8" w:rsidP="006228B8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000000"/>
        </w:rPr>
        <w:t> </w:t>
      </w:r>
    </w:p>
    <w:p w14:paraId="25860131" w14:textId="1A849329" w:rsidR="006228B8" w:rsidRDefault="006228B8" w:rsidP="00406524">
      <w:pPr>
        <w:pStyle w:val="HTML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808790075"/>
      </w:pPr>
      <w:r>
        <w:rPr>
          <w:color w:val="666600"/>
        </w:rPr>
        <w:t>}</w:t>
      </w:r>
    </w:p>
    <w:p w14:paraId="5005FF25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6666"/>
        </w:rPr>
        <w:t>@Service</w:t>
      </w:r>
    </w:p>
    <w:p w14:paraId="1119FCD2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88"/>
          <w:lang w:val="en-US"/>
        </w:rPr>
        <w:t>public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class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660066"/>
          <w:lang w:val="en-US"/>
        </w:rPr>
        <w:t>UserHandlingService</w:t>
      </w:r>
      <w:proofErr w:type="spellEnd"/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implements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660066"/>
          <w:lang w:val="en-US"/>
        </w:rPr>
        <w:t>UserDetailsService</w:t>
      </w:r>
      <w:proofErr w:type="spellEnd"/>
      <w:r w:rsidRPr="00AC1F72">
        <w:rPr>
          <w:color w:val="000000"/>
          <w:lang w:val="en-US"/>
        </w:rPr>
        <w:t xml:space="preserve"> </w:t>
      </w:r>
      <w:r w:rsidRPr="00AC1F72">
        <w:rPr>
          <w:color w:val="666600"/>
          <w:lang w:val="en-US"/>
        </w:rPr>
        <w:t>{</w:t>
      </w:r>
    </w:p>
    <w:p w14:paraId="2D04B79E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> </w:t>
      </w:r>
    </w:p>
    <w:p w14:paraId="2904EC23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 w:rsidRPr="00AC1F72">
        <w:rPr>
          <w:color w:val="000000"/>
          <w:lang w:val="en-US"/>
        </w:rPr>
        <w:t xml:space="preserve">    </w:t>
      </w:r>
      <w:r>
        <w:rPr>
          <w:color w:val="006666"/>
        </w:rPr>
        <w:t>@Autowired</w:t>
      </w:r>
    </w:p>
    <w:p w14:paraId="3CE3B5FC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Servi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Service</w:t>
      </w:r>
      <w:proofErr w:type="spellEnd"/>
      <w:r>
        <w:rPr>
          <w:color w:val="666600"/>
        </w:rPr>
        <w:t>;</w:t>
      </w:r>
    </w:p>
    <w:p w14:paraId="06C95207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> </w:t>
      </w:r>
    </w:p>
    <w:p w14:paraId="745C82F9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</w:t>
      </w:r>
      <w:r>
        <w:rPr>
          <w:color w:val="006666"/>
        </w:rPr>
        <w:t>@Override</w:t>
      </w:r>
    </w:p>
    <w:p w14:paraId="1C197FA6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</w:t>
      </w:r>
      <w:r>
        <w:rPr>
          <w:color w:val="006666"/>
        </w:rPr>
        <w:t>@Transactional</w:t>
      </w:r>
    </w:p>
    <w:p w14:paraId="1942BA14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</w:t>
      </w:r>
      <w:r w:rsidRPr="00AC1F72">
        <w:rPr>
          <w:color w:val="000088"/>
          <w:lang w:val="en-US"/>
        </w:rPr>
        <w:t>public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660066"/>
          <w:lang w:val="en-US"/>
        </w:rPr>
        <w:t>UserDetails</w:t>
      </w:r>
      <w:proofErr w:type="spellEnd"/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loadUserByUsername</w:t>
      </w:r>
      <w:proofErr w:type="spellEnd"/>
      <w:r w:rsidRPr="00AC1F72">
        <w:rPr>
          <w:color w:val="666600"/>
          <w:lang w:val="en-US"/>
        </w:rPr>
        <w:t>(</w:t>
      </w:r>
      <w:r w:rsidRPr="00AC1F72">
        <w:rPr>
          <w:color w:val="660066"/>
          <w:lang w:val="en-US"/>
        </w:rPr>
        <w:t>String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userName</w:t>
      </w:r>
      <w:proofErr w:type="spellEnd"/>
      <w:r w:rsidRPr="00AC1F72">
        <w:rPr>
          <w:color w:val="666600"/>
          <w:lang w:val="en-US"/>
        </w:rPr>
        <w:t>)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6600"/>
          <w:lang w:val="en-US"/>
        </w:rPr>
        <w:t>{</w:t>
      </w:r>
    </w:p>
    <w:p w14:paraId="2FE962A4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</w:t>
      </w:r>
      <w:r w:rsidRPr="00AC1F72">
        <w:rPr>
          <w:color w:val="660066"/>
          <w:lang w:val="en-US"/>
        </w:rPr>
        <w:t>User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user</w:t>
      </w:r>
      <w:proofErr w:type="spellEnd"/>
      <w:r w:rsidRPr="00AC1F72">
        <w:rPr>
          <w:color w:val="000000"/>
          <w:lang w:val="en-US"/>
        </w:rPr>
        <w:t xml:space="preserve"> </w:t>
      </w:r>
      <w:r w:rsidRPr="00AC1F72">
        <w:rPr>
          <w:color w:val="666600"/>
          <w:lang w:val="en-US"/>
        </w:rPr>
        <w:t>=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userService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findUserByUserName</w:t>
      </w:r>
      <w:proofErr w:type="spellEnd"/>
      <w:r w:rsidRPr="00AC1F72">
        <w:rPr>
          <w:color w:val="666600"/>
          <w:lang w:val="en-US"/>
        </w:rPr>
        <w:t>(</w:t>
      </w:r>
      <w:proofErr w:type="spellStart"/>
      <w:r w:rsidRPr="00AC1F72">
        <w:rPr>
          <w:color w:val="000000"/>
          <w:lang w:val="en-US"/>
        </w:rPr>
        <w:t>userName</w:t>
      </w:r>
      <w:proofErr w:type="spellEnd"/>
      <w:r w:rsidRPr="00AC1F72">
        <w:rPr>
          <w:color w:val="666600"/>
          <w:lang w:val="en-US"/>
        </w:rPr>
        <w:t>);</w:t>
      </w:r>
    </w:p>
    <w:p w14:paraId="2779EB19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</w:t>
      </w:r>
      <w:r w:rsidRPr="00AC1F72">
        <w:rPr>
          <w:color w:val="660066"/>
          <w:lang w:val="en-US"/>
        </w:rPr>
        <w:t>List</w:t>
      </w:r>
      <w:r w:rsidRPr="00AC1F72">
        <w:rPr>
          <w:color w:val="666600"/>
          <w:lang w:val="en-US"/>
        </w:rPr>
        <w:t>&lt;</w:t>
      </w:r>
      <w:proofErr w:type="spellStart"/>
      <w:r w:rsidRPr="00AC1F72">
        <w:rPr>
          <w:color w:val="660066"/>
          <w:lang w:val="en-US"/>
        </w:rPr>
        <w:t>GrantedAuthority</w:t>
      </w:r>
      <w:proofErr w:type="spellEnd"/>
      <w:r w:rsidRPr="00AC1F72">
        <w:rPr>
          <w:color w:val="666600"/>
          <w:lang w:val="en-US"/>
        </w:rPr>
        <w:t>&gt;</w:t>
      </w:r>
      <w:r w:rsidRPr="00AC1F72">
        <w:rPr>
          <w:color w:val="000000"/>
          <w:lang w:val="en-US"/>
        </w:rPr>
        <w:t xml:space="preserve"> authorities </w:t>
      </w:r>
      <w:r w:rsidRPr="00AC1F72">
        <w:rPr>
          <w:color w:val="666600"/>
          <w:lang w:val="en-US"/>
        </w:rPr>
        <w:t>=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getUserAuthority</w:t>
      </w:r>
      <w:proofErr w:type="spellEnd"/>
      <w:r w:rsidRPr="00AC1F72">
        <w:rPr>
          <w:color w:val="666600"/>
          <w:lang w:val="en-US"/>
        </w:rPr>
        <w:t>(</w:t>
      </w:r>
      <w:proofErr w:type="spellStart"/>
      <w:r w:rsidRPr="00AC1F72">
        <w:rPr>
          <w:color w:val="000000"/>
          <w:lang w:val="en-US"/>
        </w:rPr>
        <w:t>user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getRoles</w:t>
      </w:r>
      <w:proofErr w:type="spellEnd"/>
      <w:r w:rsidRPr="00AC1F72">
        <w:rPr>
          <w:color w:val="666600"/>
          <w:lang w:val="en-US"/>
        </w:rPr>
        <w:t>());</w:t>
      </w:r>
    </w:p>
    <w:p w14:paraId="0B3CD66F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 w:rsidRPr="00AC1F72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ildUserForAuthentication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user</w:t>
      </w:r>
      <w:proofErr w:type="spellEnd"/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authorities</w:t>
      </w:r>
      <w:proofErr w:type="spellEnd"/>
      <w:r>
        <w:rPr>
          <w:color w:val="666600"/>
        </w:rPr>
        <w:t>);</w:t>
      </w:r>
    </w:p>
    <w:p w14:paraId="37FB0437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33DD8C0C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> </w:t>
      </w:r>
    </w:p>
    <w:p w14:paraId="55526892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</w:t>
      </w:r>
      <w:r w:rsidRPr="00AC1F72">
        <w:rPr>
          <w:color w:val="000088"/>
          <w:lang w:val="en-US"/>
        </w:rPr>
        <w:t>private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0066"/>
          <w:lang w:val="en-US"/>
        </w:rPr>
        <w:t>List</w:t>
      </w:r>
      <w:r w:rsidRPr="00AC1F72">
        <w:rPr>
          <w:color w:val="666600"/>
          <w:lang w:val="en-US"/>
        </w:rPr>
        <w:t>&lt;</w:t>
      </w:r>
      <w:proofErr w:type="spellStart"/>
      <w:r w:rsidRPr="00AC1F72">
        <w:rPr>
          <w:color w:val="660066"/>
          <w:lang w:val="en-US"/>
        </w:rPr>
        <w:t>GrantedAuthority</w:t>
      </w:r>
      <w:proofErr w:type="spellEnd"/>
      <w:r w:rsidRPr="00AC1F72">
        <w:rPr>
          <w:color w:val="666600"/>
          <w:lang w:val="en-US"/>
        </w:rPr>
        <w:t>&gt;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getUserAuthority</w:t>
      </w:r>
      <w:proofErr w:type="spellEnd"/>
      <w:r w:rsidRPr="00AC1F72">
        <w:rPr>
          <w:color w:val="666600"/>
          <w:lang w:val="en-US"/>
        </w:rPr>
        <w:t>(</w:t>
      </w:r>
      <w:r w:rsidRPr="00AC1F72">
        <w:rPr>
          <w:color w:val="660066"/>
          <w:lang w:val="en-US"/>
        </w:rPr>
        <w:t>Set</w:t>
      </w:r>
      <w:r w:rsidRPr="00AC1F72">
        <w:rPr>
          <w:color w:val="666600"/>
          <w:lang w:val="en-US"/>
        </w:rPr>
        <w:t>&lt;</w:t>
      </w:r>
      <w:r w:rsidRPr="00AC1F72">
        <w:rPr>
          <w:color w:val="660066"/>
          <w:lang w:val="en-US"/>
        </w:rPr>
        <w:t>Role</w:t>
      </w:r>
      <w:r w:rsidRPr="00AC1F72">
        <w:rPr>
          <w:color w:val="666600"/>
          <w:lang w:val="en-US"/>
        </w:rPr>
        <w:t>&gt;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userRoles</w:t>
      </w:r>
      <w:proofErr w:type="spellEnd"/>
      <w:r w:rsidRPr="00AC1F72">
        <w:rPr>
          <w:color w:val="666600"/>
          <w:lang w:val="en-US"/>
        </w:rPr>
        <w:t>)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6600"/>
          <w:lang w:val="en-US"/>
        </w:rPr>
        <w:t>{</w:t>
      </w:r>
    </w:p>
    <w:p w14:paraId="55829C6D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</w:t>
      </w:r>
      <w:r w:rsidRPr="00AC1F72">
        <w:rPr>
          <w:color w:val="660066"/>
          <w:lang w:val="en-US"/>
        </w:rPr>
        <w:t>Set</w:t>
      </w:r>
      <w:r w:rsidRPr="00AC1F72">
        <w:rPr>
          <w:color w:val="666600"/>
          <w:lang w:val="en-US"/>
        </w:rPr>
        <w:t>&lt;</w:t>
      </w:r>
      <w:proofErr w:type="spellStart"/>
      <w:r w:rsidRPr="00AC1F72">
        <w:rPr>
          <w:color w:val="660066"/>
          <w:lang w:val="en-US"/>
        </w:rPr>
        <w:t>GrantedAuthority</w:t>
      </w:r>
      <w:proofErr w:type="spellEnd"/>
      <w:r w:rsidRPr="00AC1F72">
        <w:rPr>
          <w:color w:val="666600"/>
          <w:lang w:val="en-US"/>
        </w:rPr>
        <w:t>&gt;</w:t>
      </w:r>
      <w:r w:rsidRPr="00AC1F72">
        <w:rPr>
          <w:color w:val="000000"/>
          <w:lang w:val="en-US"/>
        </w:rPr>
        <w:t xml:space="preserve"> roles </w:t>
      </w:r>
      <w:r w:rsidRPr="00AC1F72">
        <w:rPr>
          <w:color w:val="666600"/>
          <w:lang w:val="en-US"/>
        </w:rPr>
        <w:t>=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new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0066"/>
          <w:lang w:val="en-US"/>
        </w:rPr>
        <w:t>HashSet</w:t>
      </w:r>
      <w:r w:rsidRPr="00AC1F72">
        <w:rPr>
          <w:color w:val="666600"/>
          <w:lang w:val="en-US"/>
        </w:rPr>
        <w:t>&lt;&gt;();</w:t>
      </w:r>
    </w:p>
    <w:p w14:paraId="0EB7F750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 w:rsidRPr="00AC1F72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fo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(</w:t>
      </w:r>
      <w:proofErr w:type="spellStart"/>
      <w:r>
        <w:rPr>
          <w:color w:val="660066"/>
        </w:rPr>
        <w:t>Ro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ol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userRoles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42977940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    </w:t>
      </w:r>
      <w:proofErr w:type="spellStart"/>
      <w:r w:rsidRPr="00AC1F72">
        <w:rPr>
          <w:color w:val="000000"/>
          <w:lang w:val="en-US"/>
        </w:rPr>
        <w:t>roles</w:t>
      </w:r>
      <w:r w:rsidRPr="00AC1F72">
        <w:rPr>
          <w:color w:val="666600"/>
          <w:lang w:val="en-US"/>
        </w:rPr>
        <w:t>.</w:t>
      </w:r>
      <w:r w:rsidRPr="00AC1F72">
        <w:rPr>
          <w:color w:val="000088"/>
          <w:lang w:val="en-US"/>
        </w:rPr>
        <w:t>add</w:t>
      </w:r>
      <w:proofErr w:type="spellEnd"/>
      <w:r w:rsidRPr="00AC1F72">
        <w:rPr>
          <w:color w:val="666600"/>
          <w:lang w:val="en-US"/>
        </w:rPr>
        <w:t>(</w:t>
      </w:r>
      <w:r w:rsidRPr="00AC1F72">
        <w:rPr>
          <w:color w:val="000088"/>
          <w:lang w:val="en-US"/>
        </w:rPr>
        <w:t>new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660066"/>
          <w:lang w:val="en-US"/>
        </w:rPr>
        <w:t>SimpleGrantedAuthority</w:t>
      </w:r>
      <w:proofErr w:type="spellEnd"/>
      <w:r w:rsidRPr="00AC1F72">
        <w:rPr>
          <w:color w:val="666600"/>
          <w:lang w:val="en-US"/>
        </w:rPr>
        <w:t>(</w:t>
      </w:r>
      <w:proofErr w:type="spellStart"/>
      <w:r w:rsidRPr="00AC1F72">
        <w:rPr>
          <w:color w:val="000000"/>
          <w:lang w:val="en-US"/>
        </w:rPr>
        <w:t>role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getRole</w:t>
      </w:r>
      <w:proofErr w:type="spellEnd"/>
      <w:r w:rsidRPr="00AC1F72">
        <w:rPr>
          <w:color w:val="666600"/>
          <w:lang w:val="en-US"/>
        </w:rPr>
        <w:t>()));</w:t>
      </w:r>
    </w:p>
    <w:p w14:paraId="48136723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 w:rsidRPr="00AC1F72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</w:p>
    <w:p w14:paraId="2B689038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ne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ArrayList</w:t>
      </w:r>
      <w:proofErr w:type="spellEnd"/>
      <w:r>
        <w:rPr>
          <w:color w:val="666600"/>
        </w:rPr>
        <w:t>&lt;&gt;(</w:t>
      </w:r>
      <w:proofErr w:type="spellStart"/>
      <w:r>
        <w:rPr>
          <w:color w:val="000000"/>
        </w:rPr>
        <w:t>roles</w:t>
      </w:r>
      <w:proofErr w:type="spellEnd"/>
      <w:r>
        <w:rPr>
          <w:color w:val="666600"/>
        </w:rPr>
        <w:t>);</w:t>
      </w:r>
    </w:p>
    <w:p w14:paraId="65717A66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4D7194E3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000000"/>
        </w:rPr>
        <w:t> </w:t>
      </w:r>
    </w:p>
    <w:p w14:paraId="1969AFA5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</w:t>
      </w:r>
      <w:r w:rsidRPr="00AC1F72">
        <w:rPr>
          <w:color w:val="000088"/>
          <w:lang w:val="en-US"/>
        </w:rPr>
        <w:t>private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660066"/>
          <w:lang w:val="en-US"/>
        </w:rPr>
        <w:t>UserDetails</w:t>
      </w:r>
      <w:proofErr w:type="spellEnd"/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buildUserForAuthentication</w:t>
      </w:r>
      <w:proofErr w:type="spellEnd"/>
      <w:r w:rsidRPr="00AC1F72">
        <w:rPr>
          <w:color w:val="666600"/>
          <w:lang w:val="en-US"/>
        </w:rPr>
        <w:t>(</w:t>
      </w:r>
      <w:r w:rsidRPr="00AC1F72">
        <w:rPr>
          <w:color w:val="660066"/>
          <w:lang w:val="en-US"/>
        </w:rPr>
        <w:t>User</w:t>
      </w:r>
      <w:r w:rsidRPr="00AC1F72">
        <w:rPr>
          <w:color w:val="000000"/>
          <w:lang w:val="en-US"/>
        </w:rPr>
        <w:t xml:space="preserve"> user</w:t>
      </w:r>
      <w:r w:rsidRPr="00AC1F72">
        <w:rPr>
          <w:color w:val="666600"/>
          <w:lang w:val="en-US"/>
        </w:rPr>
        <w:t>,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0066"/>
          <w:lang w:val="en-US"/>
        </w:rPr>
        <w:t>List</w:t>
      </w:r>
      <w:r w:rsidRPr="00AC1F72">
        <w:rPr>
          <w:color w:val="666600"/>
          <w:lang w:val="en-US"/>
        </w:rPr>
        <w:t>&lt;</w:t>
      </w:r>
      <w:proofErr w:type="spellStart"/>
      <w:r w:rsidRPr="00AC1F72">
        <w:rPr>
          <w:color w:val="660066"/>
          <w:lang w:val="en-US"/>
        </w:rPr>
        <w:t>GrantedAuthority</w:t>
      </w:r>
      <w:proofErr w:type="spellEnd"/>
      <w:r w:rsidRPr="00AC1F72">
        <w:rPr>
          <w:color w:val="666600"/>
          <w:lang w:val="en-US"/>
        </w:rPr>
        <w:t>&gt;</w:t>
      </w:r>
      <w:r w:rsidRPr="00AC1F72">
        <w:rPr>
          <w:color w:val="000000"/>
          <w:lang w:val="en-US"/>
        </w:rPr>
        <w:t xml:space="preserve"> authorities</w:t>
      </w:r>
      <w:r w:rsidRPr="00AC1F72">
        <w:rPr>
          <w:color w:val="666600"/>
          <w:lang w:val="en-US"/>
        </w:rPr>
        <w:t>)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666600"/>
          <w:lang w:val="en-US"/>
        </w:rPr>
        <w:t>{</w:t>
      </w:r>
    </w:p>
    <w:p w14:paraId="068404FE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</w:t>
      </w:r>
      <w:r w:rsidRPr="00AC1F72">
        <w:rPr>
          <w:color w:val="000088"/>
          <w:lang w:val="en-US"/>
        </w:rPr>
        <w:t>return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new</w:t>
      </w:r>
      <w:r w:rsidRPr="00AC1F72">
        <w:rPr>
          <w:color w:val="000000"/>
          <w:lang w:val="en-US"/>
        </w:rPr>
        <w:t xml:space="preserve"> org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springframework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security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core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userdetails</w:t>
      </w:r>
      <w:r w:rsidRPr="00AC1F72">
        <w:rPr>
          <w:color w:val="666600"/>
          <w:lang w:val="en-US"/>
        </w:rPr>
        <w:t>.</w:t>
      </w:r>
      <w:r w:rsidRPr="00AC1F72">
        <w:rPr>
          <w:color w:val="660066"/>
          <w:lang w:val="en-US"/>
        </w:rPr>
        <w:t>User</w:t>
      </w:r>
      <w:r w:rsidRPr="00AC1F72">
        <w:rPr>
          <w:color w:val="666600"/>
          <w:lang w:val="en-US"/>
        </w:rPr>
        <w:t>(</w:t>
      </w:r>
      <w:r w:rsidRPr="00AC1F72">
        <w:rPr>
          <w:color w:val="000000"/>
          <w:lang w:val="en-US"/>
        </w:rPr>
        <w:t>user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getUsername</w:t>
      </w:r>
      <w:r w:rsidRPr="00AC1F72">
        <w:rPr>
          <w:color w:val="666600"/>
          <w:lang w:val="en-US"/>
        </w:rPr>
        <w:t>(),</w:t>
      </w:r>
      <w:r w:rsidRPr="00AC1F72">
        <w:rPr>
          <w:color w:val="000000"/>
          <w:lang w:val="en-US"/>
        </w:rPr>
        <w:t xml:space="preserve"> </w:t>
      </w:r>
      <w:proofErr w:type="spellStart"/>
      <w:r w:rsidRPr="00AC1F72">
        <w:rPr>
          <w:color w:val="000000"/>
          <w:lang w:val="en-US"/>
        </w:rPr>
        <w:t>user</w:t>
      </w:r>
      <w:r w:rsidRPr="00AC1F72">
        <w:rPr>
          <w:color w:val="666600"/>
          <w:lang w:val="en-US"/>
        </w:rPr>
        <w:t>.</w:t>
      </w:r>
      <w:r w:rsidRPr="00AC1F72">
        <w:rPr>
          <w:color w:val="000000"/>
          <w:lang w:val="en-US"/>
        </w:rPr>
        <w:t>getPassword</w:t>
      </w:r>
      <w:proofErr w:type="spellEnd"/>
      <w:r w:rsidRPr="00AC1F72">
        <w:rPr>
          <w:color w:val="666600"/>
          <w:lang w:val="en-US"/>
        </w:rPr>
        <w:t>(),</w:t>
      </w:r>
    </w:p>
    <w:p w14:paraId="11C032A8" w14:textId="77777777" w:rsidR="00AC1F72" w:rsidRP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  <w:rPr>
          <w:lang w:val="en-US"/>
        </w:rPr>
      </w:pPr>
      <w:r w:rsidRPr="00AC1F72">
        <w:rPr>
          <w:color w:val="000000"/>
          <w:lang w:val="en-US"/>
        </w:rPr>
        <w:t xml:space="preserve">                </w:t>
      </w:r>
      <w:r w:rsidRPr="00AC1F72">
        <w:rPr>
          <w:color w:val="000088"/>
          <w:lang w:val="en-US"/>
        </w:rPr>
        <w:t>true</w:t>
      </w:r>
      <w:r w:rsidRPr="00AC1F72">
        <w:rPr>
          <w:color w:val="666600"/>
          <w:lang w:val="en-US"/>
        </w:rPr>
        <w:t>,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true</w:t>
      </w:r>
      <w:r w:rsidRPr="00AC1F72">
        <w:rPr>
          <w:color w:val="666600"/>
          <w:lang w:val="en-US"/>
        </w:rPr>
        <w:t>,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true</w:t>
      </w:r>
      <w:r w:rsidRPr="00AC1F72">
        <w:rPr>
          <w:color w:val="666600"/>
          <w:lang w:val="en-US"/>
        </w:rPr>
        <w:t>,</w:t>
      </w:r>
      <w:r w:rsidRPr="00AC1F72">
        <w:rPr>
          <w:color w:val="000000"/>
          <w:lang w:val="en-US"/>
        </w:rPr>
        <w:t xml:space="preserve"> </w:t>
      </w:r>
      <w:r w:rsidRPr="00AC1F72">
        <w:rPr>
          <w:color w:val="000088"/>
          <w:lang w:val="en-US"/>
        </w:rPr>
        <w:t>true</w:t>
      </w:r>
      <w:r w:rsidRPr="00AC1F72">
        <w:rPr>
          <w:color w:val="666600"/>
          <w:lang w:val="en-US"/>
        </w:rPr>
        <w:t>,</w:t>
      </w:r>
      <w:r w:rsidRPr="00AC1F72">
        <w:rPr>
          <w:color w:val="000000"/>
          <w:lang w:val="en-US"/>
        </w:rPr>
        <w:t xml:space="preserve"> authorities</w:t>
      </w:r>
      <w:r w:rsidRPr="00AC1F72">
        <w:rPr>
          <w:color w:val="666600"/>
          <w:lang w:val="en-US"/>
        </w:rPr>
        <w:t>);</w:t>
      </w:r>
    </w:p>
    <w:p w14:paraId="15641B38" w14:textId="77777777" w:rsidR="00AC1F72" w:rsidRDefault="00AC1F72" w:rsidP="00AC1F72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 w:rsidRPr="00AC1F72">
        <w:rPr>
          <w:color w:val="000000"/>
          <w:lang w:val="en-US"/>
        </w:rPr>
        <w:t xml:space="preserve">    </w:t>
      </w:r>
      <w:r>
        <w:rPr>
          <w:color w:val="666600"/>
        </w:rPr>
        <w:t>}</w:t>
      </w:r>
    </w:p>
    <w:p w14:paraId="7FD5F914" w14:textId="70AFD88A" w:rsidR="00BC4AC0" w:rsidRPr="0009329C" w:rsidRDefault="00AC1F72" w:rsidP="00BC4AC0">
      <w:pPr>
        <w:pStyle w:val="HTML"/>
        <w:numPr>
          <w:ilvl w:val="0"/>
          <w:numId w:val="1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2046826425"/>
      </w:pPr>
      <w:r>
        <w:rPr>
          <w:color w:val="666600"/>
        </w:rPr>
        <w:t>}</w:t>
      </w:r>
    </w:p>
    <w:p w14:paraId="5175DCE2" w14:textId="023611B0" w:rsidR="00406524" w:rsidRDefault="00406524" w:rsidP="00406524">
      <w:r>
        <w:t xml:space="preserve">Для работы с записями достижений пользователей создана сущность </w:t>
      </w:r>
      <w:r>
        <w:rPr>
          <w:lang w:val="en-US"/>
        </w:rPr>
        <w:t>Record</w:t>
      </w:r>
      <w:r>
        <w:t xml:space="preserve">, с </w:t>
      </w:r>
      <w:r w:rsidR="005C2BDA">
        <w:t xml:space="preserve">репозитарием </w:t>
      </w:r>
      <w:proofErr w:type="spellStart"/>
      <w:r w:rsidR="005C2BDA">
        <w:rPr>
          <w:lang w:val="en-US"/>
        </w:rPr>
        <w:t>RecordRepository</w:t>
      </w:r>
      <w:proofErr w:type="spellEnd"/>
      <w:r w:rsidR="005C2BDA" w:rsidRPr="005C2BDA">
        <w:t xml:space="preserve"> </w:t>
      </w:r>
      <w:r w:rsidR="005C2BDA">
        <w:t xml:space="preserve">и </w:t>
      </w:r>
      <w:r>
        <w:t xml:space="preserve">сервисом </w:t>
      </w:r>
      <w:proofErr w:type="spellStart"/>
      <w:r>
        <w:rPr>
          <w:lang w:val="en-US"/>
        </w:rPr>
        <w:t>RecordService</w:t>
      </w:r>
      <w:proofErr w:type="spellEnd"/>
      <w:r>
        <w:t xml:space="preserve"> который предоставляет загрузку записей по имени пользователя и сохранения записи в базе данных</w:t>
      </w:r>
      <w:r w:rsidRPr="00794218">
        <w:t>.</w:t>
      </w:r>
    </w:p>
    <w:p w14:paraId="31A7ABCF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Data</w:t>
      </w:r>
    </w:p>
    <w:p w14:paraId="0876F8A6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Builder</w:t>
      </w:r>
    </w:p>
    <w:p w14:paraId="572DA09D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AllArgsConstructor</w:t>
      </w:r>
    </w:p>
    <w:p w14:paraId="0C779C9A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NoArgsConstructor</w:t>
      </w:r>
    </w:p>
    <w:p w14:paraId="63BF7332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Entity</w:t>
      </w:r>
    </w:p>
    <w:p w14:paraId="42B3284B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6666"/>
        </w:rPr>
        <w:t>@Table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ecords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E1DAAFF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ecor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0335EC1B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r>
        <w:rPr>
          <w:color w:val="006666"/>
        </w:rPr>
        <w:t>@Id</w:t>
      </w:r>
    </w:p>
    <w:p w14:paraId="46AF77D6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r>
        <w:rPr>
          <w:color w:val="006666"/>
        </w:rPr>
        <w:t>@GeneratedValue</w:t>
      </w:r>
      <w:r>
        <w:rPr>
          <w:color w:val="666600"/>
        </w:rPr>
        <w:t>(</w:t>
      </w:r>
      <w:r>
        <w:rPr>
          <w:color w:val="000000"/>
        </w:rPr>
        <w:t xml:space="preserve">strategy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proofErr w:type="spellStart"/>
      <w:r>
        <w:rPr>
          <w:color w:val="660066"/>
        </w:rPr>
        <w:t>GenerationType</w:t>
      </w:r>
      <w:r>
        <w:rPr>
          <w:color w:val="666600"/>
        </w:rPr>
        <w:t>.</w:t>
      </w:r>
      <w:r>
        <w:rPr>
          <w:color w:val="000000"/>
        </w:rPr>
        <w:t>AUTO</w:t>
      </w:r>
      <w:proofErr w:type="spellEnd"/>
      <w:r>
        <w:rPr>
          <w:color w:val="666600"/>
        </w:rPr>
        <w:t>)</w:t>
      </w:r>
    </w:p>
    <w:p w14:paraId="54953724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record_i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7B714E38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Integ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d</w:t>
      </w:r>
      <w:proofErr w:type="spellEnd"/>
      <w:r>
        <w:rPr>
          <w:color w:val="666600"/>
        </w:rPr>
        <w:t>;</w:t>
      </w:r>
    </w:p>
    <w:p w14:paraId="44D2BAFF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gam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635C9DD4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St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e</w:t>
      </w:r>
      <w:proofErr w:type="spellEnd"/>
      <w:r>
        <w:rPr>
          <w:color w:val="666600"/>
        </w:rPr>
        <w:t>;</w:t>
      </w:r>
    </w:p>
    <w:p w14:paraId="731FBC02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r>
        <w:rPr>
          <w:color w:val="006666"/>
        </w:rPr>
        <w:t>@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score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37C8B72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L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core</w:t>
      </w:r>
      <w:proofErr w:type="spellEnd"/>
      <w:r>
        <w:rPr>
          <w:color w:val="666600"/>
        </w:rPr>
        <w:t>;</w:t>
      </w:r>
    </w:p>
    <w:p w14:paraId="7BFE4B7C" w14:textId="77777777" w:rsidR="00406524" w:rsidRPr="00794218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rPr>
          <w:lang w:val="en-US"/>
        </w:rPr>
      </w:pPr>
      <w:r w:rsidRPr="00794218">
        <w:rPr>
          <w:color w:val="000000"/>
          <w:lang w:val="en-US"/>
        </w:rPr>
        <w:t xml:space="preserve">    </w:t>
      </w:r>
      <w:r w:rsidRPr="00794218">
        <w:rPr>
          <w:color w:val="006666"/>
          <w:lang w:val="en-US"/>
        </w:rPr>
        <w:t>@ManyToOne</w:t>
      </w:r>
      <w:r w:rsidRPr="00794218">
        <w:rPr>
          <w:color w:val="666600"/>
          <w:lang w:val="en-US"/>
        </w:rPr>
        <w:t>(</w:t>
      </w:r>
      <w:r w:rsidRPr="00794218">
        <w:rPr>
          <w:color w:val="000000"/>
          <w:lang w:val="en-US"/>
        </w:rPr>
        <w:t xml:space="preserve">optional </w:t>
      </w:r>
      <w:r w:rsidRPr="00794218">
        <w:rPr>
          <w:color w:val="666600"/>
          <w:lang w:val="en-US"/>
        </w:rPr>
        <w:t>=</w:t>
      </w:r>
      <w:r w:rsidRPr="00794218">
        <w:rPr>
          <w:color w:val="000000"/>
          <w:lang w:val="en-US"/>
        </w:rPr>
        <w:t xml:space="preserve"> </w:t>
      </w:r>
      <w:r w:rsidRPr="00794218">
        <w:rPr>
          <w:color w:val="000088"/>
          <w:lang w:val="en-US"/>
        </w:rPr>
        <w:t>false</w:t>
      </w:r>
      <w:r w:rsidRPr="00794218">
        <w:rPr>
          <w:color w:val="666600"/>
          <w:lang w:val="en-US"/>
        </w:rPr>
        <w:t>,</w:t>
      </w:r>
      <w:r w:rsidRPr="00794218">
        <w:rPr>
          <w:color w:val="000000"/>
          <w:lang w:val="en-US"/>
        </w:rPr>
        <w:t xml:space="preserve"> cascade </w:t>
      </w:r>
      <w:r w:rsidRPr="00794218">
        <w:rPr>
          <w:color w:val="666600"/>
          <w:lang w:val="en-US"/>
        </w:rPr>
        <w:t>=</w:t>
      </w:r>
      <w:r w:rsidRPr="00794218">
        <w:rPr>
          <w:color w:val="000000"/>
          <w:lang w:val="en-US"/>
        </w:rPr>
        <w:t xml:space="preserve"> </w:t>
      </w:r>
      <w:proofErr w:type="spellStart"/>
      <w:r w:rsidRPr="00794218">
        <w:rPr>
          <w:color w:val="660066"/>
          <w:lang w:val="en-US"/>
        </w:rPr>
        <w:t>CascadeType</w:t>
      </w:r>
      <w:r w:rsidRPr="00794218">
        <w:rPr>
          <w:color w:val="666600"/>
          <w:lang w:val="en-US"/>
        </w:rPr>
        <w:t>.</w:t>
      </w:r>
      <w:r w:rsidRPr="00794218">
        <w:rPr>
          <w:color w:val="000000"/>
          <w:lang w:val="en-US"/>
        </w:rPr>
        <w:t>ALL</w:t>
      </w:r>
      <w:proofErr w:type="spellEnd"/>
      <w:r w:rsidRPr="00794218">
        <w:rPr>
          <w:color w:val="666600"/>
          <w:lang w:val="en-US"/>
        </w:rPr>
        <w:t>)</w:t>
      </w:r>
    </w:p>
    <w:p w14:paraId="65A2C14A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 w:rsidRPr="00794218">
        <w:rPr>
          <w:color w:val="000000"/>
          <w:lang w:val="en-US"/>
        </w:rPr>
        <w:lastRenderedPageBreak/>
        <w:t xml:space="preserve">    </w:t>
      </w:r>
      <w:r>
        <w:rPr>
          <w:color w:val="006666"/>
        </w:rPr>
        <w:t>@JoinColumn</w:t>
      </w:r>
      <w:r>
        <w:rPr>
          <w:color w:val="666600"/>
        </w:rPr>
        <w:t>(</w:t>
      </w:r>
      <w:r>
        <w:rPr>
          <w:color w:val="000000"/>
        </w:rPr>
        <w:t xml:space="preserve">name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</w:t>
      </w:r>
      <w:proofErr w:type="spellStart"/>
      <w:r>
        <w:rPr>
          <w:color w:val="008800"/>
        </w:rPr>
        <w:t>user_i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2FDE2DCB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</w:t>
      </w:r>
      <w:proofErr w:type="spellEnd"/>
      <w:r>
        <w:rPr>
          <w:color w:val="666600"/>
        </w:rPr>
        <w:t>;</w:t>
      </w:r>
    </w:p>
    <w:p w14:paraId="798F8C86" w14:textId="77777777" w:rsidR="00406524" w:rsidRDefault="00406524" w:rsidP="00406524">
      <w:pPr>
        <w:pStyle w:val="HTML"/>
        <w:numPr>
          <w:ilvl w:val="0"/>
          <w:numId w:val="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</w:pPr>
      <w:r>
        <w:rPr>
          <w:color w:val="666600"/>
        </w:rPr>
        <w:t>}</w:t>
      </w:r>
    </w:p>
    <w:p w14:paraId="7302450B" w14:textId="38EF8C6C" w:rsidR="00AA797D" w:rsidRDefault="005C2BDA" w:rsidP="00406524">
      <w:pPr>
        <w:rPr>
          <w:color w:val="000000"/>
        </w:rPr>
      </w:pPr>
      <w:r>
        <w:rPr>
          <w:color w:val="000000"/>
        </w:rPr>
        <w:t xml:space="preserve">Класс </w:t>
      </w:r>
      <w:proofErr w:type="spellStart"/>
      <w:r>
        <w:rPr>
          <w:color w:val="000000"/>
          <w:lang w:val="en-US"/>
        </w:rPr>
        <w:t>RecordService</w:t>
      </w:r>
      <w:proofErr w:type="spellEnd"/>
      <w:r w:rsidRPr="005C2BDA">
        <w:rPr>
          <w:color w:val="000000"/>
        </w:rPr>
        <w:t xml:space="preserve"> </w:t>
      </w:r>
      <w:r>
        <w:rPr>
          <w:color w:val="000000"/>
        </w:rPr>
        <w:t xml:space="preserve">выполняет транзакционную работу с базой данных используя методы из </w:t>
      </w:r>
      <w:proofErr w:type="spellStart"/>
      <w:r>
        <w:rPr>
          <w:color w:val="000000"/>
          <w:lang w:val="en-US"/>
        </w:rPr>
        <w:t>RecordRepository</w:t>
      </w:r>
      <w:proofErr w:type="spellEnd"/>
      <w:r w:rsidRPr="005C2BDA">
        <w:rPr>
          <w:color w:val="000000"/>
        </w:rPr>
        <w:t>.</w:t>
      </w:r>
    </w:p>
    <w:p w14:paraId="716DAB07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6666"/>
        </w:rPr>
        <w:t>@Service</w:t>
      </w:r>
    </w:p>
    <w:p w14:paraId="17472DD9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ecordServic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20B68C84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16395DA7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31CA7DE6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ecordReposito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Repository</w:t>
      </w:r>
      <w:proofErr w:type="spellEnd"/>
      <w:r>
        <w:rPr>
          <w:color w:val="666600"/>
        </w:rPr>
        <w:t>;</w:t>
      </w:r>
    </w:p>
    <w:p w14:paraId="404CBD2B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5B01E194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7237C520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Servi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Service</w:t>
      </w:r>
      <w:proofErr w:type="spellEnd"/>
      <w:r>
        <w:rPr>
          <w:color w:val="666600"/>
        </w:rPr>
        <w:t>;</w:t>
      </w:r>
    </w:p>
    <w:p w14:paraId="60925F13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6A563EE1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006666"/>
        </w:rPr>
        <w:t>@Transactional</w:t>
      </w:r>
    </w:p>
    <w:p w14:paraId="09B73BEC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</w:t>
      </w:r>
      <w:r w:rsidRPr="00AA797D">
        <w:rPr>
          <w:color w:val="000088"/>
          <w:lang w:val="en-US"/>
        </w:rPr>
        <w:t>public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000088"/>
          <w:lang w:val="en-US"/>
        </w:rPr>
        <w:t>void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saveRecordFromGamesPost</w:t>
      </w:r>
      <w:proofErr w:type="spellEnd"/>
      <w:r w:rsidRPr="00AA797D">
        <w:rPr>
          <w:color w:val="666600"/>
          <w:lang w:val="en-US"/>
        </w:rPr>
        <w:t>(</w:t>
      </w:r>
      <w:r w:rsidRPr="00AA797D">
        <w:rPr>
          <w:color w:val="660066"/>
          <w:lang w:val="en-US"/>
        </w:rPr>
        <w:t>Record</w:t>
      </w:r>
      <w:r w:rsidRPr="00AA797D">
        <w:rPr>
          <w:color w:val="000000"/>
          <w:lang w:val="en-US"/>
        </w:rPr>
        <w:t xml:space="preserve"> record</w:t>
      </w:r>
      <w:r w:rsidRPr="00AA797D">
        <w:rPr>
          <w:color w:val="666600"/>
          <w:lang w:val="en-US"/>
        </w:rPr>
        <w:t>)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{</w:t>
      </w:r>
    </w:p>
    <w:p w14:paraId="55827BB7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    </w:t>
      </w:r>
      <w:r w:rsidRPr="00AA797D">
        <w:rPr>
          <w:color w:val="660066"/>
          <w:lang w:val="en-US"/>
        </w:rPr>
        <w:t>User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user</w:t>
      </w:r>
      <w:proofErr w:type="spellEnd"/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=</w:t>
      </w:r>
      <w:r w:rsidRPr="00AA797D">
        <w:rPr>
          <w:color w:val="000000"/>
          <w:lang w:val="en-US"/>
        </w:rPr>
        <w:t xml:space="preserve"> userService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findUserByUserName</w:t>
      </w:r>
      <w:r w:rsidRPr="00AA797D">
        <w:rPr>
          <w:color w:val="666600"/>
          <w:lang w:val="en-US"/>
        </w:rPr>
        <w:t>(</w:t>
      </w:r>
      <w:r w:rsidRPr="00AA797D">
        <w:rPr>
          <w:color w:val="660066"/>
          <w:lang w:val="en-US"/>
        </w:rPr>
        <w:t>SecurityContextHolder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getContext</w:t>
      </w:r>
      <w:r w:rsidRPr="00AA797D">
        <w:rPr>
          <w:color w:val="666600"/>
          <w:lang w:val="en-US"/>
        </w:rPr>
        <w:t>().</w:t>
      </w:r>
      <w:r w:rsidRPr="00AA797D">
        <w:rPr>
          <w:color w:val="000000"/>
          <w:lang w:val="en-US"/>
        </w:rPr>
        <w:t>getAuthentication</w:t>
      </w:r>
      <w:r w:rsidRPr="00AA797D">
        <w:rPr>
          <w:color w:val="666600"/>
          <w:lang w:val="en-US"/>
        </w:rPr>
        <w:t>().</w:t>
      </w:r>
      <w:r w:rsidRPr="00AA797D">
        <w:rPr>
          <w:color w:val="000000"/>
          <w:lang w:val="en-US"/>
        </w:rPr>
        <w:t>getName</w:t>
      </w:r>
      <w:r w:rsidRPr="00AA797D">
        <w:rPr>
          <w:color w:val="666600"/>
          <w:lang w:val="en-US"/>
        </w:rPr>
        <w:t>());</w:t>
      </w:r>
    </w:p>
    <w:p w14:paraId="09D0F10D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 w:rsidRPr="00AA797D">
        <w:rPr>
          <w:color w:val="000000"/>
          <w:lang w:val="en-US"/>
        </w:rPr>
        <w:t xml:space="preserve">        </w:t>
      </w:r>
      <w:proofErr w:type="spellStart"/>
      <w:r>
        <w:rPr>
          <w:color w:val="000000"/>
        </w:rPr>
        <w:t>record</w:t>
      </w:r>
      <w:r>
        <w:rPr>
          <w:color w:val="666600"/>
        </w:rPr>
        <w:t>.</w:t>
      </w:r>
      <w:r>
        <w:rPr>
          <w:color w:val="000000"/>
        </w:rPr>
        <w:t>setUser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user</w:t>
      </w:r>
      <w:proofErr w:type="spellEnd"/>
      <w:r>
        <w:rPr>
          <w:color w:val="666600"/>
        </w:rPr>
        <w:t>);</w:t>
      </w:r>
    </w:p>
    <w:p w14:paraId="2FBC43D5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    </w:t>
      </w:r>
      <w:proofErr w:type="spellStart"/>
      <w:r>
        <w:rPr>
          <w:color w:val="000000"/>
        </w:rPr>
        <w:t>record</w:t>
      </w:r>
      <w:r>
        <w:rPr>
          <w:color w:val="666600"/>
        </w:rPr>
        <w:t>.</w:t>
      </w:r>
      <w:r>
        <w:rPr>
          <w:color w:val="000000"/>
        </w:rPr>
        <w:t>setId</w:t>
      </w:r>
      <w:proofErr w:type="spellEnd"/>
      <w:r>
        <w:rPr>
          <w:color w:val="666600"/>
        </w:rPr>
        <w:t>(</w:t>
      </w:r>
      <w:proofErr w:type="spellStart"/>
      <w:r>
        <w:rPr>
          <w:color w:val="000088"/>
        </w:rPr>
        <w:t>null</w:t>
      </w:r>
      <w:proofErr w:type="spellEnd"/>
      <w:r>
        <w:rPr>
          <w:color w:val="666600"/>
        </w:rPr>
        <w:t>);</w:t>
      </w:r>
    </w:p>
    <w:p w14:paraId="6483207D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    </w:t>
      </w:r>
      <w:proofErr w:type="spellStart"/>
      <w:r>
        <w:rPr>
          <w:color w:val="000000"/>
        </w:rPr>
        <w:t>recordRepository</w:t>
      </w:r>
      <w:r>
        <w:rPr>
          <w:color w:val="666600"/>
        </w:rPr>
        <w:t>.</w:t>
      </w:r>
      <w:r>
        <w:rPr>
          <w:color w:val="000000"/>
        </w:rPr>
        <w:t>saveAndFlush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record</w:t>
      </w:r>
      <w:proofErr w:type="spellEnd"/>
      <w:r>
        <w:rPr>
          <w:color w:val="666600"/>
        </w:rPr>
        <w:t>);</w:t>
      </w:r>
    </w:p>
    <w:p w14:paraId="15823AA6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4010A09C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58EE6440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006666"/>
        </w:rPr>
        <w:t>@Transactional</w:t>
      </w:r>
    </w:p>
    <w:p w14:paraId="4C88D473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</w:t>
      </w:r>
      <w:r w:rsidRPr="00AA797D">
        <w:rPr>
          <w:color w:val="000088"/>
          <w:lang w:val="en-US"/>
        </w:rPr>
        <w:t>public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Record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saveRecordFromPost</w:t>
      </w:r>
      <w:proofErr w:type="spellEnd"/>
      <w:r w:rsidRPr="00AA797D">
        <w:rPr>
          <w:color w:val="666600"/>
          <w:lang w:val="en-US"/>
        </w:rPr>
        <w:t>(</w:t>
      </w:r>
      <w:r w:rsidRPr="00AA797D">
        <w:rPr>
          <w:color w:val="660066"/>
          <w:lang w:val="en-US"/>
        </w:rPr>
        <w:t>Record</w:t>
      </w:r>
      <w:r w:rsidRPr="00AA797D">
        <w:rPr>
          <w:color w:val="000000"/>
          <w:lang w:val="en-US"/>
        </w:rPr>
        <w:t xml:space="preserve"> record</w:t>
      </w:r>
      <w:r w:rsidRPr="00AA797D">
        <w:rPr>
          <w:color w:val="666600"/>
          <w:lang w:val="en-US"/>
        </w:rPr>
        <w:t>)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{</w:t>
      </w:r>
    </w:p>
    <w:p w14:paraId="384B1A84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 w:rsidRPr="00AA797D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Repository</w:t>
      </w:r>
      <w:r>
        <w:rPr>
          <w:color w:val="666600"/>
        </w:rPr>
        <w:t>.</w:t>
      </w:r>
      <w:r>
        <w:rPr>
          <w:color w:val="000000"/>
        </w:rPr>
        <w:t>saveAndFlush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record</w:t>
      </w:r>
      <w:proofErr w:type="spellEnd"/>
      <w:r>
        <w:rPr>
          <w:color w:val="666600"/>
        </w:rPr>
        <w:t>);</w:t>
      </w:r>
    </w:p>
    <w:p w14:paraId="34451285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58E4469E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4875EE1E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6F3CE31E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</w:t>
      </w:r>
      <w:r w:rsidRPr="00AA797D">
        <w:rPr>
          <w:color w:val="000088"/>
          <w:lang w:val="en-US"/>
        </w:rPr>
        <w:t>public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HashMap</w:t>
      </w:r>
      <w:r w:rsidRPr="00AA797D">
        <w:rPr>
          <w:color w:val="666600"/>
          <w:lang w:val="en-US"/>
        </w:rPr>
        <w:t>&lt;</w:t>
      </w:r>
      <w:r w:rsidRPr="00AA797D">
        <w:rPr>
          <w:color w:val="660066"/>
          <w:lang w:val="en-US"/>
        </w:rPr>
        <w:t>String</w:t>
      </w:r>
      <w:r w:rsidRPr="00AA797D">
        <w:rPr>
          <w:color w:val="666600"/>
          <w:lang w:val="en-US"/>
        </w:rPr>
        <w:t>,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Long</w:t>
      </w:r>
      <w:r w:rsidRPr="00AA797D">
        <w:rPr>
          <w:color w:val="666600"/>
          <w:lang w:val="en-US"/>
        </w:rPr>
        <w:t>&gt;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getRecordsByUser</w:t>
      </w:r>
      <w:proofErr w:type="spellEnd"/>
      <w:r w:rsidRPr="00AA797D">
        <w:rPr>
          <w:color w:val="666600"/>
          <w:lang w:val="en-US"/>
        </w:rPr>
        <w:t>(</w:t>
      </w:r>
      <w:r w:rsidRPr="00AA797D">
        <w:rPr>
          <w:color w:val="660066"/>
          <w:lang w:val="en-US"/>
        </w:rPr>
        <w:t>User</w:t>
      </w:r>
      <w:r w:rsidRPr="00AA797D">
        <w:rPr>
          <w:color w:val="000000"/>
          <w:lang w:val="en-US"/>
        </w:rPr>
        <w:t xml:space="preserve"> user</w:t>
      </w:r>
      <w:r w:rsidRPr="00AA797D">
        <w:rPr>
          <w:color w:val="666600"/>
          <w:lang w:val="en-US"/>
        </w:rPr>
        <w:t>)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{</w:t>
      </w:r>
    </w:p>
    <w:p w14:paraId="0DE1D729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    </w:t>
      </w:r>
      <w:r w:rsidRPr="00AA797D">
        <w:rPr>
          <w:color w:val="660066"/>
          <w:lang w:val="en-US"/>
        </w:rPr>
        <w:t>HashMap</w:t>
      </w:r>
      <w:r w:rsidRPr="00AA797D">
        <w:rPr>
          <w:color w:val="666600"/>
          <w:lang w:val="en-US"/>
        </w:rPr>
        <w:t>&lt;</w:t>
      </w:r>
      <w:r w:rsidRPr="00AA797D">
        <w:rPr>
          <w:color w:val="660066"/>
          <w:lang w:val="en-US"/>
        </w:rPr>
        <w:t>String</w:t>
      </w:r>
      <w:r w:rsidRPr="00AA797D">
        <w:rPr>
          <w:color w:val="666600"/>
          <w:lang w:val="en-US"/>
        </w:rPr>
        <w:t>,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Long</w:t>
      </w:r>
      <w:r w:rsidRPr="00AA797D">
        <w:rPr>
          <w:color w:val="666600"/>
          <w:lang w:val="en-US"/>
        </w:rPr>
        <w:t>&gt;</w:t>
      </w:r>
      <w:r w:rsidRPr="00AA797D">
        <w:rPr>
          <w:color w:val="000000"/>
          <w:lang w:val="en-US"/>
        </w:rPr>
        <w:t xml:space="preserve"> data </w:t>
      </w:r>
      <w:r w:rsidRPr="00AA797D">
        <w:rPr>
          <w:color w:val="666600"/>
          <w:lang w:val="en-US"/>
        </w:rPr>
        <w:t>=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000088"/>
          <w:lang w:val="en-US"/>
        </w:rPr>
        <w:t>new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HashMap</w:t>
      </w:r>
      <w:r w:rsidRPr="00AA797D">
        <w:rPr>
          <w:color w:val="666600"/>
          <w:lang w:val="en-US"/>
        </w:rPr>
        <w:t>&lt;&gt;();</w:t>
      </w:r>
    </w:p>
    <w:p w14:paraId="2C07EAAE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    </w:t>
      </w:r>
      <w:r w:rsidRPr="00AA797D">
        <w:rPr>
          <w:color w:val="660066"/>
          <w:lang w:val="en-US"/>
        </w:rPr>
        <w:t>List</w:t>
      </w:r>
      <w:r w:rsidRPr="00AA797D">
        <w:rPr>
          <w:color w:val="666600"/>
          <w:lang w:val="en-US"/>
        </w:rPr>
        <w:t>&lt;</w:t>
      </w:r>
      <w:r w:rsidRPr="00AA797D">
        <w:rPr>
          <w:color w:val="660066"/>
          <w:lang w:val="en-US"/>
        </w:rPr>
        <w:t>Record</w:t>
      </w:r>
      <w:r w:rsidRPr="00AA797D">
        <w:rPr>
          <w:color w:val="666600"/>
          <w:lang w:val="en-US"/>
        </w:rPr>
        <w:t>&gt;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recordList</w:t>
      </w:r>
      <w:proofErr w:type="spellEnd"/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=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recordRepository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getAllByUser</w:t>
      </w:r>
      <w:proofErr w:type="spellEnd"/>
      <w:r w:rsidRPr="00AA797D">
        <w:rPr>
          <w:color w:val="666600"/>
          <w:lang w:val="en-US"/>
        </w:rPr>
        <w:t>(</w:t>
      </w:r>
      <w:r w:rsidRPr="00AA797D">
        <w:rPr>
          <w:color w:val="000000"/>
          <w:lang w:val="en-US"/>
        </w:rPr>
        <w:t>user</w:t>
      </w:r>
      <w:r w:rsidRPr="00AA797D">
        <w:rPr>
          <w:color w:val="666600"/>
          <w:lang w:val="en-US"/>
        </w:rPr>
        <w:t>);</w:t>
      </w:r>
    </w:p>
    <w:p w14:paraId="46C2E42F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 w:rsidRPr="00AA797D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fo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(</w:t>
      </w:r>
      <w:proofErr w:type="spellStart"/>
      <w:r>
        <w:rPr>
          <w:color w:val="660066"/>
        </w:rPr>
        <w:t>Recor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ecordList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3DB8CA26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        </w:t>
      </w:r>
      <w:proofErr w:type="spellStart"/>
      <w:r w:rsidRPr="00AA797D">
        <w:rPr>
          <w:color w:val="000000"/>
          <w:lang w:val="en-US"/>
        </w:rPr>
        <w:t>data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putIfAbsent</w:t>
      </w:r>
      <w:proofErr w:type="spellEnd"/>
      <w:r w:rsidRPr="00AA797D">
        <w:rPr>
          <w:color w:val="666600"/>
          <w:lang w:val="en-US"/>
        </w:rPr>
        <w:t>(</w:t>
      </w:r>
      <w:proofErr w:type="spellStart"/>
      <w:r w:rsidRPr="00AA797D">
        <w:rPr>
          <w:color w:val="000000"/>
          <w:lang w:val="en-US"/>
        </w:rPr>
        <w:t>record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getGame</w:t>
      </w:r>
      <w:proofErr w:type="spellEnd"/>
      <w:r w:rsidRPr="00AA797D">
        <w:rPr>
          <w:color w:val="666600"/>
          <w:lang w:val="en-US"/>
        </w:rPr>
        <w:t>(),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record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getScore</w:t>
      </w:r>
      <w:proofErr w:type="spellEnd"/>
      <w:r w:rsidRPr="00AA797D">
        <w:rPr>
          <w:color w:val="666600"/>
          <w:lang w:val="en-US"/>
        </w:rPr>
        <w:t>());</w:t>
      </w:r>
    </w:p>
    <w:p w14:paraId="752FDCEF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 w:rsidRPr="00AA797D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</w:p>
    <w:p w14:paraId="483BA174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ta</w:t>
      </w:r>
      <w:proofErr w:type="spellEnd"/>
      <w:r>
        <w:rPr>
          <w:color w:val="666600"/>
        </w:rPr>
        <w:t>;</w:t>
      </w:r>
    </w:p>
    <w:p w14:paraId="32ADB6E2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4D4DCA7A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3C5D8403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List</w:t>
      </w:r>
      <w:proofErr w:type="spellEnd"/>
      <w:r>
        <w:rPr>
          <w:color w:val="666600"/>
        </w:rPr>
        <w:t>&lt;</w:t>
      </w:r>
      <w:proofErr w:type="spellStart"/>
      <w:r>
        <w:rPr>
          <w:color w:val="660066"/>
        </w:rPr>
        <w:t>Record</w:t>
      </w:r>
      <w:proofErr w:type="spellEnd"/>
      <w:r>
        <w:rPr>
          <w:color w:val="666600"/>
        </w:rPr>
        <w:t>&g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etAllRecords</w:t>
      </w:r>
      <w:proofErr w:type="spell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6A9E2AD3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Repository</w:t>
      </w:r>
      <w:r>
        <w:rPr>
          <w:color w:val="666600"/>
        </w:rPr>
        <w:t>.</w:t>
      </w:r>
      <w:r>
        <w:rPr>
          <w:color w:val="000000"/>
        </w:rPr>
        <w:t>findAll</w:t>
      </w:r>
      <w:proofErr w:type="spellEnd"/>
      <w:r>
        <w:rPr>
          <w:color w:val="666600"/>
        </w:rPr>
        <w:t>();</w:t>
      </w:r>
    </w:p>
    <w:p w14:paraId="50DDC249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667337FE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6D38046E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</w:t>
      </w:r>
      <w:r w:rsidRPr="00AA797D">
        <w:rPr>
          <w:color w:val="000088"/>
          <w:lang w:val="en-US"/>
        </w:rPr>
        <w:t>public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0066"/>
          <w:lang w:val="en-US"/>
        </w:rPr>
        <w:t>List</w:t>
      </w:r>
      <w:r w:rsidRPr="00AA797D">
        <w:rPr>
          <w:color w:val="666600"/>
          <w:lang w:val="en-US"/>
        </w:rPr>
        <w:t>&lt;</w:t>
      </w:r>
      <w:r w:rsidRPr="00AA797D">
        <w:rPr>
          <w:color w:val="660066"/>
          <w:lang w:val="en-US"/>
        </w:rPr>
        <w:t>Record</w:t>
      </w:r>
      <w:r w:rsidRPr="00AA797D">
        <w:rPr>
          <w:color w:val="666600"/>
          <w:lang w:val="en-US"/>
        </w:rPr>
        <w:t>&gt;</w:t>
      </w:r>
      <w:r w:rsidRPr="00AA797D">
        <w:rPr>
          <w:color w:val="000000"/>
          <w:lang w:val="en-US"/>
        </w:rPr>
        <w:t xml:space="preserve"> </w:t>
      </w:r>
      <w:proofErr w:type="spellStart"/>
      <w:r w:rsidRPr="00AA797D">
        <w:rPr>
          <w:color w:val="000000"/>
          <w:lang w:val="en-US"/>
        </w:rPr>
        <w:t>getAllRecordsByUsername</w:t>
      </w:r>
      <w:proofErr w:type="spellEnd"/>
      <w:r w:rsidRPr="00AA797D">
        <w:rPr>
          <w:color w:val="666600"/>
          <w:lang w:val="en-US"/>
        </w:rPr>
        <w:t>(</w:t>
      </w:r>
      <w:r w:rsidRPr="00AA797D">
        <w:rPr>
          <w:color w:val="660066"/>
          <w:lang w:val="en-US"/>
        </w:rPr>
        <w:t>String</w:t>
      </w:r>
      <w:r w:rsidRPr="00AA797D">
        <w:rPr>
          <w:color w:val="000000"/>
          <w:lang w:val="en-US"/>
        </w:rPr>
        <w:t xml:space="preserve"> username</w:t>
      </w:r>
      <w:r w:rsidRPr="00AA797D">
        <w:rPr>
          <w:color w:val="666600"/>
          <w:lang w:val="en-US"/>
        </w:rPr>
        <w:t>)</w:t>
      </w:r>
      <w:r w:rsidRPr="00AA797D">
        <w:rPr>
          <w:color w:val="000000"/>
          <w:lang w:val="en-US"/>
        </w:rPr>
        <w:t xml:space="preserve"> </w:t>
      </w:r>
      <w:r w:rsidRPr="00AA797D">
        <w:rPr>
          <w:color w:val="666600"/>
          <w:lang w:val="en-US"/>
        </w:rPr>
        <w:t>{</w:t>
      </w:r>
    </w:p>
    <w:p w14:paraId="190EE527" w14:textId="77777777" w:rsidR="00AA797D" w:rsidRP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  <w:rPr>
          <w:lang w:val="en-US"/>
        </w:rPr>
      </w:pPr>
      <w:r w:rsidRPr="00AA797D">
        <w:rPr>
          <w:color w:val="000000"/>
          <w:lang w:val="en-US"/>
        </w:rPr>
        <w:t xml:space="preserve">        </w:t>
      </w:r>
      <w:r w:rsidRPr="00AA797D">
        <w:rPr>
          <w:color w:val="000088"/>
          <w:lang w:val="en-US"/>
        </w:rPr>
        <w:t>return</w:t>
      </w:r>
      <w:r w:rsidRPr="00AA797D">
        <w:rPr>
          <w:color w:val="000000"/>
          <w:lang w:val="en-US"/>
        </w:rPr>
        <w:t xml:space="preserve"> recordRepository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getByUser</w:t>
      </w:r>
      <w:r w:rsidRPr="00AA797D">
        <w:rPr>
          <w:color w:val="666600"/>
          <w:lang w:val="en-US"/>
        </w:rPr>
        <w:t>(</w:t>
      </w:r>
      <w:r w:rsidRPr="00AA797D">
        <w:rPr>
          <w:color w:val="000000"/>
          <w:lang w:val="en-US"/>
        </w:rPr>
        <w:t>userService</w:t>
      </w:r>
      <w:r w:rsidRPr="00AA797D">
        <w:rPr>
          <w:color w:val="666600"/>
          <w:lang w:val="en-US"/>
        </w:rPr>
        <w:t>.</w:t>
      </w:r>
      <w:r w:rsidRPr="00AA797D">
        <w:rPr>
          <w:color w:val="000000"/>
          <w:lang w:val="en-US"/>
        </w:rPr>
        <w:t>findUserByUserName</w:t>
      </w:r>
      <w:r w:rsidRPr="00AA797D">
        <w:rPr>
          <w:color w:val="666600"/>
          <w:lang w:val="en-US"/>
        </w:rPr>
        <w:t>(</w:t>
      </w:r>
      <w:r w:rsidRPr="00AA797D">
        <w:rPr>
          <w:color w:val="000000"/>
          <w:lang w:val="en-US"/>
        </w:rPr>
        <w:t>username</w:t>
      </w:r>
      <w:r w:rsidRPr="00AA797D">
        <w:rPr>
          <w:color w:val="666600"/>
          <w:lang w:val="en-US"/>
        </w:rPr>
        <w:t>));</w:t>
      </w:r>
    </w:p>
    <w:p w14:paraId="6B79BFF0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 w:rsidRPr="00AA797D">
        <w:rPr>
          <w:color w:val="000000"/>
          <w:lang w:val="en-US"/>
        </w:rPr>
        <w:t xml:space="preserve">    </w:t>
      </w:r>
      <w:r>
        <w:rPr>
          <w:color w:val="666600"/>
        </w:rPr>
        <w:t>}</w:t>
      </w:r>
    </w:p>
    <w:p w14:paraId="38C551EC" w14:textId="77777777" w:rsidR="00AA797D" w:rsidRDefault="00AA797D" w:rsidP="00AA797D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000000"/>
        </w:rPr>
        <w:t> </w:t>
      </w:r>
    </w:p>
    <w:p w14:paraId="415AF0C7" w14:textId="77C4570E" w:rsidR="00AA797D" w:rsidRPr="00AA797D" w:rsidRDefault="00AA797D" w:rsidP="00406524">
      <w:pPr>
        <w:pStyle w:val="HTML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00044897"/>
      </w:pPr>
      <w:r>
        <w:rPr>
          <w:color w:val="666600"/>
        </w:rPr>
        <w:t>}</w:t>
      </w:r>
    </w:p>
    <w:p w14:paraId="130EF156" w14:textId="4A914042" w:rsidR="00406524" w:rsidRPr="007C2D7E" w:rsidRDefault="00406524" w:rsidP="00406524">
      <w:pPr>
        <w:rPr>
          <w:color w:val="000000"/>
        </w:rPr>
      </w:pPr>
      <w:r>
        <w:rPr>
          <w:color w:val="000000"/>
        </w:rPr>
        <w:t>Классы</w:t>
      </w:r>
      <w:r w:rsidRPr="00F36BBA">
        <w:rPr>
          <w:color w:val="000000"/>
        </w:rPr>
        <w:t xml:space="preserve"> </w:t>
      </w:r>
      <w:proofErr w:type="spellStart"/>
      <w:r>
        <w:rPr>
          <w:color w:val="000000"/>
          <w:lang w:val="en-US"/>
        </w:rPr>
        <w:t>GamesController</w:t>
      </w:r>
      <w:proofErr w:type="spellEnd"/>
      <w:r w:rsidRPr="00F36BBA">
        <w:rPr>
          <w:color w:val="000000"/>
        </w:rPr>
        <w:t xml:space="preserve">, </w:t>
      </w:r>
      <w:proofErr w:type="spellStart"/>
      <w:r>
        <w:rPr>
          <w:color w:val="000000"/>
          <w:lang w:val="en-US"/>
        </w:rPr>
        <w:t>HomepageController</w:t>
      </w:r>
      <w:proofErr w:type="spellEnd"/>
      <w:r w:rsidRPr="00F36BBA">
        <w:rPr>
          <w:color w:val="000000"/>
        </w:rPr>
        <w:t xml:space="preserve">, </w:t>
      </w:r>
      <w:proofErr w:type="spellStart"/>
      <w:r>
        <w:rPr>
          <w:color w:val="000000"/>
          <w:lang w:val="en-US"/>
        </w:rPr>
        <w:t>RecordsController</w:t>
      </w:r>
      <w:proofErr w:type="spellEnd"/>
      <w:r w:rsidRPr="00F36BBA">
        <w:rPr>
          <w:color w:val="000000"/>
        </w:rPr>
        <w:t xml:space="preserve">, </w:t>
      </w:r>
      <w:proofErr w:type="spellStart"/>
      <w:r>
        <w:rPr>
          <w:color w:val="000000"/>
          <w:lang w:val="en-US"/>
        </w:rPr>
        <w:t>SigninController</w:t>
      </w:r>
      <w:proofErr w:type="spellEnd"/>
      <w:r w:rsidRPr="00F36BBA">
        <w:rPr>
          <w:color w:val="000000"/>
        </w:rPr>
        <w:t xml:space="preserve"> </w:t>
      </w:r>
      <w:r>
        <w:rPr>
          <w:color w:val="000000"/>
        </w:rPr>
        <w:t>и</w:t>
      </w:r>
      <w:r w:rsidRPr="00F36BBA">
        <w:rPr>
          <w:color w:val="000000"/>
        </w:rPr>
        <w:t xml:space="preserve"> </w:t>
      </w:r>
      <w:proofErr w:type="spellStart"/>
      <w:r>
        <w:rPr>
          <w:color w:val="000000"/>
          <w:lang w:val="en-US"/>
        </w:rPr>
        <w:t>SignupController</w:t>
      </w:r>
      <w:proofErr w:type="spellEnd"/>
      <w:r w:rsidRPr="00F36BBA">
        <w:rPr>
          <w:color w:val="000000"/>
        </w:rPr>
        <w:t xml:space="preserve"> </w:t>
      </w:r>
      <w:r>
        <w:rPr>
          <w:color w:val="000000"/>
        </w:rPr>
        <w:t>реализуют</w:t>
      </w:r>
      <w:r w:rsidRPr="00F36BBA">
        <w:rPr>
          <w:color w:val="000000"/>
        </w:rPr>
        <w:t xml:space="preserve"> </w:t>
      </w:r>
      <w:r>
        <w:rPr>
          <w:color w:val="000000"/>
        </w:rPr>
        <w:t>сущность</w:t>
      </w:r>
      <w:r w:rsidRPr="00F36BBA">
        <w:rPr>
          <w:color w:val="000000"/>
        </w:rPr>
        <w:t xml:space="preserve"> </w:t>
      </w:r>
      <w:r>
        <w:rPr>
          <w:color w:val="000000"/>
        </w:rPr>
        <w:t>контроллеров</w:t>
      </w:r>
      <w:r w:rsidRPr="00F36BBA">
        <w:rPr>
          <w:color w:val="000000"/>
        </w:rPr>
        <w:t xml:space="preserve"> </w:t>
      </w:r>
      <w:r>
        <w:rPr>
          <w:color w:val="000000"/>
        </w:rPr>
        <w:t>и</w:t>
      </w:r>
      <w:r w:rsidRPr="00F36BBA">
        <w:rPr>
          <w:color w:val="000000"/>
        </w:rPr>
        <w:t xml:space="preserve"> </w:t>
      </w:r>
      <w:r>
        <w:rPr>
          <w:color w:val="000000"/>
        </w:rPr>
        <w:t>работают</w:t>
      </w:r>
      <w:r w:rsidRPr="00F36BBA">
        <w:rPr>
          <w:color w:val="000000"/>
        </w:rPr>
        <w:t xml:space="preserve"> </w:t>
      </w:r>
      <w:r>
        <w:rPr>
          <w:color w:val="000000"/>
        </w:rPr>
        <w:t xml:space="preserve">промежуточным звеном между моделью и отображением с </w:t>
      </w:r>
      <w:r>
        <w:rPr>
          <w:color w:val="000000"/>
        </w:rPr>
        <w:lastRenderedPageBreak/>
        <w:t>использованием вышеупомянутых сервисов.</w:t>
      </w:r>
      <w:r w:rsidR="007C2D7E" w:rsidRPr="007C2D7E">
        <w:rPr>
          <w:color w:val="000000"/>
        </w:rPr>
        <w:t xml:space="preserve"> </w:t>
      </w:r>
      <w:r w:rsidR="007C2D7E">
        <w:rPr>
          <w:color w:val="000000"/>
        </w:rPr>
        <w:t>В них нет существенных технических особенностей.</w:t>
      </w:r>
    </w:p>
    <w:p w14:paraId="4ADBB423" w14:textId="4CBCFE3D" w:rsidR="005543E0" w:rsidRDefault="003C5752" w:rsidP="00406524">
      <w:r>
        <w:t xml:space="preserve">С помощью </w:t>
      </w:r>
      <w:proofErr w:type="spellStart"/>
      <w:r>
        <w:rPr>
          <w:lang w:val="en-US"/>
        </w:rPr>
        <w:t>Thymeleaf</w:t>
      </w:r>
      <w:proofErr w:type="spellEnd"/>
      <w:r w:rsidRPr="003C5752">
        <w:t xml:space="preserve"> </w:t>
      </w:r>
      <w:r>
        <w:t>были написаны страницы для регистрации, авторизации, личный кабинет,</w:t>
      </w:r>
      <w:r w:rsidR="00366919">
        <w:t xml:space="preserve"> главная страница,</w:t>
      </w:r>
      <w:r>
        <w:t xml:space="preserve"> домашняя страница</w:t>
      </w:r>
      <w:r w:rsidR="007C2D7E">
        <w:t>, страницы отображения и загрузки результатов,</w:t>
      </w:r>
      <w:r>
        <w:t xml:space="preserve"> </w:t>
      </w:r>
      <w:r w:rsidR="007C2D7E">
        <w:t xml:space="preserve">а </w:t>
      </w:r>
      <w:r w:rsidR="00274ACC">
        <w:t>также</w:t>
      </w:r>
      <w:r>
        <w:t xml:space="preserve"> заглушка </w:t>
      </w:r>
      <w:r w:rsidR="00366919">
        <w:t>для админ-</w:t>
      </w:r>
      <w:r>
        <w:t>панели.</w:t>
      </w:r>
    </w:p>
    <w:p w14:paraId="276D3007" w14:textId="016EDACD" w:rsidR="00366919" w:rsidRDefault="00366919" w:rsidP="00406524">
      <w:r>
        <w:t xml:space="preserve">Контроль страницы входа происходит без участия </w:t>
      </w:r>
      <w:r w:rsidR="007C2D7E">
        <w:t xml:space="preserve">определенного </w:t>
      </w:r>
      <w:r>
        <w:t>контроллера и пропис</w:t>
      </w:r>
      <w:r w:rsidR="007C2D7E">
        <w:t>ан</w:t>
      </w:r>
      <w:r>
        <w:t xml:space="preserve"> в </w:t>
      </w:r>
      <w:proofErr w:type="spellStart"/>
      <w:r>
        <w:rPr>
          <w:lang w:val="en-US"/>
        </w:rPr>
        <w:t>WebSecuriyConfiguration</w:t>
      </w:r>
      <w:proofErr w:type="spellEnd"/>
      <w:r w:rsidRPr="00366919">
        <w:t>.</w:t>
      </w:r>
    </w:p>
    <w:p w14:paraId="0F64E487" w14:textId="77777777" w:rsidR="00366919" w:rsidRPr="00366919" w:rsidRDefault="00366919" w:rsidP="00366919">
      <w:pPr>
        <w:pStyle w:val="HTML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450318"/>
        <w:rPr>
          <w:lang w:val="en-US"/>
        </w:rPr>
      </w:pPr>
      <w:r w:rsidRPr="00366919">
        <w:rPr>
          <w:color w:val="666600"/>
          <w:lang w:val="en-US"/>
        </w:rPr>
        <w:t>.</w:t>
      </w:r>
      <w:r w:rsidRPr="00366919">
        <w:rPr>
          <w:color w:val="000000"/>
          <w:lang w:val="en-US"/>
        </w:rPr>
        <w:t>formLogin</w:t>
      </w:r>
      <w:r w:rsidRPr="00366919">
        <w:rPr>
          <w:color w:val="666600"/>
          <w:lang w:val="en-US"/>
        </w:rPr>
        <w:t>().</w:t>
      </w:r>
      <w:r w:rsidRPr="00366919">
        <w:rPr>
          <w:color w:val="000000"/>
          <w:lang w:val="en-US"/>
        </w:rPr>
        <w:t>loginPage</w:t>
      </w:r>
      <w:r w:rsidRPr="00366919">
        <w:rPr>
          <w:color w:val="666600"/>
          <w:lang w:val="en-US"/>
        </w:rPr>
        <w:t>(</w:t>
      </w:r>
      <w:r w:rsidRPr="00366919">
        <w:rPr>
          <w:color w:val="008800"/>
          <w:lang w:val="en-US"/>
        </w:rPr>
        <w:t>"/signin"</w:t>
      </w:r>
      <w:r w:rsidRPr="00366919">
        <w:rPr>
          <w:color w:val="666600"/>
          <w:lang w:val="en-US"/>
        </w:rPr>
        <w:t>).</w:t>
      </w:r>
      <w:r w:rsidRPr="00366919">
        <w:rPr>
          <w:color w:val="000000"/>
          <w:lang w:val="en-US"/>
        </w:rPr>
        <w:t>failureUrl</w:t>
      </w:r>
      <w:r w:rsidRPr="00366919">
        <w:rPr>
          <w:color w:val="666600"/>
          <w:lang w:val="en-US"/>
        </w:rPr>
        <w:t>(</w:t>
      </w:r>
      <w:r w:rsidRPr="00366919">
        <w:rPr>
          <w:color w:val="008800"/>
          <w:lang w:val="en-US"/>
        </w:rPr>
        <w:t>"/signin?error=true"</w:t>
      </w:r>
      <w:r w:rsidRPr="00366919">
        <w:rPr>
          <w:color w:val="666600"/>
          <w:lang w:val="en-US"/>
        </w:rPr>
        <w:t>)</w:t>
      </w:r>
    </w:p>
    <w:p w14:paraId="2C9FCC69" w14:textId="1BBC0D6C" w:rsidR="00366919" w:rsidRDefault="00366919" w:rsidP="00366919">
      <w:pPr>
        <w:pStyle w:val="HTML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450318"/>
      </w:pPr>
      <w:r>
        <w:rPr>
          <w:color w:val="666600"/>
        </w:rPr>
        <w:t>.</w:t>
      </w:r>
      <w:proofErr w:type="spellStart"/>
      <w:r>
        <w:rPr>
          <w:color w:val="000000"/>
        </w:rPr>
        <w:t>defaultSuccessUrl</w:t>
      </w:r>
      <w:proofErr w:type="spellEnd"/>
      <w:r>
        <w:rPr>
          <w:color w:val="666600"/>
        </w:rPr>
        <w:t>(</w:t>
      </w:r>
      <w:r>
        <w:rPr>
          <w:color w:val="008800"/>
        </w:rPr>
        <w:t>"/</w:t>
      </w:r>
      <w:proofErr w:type="spellStart"/>
      <w:r>
        <w:rPr>
          <w:color w:val="008800"/>
        </w:rPr>
        <w:t>homepage</w:t>
      </w:r>
      <w:proofErr w:type="spellEnd"/>
      <w:r>
        <w:rPr>
          <w:color w:val="008800"/>
        </w:rPr>
        <w:t>"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true</w:t>
      </w:r>
      <w:proofErr w:type="spellEnd"/>
      <w:r>
        <w:rPr>
          <w:color w:val="666600"/>
        </w:rPr>
        <w:t>)</w:t>
      </w:r>
    </w:p>
    <w:p w14:paraId="0971A8EC" w14:textId="0BE79538" w:rsidR="00366919" w:rsidRDefault="00366919" w:rsidP="00366919">
      <w:pPr>
        <w:pStyle w:val="HTML"/>
        <w:numPr>
          <w:ilvl w:val="0"/>
          <w:numId w:val="1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78450318"/>
      </w:pPr>
      <w:r>
        <w:rPr>
          <w:color w:val="666600"/>
        </w:rPr>
        <w:t>.</w:t>
      </w:r>
      <w:proofErr w:type="spellStart"/>
      <w:r>
        <w:rPr>
          <w:color w:val="000000"/>
        </w:rPr>
        <w:t>usernameParameter</w:t>
      </w:r>
      <w:proofErr w:type="spell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username</w:t>
      </w:r>
      <w:proofErr w:type="spellEnd"/>
      <w:r>
        <w:rPr>
          <w:color w:val="008800"/>
        </w:rPr>
        <w:t>"</w:t>
      </w:r>
      <w:r>
        <w:rPr>
          <w:color w:val="666600"/>
        </w:rPr>
        <w:t>).</w:t>
      </w:r>
      <w:proofErr w:type="spellStart"/>
      <w:r>
        <w:rPr>
          <w:color w:val="000000"/>
        </w:rPr>
        <w:t>passwordParameter</w:t>
      </w:r>
      <w:proofErr w:type="spellEnd"/>
      <w:r>
        <w:rPr>
          <w:color w:val="666600"/>
        </w:rPr>
        <w:t>(</w:t>
      </w:r>
      <w:r>
        <w:rPr>
          <w:color w:val="008800"/>
        </w:rPr>
        <w:t>"</w:t>
      </w:r>
      <w:proofErr w:type="spellStart"/>
      <w:r>
        <w:rPr>
          <w:color w:val="008800"/>
        </w:rPr>
        <w:t>password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04C07DAD" w14:textId="00CCE855" w:rsidR="00406524" w:rsidRPr="00C56DBC" w:rsidRDefault="00366919" w:rsidP="0052273E">
      <w:pPr>
        <w:rPr>
          <w:color w:val="000000"/>
        </w:rPr>
      </w:pPr>
      <w:r>
        <w:rPr>
          <w:color w:val="000000"/>
        </w:rPr>
        <w:t xml:space="preserve"> Который связан со следующим </w:t>
      </w:r>
      <w:r>
        <w:rPr>
          <w:color w:val="000000"/>
          <w:lang w:val="en-US"/>
        </w:rPr>
        <w:t>HTML</w:t>
      </w:r>
      <w:r w:rsidRPr="00366919">
        <w:rPr>
          <w:color w:val="000000"/>
        </w:rPr>
        <w:t xml:space="preserve">5 </w:t>
      </w:r>
      <w:r>
        <w:rPr>
          <w:color w:val="000000"/>
        </w:rPr>
        <w:t xml:space="preserve">файлом </w:t>
      </w:r>
      <w:proofErr w:type="spellStart"/>
      <w:r>
        <w:rPr>
          <w:color w:val="000000"/>
          <w:lang w:val="en-US"/>
        </w:rPr>
        <w:t>signin</w:t>
      </w:r>
      <w:proofErr w:type="spellEnd"/>
      <w:r w:rsidRPr="00366919">
        <w:rPr>
          <w:color w:val="000000"/>
        </w:rPr>
        <w:t>.</w:t>
      </w:r>
      <w:r>
        <w:rPr>
          <w:color w:val="000000"/>
          <w:lang w:val="en-US"/>
        </w:rPr>
        <w:t>html</w:t>
      </w:r>
    </w:p>
    <w:p w14:paraId="2E67B79B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t>&lt;</w:t>
      </w:r>
      <w:proofErr w:type="spellStart"/>
      <w:r>
        <w:t>div</w:t>
      </w:r>
      <w:proofErr w:type="spellEnd"/>
      <w:r>
        <w:rPr>
          <w:color w:val="000000"/>
        </w:rPr>
        <w:t xml:space="preserve"> </w:t>
      </w:r>
      <w:proofErr w:type="spellStart"/>
      <w:r>
        <w:t>class</w:t>
      </w:r>
      <w:proofErr w:type="spellEnd"/>
      <w:r>
        <w:rPr>
          <w:color w:val="666600"/>
        </w:rPr>
        <w:t>=</w:t>
      </w:r>
      <w:r>
        <w:t>"</w:t>
      </w:r>
      <w:proofErr w:type="spellStart"/>
      <w:r>
        <w:t>limiter</w:t>
      </w:r>
      <w:proofErr w:type="spellEnd"/>
      <w:r>
        <w:t>"&gt;</w:t>
      </w:r>
    </w:p>
    <w:p w14:paraId="5BFB74FF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</w:t>
      </w:r>
      <w:r>
        <w:t>&lt;</w:t>
      </w:r>
      <w:proofErr w:type="spellStart"/>
      <w:r>
        <w:t>div</w:t>
      </w:r>
      <w:proofErr w:type="spellEnd"/>
      <w:r>
        <w:rPr>
          <w:color w:val="000000"/>
        </w:rPr>
        <w:t xml:space="preserve"> </w:t>
      </w:r>
      <w:proofErr w:type="spellStart"/>
      <w:r>
        <w:t>class</w:t>
      </w:r>
      <w:proofErr w:type="spellEnd"/>
      <w:r>
        <w:rPr>
          <w:color w:val="666600"/>
        </w:rPr>
        <w:t>=</w:t>
      </w:r>
      <w:r>
        <w:t>"container-login100"&gt;</w:t>
      </w:r>
    </w:p>
    <w:p w14:paraId="58C4439C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</w:t>
      </w:r>
      <w:r>
        <w:t>&lt;</w:t>
      </w:r>
      <w:proofErr w:type="spellStart"/>
      <w:r>
        <w:t>div</w:t>
      </w:r>
      <w:proofErr w:type="spellEnd"/>
      <w:r>
        <w:rPr>
          <w:color w:val="000000"/>
        </w:rPr>
        <w:t xml:space="preserve"> </w:t>
      </w:r>
      <w:proofErr w:type="spellStart"/>
      <w:r>
        <w:t>class</w:t>
      </w:r>
      <w:proofErr w:type="spellEnd"/>
      <w:r>
        <w:rPr>
          <w:color w:val="666600"/>
        </w:rPr>
        <w:t>=</w:t>
      </w:r>
      <w:r>
        <w:t>"wrap-login100"&gt;</w:t>
      </w:r>
    </w:p>
    <w:p w14:paraId="7C62A3DD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</w:t>
      </w:r>
      <w:r w:rsidRPr="00366919">
        <w:rPr>
          <w:lang w:val="en-US"/>
        </w:rPr>
        <w:t>&lt;form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login100-form validate-form p-l-55 p-r-55 p-t-178"</w:t>
      </w:r>
    </w:p>
    <w:p w14:paraId="6F356093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</w:t>
      </w:r>
      <w:proofErr w:type="spellStart"/>
      <w:r w:rsidRPr="00366919">
        <w:rPr>
          <w:lang w:val="en-US"/>
        </w:rPr>
        <w:t>th:action</w:t>
      </w:r>
      <w:proofErr w:type="spellEnd"/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@{/</w:t>
      </w:r>
      <w:proofErr w:type="spellStart"/>
      <w:r w:rsidRPr="00366919">
        <w:rPr>
          <w:lang w:val="en-US"/>
        </w:rPr>
        <w:t>signin</w:t>
      </w:r>
      <w:proofErr w:type="spellEnd"/>
      <w:r w:rsidRPr="00366919">
        <w:rPr>
          <w:lang w:val="en-US"/>
        </w:rPr>
        <w:t>}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method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post"&gt;</w:t>
      </w:r>
    </w:p>
    <w:p w14:paraId="6DC6DB04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span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login100-form-title"&gt;</w:t>
      </w:r>
      <w:r>
        <w:rPr>
          <w:color w:val="000000"/>
        </w:rPr>
        <w:t>Вход</w:t>
      </w:r>
      <w:r w:rsidRPr="00366919">
        <w:rPr>
          <w:lang w:val="en-US"/>
        </w:rPr>
        <w:t>&lt;/span&gt;</w:t>
      </w:r>
    </w:p>
    <w:p w14:paraId="00CD0CC9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wrap-input100 validate-input m-b-16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data-validat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</w:t>
      </w:r>
      <w:r>
        <w:t>Введите</w:t>
      </w:r>
      <w:r w:rsidRPr="00366919">
        <w:rPr>
          <w:lang w:val="en-US"/>
        </w:rPr>
        <w:t xml:space="preserve"> </w:t>
      </w:r>
      <w:r>
        <w:t>имя</w:t>
      </w:r>
      <w:r w:rsidRPr="00366919">
        <w:rPr>
          <w:lang w:val="en-US"/>
        </w:rPr>
        <w:t xml:space="preserve"> </w:t>
      </w:r>
      <w:r>
        <w:t>пользователя</w:t>
      </w:r>
      <w:r w:rsidRPr="00366919">
        <w:rPr>
          <w:lang w:val="en-US"/>
        </w:rPr>
        <w:t>"&gt;</w:t>
      </w:r>
    </w:p>
    <w:p w14:paraId="557036E3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input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input100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typ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text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id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username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nam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username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placeholder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</w:t>
      </w:r>
      <w:r>
        <w:t>Имя</w:t>
      </w:r>
      <w:r w:rsidRPr="00366919">
        <w:rPr>
          <w:lang w:val="en-US"/>
        </w:rPr>
        <w:t xml:space="preserve"> </w:t>
      </w:r>
      <w:r>
        <w:t>пользователя</w:t>
      </w:r>
      <w:r w:rsidRPr="00366919">
        <w:rPr>
          <w:lang w:val="en-US"/>
        </w:rPr>
        <w:t>"&gt;</w:t>
      </w:r>
    </w:p>
    <w:p w14:paraId="4CF68153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span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focus-input100"&gt;&lt;/span&gt;</w:t>
      </w:r>
    </w:p>
    <w:p w14:paraId="27CC30CF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5F793F01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wrap-input100 validate-input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data-validat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</w:t>
      </w:r>
      <w:r>
        <w:t>Введите</w:t>
      </w:r>
      <w:r w:rsidRPr="00366919">
        <w:rPr>
          <w:lang w:val="en-US"/>
        </w:rPr>
        <w:t xml:space="preserve"> </w:t>
      </w:r>
      <w:r>
        <w:t>пароль</w:t>
      </w:r>
      <w:r w:rsidRPr="00366919">
        <w:rPr>
          <w:lang w:val="en-US"/>
        </w:rPr>
        <w:t>"&gt;</w:t>
      </w:r>
    </w:p>
    <w:p w14:paraId="4972DFFB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input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input100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typ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password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id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password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nam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password"</w:t>
      </w:r>
      <w:r w:rsidRPr="00366919">
        <w:rPr>
          <w:color w:val="000000"/>
          <w:lang w:val="en-US"/>
        </w:rPr>
        <w:t xml:space="preserve"> </w:t>
      </w:r>
      <w:proofErr w:type="spellStart"/>
      <w:r w:rsidRPr="00366919">
        <w:rPr>
          <w:lang w:val="en-US"/>
        </w:rPr>
        <w:t>th:placeholder</w:t>
      </w:r>
      <w:proofErr w:type="spellEnd"/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</w:t>
      </w:r>
      <w:r>
        <w:t>Пароль</w:t>
      </w:r>
      <w:r w:rsidRPr="00366919">
        <w:rPr>
          <w:lang w:val="en-US"/>
        </w:rPr>
        <w:t>"&gt;</w:t>
      </w:r>
    </w:p>
    <w:p w14:paraId="5707791F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span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focus-input100"&gt;&lt;/span&gt;</w:t>
      </w:r>
    </w:p>
    <w:p w14:paraId="54BE8B67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2CF6D2E6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align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center"</w:t>
      </w:r>
      <w:r w:rsidRPr="00366919">
        <w:rPr>
          <w:color w:val="000000"/>
          <w:lang w:val="en-US"/>
        </w:rPr>
        <w:t xml:space="preserve"> </w:t>
      </w:r>
      <w:proofErr w:type="spellStart"/>
      <w:r w:rsidRPr="00366919">
        <w:rPr>
          <w:lang w:val="en-US"/>
        </w:rPr>
        <w:t>th:if</w:t>
      </w:r>
      <w:proofErr w:type="spellEnd"/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${</w:t>
      </w:r>
      <w:proofErr w:type="spellStart"/>
      <w:r w:rsidRPr="00366919">
        <w:rPr>
          <w:lang w:val="en-US"/>
        </w:rPr>
        <w:t>param.error</w:t>
      </w:r>
      <w:proofErr w:type="spellEnd"/>
      <w:r w:rsidRPr="00366919">
        <w:rPr>
          <w:lang w:val="en-US"/>
        </w:rPr>
        <w:t>}"&gt;</w:t>
      </w:r>
    </w:p>
    <w:p w14:paraId="14058B4A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    </w:t>
      </w:r>
      <w:r>
        <w:t>&lt;p</w:t>
      </w:r>
      <w:r>
        <w:rPr>
          <w:color w:val="000000"/>
        </w:rPr>
        <w:t xml:space="preserve"> </w:t>
      </w:r>
      <w:proofErr w:type="spellStart"/>
      <w:r>
        <w:t>style</w:t>
      </w:r>
      <w:proofErr w:type="spellEnd"/>
      <w:r>
        <w:rPr>
          <w:color w:val="666600"/>
        </w:rPr>
        <w:t>=</w:t>
      </w:r>
      <w:r>
        <w:t>"</w:t>
      </w:r>
      <w:proofErr w:type="spellStart"/>
      <w:r>
        <w:rPr>
          <w:color w:val="000000"/>
        </w:rPr>
        <w:t>font</w:t>
      </w:r>
      <w:r>
        <w:rPr>
          <w:color w:val="666600"/>
        </w:rPr>
        <w:t>-</w:t>
      </w:r>
      <w:r>
        <w:rPr>
          <w:color w:val="000000"/>
        </w:rPr>
        <w:t>size</w:t>
      </w:r>
      <w:proofErr w:type="spellEnd"/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20</w:t>
      </w:r>
      <w:r>
        <w:rPr>
          <w:color w:val="666600"/>
        </w:rPr>
        <w:t>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color</w:t>
      </w:r>
      <w:proofErr w:type="spellEnd"/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880000"/>
        </w:rPr>
        <w:t>#FF1C19;</w:t>
      </w:r>
      <w:r>
        <w:t>"&gt;</w:t>
      </w:r>
      <w:r>
        <w:rPr>
          <w:color w:val="000000"/>
        </w:rPr>
        <w:t>Имя пользователя или пароль не верны, повторите попытку</w:t>
      </w:r>
      <w:r>
        <w:t>&lt;/p&gt;</w:t>
      </w:r>
    </w:p>
    <w:p w14:paraId="33BD3F2B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7E2D31AE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align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center"</w:t>
      </w:r>
      <w:r w:rsidRPr="00366919">
        <w:rPr>
          <w:color w:val="000000"/>
          <w:lang w:val="en-US"/>
        </w:rPr>
        <w:t xml:space="preserve"> </w:t>
      </w:r>
      <w:proofErr w:type="spellStart"/>
      <w:r w:rsidRPr="00366919">
        <w:rPr>
          <w:lang w:val="en-US"/>
        </w:rPr>
        <w:t>th:if</w:t>
      </w:r>
      <w:proofErr w:type="spellEnd"/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${</w:t>
      </w:r>
      <w:proofErr w:type="spellStart"/>
      <w:r w:rsidRPr="00366919">
        <w:rPr>
          <w:lang w:val="en-US"/>
        </w:rPr>
        <w:t>param.logout</w:t>
      </w:r>
      <w:proofErr w:type="spellEnd"/>
      <w:r w:rsidRPr="00366919">
        <w:rPr>
          <w:lang w:val="en-US"/>
        </w:rPr>
        <w:t>}"&gt;</w:t>
      </w:r>
    </w:p>
    <w:p w14:paraId="26D7D0FB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    </w:t>
      </w:r>
      <w:r>
        <w:rPr>
          <w:color w:val="000000"/>
        </w:rPr>
        <w:t>Вы вышли из аккаунта</w:t>
      </w:r>
    </w:p>
    <w:p w14:paraId="4078EEE5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7A71AC7E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text-right p-t-13 p-b-23"&gt;&lt;/div&gt;</w:t>
      </w:r>
    </w:p>
    <w:p w14:paraId="75F34DCA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container-login100-form-btn"&gt;</w:t>
      </w:r>
    </w:p>
    <w:p w14:paraId="11FC2D81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button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login100-form-btn"</w:t>
      </w:r>
    </w:p>
    <w:p w14:paraId="126A6FBA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        </w:t>
      </w:r>
      <w:r w:rsidRPr="00366919">
        <w:rPr>
          <w:lang w:val="en-US"/>
        </w:rPr>
        <w:t>nam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Submit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valu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Login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type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Submit"</w:t>
      </w:r>
    </w:p>
    <w:p w14:paraId="184CFF73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            </w:t>
      </w:r>
      <w:proofErr w:type="spellStart"/>
      <w:r>
        <w:t>th:text</w:t>
      </w:r>
      <w:proofErr w:type="spellEnd"/>
      <w:r>
        <w:rPr>
          <w:color w:val="666600"/>
        </w:rPr>
        <w:t>=</w:t>
      </w:r>
      <w:r>
        <w:t>"Войти"&gt;</w:t>
      </w:r>
    </w:p>
    <w:p w14:paraId="5CF0A030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            </w:t>
      </w:r>
      <w:r>
        <w:t>&lt;/</w:t>
      </w:r>
      <w:proofErr w:type="spellStart"/>
      <w:r>
        <w:t>button</w:t>
      </w:r>
      <w:proofErr w:type="spellEnd"/>
      <w:r>
        <w:t>&gt;</w:t>
      </w:r>
    </w:p>
    <w:p w14:paraId="163E413C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6D594E92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</w:t>
      </w:r>
      <w:r w:rsidRPr="00366919">
        <w:rPr>
          <w:lang w:val="en-US"/>
        </w:rPr>
        <w:t>&lt;div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flex-col-c p-t-170 p-b-40"&gt;</w:t>
      </w:r>
    </w:p>
    <w:p w14:paraId="16282496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t xml:space="preserve">                    </w:t>
      </w:r>
      <w:r w:rsidRPr="00366919">
        <w:rPr>
          <w:lang w:val="en-US"/>
        </w:rPr>
        <w:t>&lt;span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txt1 p-b-9"&gt;</w:t>
      </w:r>
      <w:r>
        <w:rPr>
          <w:color w:val="000000"/>
        </w:rPr>
        <w:t>Нет</w:t>
      </w:r>
      <w:r w:rsidRPr="00366919">
        <w:rPr>
          <w:color w:val="000000"/>
          <w:lang w:val="en-US"/>
        </w:rPr>
        <w:t xml:space="preserve"> </w:t>
      </w:r>
      <w:r>
        <w:rPr>
          <w:color w:val="000000"/>
        </w:rPr>
        <w:t>аккаунта</w:t>
      </w:r>
      <w:r w:rsidRPr="00366919">
        <w:rPr>
          <w:color w:val="000000"/>
          <w:lang w:val="en-US"/>
        </w:rPr>
        <w:t>?</w:t>
      </w:r>
      <w:r w:rsidRPr="00366919">
        <w:rPr>
          <w:lang w:val="en-US"/>
        </w:rPr>
        <w:t>&lt;/span&gt;</w:t>
      </w:r>
    </w:p>
    <w:p w14:paraId="1D10578D" w14:textId="77777777" w:rsidR="00366919" w:rsidRP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  <w:rPr>
          <w:lang w:val="en-US"/>
        </w:rPr>
      </w:pPr>
      <w:r w:rsidRPr="00366919">
        <w:rPr>
          <w:color w:val="000000"/>
          <w:lang w:val="en-US"/>
        </w:rPr>
        <w:lastRenderedPageBreak/>
        <w:t xml:space="preserve">                    </w:t>
      </w:r>
      <w:r w:rsidRPr="00366919">
        <w:rPr>
          <w:lang w:val="en-US"/>
        </w:rPr>
        <w:t>&lt;a</w:t>
      </w:r>
      <w:r w:rsidRPr="00366919">
        <w:rPr>
          <w:color w:val="000000"/>
          <w:lang w:val="en-US"/>
        </w:rPr>
        <w:t xml:space="preserve"> </w:t>
      </w:r>
      <w:proofErr w:type="spellStart"/>
      <w:r w:rsidRPr="00366919">
        <w:rPr>
          <w:lang w:val="en-US"/>
        </w:rPr>
        <w:t>href</w:t>
      </w:r>
      <w:proofErr w:type="spellEnd"/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signup"</w:t>
      </w:r>
      <w:r w:rsidRPr="00366919">
        <w:rPr>
          <w:color w:val="000000"/>
          <w:lang w:val="en-US"/>
        </w:rPr>
        <w:t xml:space="preserve"> </w:t>
      </w:r>
      <w:r w:rsidRPr="00366919">
        <w:rPr>
          <w:lang w:val="en-US"/>
        </w:rPr>
        <w:t>class</w:t>
      </w:r>
      <w:r w:rsidRPr="00366919">
        <w:rPr>
          <w:color w:val="666600"/>
          <w:lang w:val="en-US"/>
        </w:rPr>
        <w:t>=</w:t>
      </w:r>
      <w:r w:rsidRPr="00366919">
        <w:rPr>
          <w:lang w:val="en-US"/>
        </w:rPr>
        <w:t>"txt3"&gt;</w:t>
      </w:r>
      <w:r>
        <w:rPr>
          <w:color w:val="000000"/>
        </w:rPr>
        <w:t>Регистрация</w:t>
      </w:r>
      <w:r w:rsidRPr="00366919">
        <w:rPr>
          <w:lang w:val="en-US"/>
        </w:rPr>
        <w:t>&lt;/a&gt;</w:t>
      </w:r>
    </w:p>
    <w:p w14:paraId="16FB7386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 w:rsidRPr="00366919">
        <w:rPr>
          <w:color w:val="000000"/>
          <w:lang w:val="en-US"/>
        </w:rPr>
        <w:t xml:space="preserve">        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478B911A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    </w:t>
      </w:r>
      <w:r>
        <w:t>&lt;/</w:t>
      </w:r>
      <w:proofErr w:type="spellStart"/>
      <w:r>
        <w:t>form</w:t>
      </w:r>
      <w:proofErr w:type="spellEnd"/>
      <w:r>
        <w:t>&gt;</w:t>
      </w:r>
    </w:p>
    <w:p w14:paraId="504A7FD7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55173C70" w14:textId="77777777" w:rsidR="00366919" w:rsidRDefault="00366919" w:rsidP="00366919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rPr>
          <w:color w:val="000000"/>
        </w:rPr>
        <w:t xml:space="preserve">    </w:t>
      </w:r>
      <w:r>
        <w:t>&lt;/</w:t>
      </w:r>
      <w:proofErr w:type="spellStart"/>
      <w:r>
        <w:t>div</w:t>
      </w:r>
      <w:proofErr w:type="spellEnd"/>
      <w:r>
        <w:t>&gt;</w:t>
      </w:r>
    </w:p>
    <w:p w14:paraId="5A68FB1B" w14:textId="790611DC" w:rsidR="00A95C35" w:rsidRDefault="00366919" w:rsidP="00EA0208">
      <w:pPr>
        <w:pStyle w:val="HTML"/>
        <w:numPr>
          <w:ilvl w:val="0"/>
          <w:numId w:val="1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071536178"/>
      </w:pPr>
      <w:r>
        <w:t>&lt;/</w:t>
      </w:r>
      <w:proofErr w:type="spellStart"/>
      <w:r>
        <w:t>div</w:t>
      </w:r>
      <w:proofErr w:type="spellEnd"/>
      <w:r>
        <w:t>&gt;</w:t>
      </w:r>
    </w:p>
    <w:p w14:paraId="79F82AB3" w14:textId="08957DFA" w:rsidR="0038706F" w:rsidRDefault="004D74B7" w:rsidP="0038706F">
      <w:pPr>
        <w:spacing w:after="160"/>
        <w:jc w:val="left"/>
      </w:pPr>
      <w:r>
        <w:rPr>
          <w:lang w:val="en-US"/>
        </w:rPr>
        <w:t>REST</w:t>
      </w:r>
      <w:r w:rsidRPr="004D74B7">
        <w:t xml:space="preserve"> </w:t>
      </w:r>
      <w:r>
        <w:t xml:space="preserve">часть приложения находится в модуле </w:t>
      </w:r>
      <w:r>
        <w:rPr>
          <w:lang w:val="en-US"/>
        </w:rPr>
        <w:t>Restful</w:t>
      </w:r>
      <w:r w:rsidRPr="004D74B7">
        <w:t xml:space="preserve"> </w:t>
      </w:r>
      <w:r>
        <w:t xml:space="preserve">и состоит из одного файла </w:t>
      </w:r>
      <w:proofErr w:type="spellStart"/>
      <w:r>
        <w:rPr>
          <w:lang w:val="en-US"/>
        </w:rPr>
        <w:t>RecordRestful</w:t>
      </w:r>
      <w:proofErr w:type="spellEnd"/>
      <w:r w:rsidRPr="004D74B7">
        <w:t xml:space="preserve">. </w:t>
      </w:r>
      <w:r>
        <w:t xml:space="preserve">В нём реализованы </w:t>
      </w:r>
      <w:r>
        <w:rPr>
          <w:lang w:val="en-US"/>
        </w:rPr>
        <w:t>Get</w:t>
      </w:r>
      <w:r w:rsidRPr="004D74B7">
        <w:t xml:space="preserve">, </w:t>
      </w:r>
      <w:r>
        <w:rPr>
          <w:lang w:val="en-US"/>
        </w:rPr>
        <w:t>Post</w:t>
      </w:r>
      <w:r w:rsidRPr="004D74B7">
        <w:t xml:space="preserve"> </w:t>
      </w:r>
      <w:r>
        <w:t xml:space="preserve">и </w:t>
      </w:r>
      <w:r>
        <w:rPr>
          <w:lang w:val="en-US"/>
        </w:rPr>
        <w:t>Delete</w:t>
      </w:r>
      <w:r w:rsidRPr="004D74B7">
        <w:t xml:space="preserve"> </w:t>
      </w:r>
      <w:r>
        <w:t xml:space="preserve">запросы, позволяющие получать в </w:t>
      </w:r>
      <w:r>
        <w:rPr>
          <w:lang w:val="en-US"/>
        </w:rPr>
        <w:t>JSON</w:t>
      </w:r>
      <w:r w:rsidRPr="004D74B7">
        <w:t xml:space="preserve"> </w:t>
      </w:r>
      <w:r>
        <w:t>виде все записи о достижениях в принципе, по имени пользователя и по названию игры, принимать данные о результате пользователя и удалять все связанные результаты по названию игры.</w:t>
      </w:r>
    </w:p>
    <w:p w14:paraId="22CBAEA4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6666"/>
        </w:rPr>
        <w:t>@RequestMapping</w:t>
      </w:r>
      <w:r>
        <w:rPr>
          <w:color w:val="666600"/>
        </w:rPr>
        <w:t>(</w:t>
      </w:r>
      <w:r>
        <w:rPr>
          <w:color w:val="008800"/>
        </w:rPr>
        <w:t>"/rest/api"</w:t>
      </w:r>
      <w:r>
        <w:rPr>
          <w:color w:val="666600"/>
        </w:rPr>
        <w:t>)</w:t>
      </w:r>
    </w:p>
    <w:p w14:paraId="7AF79879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6666"/>
        </w:rPr>
        <w:t>@RequiredArgsConstructor</w:t>
      </w:r>
    </w:p>
    <w:p w14:paraId="07A1646E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6666"/>
        </w:rPr>
        <w:t>@RestController</w:t>
      </w:r>
      <w:r>
        <w:rPr>
          <w:color w:val="666600"/>
        </w:rPr>
        <w:t>()</w:t>
      </w:r>
    </w:p>
    <w:p w14:paraId="559676D9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cla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ecordRestful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085A4717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0A65F22F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0408AABA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fi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RecordServi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Service</w:t>
      </w:r>
      <w:proofErr w:type="spellEnd"/>
      <w:r>
        <w:rPr>
          <w:color w:val="666600"/>
        </w:rPr>
        <w:t>;</w:t>
      </w:r>
    </w:p>
    <w:p w14:paraId="5B8A5725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653DFB68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Autowired</w:t>
      </w:r>
    </w:p>
    <w:p w14:paraId="15E2C43D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riv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88"/>
        </w:rPr>
        <w:t>fi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UserServi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serService</w:t>
      </w:r>
      <w:proofErr w:type="spellEnd"/>
      <w:r>
        <w:rPr>
          <w:color w:val="666600"/>
        </w:rPr>
        <w:t>;</w:t>
      </w:r>
    </w:p>
    <w:p w14:paraId="378F0A83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05931FD5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GetMapping</w:t>
      </w:r>
      <w:r>
        <w:rPr>
          <w:color w:val="666600"/>
        </w:rPr>
        <w:t>(</w:t>
      </w:r>
      <w:r>
        <w:rPr>
          <w:color w:val="008800"/>
        </w:rPr>
        <w:t>"/records"</w:t>
      </w:r>
      <w:r>
        <w:rPr>
          <w:color w:val="666600"/>
        </w:rPr>
        <w:t>)</w:t>
      </w:r>
    </w:p>
    <w:p w14:paraId="7838D27E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proofErr w:type="spellStart"/>
      <w:r>
        <w:rPr>
          <w:color w:val="000088"/>
        </w:rPr>
        <w:t>publ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660066"/>
        </w:rPr>
        <w:t>List</w:t>
      </w:r>
      <w:proofErr w:type="spellEnd"/>
      <w:r>
        <w:rPr>
          <w:color w:val="666600"/>
        </w:rPr>
        <w:t>&lt;</w:t>
      </w:r>
      <w:proofErr w:type="spellStart"/>
      <w:r>
        <w:rPr>
          <w:color w:val="660066"/>
        </w:rPr>
        <w:t>Record</w:t>
      </w:r>
      <w:proofErr w:type="spellEnd"/>
      <w:r>
        <w:rPr>
          <w:color w:val="666600"/>
        </w:rPr>
        <w:t>&g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etAl</w:t>
      </w:r>
      <w:proofErr w:type="spellEnd"/>
      <w:r>
        <w:rPr>
          <w:color w:val="666600"/>
        </w:rPr>
        <w:t>(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36F01ABE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Service</w:t>
      </w:r>
      <w:r>
        <w:rPr>
          <w:color w:val="666600"/>
        </w:rPr>
        <w:t>.</w:t>
      </w:r>
      <w:r>
        <w:rPr>
          <w:color w:val="000000"/>
        </w:rPr>
        <w:t>getAllRecords</w:t>
      </w:r>
      <w:proofErr w:type="spellEnd"/>
      <w:r>
        <w:rPr>
          <w:color w:val="666600"/>
        </w:rPr>
        <w:t>();</w:t>
      </w:r>
    </w:p>
    <w:p w14:paraId="343EC550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6724632E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79FDC2BC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GetMapping</w:t>
      </w:r>
      <w:r>
        <w:rPr>
          <w:color w:val="666600"/>
        </w:rPr>
        <w:t>(</w:t>
      </w:r>
      <w:r>
        <w:rPr>
          <w:color w:val="008800"/>
        </w:rPr>
        <w:t>"/records/username/{username}"</w:t>
      </w:r>
      <w:r>
        <w:rPr>
          <w:color w:val="666600"/>
        </w:rPr>
        <w:t>)</w:t>
      </w:r>
    </w:p>
    <w:p w14:paraId="17249D23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</w:t>
      </w:r>
      <w:r w:rsidRPr="0024195F">
        <w:rPr>
          <w:color w:val="000088"/>
          <w:lang w:val="en-US"/>
        </w:rPr>
        <w:t>public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List</w:t>
      </w:r>
      <w:r w:rsidRPr="0024195F">
        <w:rPr>
          <w:color w:val="666600"/>
          <w:lang w:val="en-US"/>
        </w:rPr>
        <w:t>&lt;</w:t>
      </w:r>
      <w:r w:rsidRPr="0024195F">
        <w:rPr>
          <w:color w:val="660066"/>
          <w:lang w:val="en-US"/>
        </w:rPr>
        <w:t>Record</w:t>
      </w:r>
      <w:r w:rsidRPr="0024195F">
        <w:rPr>
          <w:color w:val="666600"/>
          <w:lang w:val="en-US"/>
        </w:rPr>
        <w:t>&gt;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getRecordsByUsername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006666"/>
          <w:lang w:val="en-US"/>
        </w:rPr>
        <w:t>@PathVariable</w:t>
      </w:r>
      <w:r w:rsidRPr="0024195F">
        <w:rPr>
          <w:color w:val="666600"/>
          <w:lang w:val="en-US"/>
        </w:rPr>
        <w:t>(</w:t>
      </w:r>
      <w:r w:rsidRPr="0024195F">
        <w:rPr>
          <w:color w:val="000088"/>
          <w:lang w:val="en-US"/>
        </w:rPr>
        <w:t>value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=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8800"/>
          <w:lang w:val="en-US"/>
        </w:rPr>
        <w:t>"username"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String</w:t>
      </w:r>
      <w:r w:rsidRPr="0024195F">
        <w:rPr>
          <w:color w:val="000000"/>
          <w:lang w:val="en-US"/>
        </w:rPr>
        <w:t xml:space="preserve"> username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{</w:t>
      </w:r>
    </w:p>
    <w:p w14:paraId="72ACFE7C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Service</w:t>
      </w:r>
      <w:r>
        <w:rPr>
          <w:color w:val="666600"/>
        </w:rPr>
        <w:t>.</w:t>
      </w:r>
      <w:r>
        <w:rPr>
          <w:color w:val="000000"/>
        </w:rPr>
        <w:t>getAllRecordsByUsernam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username</w:t>
      </w:r>
      <w:proofErr w:type="spellEnd"/>
      <w:r>
        <w:rPr>
          <w:color w:val="666600"/>
        </w:rPr>
        <w:t>);</w:t>
      </w:r>
    </w:p>
    <w:p w14:paraId="71ABD2C8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67C226AF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1E52F44C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GetMapping</w:t>
      </w:r>
      <w:r>
        <w:rPr>
          <w:color w:val="666600"/>
        </w:rPr>
        <w:t>(</w:t>
      </w:r>
      <w:r>
        <w:rPr>
          <w:color w:val="008800"/>
        </w:rPr>
        <w:t>"/records/game/{game}"</w:t>
      </w:r>
      <w:r>
        <w:rPr>
          <w:color w:val="666600"/>
        </w:rPr>
        <w:t>)</w:t>
      </w:r>
    </w:p>
    <w:p w14:paraId="6F72D096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</w:t>
      </w:r>
      <w:r w:rsidRPr="0024195F">
        <w:rPr>
          <w:color w:val="000088"/>
          <w:lang w:val="en-US"/>
        </w:rPr>
        <w:t>public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List</w:t>
      </w:r>
      <w:r w:rsidRPr="0024195F">
        <w:rPr>
          <w:color w:val="666600"/>
          <w:lang w:val="en-US"/>
        </w:rPr>
        <w:t>&lt;</w:t>
      </w:r>
      <w:r w:rsidRPr="0024195F">
        <w:rPr>
          <w:color w:val="660066"/>
          <w:lang w:val="en-US"/>
        </w:rPr>
        <w:t>Record</w:t>
      </w:r>
      <w:r w:rsidRPr="0024195F">
        <w:rPr>
          <w:color w:val="666600"/>
          <w:lang w:val="en-US"/>
        </w:rPr>
        <w:t>&gt;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getRecordsByGame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006666"/>
          <w:lang w:val="en-US"/>
        </w:rPr>
        <w:t>@PathVariable</w:t>
      </w:r>
      <w:r w:rsidRPr="0024195F">
        <w:rPr>
          <w:color w:val="666600"/>
          <w:lang w:val="en-US"/>
        </w:rPr>
        <w:t>(</w:t>
      </w:r>
      <w:r w:rsidRPr="0024195F">
        <w:rPr>
          <w:color w:val="000088"/>
          <w:lang w:val="en-US"/>
        </w:rPr>
        <w:t>value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=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8800"/>
          <w:lang w:val="en-US"/>
        </w:rPr>
        <w:t>"game"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String</w:t>
      </w:r>
      <w:r w:rsidRPr="0024195F">
        <w:rPr>
          <w:color w:val="000000"/>
          <w:lang w:val="en-US"/>
        </w:rPr>
        <w:t xml:space="preserve"> game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{</w:t>
      </w:r>
    </w:p>
    <w:p w14:paraId="22B9078D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retur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cordService</w:t>
      </w:r>
      <w:r>
        <w:rPr>
          <w:color w:val="666600"/>
        </w:rPr>
        <w:t>.</w:t>
      </w:r>
      <w:r>
        <w:rPr>
          <w:color w:val="000000"/>
        </w:rPr>
        <w:t>getAllRecordsByGame</w:t>
      </w:r>
      <w:proofErr w:type="spellEnd"/>
      <w:r>
        <w:rPr>
          <w:color w:val="666600"/>
        </w:rPr>
        <w:t>(</w:t>
      </w:r>
      <w:proofErr w:type="spellStart"/>
      <w:r>
        <w:rPr>
          <w:color w:val="000000"/>
        </w:rPr>
        <w:t>game</w:t>
      </w:r>
      <w:proofErr w:type="spellEnd"/>
      <w:r>
        <w:rPr>
          <w:color w:val="666600"/>
        </w:rPr>
        <w:t>);</w:t>
      </w:r>
    </w:p>
    <w:p w14:paraId="2F6365D8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1346DD19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209CC274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PostMapping</w:t>
      </w:r>
      <w:r>
        <w:rPr>
          <w:color w:val="666600"/>
        </w:rPr>
        <w:t>(</w:t>
      </w:r>
      <w:r>
        <w:rPr>
          <w:color w:val="000088"/>
        </w:rPr>
        <w:t>value</w:t>
      </w:r>
      <w:r>
        <w:rPr>
          <w:color w:val="000000"/>
        </w:rPr>
        <w:t xml:space="preserve"> </w:t>
      </w:r>
      <w:r>
        <w:rPr>
          <w:color w:val="666600"/>
        </w:rPr>
        <w:t>=</w:t>
      </w:r>
      <w:r>
        <w:rPr>
          <w:color w:val="000000"/>
        </w:rPr>
        <w:t xml:space="preserve"> </w:t>
      </w:r>
      <w:r>
        <w:rPr>
          <w:color w:val="008800"/>
        </w:rPr>
        <w:t>"/</w:t>
      </w:r>
      <w:proofErr w:type="spellStart"/>
      <w:r>
        <w:rPr>
          <w:color w:val="008800"/>
        </w:rPr>
        <w:t>records</w:t>
      </w:r>
      <w:proofErr w:type="spellEnd"/>
      <w:r>
        <w:rPr>
          <w:color w:val="008800"/>
        </w:rPr>
        <w:t>"</w:t>
      </w:r>
      <w:r>
        <w:rPr>
          <w:color w:val="666600"/>
        </w:rPr>
        <w:t>)</w:t>
      </w:r>
    </w:p>
    <w:p w14:paraId="38DCA2B9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</w:t>
      </w:r>
      <w:r w:rsidRPr="0024195F">
        <w:rPr>
          <w:color w:val="000088"/>
          <w:lang w:val="en-US"/>
        </w:rPr>
        <w:t>public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</w:t>
      </w:r>
      <w:r w:rsidRPr="0024195F">
        <w:rPr>
          <w:color w:val="660066"/>
          <w:lang w:val="en-US"/>
        </w:rPr>
        <w:t>String</w:t>
      </w:r>
      <w:r w:rsidRPr="0024195F">
        <w:rPr>
          <w:color w:val="666600"/>
          <w:lang w:val="en-US"/>
        </w:rPr>
        <w:t>&gt;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addRecord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660066"/>
          <w:lang w:val="en-US"/>
        </w:rPr>
        <w:t>String</w:t>
      </w:r>
      <w:r w:rsidRPr="0024195F">
        <w:rPr>
          <w:color w:val="000000"/>
          <w:lang w:val="en-US"/>
        </w:rPr>
        <w:t xml:space="preserve"> usernam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String</w:t>
      </w:r>
      <w:r w:rsidRPr="0024195F">
        <w:rPr>
          <w:color w:val="000000"/>
          <w:lang w:val="en-US"/>
        </w:rPr>
        <w:t xml:space="preserve"> gam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Long</w:t>
      </w:r>
      <w:r w:rsidRPr="0024195F">
        <w:rPr>
          <w:color w:val="000000"/>
          <w:lang w:val="en-US"/>
        </w:rPr>
        <w:t xml:space="preserve"> score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{</w:t>
      </w:r>
    </w:p>
    <w:p w14:paraId="035B7119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</w:t>
      </w:r>
      <w:r w:rsidRPr="0024195F">
        <w:rPr>
          <w:color w:val="660066"/>
          <w:lang w:val="en-US"/>
        </w:rPr>
        <w:t>User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user</w:t>
      </w:r>
      <w:proofErr w:type="spellEnd"/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=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userService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findUserByUserName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000000"/>
          <w:lang w:val="en-US"/>
        </w:rPr>
        <w:t>username</w:t>
      </w:r>
      <w:r w:rsidRPr="0024195F">
        <w:rPr>
          <w:color w:val="666600"/>
          <w:lang w:val="en-US"/>
        </w:rPr>
        <w:t>);</w:t>
      </w:r>
    </w:p>
    <w:p w14:paraId="660E700C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if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(</w:t>
      </w:r>
      <w:proofErr w:type="spellStart"/>
      <w:r>
        <w:rPr>
          <w:color w:val="000000"/>
        </w:rPr>
        <w:t>user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==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null</w:t>
      </w:r>
      <w:proofErr w:type="spellEnd"/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52ED5D64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    </w:t>
      </w:r>
      <w:r w:rsidRPr="0024195F">
        <w:rPr>
          <w:color w:val="000088"/>
          <w:lang w:val="en-US"/>
        </w:rPr>
        <w:t>return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0088"/>
          <w:lang w:val="en-US"/>
        </w:rPr>
        <w:t>new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&gt;(</w:t>
      </w:r>
      <w:r w:rsidRPr="0024195F">
        <w:rPr>
          <w:color w:val="008800"/>
          <w:lang w:val="en-US"/>
        </w:rPr>
        <w:t>"User not found "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+</w:t>
      </w:r>
      <w:r w:rsidRPr="0024195F">
        <w:rPr>
          <w:color w:val="000000"/>
          <w:lang w:val="en-US"/>
        </w:rPr>
        <w:t xml:space="preserve"> usernam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HttpStatus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NOT_FOUND</w:t>
      </w:r>
      <w:proofErr w:type="spellEnd"/>
      <w:r w:rsidRPr="0024195F">
        <w:rPr>
          <w:color w:val="666600"/>
          <w:lang w:val="en-US"/>
        </w:rPr>
        <w:t>);</w:t>
      </w:r>
    </w:p>
    <w:p w14:paraId="7724A7C8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els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5445976B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    </w:t>
      </w:r>
      <w:proofErr w:type="spellStart"/>
      <w:r w:rsidRPr="0024195F">
        <w:rPr>
          <w:color w:val="000000"/>
          <w:lang w:val="en-US"/>
        </w:rPr>
        <w:t>recordService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saveRecordFromPost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000088"/>
          <w:lang w:val="en-US"/>
        </w:rPr>
        <w:t>new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0066"/>
          <w:lang w:val="en-US"/>
        </w:rPr>
        <w:t>Record</w:t>
      </w:r>
      <w:r w:rsidRPr="0024195F">
        <w:rPr>
          <w:color w:val="666600"/>
          <w:lang w:val="en-US"/>
        </w:rPr>
        <w:t>(</w:t>
      </w:r>
      <w:r w:rsidRPr="0024195F">
        <w:rPr>
          <w:color w:val="006666"/>
          <w:lang w:val="en-US"/>
        </w:rPr>
        <w:t>0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gam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scor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user</w:t>
      </w:r>
      <w:r w:rsidRPr="0024195F">
        <w:rPr>
          <w:color w:val="666600"/>
          <w:lang w:val="en-US"/>
        </w:rPr>
        <w:t>));</w:t>
      </w:r>
    </w:p>
    <w:p w14:paraId="0CCED624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    </w:t>
      </w:r>
      <w:r w:rsidRPr="0024195F">
        <w:rPr>
          <w:color w:val="000088"/>
          <w:lang w:val="en-US"/>
        </w:rPr>
        <w:t>return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0088"/>
          <w:lang w:val="en-US"/>
        </w:rPr>
        <w:t>new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&gt;(</w:t>
      </w:r>
      <w:proofErr w:type="spellStart"/>
      <w:r w:rsidRPr="0024195F">
        <w:rPr>
          <w:color w:val="660066"/>
          <w:lang w:val="en-US"/>
        </w:rPr>
        <w:t>HttpStatus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CREATED</w:t>
      </w:r>
      <w:proofErr w:type="spellEnd"/>
      <w:r w:rsidRPr="0024195F">
        <w:rPr>
          <w:color w:val="666600"/>
          <w:lang w:val="en-US"/>
        </w:rPr>
        <w:t>);</w:t>
      </w:r>
    </w:p>
    <w:p w14:paraId="75F9D6A0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</w:p>
    <w:p w14:paraId="0CABB722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329D4255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> </w:t>
      </w:r>
    </w:p>
    <w:p w14:paraId="56068C72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006666"/>
        </w:rPr>
        <w:t>@DeleteMapping</w:t>
      </w:r>
      <w:r>
        <w:rPr>
          <w:color w:val="666600"/>
        </w:rPr>
        <w:t>(</w:t>
      </w:r>
      <w:r>
        <w:rPr>
          <w:color w:val="008800"/>
        </w:rPr>
        <w:t>"/records/game"</w:t>
      </w:r>
      <w:r>
        <w:rPr>
          <w:color w:val="666600"/>
        </w:rPr>
        <w:t>)</w:t>
      </w:r>
    </w:p>
    <w:p w14:paraId="5446DBE3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</w:t>
      </w:r>
      <w:r w:rsidRPr="0024195F">
        <w:rPr>
          <w:color w:val="000088"/>
          <w:lang w:val="en-US"/>
        </w:rPr>
        <w:t>public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</w:t>
      </w:r>
      <w:r w:rsidRPr="0024195F">
        <w:rPr>
          <w:color w:val="660066"/>
          <w:lang w:val="en-US"/>
        </w:rPr>
        <w:t>String</w:t>
      </w:r>
      <w:r w:rsidRPr="0024195F">
        <w:rPr>
          <w:color w:val="666600"/>
          <w:lang w:val="en-US"/>
        </w:rPr>
        <w:t>&gt;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deleteRecordsByGame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660066"/>
          <w:lang w:val="en-US"/>
        </w:rPr>
        <w:t>String</w:t>
      </w:r>
      <w:r w:rsidRPr="0024195F">
        <w:rPr>
          <w:color w:val="000000"/>
          <w:lang w:val="en-US"/>
        </w:rPr>
        <w:t xml:space="preserve"> game</w:t>
      </w:r>
      <w:r w:rsidRPr="0024195F">
        <w:rPr>
          <w:color w:val="666600"/>
          <w:lang w:val="en-US"/>
        </w:rPr>
        <w:t>)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{</w:t>
      </w:r>
    </w:p>
    <w:p w14:paraId="3D6E7193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lastRenderedPageBreak/>
        <w:t xml:space="preserve">        </w:t>
      </w:r>
      <w:r w:rsidRPr="0024195F">
        <w:rPr>
          <w:color w:val="660066"/>
          <w:lang w:val="en-US"/>
        </w:rPr>
        <w:t>Integer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byGame</w:t>
      </w:r>
      <w:proofErr w:type="spellEnd"/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=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000000"/>
          <w:lang w:val="en-US"/>
        </w:rPr>
        <w:t>recordService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deleteAllRecordsByGame</w:t>
      </w:r>
      <w:proofErr w:type="spellEnd"/>
      <w:r w:rsidRPr="0024195F">
        <w:rPr>
          <w:color w:val="666600"/>
          <w:lang w:val="en-US"/>
        </w:rPr>
        <w:t>(</w:t>
      </w:r>
      <w:r w:rsidRPr="0024195F">
        <w:rPr>
          <w:color w:val="000000"/>
          <w:lang w:val="en-US"/>
        </w:rPr>
        <w:t>game</w:t>
      </w:r>
      <w:r w:rsidRPr="0024195F">
        <w:rPr>
          <w:color w:val="666600"/>
          <w:lang w:val="en-US"/>
        </w:rPr>
        <w:t>);</w:t>
      </w:r>
    </w:p>
    <w:p w14:paraId="5107F3A3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proofErr w:type="spellStart"/>
      <w:r>
        <w:rPr>
          <w:color w:val="000088"/>
        </w:rPr>
        <w:t>if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(</w:t>
      </w:r>
      <w:proofErr w:type="spellStart"/>
      <w:r>
        <w:rPr>
          <w:color w:val="000000"/>
        </w:rPr>
        <w:t>byGam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!=</w:t>
      </w:r>
      <w:r>
        <w:rPr>
          <w:color w:val="000000"/>
        </w:rPr>
        <w:t xml:space="preserve"> </w:t>
      </w:r>
      <w:r>
        <w:rPr>
          <w:color w:val="006666"/>
        </w:rPr>
        <w:t>0</w:t>
      </w:r>
      <w:r>
        <w:rPr>
          <w:color w:val="666600"/>
        </w:rPr>
        <w:t>)</w:t>
      </w:r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391A88E2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    </w:t>
      </w:r>
      <w:r w:rsidRPr="0024195F">
        <w:rPr>
          <w:color w:val="000088"/>
          <w:lang w:val="en-US"/>
        </w:rPr>
        <w:t>return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0088"/>
          <w:lang w:val="en-US"/>
        </w:rPr>
        <w:t>new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&gt;(</w:t>
      </w:r>
      <w:proofErr w:type="spellStart"/>
      <w:r w:rsidRPr="0024195F">
        <w:rPr>
          <w:color w:val="660066"/>
          <w:lang w:val="en-US"/>
        </w:rPr>
        <w:t>HttpStatus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OK</w:t>
      </w:r>
      <w:proofErr w:type="spellEnd"/>
      <w:r w:rsidRPr="0024195F">
        <w:rPr>
          <w:color w:val="666600"/>
          <w:lang w:val="en-US"/>
        </w:rPr>
        <w:t>);</w:t>
      </w:r>
    </w:p>
    <w:p w14:paraId="4A0229AE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  <w:r>
        <w:rPr>
          <w:color w:val="000000"/>
        </w:rPr>
        <w:t xml:space="preserve"> </w:t>
      </w:r>
      <w:proofErr w:type="spellStart"/>
      <w:r>
        <w:rPr>
          <w:color w:val="000088"/>
        </w:rPr>
        <w:t>else</w:t>
      </w:r>
      <w:proofErr w:type="spellEnd"/>
      <w:r>
        <w:rPr>
          <w:color w:val="000000"/>
        </w:rPr>
        <w:t xml:space="preserve"> </w:t>
      </w:r>
      <w:r>
        <w:rPr>
          <w:color w:val="666600"/>
        </w:rPr>
        <w:t>{</w:t>
      </w:r>
    </w:p>
    <w:p w14:paraId="5005E169" w14:textId="77777777" w:rsidR="0024195F" w:rsidRP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  <w:rPr>
          <w:lang w:val="en-US"/>
        </w:rPr>
      </w:pPr>
      <w:r w:rsidRPr="0024195F">
        <w:rPr>
          <w:color w:val="000000"/>
          <w:lang w:val="en-US"/>
        </w:rPr>
        <w:t xml:space="preserve">            </w:t>
      </w:r>
      <w:r w:rsidRPr="0024195F">
        <w:rPr>
          <w:color w:val="000088"/>
          <w:lang w:val="en-US"/>
        </w:rPr>
        <w:t>return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000088"/>
          <w:lang w:val="en-US"/>
        </w:rPr>
        <w:t>new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ResponseEntity</w:t>
      </w:r>
      <w:proofErr w:type="spellEnd"/>
      <w:r w:rsidRPr="0024195F">
        <w:rPr>
          <w:color w:val="666600"/>
          <w:lang w:val="en-US"/>
        </w:rPr>
        <w:t>&lt;&gt;(</w:t>
      </w:r>
      <w:r w:rsidRPr="0024195F">
        <w:rPr>
          <w:color w:val="008800"/>
          <w:lang w:val="en-US"/>
        </w:rPr>
        <w:t>"Game not found "</w:t>
      </w:r>
      <w:r w:rsidRPr="0024195F">
        <w:rPr>
          <w:color w:val="000000"/>
          <w:lang w:val="en-US"/>
        </w:rPr>
        <w:t xml:space="preserve"> </w:t>
      </w:r>
      <w:r w:rsidRPr="0024195F">
        <w:rPr>
          <w:color w:val="666600"/>
          <w:lang w:val="en-US"/>
        </w:rPr>
        <w:t>+</w:t>
      </w:r>
      <w:r w:rsidRPr="0024195F">
        <w:rPr>
          <w:color w:val="000000"/>
          <w:lang w:val="en-US"/>
        </w:rPr>
        <w:t xml:space="preserve"> game</w:t>
      </w:r>
      <w:r w:rsidRPr="0024195F">
        <w:rPr>
          <w:color w:val="666600"/>
          <w:lang w:val="en-US"/>
        </w:rPr>
        <w:t>,</w:t>
      </w:r>
      <w:r w:rsidRPr="0024195F">
        <w:rPr>
          <w:color w:val="000000"/>
          <w:lang w:val="en-US"/>
        </w:rPr>
        <w:t xml:space="preserve"> </w:t>
      </w:r>
      <w:proofErr w:type="spellStart"/>
      <w:r w:rsidRPr="0024195F">
        <w:rPr>
          <w:color w:val="660066"/>
          <w:lang w:val="en-US"/>
        </w:rPr>
        <w:t>HttpStatus</w:t>
      </w:r>
      <w:r w:rsidRPr="0024195F">
        <w:rPr>
          <w:color w:val="666600"/>
          <w:lang w:val="en-US"/>
        </w:rPr>
        <w:t>.</w:t>
      </w:r>
      <w:r w:rsidRPr="0024195F">
        <w:rPr>
          <w:color w:val="000000"/>
          <w:lang w:val="en-US"/>
        </w:rPr>
        <w:t>NOT_FOUND</w:t>
      </w:r>
      <w:proofErr w:type="spellEnd"/>
      <w:r w:rsidRPr="0024195F">
        <w:rPr>
          <w:color w:val="666600"/>
          <w:lang w:val="en-US"/>
        </w:rPr>
        <w:t>);</w:t>
      </w:r>
    </w:p>
    <w:p w14:paraId="0CA553E3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 w:rsidRPr="0024195F">
        <w:rPr>
          <w:color w:val="000000"/>
          <w:lang w:val="en-US"/>
        </w:rPr>
        <w:t xml:space="preserve">        </w:t>
      </w:r>
      <w:r>
        <w:rPr>
          <w:color w:val="666600"/>
        </w:rPr>
        <w:t>}</w:t>
      </w:r>
    </w:p>
    <w:p w14:paraId="3D8FDDAB" w14:textId="77777777" w:rsidR="0024195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000000"/>
        </w:rPr>
        <w:t xml:space="preserve">    </w:t>
      </w:r>
      <w:r>
        <w:rPr>
          <w:color w:val="666600"/>
        </w:rPr>
        <w:t>}</w:t>
      </w:r>
    </w:p>
    <w:p w14:paraId="4D3A0DB0" w14:textId="723F7C6E" w:rsidR="0038706F" w:rsidRPr="0038706F" w:rsidRDefault="0024195F" w:rsidP="0024195F">
      <w:pPr>
        <w:pStyle w:val="HTML"/>
        <w:numPr>
          <w:ilvl w:val="0"/>
          <w:numId w:val="3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29288859"/>
      </w:pPr>
      <w:r>
        <w:rPr>
          <w:color w:val="666600"/>
        </w:rPr>
        <w:t>}</w:t>
      </w:r>
    </w:p>
    <w:p w14:paraId="0ED0BD97" w14:textId="0467060A" w:rsidR="00366919" w:rsidRPr="00A95C35" w:rsidRDefault="00A95C35" w:rsidP="00A95C35">
      <w:pPr>
        <w:spacing w:after="160"/>
        <w:jc w:val="left"/>
        <w:rPr>
          <w:rFonts w:ascii="Courier New" w:eastAsiaTheme="minorEastAsia" w:hAnsi="Courier New" w:cs="Courier New"/>
          <w:sz w:val="20"/>
          <w:lang w:eastAsia="ru-RU"/>
        </w:rPr>
      </w:pPr>
      <w:r>
        <w:t>На этом можно завершить основную логику приложения и перейти структуре проекта.</w:t>
      </w:r>
    </w:p>
    <w:p w14:paraId="26F740B5" w14:textId="52274EDF" w:rsidR="00777950" w:rsidRDefault="00EF7418" w:rsidP="00A95C35">
      <w:pPr>
        <w:pStyle w:val="2"/>
        <w:jc w:val="center"/>
      </w:pPr>
      <w:bookmarkStart w:id="9" w:name="_Toc41741539"/>
      <w:r w:rsidRPr="00884AE2">
        <w:t xml:space="preserve">4.2 </w:t>
      </w:r>
      <w:r w:rsidR="001D20A6">
        <w:t>Структура проекта</w:t>
      </w:r>
      <w:bookmarkEnd w:id="9"/>
    </w:p>
    <w:p w14:paraId="0187B10E" w14:textId="19044F7F" w:rsidR="000A0FF3" w:rsidRDefault="00072520" w:rsidP="00777950">
      <w:r>
        <w:t xml:space="preserve">Приложение имеет модульную структуру, которая управляется с помощью </w:t>
      </w:r>
      <w:r>
        <w:rPr>
          <w:lang w:val="en-US"/>
        </w:rPr>
        <w:t>Spring</w:t>
      </w:r>
      <w:r>
        <w:t xml:space="preserve"> аннотаций таких как </w:t>
      </w:r>
      <w:r w:rsidRPr="00B1469E">
        <w:t>@</w:t>
      </w:r>
      <w:r>
        <w:rPr>
          <w:lang w:val="en-US"/>
        </w:rPr>
        <w:t>Entity</w:t>
      </w:r>
      <w:r w:rsidRPr="00B1469E">
        <w:t>, @</w:t>
      </w:r>
      <w:r>
        <w:rPr>
          <w:lang w:val="en-US"/>
        </w:rPr>
        <w:t>Controller</w:t>
      </w:r>
      <w:r w:rsidRPr="00B1469E">
        <w:t>, @</w:t>
      </w:r>
      <w:r>
        <w:rPr>
          <w:lang w:val="en-US"/>
        </w:rPr>
        <w:t>Service</w:t>
      </w:r>
      <w:r w:rsidR="00A74018" w:rsidRPr="00A74018">
        <w:t>, @</w:t>
      </w:r>
      <w:proofErr w:type="spellStart"/>
      <w:r w:rsidR="00A74018">
        <w:rPr>
          <w:lang w:val="en-US"/>
        </w:rPr>
        <w:t>Autowired</w:t>
      </w:r>
      <w:proofErr w:type="spellEnd"/>
      <w:r w:rsidR="0099225D" w:rsidRPr="0099225D">
        <w:t xml:space="preserve">, </w:t>
      </w:r>
      <w:r w:rsidR="00B1469E" w:rsidRPr="00B1469E">
        <w:t>@</w:t>
      </w:r>
      <w:r w:rsidR="00B1469E">
        <w:rPr>
          <w:lang w:val="en-US"/>
        </w:rPr>
        <w:t>Repository</w:t>
      </w:r>
      <w:r w:rsidR="007C2D7E">
        <w:t>,</w:t>
      </w:r>
      <w:r w:rsidR="007C2D7E" w:rsidRPr="007C2D7E">
        <w:t xml:space="preserve"> @Transactional</w:t>
      </w:r>
      <w:r w:rsidR="0099225D">
        <w:t xml:space="preserve"> и других</w:t>
      </w:r>
      <w:r w:rsidR="00B1469E" w:rsidRPr="00A74018">
        <w:t>.</w:t>
      </w:r>
      <w:r w:rsidR="00A74018">
        <w:t xml:space="preserve"> </w:t>
      </w:r>
      <w:r w:rsidR="00B60D95">
        <w:t xml:space="preserve">Точка входа находится в файле </w:t>
      </w:r>
      <w:r w:rsidR="00B60D95">
        <w:rPr>
          <w:lang w:val="en-US"/>
        </w:rPr>
        <w:t>Application</w:t>
      </w:r>
      <w:r w:rsidR="00B60D95" w:rsidRPr="00B60D95">
        <w:t xml:space="preserve">, </w:t>
      </w:r>
      <w:r w:rsidR="00B60D95">
        <w:t xml:space="preserve">который запускает необходимые сервисы для </w:t>
      </w:r>
      <w:r w:rsidR="00BC15C9">
        <w:t>работы сервера. Далее</w:t>
      </w:r>
      <w:r w:rsidR="00BC15C9" w:rsidRPr="00794161">
        <w:t xml:space="preserve"> </w:t>
      </w:r>
      <w:r w:rsidR="00BC15C9">
        <w:t>подключаются</w:t>
      </w:r>
      <w:r w:rsidR="00BC15C9" w:rsidRPr="00794161">
        <w:t xml:space="preserve"> </w:t>
      </w:r>
      <w:r w:rsidR="00BC15C9">
        <w:t>классы</w:t>
      </w:r>
      <w:r w:rsidR="00794161" w:rsidRPr="00794161">
        <w:t xml:space="preserve"> </w:t>
      </w:r>
      <w:r w:rsidR="00794161">
        <w:t>и</w:t>
      </w:r>
      <w:r w:rsidR="00BC15C9">
        <w:t>з</w:t>
      </w:r>
      <w:r w:rsidR="00BC15C9" w:rsidRPr="00794161">
        <w:t xml:space="preserve"> </w:t>
      </w:r>
      <w:r w:rsidR="00BC15C9">
        <w:t>директори</w:t>
      </w:r>
      <w:r w:rsidR="000D1911">
        <w:t>й</w:t>
      </w:r>
      <w:r w:rsidR="00BC15C9" w:rsidRPr="00794161">
        <w:t xml:space="preserve"> </w:t>
      </w:r>
      <w:r w:rsidR="00373149">
        <w:rPr>
          <w:lang w:val="en-US"/>
        </w:rPr>
        <w:t>Config</w:t>
      </w:r>
      <w:r w:rsidR="000D1911" w:rsidRPr="00794161">
        <w:t xml:space="preserve">, </w:t>
      </w:r>
      <w:r w:rsidR="00481BD8">
        <w:rPr>
          <w:lang w:val="en-US"/>
        </w:rPr>
        <w:t>Controller</w:t>
      </w:r>
      <w:r w:rsidR="000D1911" w:rsidRPr="00794161">
        <w:t xml:space="preserve">, </w:t>
      </w:r>
      <w:r w:rsidR="000D1911">
        <w:rPr>
          <w:lang w:val="en-US"/>
        </w:rPr>
        <w:t>Model</w:t>
      </w:r>
      <w:r w:rsidR="000D1911" w:rsidRPr="00794161">
        <w:t xml:space="preserve">, </w:t>
      </w:r>
      <w:r w:rsidR="000D1911">
        <w:rPr>
          <w:lang w:val="en-US"/>
        </w:rPr>
        <w:t>Repository</w:t>
      </w:r>
      <w:r w:rsidR="000D1911" w:rsidRPr="00794161">
        <w:t xml:space="preserve"> </w:t>
      </w:r>
      <w:r w:rsidR="000D1911">
        <w:t>и</w:t>
      </w:r>
      <w:r w:rsidR="000D1911" w:rsidRPr="00794161">
        <w:t xml:space="preserve"> </w:t>
      </w:r>
      <w:r w:rsidR="000D1911">
        <w:rPr>
          <w:lang w:val="en-US"/>
        </w:rPr>
        <w:t>Service</w:t>
      </w:r>
      <w:r w:rsidR="00C104FE" w:rsidRPr="00794161">
        <w:t>.</w:t>
      </w:r>
      <w:r w:rsidR="000D1911" w:rsidRPr="00794161">
        <w:t xml:space="preserve"> </w:t>
      </w:r>
      <w:r w:rsidR="00C104FE">
        <w:t>И</w:t>
      </w:r>
      <w:r w:rsidR="004D197E">
        <w:t xml:space="preserve">з директории </w:t>
      </w:r>
      <w:r w:rsidR="004D197E">
        <w:rPr>
          <w:lang w:val="en-US"/>
        </w:rPr>
        <w:t>resources</w:t>
      </w:r>
      <w:r w:rsidR="004D197E" w:rsidRPr="004D197E">
        <w:t xml:space="preserve"> </w:t>
      </w:r>
      <w:r w:rsidR="00794161">
        <w:t xml:space="preserve">загружаются </w:t>
      </w:r>
      <w:r w:rsidR="004D197E">
        <w:t xml:space="preserve">конфигурационные </w:t>
      </w:r>
      <w:r w:rsidR="00C104FE">
        <w:t xml:space="preserve">файлы, а </w:t>
      </w:r>
      <w:r w:rsidR="00263C11">
        <w:t>также</w:t>
      </w:r>
      <w:r w:rsidR="00C104FE">
        <w:t xml:space="preserve"> статичные и </w:t>
      </w:r>
      <w:r w:rsidR="0032267B">
        <w:t xml:space="preserve">шаблонные файлы для отображения </w:t>
      </w:r>
      <w:r w:rsidR="0032267B" w:rsidRPr="0032267B">
        <w:t>(</w:t>
      </w:r>
      <w:r w:rsidR="0032267B">
        <w:rPr>
          <w:lang w:val="en-US"/>
        </w:rPr>
        <w:t>View</w:t>
      </w:r>
      <w:r w:rsidR="0032267B" w:rsidRPr="0032267B">
        <w:t>).</w:t>
      </w:r>
      <w:r w:rsidR="000A0FF3" w:rsidRPr="000A0FF3">
        <w:t xml:space="preserve"> </w:t>
      </w:r>
    </w:p>
    <w:p w14:paraId="556A80E5" w14:textId="2A1196FE" w:rsidR="000A0FF3" w:rsidRDefault="000A0FF3" w:rsidP="00777950">
      <w:r>
        <w:t xml:space="preserve">Таким образом приложение реализует концепцию </w:t>
      </w:r>
      <w:r>
        <w:rPr>
          <w:lang w:val="en-US"/>
        </w:rPr>
        <w:t>MVC</w:t>
      </w:r>
      <w:r w:rsidR="00AA797D">
        <w:t>:</w:t>
      </w:r>
    </w:p>
    <w:p w14:paraId="07C706B9" w14:textId="56AA8102" w:rsidR="000A0FF3" w:rsidRDefault="000A0FF3" w:rsidP="00D83CC3">
      <w:pPr>
        <w:pStyle w:val="af"/>
        <w:numPr>
          <w:ilvl w:val="0"/>
          <w:numId w:val="21"/>
        </w:numPr>
        <w:rPr>
          <w:lang w:val="en-US"/>
        </w:rPr>
      </w:pPr>
      <w:r w:rsidRPr="00D83CC3">
        <w:rPr>
          <w:lang w:val="en-US"/>
        </w:rPr>
        <w:t>Model</w:t>
      </w:r>
    </w:p>
    <w:p w14:paraId="66241F83" w14:textId="6B1A9786" w:rsidR="00D83CC3" w:rsidRPr="00D83CC3" w:rsidRDefault="00D83CC3" w:rsidP="00D83CC3">
      <w:pPr>
        <w:rPr>
          <w:lang w:val="en-US"/>
        </w:rPr>
      </w:pPr>
      <w:r>
        <w:t>Созданы</w:t>
      </w:r>
      <w:r w:rsidRPr="00D83CC3">
        <w:rPr>
          <w:lang w:val="en-US"/>
        </w:rPr>
        <w:t xml:space="preserve"> </w:t>
      </w:r>
      <w:r>
        <w:t>модели</w:t>
      </w:r>
      <w:r w:rsidRPr="00D83CC3">
        <w:rPr>
          <w:lang w:val="en-US"/>
        </w:rPr>
        <w:t xml:space="preserve"> </w:t>
      </w:r>
      <w:r>
        <w:rPr>
          <w:lang w:val="en-US"/>
        </w:rPr>
        <w:t>User</w:t>
      </w:r>
      <w:r w:rsidRPr="00D83CC3">
        <w:rPr>
          <w:lang w:val="en-US"/>
        </w:rPr>
        <w:t xml:space="preserve">, </w:t>
      </w:r>
      <w:r>
        <w:rPr>
          <w:lang w:val="en-US"/>
        </w:rPr>
        <w:t>Record</w:t>
      </w:r>
      <w:r w:rsidRPr="00D83CC3">
        <w:rPr>
          <w:lang w:val="en-US"/>
        </w:rPr>
        <w:t xml:space="preserve"> </w:t>
      </w:r>
      <w:r>
        <w:t>и</w:t>
      </w:r>
      <w:r w:rsidRPr="00D83CC3">
        <w:rPr>
          <w:lang w:val="en-US"/>
        </w:rPr>
        <w:t xml:space="preserve"> </w:t>
      </w:r>
      <w:r>
        <w:rPr>
          <w:lang w:val="en-US"/>
        </w:rPr>
        <w:t>Role</w:t>
      </w:r>
      <w:r w:rsidRPr="00D83CC3">
        <w:rPr>
          <w:lang w:val="en-US"/>
        </w:rPr>
        <w:t xml:space="preserve">, </w:t>
      </w:r>
      <w:r>
        <w:t>работа</w:t>
      </w:r>
      <w:r w:rsidRPr="00D83CC3">
        <w:rPr>
          <w:lang w:val="en-US"/>
        </w:rPr>
        <w:t xml:space="preserve"> </w:t>
      </w:r>
      <w:r>
        <w:t>с</w:t>
      </w:r>
      <w:r w:rsidRPr="00D83CC3">
        <w:rPr>
          <w:lang w:val="en-US"/>
        </w:rPr>
        <w:t xml:space="preserve"> </w:t>
      </w:r>
      <w:r>
        <w:t>которым</w:t>
      </w:r>
      <w:r w:rsidRPr="00D83CC3">
        <w:rPr>
          <w:lang w:val="en-US"/>
        </w:rPr>
        <w:t xml:space="preserve"> </w:t>
      </w:r>
      <w:r>
        <w:t>реализуется</w:t>
      </w:r>
      <w:r w:rsidRPr="00D83CC3">
        <w:rPr>
          <w:lang w:val="en-US"/>
        </w:rPr>
        <w:t xml:space="preserve"> </w:t>
      </w:r>
      <w:r>
        <w:t>через</w:t>
      </w:r>
      <w:r w:rsidRPr="00D83CC3">
        <w:rPr>
          <w:lang w:val="en-US"/>
        </w:rPr>
        <w:t xml:space="preserve"> </w:t>
      </w:r>
      <w:r>
        <w:t>сервисные</w:t>
      </w:r>
      <w:r w:rsidRPr="00D83CC3">
        <w:rPr>
          <w:lang w:val="en-US"/>
        </w:rPr>
        <w:t xml:space="preserve"> </w:t>
      </w:r>
      <w:r>
        <w:t>классы</w:t>
      </w:r>
      <w:r w:rsidRPr="00D83CC3">
        <w:rPr>
          <w:lang w:val="en-US"/>
        </w:rPr>
        <w:t xml:space="preserve"> </w:t>
      </w:r>
      <w:proofErr w:type="spellStart"/>
      <w:r>
        <w:rPr>
          <w:lang w:val="en-US"/>
        </w:rPr>
        <w:t>RecordService</w:t>
      </w:r>
      <w:proofErr w:type="spellEnd"/>
      <w:r w:rsidRPr="00D83CC3">
        <w:rPr>
          <w:lang w:val="en-US"/>
        </w:rPr>
        <w:t xml:space="preserve">, </w:t>
      </w:r>
      <w:proofErr w:type="spellStart"/>
      <w:r>
        <w:rPr>
          <w:lang w:val="en-US"/>
        </w:rPr>
        <w:t>UserHandingService</w:t>
      </w:r>
      <w:proofErr w:type="spellEnd"/>
      <w:r w:rsidRPr="00D83CC3">
        <w:rPr>
          <w:lang w:val="en-US"/>
        </w:rPr>
        <w:t xml:space="preserve"> </w:t>
      </w:r>
      <w:r>
        <w:t>и</w:t>
      </w:r>
      <w:r w:rsidRPr="00D83CC3">
        <w:rPr>
          <w:lang w:val="en-US"/>
        </w:rPr>
        <w:t xml:space="preserve"> </w:t>
      </w:r>
      <w:proofErr w:type="spellStart"/>
      <w:r>
        <w:rPr>
          <w:lang w:val="en-US"/>
        </w:rPr>
        <w:t>UserService</w:t>
      </w:r>
      <w:proofErr w:type="spellEnd"/>
      <w:r w:rsidRPr="00D83CC3">
        <w:rPr>
          <w:lang w:val="en-US"/>
        </w:rPr>
        <w:t xml:space="preserve"> </w:t>
      </w:r>
      <w:r>
        <w:t>использующие</w:t>
      </w:r>
      <w:r w:rsidRPr="00D83CC3">
        <w:rPr>
          <w:lang w:val="en-US"/>
        </w:rPr>
        <w:t xml:space="preserve"> </w:t>
      </w:r>
      <w:r>
        <w:t>соответствующие</w:t>
      </w:r>
      <w:r w:rsidRPr="00D83CC3">
        <w:rPr>
          <w:lang w:val="en-US"/>
        </w:rPr>
        <w:t xml:space="preserve"> </w:t>
      </w:r>
      <w:r>
        <w:rPr>
          <w:lang w:val="en-US"/>
        </w:rPr>
        <w:t xml:space="preserve">JPA </w:t>
      </w:r>
      <w:r>
        <w:t>репозитории</w:t>
      </w:r>
      <w:r w:rsidRPr="00D83CC3">
        <w:rPr>
          <w:lang w:val="en-US"/>
        </w:rPr>
        <w:t xml:space="preserve"> </w:t>
      </w:r>
      <w:r>
        <w:t>моделей</w:t>
      </w:r>
      <w:r w:rsidRPr="00D83CC3">
        <w:rPr>
          <w:lang w:val="en-US"/>
        </w:rPr>
        <w:t xml:space="preserve"> </w:t>
      </w:r>
      <w:r>
        <w:t>и</w:t>
      </w:r>
      <w:r w:rsidRPr="00D83CC3">
        <w:rPr>
          <w:lang w:val="en-US"/>
        </w:rPr>
        <w:t xml:space="preserve"> </w:t>
      </w:r>
      <w:r>
        <w:t>конфигурационные</w:t>
      </w:r>
      <w:r w:rsidRPr="00D83CC3">
        <w:rPr>
          <w:lang w:val="en-US"/>
        </w:rPr>
        <w:t xml:space="preserve"> </w:t>
      </w:r>
      <w:r>
        <w:t>классы</w:t>
      </w:r>
      <w:r w:rsidRPr="00D83CC3">
        <w:rPr>
          <w:lang w:val="en-US"/>
        </w:rPr>
        <w:t xml:space="preserve"> </w:t>
      </w:r>
      <w:r>
        <w:t>безопасности</w:t>
      </w:r>
      <w:r w:rsidRPr="00D83CC3">
        <w:rPr>
          <w:lang w:val="en-US"/>
        </w:rPr>
        <w:t xml:space="preserve"> </w:t>
      </w:r>
      <w:proofErr w:type="spellStart"/>
      <w:r>
        <w:rPr>
          <w:lang w:val="en-US"/>
        </w:rPr>
        <w:t>SecurityConfiguration</w:t>
      </w:r>
      <w:proofErr w:type="spellEnd"/>
      <w:r>
        <w:rPr>
          <w:lang w:val="en-US"/>
        </w:rPr>
        <w:t xml:space="preserve"> </w:t>
      </w:r>
      <w:r>
        <w:t>и</w:t>
      </w:r>
      <w:r w:rsidRPr="00D83CC3">
        <w:rPr>
          <w:lang w:val="en-US"/>
        </w:rPr>
        <w:t xml:space="preserve"> </w:t>
      </w:r>
      <w:proofErr w:type="spellStart"/>
      <w:r>
        <w:rPr>
          <w:lang w:val="en-US"/>
        </w:rPr>
        <w:t>WebSecurityConfiguration</w:t>
      </w:r>
      <w:proofErr w:type="spellEnd"/>
      <w:r>
        <w:rPr>
          <w:lang w:val="en-US"/>
        </w:rPr>
        <w:t>.</w:t>
      </w:r>
    </w:p>
    <w:p w14:paraId="6EC25452" w14:textId="7633D25B" w:rsidR="000A0FF3" w:rsidRDefault="000A0FF3" w:rsidP="00D83CC3">
      <w:pPr>
        <w:pStyle w:val="af"/>
        <w:numPr>
          <w:ilvl w:val="0"/>
          <w:numId w:val="21"/>
        </w:numPr>
        <w:rPr>
          <w:lang w:val="en-US"/>
        </w:rPr>
      </w:pPr>
      <w:r w:rsidRPr="00D83CC3">
        <w:rPr>
          <w:lang w:val="en-US"/>
        </w:rPr>
        <w:t>Controller</w:t>
      </w:r>
    </w:p>
    <w:p w14:paraId="3D19F5CE" w14:textId="62C5A09B" w:rsidR="00D83CC3" w:rsidRDefault="00D83CC3" w:rsidP="00D83CC3">
      <w:r>
        <w:t xml:space="preserve">Контроллеры реализуют промежуточную работу используя сервис классы и декларируют </w:t>
      </w:r>
      <w:r>
        <w:rPr>
          <w:lang w:val="en-US"/>
        </w:rPr>
        <w:t>View</w:t>
      </w:r>
      <w:r w:rsidRPr="00D83CC3">
        <w:t xml:space="preserve"> </w:t>
      </w:r>
      <w:r>
        <w:t>модель.</w:t>
      </w:r>
    </w:p>
    <w:p w14:paraId="687D0D01" w14:textId="545EAE62" w:rsidR="00D83CC3" w:rsidRDefault="00D83CC3" w:rsidP="009D1F08">
      <w:pPr>
        <w:pStyle w:val="af"/>
        <w:numPr>
          <w:ilvl w:val="0"/>
          <w:numId w:val="22"/>
        </w:numPr>
      </w:pPr>
      <w:proofErr w:type="spellStart"/>
      <w:r w:rsidRPr="00D83CC3">
        <w:t>HomepageController</w:t>
      </w:r>
      <w:proofErr w:type="spellEnd"/>
      <w:r>
        <w:t xml:space="preserve"> </w:t>
      </w:r>
      <w:bookmarkStart w:id="10" w:name="_Hlk40614062"/>
      <w:r>
        <w:t xml:space="preserve">использует </w:t>
      </w:r>
      <w:proofErr w:type="spellStart"/>
      <w:r w:rsidRPr="00D83CC3">
        <w:t>UserService</w:t>
      </w:r>
      <w:proofErr w:type="spellEnd"/>
      <w:r>
        <w:t xml:space="preserve"> </w:t>
      </w:r>
      <w:bookmarkStart w:id="11" w:name="_Hlk40614020"/>
      <w:r>
        <w:t>и декларирует логику страниц</w:t>
      </w:r>
      <w:bookmarkEnd w:id="10"/>
      <w:r>
        <w:t xml:space="preserve"> </w:t>
      </w:r>
      <w:bookmarkEnd w:id="11"/>
      <w:r w:rsidRPr="00D83CC3">
        <w:t>"/</w:t>
      </w:r>
      <w:proofErr w:type="spellStart"/>
      <w:r w:rsidRPr="00D83CC3">
        <w:t>main</w:t>
      </w:r>
      <w:proofErr w:type="spellEnd"/>
      <w:r w:rsidRPr="00D83CC3">
        <w:t>"</w:t>
      </w:r>
      <w:r>
        <w:t xml:space="preserve">, </w:t>
      </w:r>
      <w:r w:rsidRPr="00D83CC3">
        <w:t>"/</w:t>
      </w:r>
      <w:proofErr w:type="spellStart"/>
      <w:r w:rsidRPr="00D83CC3">
        <w:t>admin</w:t>
      </w:r>
      <w:proofErr w:type="spellEnd"/>
      <w:r w:rsidRPr="00D83CC3">
        <w:t>"</w:t>
      </w:r>
      <w:r>
        <w:t xml:space="preserve">, </w:t>
      </w:r>
      <w:r w:rsidRPr="00D83CC3">
        <w:t>"/</w:t>
      </w:r>
      <w:proofErr w:type="spellStart"/>
      <w:r w:rsidRPr="00D83CC3">
        <w:t>homepage</w:t>
      </w:r>
      <w:proofErr w:type="spellEnd"/>
      <w:r w:rsidRPr="00D83CC3">
        <w:t>"</w:t>
      </w:r>
      <w:r>
        <w:t xml:space="preserve"> и </w:t>
      </w:r>
      <w:r w:rsidRPr="00D83CC3">
        <w:t>"/"</w:t>
      </w:r>
      <w:r>
        <w:t>.</w:t>
      </w:r>
    </w:p>
    <w:p w14:paraId="4F54BBC5" w14:textId="194A9534" w:rsidR="00D83CC3" w:rsidRDefault="00D83CC3" w:rsidP="009D1F08">
      <w:pPr>
        <w:pStyle w:val="af"/>
        <w:numPr>
          <w:ilvl w:val="0"/>
          <w:numId w:val="22"/>
        </w:numPr>
      </w:pPr>
      <w:proofErr w:type="spellStart"/>
      <w:r w:rsidRPr="00D83CC3">
        <w:lastRenderedPageBreak/>
        <w:t>SignInController</w:t>
      </w:r>
      <w:proofErr w:type="spellEnd"/>
      <w:r>
        <w:t xml:space="preserve"> использует </w:t>
      </w:r>
      <w:proofErr w:type="spellStart"/>
      <w:r w:rsidRPr="009D1F08">
        <w:rPr>
          <w:lang w:val="en-US"/>
        </w:rPr>
        <w:t>WebSecurityConfiguration</w:t>
      </w:r>
      <w:proofErr w:type="spellEnd"/>
      <w:r w:rsidRPr="00D83CC3">
        <w:t xml:space="preserve"> и декларирует логику страниц</w:t>
      </w:r>
      <w:r>
        <w:t xml:space="preserve">ы </w:t>
      </w:r>
      <w:r w:rsidRPr="00D83CC3">
        <w:t>"/</w:t>
      </w:r>
      <w:proofErr w:type="spellStart"/>
      <w:r w:rsidRPr="009D1F08">
        <w:rPr>
          <w:lang w:val="en-US"/>
        </w:rPr>
        <w:t>signin</w:t>
      </w:r>
      <w:proofErr w:type="spellEnd"/>
      <w:r w:rsidRPr="00D83CC3">
        <w:t>"</w:t>
      </w:r>
      <w:r>
        <w:t>.</w:t>
      </w:r>
    </w:p>
    <w:p w14:paraId="73332EBE" w14:textId="570B41A8" w:rsidR="00D83CC3" w:rsidRDefault="00D83CC3" w:rsidP="009D1F08">
      <w:pPr>
        <w:pStyle w:val="af"/>
        <w:numPr>
          <w:ilvl w:val="0"/>
          <w:numId w:val="22"/>
        </w:numPr>
      </w:pPr>
      <w:proofErr w:type="spellStart"/>
      <w:r w:rsidRPr="00D83CC3">
        <w:t>SignUpController</w:t>
      </w:r>
      <w:proofErr w:type="spellEnd"/>
      <w:r w:rsidRPr="00D83CC3">
        <w:t xml:space="preserve"> использует </w:t>
      </w:r>
      <w:proofErr w:type="spellStart"/>
      <w:r w:rsidRPr="009D1F08">
        <w:rPr>
          <w:lang w:val="en-US"/>
        </w:rPr>
        <w:t>UserService</w:t>
      </w:r>
      <w:proofErr w:type="spellEnd"/>
      <w:r w:rsidRPr="00D83CC3">
        <w:t xml:space="preserve"> и декларирует логику страниц</w:t>
      </w:r>
      <w:r>
        <w:t xml:space="preserve">ы </w:t>
      </w:r>
      <w:r w:rsidRPr="00D83CC3">
        <w:t>"/</w:t>
      </w:r>
      <w:r w:rsidRPr="009D1F08">
        <w:rPr>
          <w:lang w:val="en-US"/>
        </w:rPr>
        <w:t>signup</w:t>
      </w:r>
      <w:r w:rsidRPr="00D83CC3">
        <w:t>".</w:t>
      </w:r>
    </w:p>
    <w:p w14:paraId="65E2B6E6" w14:textId="2C9FBED0" w:rsidR="00D83CC3" w:rsidRDefault="00D83CC3" w:rsidP="009D1F08">
      <w:pPr>
        <w:pStyle w:val="af"/>
        <w:numPr>
          <w:ilvl w:val="0"/>
          <w:numId w:val="22"/>
        </w:numPr>
      </w:pPr>
      <w:proofErr w:type="spellStart"/>
      <w:r w:rsidRPr="009D1F08">
        <w:rPr>
          <w:lang w:val="en-US"/>
        </w:rPr>
        <w:t>RecordsController</w:t>
      </w:r>
      <w:proofErr w:type="spellEnd"/>
      <w:r w:rsidRPr="00D83CC3">
        <w:t xml:space="preserve"> </w:t>
      </w:r>
      <w:bookmarkStart w:id="12" w:name="_Hlk40614176"/>
      <w:r w:rsidRPr="00D83CC3">
        <w:t xml:space="preserve">использует </w:t>
      </w:r>
      <w:proofErr w:type="spellStart"/>
      <w:r w:rsidRPr="009D1F08">
        <w:rPr>
          <w:lang w:val="en-US"/>
        </w:rPr>
        <w:t>RecordService</w:t>
      </w:r>
      <w:proofErr w:type="spellEnd"/>
      <w:r w:rsidRPr="00D83CC3">
        <w:t xml:space="preserve"> </w:t>
      </w:r>
      <w:bookmarkEnd w:id="12"/>
      <w:r>
        <w:t>и</w:t>
      </w:r>
      <w:r w:rsidRPr="00D83CC3">
        <w:t xml:space="preserve"> </w:t>
      </w:r>
      <w:proofErr w:type="spellStart"/>
      <w:r w:rsidRPr="009D1F08">
        <w:rPr>
          <w:lang w:val="en-US"/>
        </w:rPr>
        <w:t>UserRepository</w:t>
      </w:r>
      <w:proofErr w:type="spellEnd"/>
      <w:r w:rsidRPr="00D83CC3">
        <w:t xml:space="preserve">, </w:t>
      </w:r>
      <w:bookmarkStart w:id="13" w:name="_Hlk40614186"/>
      <w:r>
        <w:t>декларируя</w:t>
      </w:r>
      <w:r w:rsidRPr="00D83CC3">
        <w:t xml:space="preserve"> </w:t>
      </w:r>
      <w:r>
        <w:t>логику</w:t>
      </w:r>
      <w:r w:rsidRPr="00D83CC3">
        <w:t xml:space="preserve"> </w:t>
      </w:r>
      <w:r>
        <w:t xml:space="preserve">страницы </w:t>
      </w:r>
      <w:r w:rsidRPr="00D83CC3">
        <w:t>"/</w:t>
      </w:r>
      <w:proofErr w:type="spellStart"/>
      <w:r w:rsidRPr="00D83CC3">
        <w:t>records</w:t>
      </w:r>
      <w:proofErr w:type="spellEnd"/>
      <w:r w:rsidRPr="00D83CC3">
        <w:t>"</w:t>
      </w:r>
      <w:r>
        <w:t>.</w:t>
      </w:r>
      <w:bookmarkEnd w:id="13"/>
    </w:p>
    <w:p w14:paraId="0768003E" w14:textId="4005D951" w:rsidR="00D83CC3" w:rsidRPr="00D83CC3" w:rsidRDefault="00D83CC3" w:rsidP="009D1F08">
      <w:pPr>
        <w:pStyle w:val="af"/>
        <w:numPr>
          <w:ilvl w:val="0"/>
          <w:numId w:val="22"/>
        </w:numPr>
      </w:pPr>
      <w:proofErr w:type="spellStart"/>
      <w:r w:rsidRPr="00D83CC3">
        <w:t>GamesController</w:t>
      </w:r>
      <w:proofErr w:type="spellEnd"/>
      <w:r>
        <w:t xml:space="preserve"> </w:t>
      </w:r>
      <w:r w:rsidRPr="00D83CC3">
        <w:t xml:space="preserve">использует </w:t>
      </w:r>
      <w:proofErr w:type="spellStart"/>
      <w:r w:rsidRPr="00D83CC3">
        <w:t>RecordService</w:t>
      </w:r>
      <w:proofErr w:type="spellEnd"/>
      <w:r>
        <w:t xml:space="preserve"> </w:t>
      </w:r>
      <w:r w:rsidRPr="00D83CC3">
        <w:t>декларируя логику страницы "/</w:t>
      </w:r>
      <w:r w:rsidRPr="009D1F08">
        <w:rPr>
          <w:lang w:val="en-US"/>
        </w:rPr>
        <w:t>games</w:t>
      </w:r>
      <w:r w:rsidRPr="00D83CC3">
        <w:t>".</w:t>
      </w:r>
    </w:p>
    <w:p w14:paraId="70B4F3AD" w14:textId="7DE0539E" w:rsidR="000A0FF3" w:rsidRDefault="000A0FF3" w:rsidP="00D83CC3">
      <w:pPr>
        <w:pStyle w:val="af"/>
        <w:numPr>
          <w:ilvl w:val="0"/>
          <w:numId w:val="21"/>
        </w:numPr>
        <w:rPr>
          <w:lang w:val="en-US"/>
        </w:rPr>
      </w:pPr>
      <w:r w:rsidRPr="00D83CC3">
        <w:rPr>
          <w:lang w:val="en-US"/>
        </w:rPr>
        <w:t>View</w:t>
      </w:r>
    </w:p>
    <w:p w14:paraId="21F4DE92" w14:textId="424CB051" w:rsidR="009D1F08" w:rsidRDefault="009D1F08" w:rsidP="009D1F08">
      <w:r>
        <w:t xml:space="preserve">Отображение получает данные от контроллеров и никак не участвуют в обработке данных. В проекте </w:t>
      </w:r>
      <w:r>
        <w:rPr>
          <w:lang w:val="en-US"/>
        </w:rPr>
        <w:t>View</w:t>
      </w:r>
      <w:r w:rsidRPr="009D1F08">
        <w:t xml:space="preserve"> </w:t>
      </w:r>
      <w:r>
        <w:t xml:space="preserve">модели — это файлы с расширением </w:t>
      </w:r>
      <w:r>
        <w:rPr>
          <w:lang w:val="en-US"/>
        </w:rPr>
        <w:t>HTML</w:t>
      </w:r>
      <w:r>
        <w:t xml:space="preserve">, которые задействуют библиотеку </w:t>
      </w:r>
      <w:proofErr w:type="spellStart"/>
      <w:r>
        <w:rPr>
          <w:lang w:val="en-US"/>
        </w:rPr>
        <w:t>Thymeleaf</w:t>
      </w:r>
      <w:proofErr w:type="spellEnd"/>
      <w:r w:rsidRPr="009D1F08">
        <w:t xml:space="preserve">. </w:t>
      </w:r>
      <w:r>
        <w:t>Это</w:t>
      </w:r>
      <w:r w:rsidRPr="009D1F08">
        <w:t xml:space="preserve"> </w:t>
      </w:r>
      <w:r>
        <w:t>файлы</w:t>
      </w:r>
      <w:r w:rsidRPr="009D1F08">
        <w:t xml:space="preserve"> </w:t>
      </w:r>
      <w:r>
        <w:rPr>
          <w:lang w:val="en-US"/>
        </w:rPr>
        <w:t>admin</w:t>
      </w:r>
      <w:r w:rsidRPr="009D1F08">
        <w:t>.</w:t>
      </w:r>
      <w:r>
        <w:rPr>
          <w:lang w:val="en-US"/>
        </w:rPr>
        <w:t>html</w:t>
      </w:r>
      <w:r w:rsidRPr="009D1F08">
        <w:t xml:space="preserve">, </w:t>
      </w:r>
      <w:r>
        <w:rPr>
          <w:lang w:val="en-US"/>
        </w:rPr>
        <w:t>games</w:t>
      </w:r>
      <w:r w:rsidRPr="009D1F08">
        <w:t>.</w:t>
      </w:r>
      <w:r>
        <w:rPr>
          <w:lang w:val="en-US"/>
        </w:rPr>
        <w:t>html</w:t>
      </w:r>
      <w:r w:rsidRPr="009D1F08">
        <w:t xml:space="preserve">, </w:t>
      </w:r>
      <w:r>
        <w:rPr>
          <w:lang w:val="en-US"/>
        </w:rPr>
        <w:t>homepage</w:t>
      </w:r>
      <w:r w:rsidRPr="009D1F08">
        <w:t>.</w:t>
      </w:r>
      <w:r>
        <w:rPr>
          <w:lang w:val="en-US"/>
        </w:rPr>
        <w:t>html</w:t>
      </w:r>
      <w:r w:rsidRPr="009D1F08">
        <w:t xml:space="preserve">, </w:t>
      </w:r>
      <w:r>
        <w:rPr>
          <w:lang w:val="en-US"/>
        </w:rPr>
        <w:t>records</w:t>
      </w:r>
      <w:r w:rsidRPr="009D1F08">
        <w:t>.</w:t>
      </w:r>
      <w:r>
        <w:rPr>
          <w:lang w:val="en-US"/>
        </w:rPr>
        <w:t>html</w:t>
      </w:r>
      <w:r w:rsidRPr="009D1F08">
        <w:t xml:space="preserve">, </w:t>
      </w:r>
      <w:proofErr w:type="spellStart"/>
      <w:r>
        <w:rPr>
          <w:lang w:val="en-US"/>
        </w:rPr>
        <w:t>signin</w:t>
      </w:r>
      <w:proofErr w:type="spellEnd"/>
      <w:r w:rsidRPr="009D1F08">
        <w:t>.</w:t>
      </w:r>
      <w:r>
        <w:rPr>
          <w:lang w:val="en-US"/>
        </w:rPr>
        <w:t>html</w:t>
      </w:r>
      <w:r w:rsidRPr="009D1F08">
        <w:t xml:space="preserve"> </w:t>
      </w:r>
      <w:r>
        <w:t>и</w:t>
      </w:r>
      <w:r w:rsidRPr="009D1F08">
        <w:t xml:space="preserve"> </w:t>
      </w:r>
      <w:r>
        <w:rPr>
          <w:lang w:val="en-US"/>
        </w:rPr>
        <w:t>signup</w:t>
      </w:r>
      <w:r w:rsidRPr="009D1F08">
        <w:t>.</w:t>
      </w:r>
      <w:r>
        <w:rPr>
          <w:lang w:val="en-US"/>
        </w:rPr>
        <w:t>html</w:t>
      </w:r>
      <w:r w:rsidRPr="009D1F08">
        <w:t>.</w:t>
      </w:r>
    </w:p>
    <w:p w14:paraId="42F31411" w14:textId="04DD465F" w:rsidR="00777950" w:rsidRDefault="00EF7418" w:rsidP="004044FC">
      <w:pPr>
        <w:pStyle w:val="1"/>
        <w:jc w:val="center"/>
      </w:pPr>
      <w:bookmarkStart w:id="14" w:name="_Toc41741540"/>
      <w:r w:rsidRPr="00884AE2">
        <w:t xml:space="preserve">5. </w:t>
      </w:r>
      <w:r w:rsidR="003852E2">
        <w:t>Описание приложения</w:t>
      </w:r>
      <w:bookmarkEnd w:id="14"/>
    </w:p>
    <w:p w14:paraId="45B02F52" w14:textId="1E027BFF" w:rsidR="000A0FF3" w:rsidRPr="003A2A19" w:rsidRDefault="00873635" w:rsidP="0050163A">
      <w:pPr>
        <w:rPr>
          <w:lang w:val="en-US"/>
        </w:rPr>
      </w:pPr>
      <w:r>
        <w:t xml:space="preserve">Готовый продукт представляет собой </w:t>
      </w:r>
      <w:r>
        <w:rPr>
          <w:lang w:val="en-US"/>
        </w:rPr>
        <w:t>Java</w:t>
      </w:r>
      <w:r>
        <w:t xml:space="preserve">-приложение с </w:t>
      </w:r>
      <w:proofErr w:type="spellStart"/>
      <w:r>
        <w:rPr>
          <w:lang w:val="en-US"/>
        </w:rPr>
        <w:t>PostreSQL</w:t>
      </w:r>
      <w:proofErr w:type="spellEnd"/>
      <w:r w:rsidRPr="00873635">
        <w:t xml:space="preserve"> </w:t>
      </w:r>
      <w:r>
        <w:t xml:space="preserve">базой данных. </w:t>
      </w:r>
      <w:r w:rsidR="000A0FF3">
        <w:t xml:space="preserve">Интерфейс приложения представляет собой сайт, находящийся по адресу сервера на порту 8080. </w:t>
      </w:r>
      <w:r w:rsidR="009D1F08">
        <w:t xml:space="preserve">Следующая блок-схема описывает логику работы </w:t>
      </w:r>
      <w:r w:rsidR="003A2A19">
        <w:t>веб-интерфейса:</w:t>
      </w:r>
    </w:p>
    <w:p w14:paraId="021A297C" w14:textId="151A2AF0" w:rsidR="00274ACC" w:rsidRDefault="00873635" w:rsidP="0050163A">
      <w:r>
        <w:rPr>
          <w:noProof/>
        </w:rPr>
        <w:lastRenderedPageBreak/>
        <w:drawing>
          <wp:inline distT="0" distB="0" distL="0" distR="0" wp14:anchorId="6715668F" wp14:editId="377E4129">
            <wp:extent cx="5910349" cy="6785372"/>
            <wp:effectExtent l="0" t="0" r="0" b="0"/>
            <wp:docPr id="2" name="Рисунок 2" descr="Изображение выглядит как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named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774" cy="680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EFF6" w14:textId="7D549777" w:rsidR="009D1F08" w:rsidRDefault="009D1F08" w:rsidP="0050163A">
      <w:r>
        <w:t xml:space="preserve">Переход по адресу сервера с портом 8080 пересылает на главную страницу, которая так же находится по адресу </w:t>
      </w:r>
      <w:r w:rsidRPr="009D1F08">
        <w:t>“/</w:t>
      </w:r>
      <w:r>
        <w:rPr>
          <w:lang w:val="en-US"/>
        </w:rPr>
        <w:t>main</w:t>
      </w:r>
      <w:r w:rsidRPr="009D1F08">
        <w:t>”</w:t>
      </w:r>
      <w:r>
        <w:t>. На ней присутствуют две опции на вход и регистрацию</w:t>
      </w:r>
      <w:r w:rsidR="003A2A19" w:rsidRPr="003A2A19">
        <w:t>.</w:t>
      </w:r>
      <w:r>
        <w:t xml:space="preserve"> </w:t>
      </w:r>
      <w:r w:rsidR="003A2A19">
        <w:t>Между ними находятся</w:t>
      </w:r>
      <w:r>
        <w:t xml:space="preserve"> перекрёстные ссылки. После успешного входа в систему происходит пересылка на домашнюю страницу по адресу </w:t>
      </w:r>
      <w:r w:rsidRPr="009D1F08">
        <w:t>“/</w:t>
      </w:r>
      <w:r>
        <w:rPr>
          <w:lang w:val="en-US"/>
        </w:rPr>
        <w:t>homepage</w:t>
      </w:r>
      <w:r w:rsidRPr="009D1F08">
        <w:t>”</w:t>
      </w:r>
      <w:r>
        <w:t xml:space="preserve"> где есть опция просмотра рейтинга, добавления и выхода из системы.</w:t>
      </w:r>
    </w:p>
    <w:p w14:paraId="6C2DA27C" w14:textId="0235531E" w:rsidR="00A928C7" w:rsidRDefault="00A928C7" w:rsidP="00A928C7">
      <w:r>
        <w:rPr>
          <w:lang w:val="en-US"/>
        </w:rPr>
        <w:lastRenderedPageBreak/>
        <w:t>REST</w:t>
      </w:r>
      <w:r w:rsidRPr="004D74B7">
        <w:t xml:space="preserve"> </w:t>
      </w:r>
      <w:r>
        <w:t xml:space="preserve">сервис </w:t>
      </w:r>
      <w:r w:rsidR="003A2A19">
        <w:t>выполняет</w:t>
      </w:r>
      <w:r>
        <w:t xml:space="preserve"> </w:t>
      </w:r>
      <w:r>
        <w:rPr>
          <w:lang w:val="en-US"/>
        </w:rPr>
        <w:t>POST</w:t>
      </w:r>
      <w:r w:rsidRPr="004D74B7">
        <w:t xml:space="preserve">, </w:t>
      </w:r>
      <w:r>
        <w:rPr>
          <w:lang w:val="en-US"/>
        </w:rPr>
        <w:t>GET</w:t>
      </w:r>
      <w:r w:rsidRPr="004D74B7">
        <w:t xml:space="preserve"> </w:t>
      </w:r>
      <w:r>
        <w:t xml:space="preserve">и </w:t>
      </w:r>
      <w:r>
        <w:rPr>
          <w:lang w:val="en-US"/>
        </w:rPr>
        <w:t>DELETE</w:t>
      </w:r>
      <w:r w:rsidRPr="004D74B7">
        <w:t xml:space="preserve"> </w:t>
      </w:r>
      <w:r>
        <w:t>запрос</w:t>
      </w:r>
      <w:r w:rsidR="003A2A19">
        <w:t>ы</w:t>
      </w:r>
      <w:r>
        <w:t xml:space="preserve">, которые реализуются через </w:t>
      </w:r>
      <w:r>
        <w:rPr>
          <w:lang w:val="en-US"/>
        </w:rPr>
        <w:t>HTTP</w:t>
      </w:r>
      <w:r w:rsidRPr="004D74B7">
        <w:t xml:space="preserve"> </w:t>
      </w:r>
      <w:r>
        <w:t xml:space="preserve">и возвращают </w:t>
      </w:r>
      <w:r>
        <w:rPr>
          <w:lang w:val="en-US"/>
        </w:rPr>
        <w:t>JSON</w:t>
      </w:r>
      <w:r w:rsidRPr="004D74B7">
        <w:t xml:space="preserve"> </w:t>
      </w:r>
      <w:r>
        <w:t>объекты.</w:t>
      </w:r>
      <w:r w:rsidRPr="00156492">
        <w:t xml:space="preserve"> </w:t>
      </w:r>
      <w:r>
        <w:t>Реализованы следующие запросы:</w:t>
      </w:r>
    </w:p>
    <w:p w14:paraId="2DBF5D1E" w14:textId="77777777" w:rsidR="00A928C7" w:rsidRPr="00156492" w:rsidRDefault="00A928C7" w:rsidP="00A928C7">
      <w:pPr>
        <w:pStyle w:val="af"/>
        <w:numPr>
          <w:ilvl w:val="0"/>
          <w:numId w:val="34"/>
        </w:numPr>
      </w:pPr>
      <w:r>
        <w:rPr>
          <w:lang w:val="en-US"/>
        </w:rPr>
        <w:t>GET</w:t>
      </w:r>
    </w:p>
    <w:p w14:paraId="21641B4C" w14:textId="77777777" w:rsidR="00A928C7" w:rsidRPr="00156492" w:rsidRDefault="00A928C7" w:rsidP="00A928C7">
      <w:pPr>
        <w:pStyle w:val="af"/>
        <w:numPr>
          <w:ilvl w:val="1"/>
          <w:numId w:val="34"/>
        </w:numPr>
      </w:pPr>
      <w:r w:rsidRPr="00156492">
        <w:t>/</w:t>
      </w:r>
      <w:r>
        <w:rPr>
          <w:lang w:val="en-US"/>
        </w:rPr>
        <w:t>records</w:t>
      </w:r>
      <w:r w:rsidRPr="00156492">
        <w:t xml:space="preserve"> – </w:t>
      </w:r>
      <w:r>
        <w:t xml:space="preserve">возвращает </w:t>
      </w:r>
      <w:r>
        <w:rPr>
          <w:lang w:val="en-US"/>
        </w:rPr>
        <w:t>JSON</w:t>
      </w:r>
      <w:r w:rsidRPr="00156492">
        <w:t xml:space="preserve"> </w:t>
      </w:r>
      <w:r>
        <w:t>всех результатов</w:t>
      </w:r>
    </w:p>
    <w:p w14:paraId="1877EC75" w14:textId="77777777" w:rsidR="00A928C7" w:rsidRPr="00156492" w:rsidRDefault="00A928C7" w:rsidP="00A928C7">
      <w:pPr>
        <w:pStyle w:val="af"/>
        <w:numPr>
          <w:ilvl w:val="1"/>
          <w:numId w:val="34"/>
        </w:numPr>
      </w:pPr>
      <w:r w:rsidRPr="00156492">
        <w:t>/</w:t>
      </w:r>
      <w:r w:rsidRPr="00156492">
        <w:rPr>
          <w:lang w:val="en-US"/>
        </w:rPr>
        <w:t>records</w:t>
      </w:r>
      <w:r w:rsidRPr="00156492">
        <w:t>/</w:t>
      </w:r>
      <w:r w:rsidRPr="00156492">
        <w:rPr>
          <w:lang w:val="en-US"/>
        </w:rPr>
        <w:t>username</w:t>
      </w:r>
      <w:r w:rsidRPr="00156492">
        <w:t>/{</w:t>
      </w:r>
      <w:r w:rsidRPr="00156492">
        <w:rPr>
          <w:lang w:val="en-US"/>
        </w:rPr>
        <w:t>username</w:t>
      </w:r>
      <w:r w:rsidRPr="00156492">
        <w:t xml:space="preserve">} – </w:t>
      </w:r>
      <w:r>
        <w:t>возвращает</w:t>
      </w:r>
      <w:r w:rsidRPr="00156492">
        <w:t xml:space="preserve"> </w:t>
      </w:r>
      <w:r>
        <w:rPr>
          <w:lang w:val="en-US"/>
        </w:rPr>
        <w:t>JSON</w:t>
      </w:r>
      <w:r w:rsidRPr="00156492">
        <w:t xml:space="preserve"> </w:t>
      </w:r>
      <w:r>
        <w:t>всех результатов игрока по никнейму</w:t>
      </w:r>
    </w:p>
    <w:p w14:paraId="4BB700AC" w14:textId="77777777" w:rsidR="00A928C7" w:rsidRPr="00156492" w:rsidRDefault="00A928C7" w:rsidP="00A928C7">
      <w:pPr>
        <w:pStyle w:val="af"/>
        <w:numPr>
          <w:ilvl w:val="1"/>
          <w:numId w:val="34"/>
        </w:numPr>
      </w:pPr>
      <w:r w:rsidRPr="00156492">
        <w:t>/</w:t>
      </w:r>
      <w:proofErr w:type="spellStart"/>
      <w:r w:rsidRPr="00156492">
        <w:t>records</w:t>
      </w:r>
      <w:proofErr w:type="spellEnd"/>
      <w:r w:rsidRPr="00156492">
        <w:t>/</w:t>
      </w:r>
      <w:proofErr w:type="spellStart"/>
      <w:r w:rsidRPr="00156492">
        <w:t>game</w:t>
      </w:r>
      <w:proofErr w:type="spellEnd"/>
      <w:r w:rsidRPr="00156492">
        <w:t>/{</w:t>
      </w:r>
      <w:proofErr w:type="spellStart"/>
      <w:r w:rsidRPr="00156492">
        <w:t>game</w:t>
      </w:r>
      <w:proofErr w:type="spellEnd"/>
      <w:r w:rsidRPr="00156492">
        <w:t>}</w:t>
      </w:r>
      <w:r>
        <w:t xml:space="preserve"> – возвращает </w:t>
      </w:r>
      <w:r>
        <w:rPr>
          <w:lang w:val="en-US"/>
        </w:rPr>
        <w:t>JSON</w:t>
      </w:r>
      <w:r w:rsidRPr="00156492">
        <w:t xml:space="preserve"> </w:t>
      </w:r>
      <w:r>
        <w:t>всех результатов по названию игры</w:t>
      </w:r>
    </w:p>
    <w:p w14:paraId="46A19ADB" w14:textId="77777777" w:rsidR="00A928C7" w:rsidRPr="00156492" w:rsidRDefault="00A928C7" w:rsidP="00A928C7">
      <w:pPr>
        <w:pStyle w:val="af"/>
        <w:numPr>
          <w:ilvl w:val="0"/>
          <w:numId w:val="34"/>
        </w:numPr>
      </w:pPr>
      <w:r>
        <w:rPr>
          <w:lang w:val="en-US"/>
        </w:rPr>
        <w:t>POST</w:t>
      </w:r>
    </w:p>
    <w:p w14:paraId="40BE8B44" w14:textId="77777777" w:rsidR="00A928C7" w:rsidRPr="00A928C7" w:rsidRDefault="00A928C7" w:rsidP="00A928C7">
      <w:pPr>
        <w:pStyle w:val="af"/>
        <w:numPr>
          <w:ilvl w:val="1"/>
          <w:numId w:val="34"/>
        </w:numPr>
      </w:pPr>
      <w:r w:rsidRPr="00A928C7">
        <w:t>/</w:t>
      </w:r>
      <w:r w:rsidRPr="00156492">
        <w:rPr>
          <w:lang w:val="en-US"/>
        </w:rPr>
        <w:t>records</w:t>
      </w:r>
      <w:r w:rsidRPr="00A928C7">
        <w:t>?</w:t>
      </w:r>
      <w:r w:rsidRPr="00156492">
        <w:rPr>
          <w:lang w:val="en-US"/>
        </w:rPr>
        <w:t>username</w:t>
      </w:r>
      <w:r w:rsidRPr="00A928C7">
        <w:t>={</w:t>
      </w:r>
      <w:r w:rsidRPr="00156492">
        <w:rPr>
          <w:lang w:val="en-US"/>
        </w:rPr>
        <w:t>username</w:t>
      </w:r>
      <w:r w:rsidRPr="00A928C7">
        <w:t>}&amp;</w:t>
      </w:r>
      <w:r w:rsidRPr="00156492">
        <w:rPr>
          <w:lang w:val="en-US"/>
        </w:rPr>
        <w:t>game</w:t>
      </w:r>
      <w:r w:rsidRPr="00A928C7">
        <w:t>={</w:t>
      </w:r>
      <w:r w:rsidRPr="00156492">
        <w:rPr>
          <w:lang w:val="en-US"/>
        </w:rPr>
        <w:t>game</w:t>
      </w:r>
      <w:r w:rsidRPr="00A928C7">
        <w:t>}&amp;</w:t>
      </w:r>
      <w:r w:rsidRPr="00156492">
        <w:rPr>
          <w:lang w:val="en-US"/>
        </w:rPr>
        <w:t>score</w:t>
      </w:r>
      <w:r w:rsidRPr="00A928C7">
        <w:t>={</w:t>
      </w:r>
      <w:r>
        <w:rPr>
          <w:lang w:val="en-US"/>
        </w:rPr>
        <w:t>score</w:t>
      </w:r>
      <w:r w:rsidRPr="00A928C7">
        <w:t xml:space="preserve">} – </w:t>
      </w:r>
      <w:r>
        <w:t>добавляет</w:t>
      </w:r>
      <w:r w:rsidRPr="00A928C7">
        <w:t xml:space="preserve"> </w:t>
      </w:r>
      <w:r>
        <w:t xml:space="preserve">запись о результате игрока в базу данных </w:t>
      </w:r>
    </w:p>
    <w:p w14:paraId="68F18305" w14:textId="77777777" w:rsidR="00A928C7" w:rsidRPr="00156492" w:rsidRDefault="00A928C7" w:rsidP="00A928C7">
      <w:pPr>
        <w:pStyle w:val="af"/>
        <w:numPr>
          <w:ilvl w:val="0"/>
          <w:numId w:val="34"/>
        </w:numPr>
      </w:pPr>
      <w:r>
        <w:rPr>
          <w:lang w:val="en-US"/>
        </w:rPr>
        <w:t>DELETE</w:t>
      </w:r>
    </w:p>
    <w:p w14:paraId="143C566C" w14:textId="77777777" w:rsidR="00A928C7" w:rsidRPr="00A928C7" w:rsidRDefault="00A928C7" w:rsidP="00A928C7">
      <w:pPr>
        <w:pStyle w:val="af"/>
        <w:numPr>
          <w:ilvl w:val="1"/>
          <w:numId w:val="34"/>
        </w:numPr>
      </w:pPr>
      <w:r w:rsidRPr="00A928C7">
        <w:t>/</w:t>
      </w:r>
      <w:r w:rsidRPr="00A928C7">
        <w:rPr>
          <w:lang w:val="en-US"/>
        </w:rPr>
        <w:t>records</w:t>
      </w:r>
      <w:r w:rsidRPr="00A928C7">
        <w:t>/</w:t>
      </w:r>
      <w:r w:rsidRPr="00A928C7">
        <w:rPr>
          <w:lang w:val="en-US"/>
        </w:rPr>
        <w:t>game</w:t>
      </w:r>
      <w:r w:rsidRPr="00A928C7">
        <w:t>?</w:t>
      </w:r>
      <w:r>
        <w:rPr>
          <w:lang w:val="en-US"/>
        </w:rPr>
        <w:t>game</w:t>
      </w:r>
      <w:r w:rsidRPr="00A928C7">
        <w:t>={</w:t>
      </w:r>
      <w:r w:rsidRPr="00156492">
        <w:rPr>
          <w:lang w:val="en-US"/>
        </w:rPr>
        <w:t>game</w:t>
      </w:r>
      <w:r w:rsidRPr="00A928C7">
        <w:t xml:space="preserve">} – </w:t>
      </w:r>
      <w:r>
        <w:t>удаляет</w:t>
      </w:r>
      <w:r w:rsidRPr="00A928C7">
        <w:t xml:space="preserve"> </w:t>
      </w:r>
      <w:r>
        <w:t>все</w:t>
      </w:r>
      <w:r w:rsidRPr="00A928C7">
        <w:t xml:space="preserve"> </w:t>
      </w:r>
      <w:r>
        <w:t>результаты по игре</w:t>
      </w:r>
    </w:p>
    <w:p w14:paraId="69CC2D85" w14:textId="77777777" w:rsidR="00A928C7" w:rsidRDefault="00A928C7" w:rsidP="00A928C7">
      <w:pPr>
        <w:rPr>
          <w:lang w:val="en-US"/>
        </w:rPr>
      </w:pPr>
      <w:r>
        <w:t>Например, следующий запрос</w:t>
      </w:r>
      <w:r>
        <w:rPr>
          <w:lang w:val="en-US"/>
        </w:rPr>
        <w:t>:</w:t>
      </w:r>
    </w:p>
    <w:p w14:paraId="58FB41AC" w14:textId="77777777" w:rsidR="00A928C7" w:rsidRPr="00156492" w:rsidRDefault="00A928C7" w:rsidP="00A928C7">
      <w:pPr>
        <w:pStyle w:val="HTML"/>
        <w:numPr>
          <w:ilvl w:val="0"/>
          <w:numId w:val="3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rPr>
          <w:lang w:val="en-US"/>
        </w:rPr>
      </w:pPr>
      <w:r w:rsidRPr="00156492">
        <w:rPr>
          <w:color w:val="000000"/>
          <w:lang w:val="en-US"/>
        </w:rPr>
        <w:t>http</w:t>
      </w:r>
      <w:r w:rsidRPr="00156492">
        <w:rPr>
          <w:color w:val="666600"/>
          <w:lang w:val="en-US"/>
        </w:rPr>
        <w:t>:</w:t>
      </w:r>
      <w:r w:rsidRPr="00156492">
        <w:rPr>
          <w:color w:val="880000"/>
          <w:lang w:val="en-US"/>
        </w:rPr>
        <w:t>//localhost:8080/rest/api/records/username/Stanislav</w:t>
      </w:r>
    </w:p>
    <w:p w14:paraId="3A135514" w14:textId="77777777" w:rsidR="00A928C7" w:rsidRPr="00156492" w:rsidRDefault="00A928C7" w:rsidP="00A928C7">
      <w:pPr>
        <w:rPr>
          <w:color w:val="000000"/>
          <w:lang w:val="en-US"/>
        </w:rPr>
      </w:pPr>
      <w:r w:rsidRPr="00156492">
        <w:rPr>
          <w:color w:val="000000"/>
          <w:lang w:val="en-US"/>
        </w:rPr>
        <w:t> </w:t>
      </w:r>
      <w:r>
        <w:rPr>
          <w:color w:val="000000"/>
        </w:rPr>
        <w:t>Вернёт</w:t>
      </w:r>
      <w:r w:rsidRPr="00156492">
        <w:rPr>
          <w:color w:val="000000"/>
          <w:lang w:val="en-US"/>
        </w:rPr>
        <w:t xml:space="preserve"> </w:t>
      </w:r>
      <w:r>
        <w:rPr>
          <w:color w:val="000000"/>
        </w:rPr>
        <w:t>следующий</w:t>
      </w:r>
      <w:r w:rsidRPr="00156492">
        <w:rPr>
          <w:color w:val="000000"/>
          <w:lang w:val="en-US"/>
        </w:rPr>
        <w:t xml:space="preserve"> </w:t>
      </w:r>
      <w:r>
        <w:rPr>
          <w:color w:val="000000"/>
          <w:lang w:val="en-US"/>
        </w:rPr>
        <w:t>JSON</w:t>
      </w:r>
      <w:r w:rsidRPr="00156492">
        <w:rPr>
          <w:color w:val="000000"/>
          <w:lang w:val="en-US"/>
        </w:rPr>
        <w:t xml:space="preserve"> </w:t>
      </w:r>
      <w:r>
        <w:rPr>
          <w:color w:val="000000"/>
        </w:rPr>
        <w:t>ответ</w:t>
      </w:r>
    </w:p>
    <w:p w14:paraId="10804006" w14:textId="3A9A71D4" w:rsidR="00A928C7" w:rsidRPr="00A928C7" w:rsidRDefault="00A928C7" w:rsidP="0050163A">
      <w:pPr>
        <w:pStyle w:val="HTML"/>
        <w:numPr>
          <w:ilvl w:val="0"/>
          <w:numId w:val="3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rPr>
          <w:lang w:val="en-US"/>
        </w:rPr>
      </w:pPr>
      <w:r w:rsidRPr="00156492">
        <w:rPr>
          <w:color w:val="000000"/>
          <w:lang w:val="en-US"/>
        </w:rPr>
        <w:t xml:space="preserve"> </w:t>
      </w:r>
      <w:r w:rsidRPr="00156492">
        <w:rPr>
          <w:color w:val="666600"/>
          <w:lang w:val="en-US"/>
        </w:rPr>
        <w:t>[{</w:t>
      </w:r>
      <w:r w:rsidRPr="00156492">
        <w:rPr>
          <w:color w:val="008800"/>
          <w:lang w:val="en-US"/>
        </w:rPr>
        <w:t>"id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2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game"</w:t>
      </w:r>
      <w:r w:rsidRPr="00156492">
        <w:rPr>
          <w:color w:val="666600"/>
          <w:lang w:val="en-US"/>
        </w:rPr>
        <w:t>:</w:t>
      </w:r>
      <w:r w:rsidRPr="00156492">
        <w:rPr>
          <w:color w:val="008800"/>
          <w:lang w:val="en-US"/>
        </w:rPr>
        <w:t>"Fortnite"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score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7367</w:t>
      </w:r>
      <w:r w:rsidRPr="00156492">
        <w:rPr>
          <w:color w:val="666600"/>
          <w:lang w:val="en-US"/>
        </w:rPr>
        <w:t>},{</w:t>
      </w:r>
      <w:r w:rsidRPr="00156492">
        <w:rPr>
          <w:color w:val="008800"/>
          <w:lang w:val="en-US"/>
        </w:rPr>
        <w:t>"id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5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game"</w:t>
      </w:r>
      <w:r w:rsidRPr="00156492">
        <w:rPr>
          <w:color w:val="666600"/>
          <w:lang w:val="en-US"/>
        </w:rPr>
        <w:t>:</w:t>
      </w:r>
      <w:r w:rsidRPr="00156492">
        <w:rPr>
          <w:color w:val="008800"/>
          <w:lang w:val="en-US"/>
        </w:rPr>
        <w:t>"Cyberpunk 2077"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score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73568</w:t>
      </w:r>
      <w:r w:rsidRPr="00156492">
        <w:rPr>
          <w:color w:val="666600"/>
          <w:lang w:val="en-US"/>
        </w:rPr>
        <w:t>},{</w:t>
      </w:r>
      <w:r w:rsidRPr="00156492">
        <w:rPr>
          <w:color w:val="008800"/>
          <w:lang w:val="en-US"/>
        </w:rPr>
        <w:t>"id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7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game"</w:t>
      </w:r>
      <w:r w:rsidRPr="00156492">
        <w:rPr>
          <w:color w:val="666600"/>
          <w:lang w:val="en-US"/>
        </w:rPr>
        <w:t>:</w:t>
      </w:r>
      <w:r w:rsidRPr="00156492">
        <w:rPr>
          <w:color w:val="008800"/>
          <w:lang w:val="en-US"/>
        </w:rPr>
        <w:t>"Call of Duty: Warzone"</w:t>
      </w:r>
      <w:r w:rsidRPr="00156492">
        <w:rPr>
          <w:color w:val="666600"/>
          <w:lang w:val="en-US"/>
        </w:rPr>
        <w:t>,</w:t>
      </w:r>
      <w:r w:rsidRPr="00156492">
        <w:rPr>
          <w:color w:val="008800"/>
          <w:lang w:val="en-US"/>
        </w:rPr>
        <w:t>"score"</w:t>
      </w:r>
      <w:r w:rsidRPr="00156492">
        <w:rPr>
          <w:color w:val="666600"/>
          <w:lang w:val="en-US"/>
        </w:rPr>
        <w:t>:</w:t>
      </w:r>
      <w:r w:rsidRPr="00156492">
        <w:rPr>
          <w:color w:val="006666"/>
          <w:lang w:val="en-US"/>
        </w:rPr>
        <w:t>386</w:t>
      </w:r>
      <w:r w:rsidRPr="00156492">
        <w:rPr>
          <w:color w:val="666600"/>
          <w:lang w:val="en-US"/>
        </w:rPr>
        <w:t>}]</w:t>
      </w:r>
    </w:p>
    <w:p w14:paraId="0D5D5A0D" w14:textId="1EFD8A6F" w:rsidR="00135EE7" w:rsidRDefault="00EF7418" w:rsidP="00A215BB">
      <w:pPr>
        <w:pStyle w:val="1"/>
        <w:jc w:val="center"/>
      </w:pPr>
      <w:bookmarkStart w:id="15" w:name="_Toc41741541"/>
      <w:r w:rsidRPr="00884AE2">
        <w:t xml:space="preserve">6. </w:t>
      </w:r>
      <w:r w:rsidR="008D68B2">
        <w:t>Заключение</w:t>
      </w:r>
      <w:bookmarkEnd w:id="15"/>
    </w:p>
    <w:p w14:paraId="480EE036" w14:textId="77777777" w:rsidR="004443E1" w:rsidRDefault="00AD26DA" w:rsidP="00F52181">
      <w:r>
        <w:t xml:space="preserve">Таким образом мною был написан веб-сервер для </w:t>
      </w:r>
      <w:r w:rsidR="00683078" w:rsidRPr="00683078">
        <w:t>подсчёта и отображения рейтинга игроков</w:t>
      </w:r>
      <w:r w:rsidR="00683078">
        <w:t xml:space="preserve"> с использованием </w:t>
      </w:r>
      <w:r w:rsidR="00BB1448">
        <w:t xml:space="preserve">языка программирования </w:t>
      </w:r>
      <w:r w:rsidR="00BB1448">
        <w:rPr>
          <w:lang w:val="en-US"/>
        </w:rPr>
        <w:t>Java</w:t>
      </w:r>
      <w:r w:rsidR="00BB1448" w:rsidRPr="00BB1448">
        <w:t xml:space="preserve"> </w:t>
      </w:r>
      <w:r w:rsidR="00BB1448">
        <w:t xml:space="preserve">и фреймворка </w:t>
      </w:r>
      <w:r w:rsidR="00BB1448">
        <w:rPr>
          <w:lang w:val="en-US"/>
        </w:rPr>
        <w:t>Spring</w:t>
      </w:r>
      <w:r w:rsidR="00BB1448">
        <w:t>.</w:t>
      </w:r>
      <w:r w:rsidR="00873635">
        <w:t xml:space="preserve"> </w:t>
      </w:r>
    </w:p>
    <w:p w14:paraId="0101E4AD" w14:textId="100D5A30" w:rsidR="004B2395" w:rsidRDefault="00873635" w:rsidP="00F52181">
      <w:r>
        <w:t xml:space="preserve">Проект </w:t>
      </w:r>
      <w:r w:rsidR="004443E1">
        <w:t xml:space="preserve">покрывает техническое задание на минимальном уровне и </w:t>
      </w:r>
      <w:r>
        <w:t>нуждается в существенных доработках как по дизайну, так и по логической части. Далее планируется:</w:t>
      </w:r>
    </w:p>
    <w:p w14:paraId="55176EA3" w14:textId="442A7108" w:rsidR="004443E1" w:rsidRDefault="004443E1" w:rsidP="00873635">
      <w:pPr>
        <w:pStyle w:val="af"/>
        <w:numPr>
          <w:ilvl w:val="0"/>
          <w:numId w:val="20"/>
        </w:numPr>
      </w:pPr>
      <w:r>
        <w:t>Реализовать</w:t>
      </w:r>
      <w:r w:rsidR="00061E05">
        <w:t xml:space="preserve"> </w:t>
      </w:r>
      <w:proofErr w:type="spellStart"/>
      <w:r w:rsidR="003A2A19">
        <w:t>авторизационные</w:t>
      </w:r>
      <w:proofErr w:type="spellEnd"/>
      <w:r w:rsidR="003A2A19">
        <w:t xml:space="preserve"> </w:t>
      </w:r>
      <w:r w:rsidR="00061E05">
        <w:t>токен</w:t>
      </w:r>
      <w:r w:rsidR="003A2A19">
        <w:t>ы</w:t>
      </w:r>
      <w:r w:rsidR="00061E05">
        <w:t xml:space="preserve"> для </w:t>
      </w:r>
      <w:r>
        <w:rPr>
          <w:lang w:val="en-US"/>
        </w:rPr>
        <w:t>REST</w:t>
      </w:r>
      <w:r w:rsidRPr="004443E1">
        <w:t xml:space="preserve"> </w:t>
      </w:r>
      <w:r>
        <w:rPr>
          <w:lang w:val="en-US"/>
        </w:rPr>
        <w:t>API</w:t>
      </w:r>
    </w:p>
    <w:p w14:paraId="48B23AD0" w14:textId="0091346C" w:rsidR="000A0FF3" w:rsidRDefault="000A0FF3" w:rsidP="00873635">
      <w:pPr>
        <w:pStyle w:val="af"/>
        <w:numPr>
          <w:ilvl w:val="0"/>
          <w:numId w:val="20"/>
        </w:numPr>
      </w:pPr>
      <w:r>
        <w:t>Покрытие юнит-тестами</w:t>
      </w:r>
    </w:p>
    <w:p w14:paraId="4CE32393" w14:textId="60260308" w:rsidR="004443E1" w:rsidRDefault="004443E1" w:rsidP="00873635">
      <w:pPr>
        <w:pStyle w:val="af"/>
        <w:numPr>
          <w:ilvl w:val="0"/>
          <w:numId w:val="20"/>
        </w:numPr>
      </w:pPr>
      <w:r>
        <w:lastRenderedPageBreak/>
        <w:t>Доработка веб-интерфейса</w:t>
      </w:r>
    </w:p>
    <w:p w14:paraId="77A54F00" w14:textId="43173C30" w:rsidR="00E5619A" w:rsidRDefault="003A2A19" w:rsidP="00F52181">
      <w:r>
        <w:t xml:space="preserve">Таким образом </w:t>
      </w:r>
      <w:r w:rsidR="004443E1">
        <w:t xml:space="preserve">я научился работать с языком программирования </w:t>
      </w:r>
      <w:r w:rsidR="004443E1">
        <w:rPr>
          <w:lang w:val="en-US"/>
        </w:rPr>
        <w:t>Java</w:t>
      </w:r>
      <w:r w:rsidR="004443E1" w:rsidRPr="004443E1">
        <w:t xml:space="preserve"> </w:t>
      </w:r>
      <w:r w:rsidR="004443E1">
        <w:t xml:space="preserve">на высоком уровне, изучил основы </w:t>
      </w:r>
      <w:r w:rsidR="004443E1">
        <w:rPr>
          <w:lang w:val="en-US"/>
        </w:rPr>
        <w:t>Spring</w:t>
      </w:r>
      <w:r w:rsidR="004443E1" w:rsidRPr="004443E1">
        <w:t xml:space="preserve"> </w:t>
      </w:r>
      <w:r w:rsidR="004443E1">
        <w:rPr>
          <w:lang w:val="en-US"/>
        </w:rPr>
        <w:t>Framework</w:t>
      </w:r>
      <w:r w:rsidR="004443E1" w:rsidRPr="004443E1">
        <w:t xml:space="preserve">, </w:t>
      </w:r>
      <w:r w:rsidR="004443E1">
        <w:rPr>
          <w:lang w:val="en-US"/>
        </w:rPr>
        <w:t>Security</w:t>
      </w:r>
      <w:r w:rsidR="004443E1" w:rsidRPr="004443E1">
        <w:t xml:space="preserve"> </w:t>
      </w:r>
      <w:r w:rsidR="004443E1">
        <w:t>и</w:t>
      </w:r>
      <w:r w:rsidR="004443E1" w:rsidRPr="004443E1">
        <w:t xml:space="preserve"> </w:t>
      </w:r>
      <w:r w:rsidR="004443E1">
        <w:rPr>
          <w:lang w:val="en-US"/>
        </w:rPr>
        <w:t>MVC</w:t>
      </w:r>
      <w:r w:rsidR="004443E1" w:rsidRPr="004443E1">
        <w:t>.</w:t>
      </w:r>
      <w:r w:rsidR="004443E1">
        <w:t xml:space="preserve"> </w:t>
      </w:r>
      <w:r w:rsidR="00A928C7">
        <w:t xml:space="preserve">Изучил работу </w:t>
      </w:r>
      <w:r w:rsidR="00A928C7">
        <w:rPr>
          <w:lang w:val="en-US"/>
        </w:rPr>
        <w:t>HTTP</w:t>
      </w:r>
      <w:r w:rsidR="00A928C7" w:rsidRPr="00A928C7">
        <w:t xml:space="preserve"> </w:t>
      </w:r>
      <w:r w:rsidR="00A928C7">
        <w:t>протокола и</w:t>
      </w:r>
      <w:r w:rsidR="00A928C7" w:rsidRPr="00A928C7">
        <w:t xml:space="preserve"> </w:t>
      </w:r>
      <w:r w:rsidR="00A928C7">
        <w:t xml:space="preserve">концепцию </w:t>
      </w:r>
      <w:r w:rsidR="00A928C7">
        <w:rPr>
          <w:lang w:val="en-US"/>
        </w:rPr>
        <w:t>REST</w:t>
      </w:r>
      <w:r w:rsidR="00A928C7" w:rsidRPr="00A928C7">
        <w:t xml:space="preserve"> </w:t>
      </w:r>
      <w:r w:rsidR="00A928C7">
        <w:rPr>
          <w:lang w:val="en-US"/>
        </w:rPr>
        <w:t>API</w:t>
      </w:r>
      <w:r w:rsidR="00A928C7">
        <w:t xml:space="preserve">. </w:t>
      </w:r>
      <w:r w:rsidR="004443E1">
        <w:t xml:space="preserve">На достаточном уровне </w:t>
      </w:r>
      <w:r>
        <w:t>изучил</w:t>
      </w:r>
      <w:r w:rsidR="004443E1">
        <w:t xml:space="preserve"> библиотеки </w:t>
      </w:r>
      <w:r w:rsidR="004443E1">
        <w:rPr>
          <w:lang w:val="en-US"/>
        </w:rPr>
        <w:t>Hibernate</w:t>
      </w:r>
      <w:r w:rsidR="004443E1" w:rsidRPr="004443E1">
        <w:t xml:space="preserve"> </w:t>
      </w:r>
      <w:r w:rsidR="004443E1">
        <w:t xml:space="preserve">и </w:t>
      </w:r>
      <w:r w:rsidR="004443E1">
        <w:rPr>
          <w:lang w:val="en-US"/>
        </w:rPr>
        <w:t>Lombok</w:t>
      </w:r>
      <w:r w:rsidR="004443E1" w:rsidRPr="004443E1">
        <w:t>.</w:t>
      </w:r>
      <w:r w:rsidR="000A0FF3">
        <w:t xml:space="preserve"> </w:t>
      </w:r>
      <w:r w:rsidR="004443E1">
        <w:t xml:space="preserve">Получил базовые знания по </w:t>
      </w:r>
      <w:r w:rsidR="004443E1">
        <w:rPr>
          <w:lang w:val="en-US"/>
        </w:rPr>
        <w:t>HTML</w:t>
      </w:r>
      <w:r w:rsidR="004443E1" w:rsidRPr="004443E1">
        <w:t xml:space="preserve">5, </w:t>
      </w:r>
      <w:proofErr w:type="spellStart"/>
      <w:r w:rsidR="004443E1">
        <w:rPr>
          <w:lang w:val="en-US"/>
        </w:rPr>
        <w:t>Javascript</w:t>
      </w:r>
      <w:proofErr w:type="spellEnd"/>
      <w:r w:rsidR="004443E1" w:rsidRPr="004443E1">
        <w:t xml:space="preserve">, </w:t>
      </w:r>
      <w:r w:rsidR="004443E1">
        <w:rPr>
          <w:lang w:val="en-US"/>
        </w:rPr>
        <w:t>CSS</w:t>
      </w:r>
      <w:r w:rsidR="000A0FF3" w:rsidRPr="000A0FF3">
        <w:t xml:space="preserve">, </w:t>
      </w:r>
      <w:proofErr w:type="spellStart"/>
      <w:r w:rsidR="000A0FF3">
        <w:rPr>
          <w:lang w:val="en-US"/>
        </w:rPr>
        <w:t>JQuery</w:t>
      </w:r>
      <w:proofErr w:type="spellEnd"/>
      <w:r w:rsidR="000A0FF3" w:rsidRPr="000A0FF3">
        <w:t xml:space="preserve">, </w:t>
      </w:r>
      <w:r w:rsidR="000A0FF3">
        <w:rPr>
          <w:lang w:val="en-US"/>
        </w:rPr>
        <w:t>Bootstrap</w:t>
      </w:r>
      <w:r w:rsidR="00A33C98">
        <w:t xml:space="preserve"> и </w:t>
      </w:r>
      <w:proofErr w:type="spellStart"/>
      <w:r w:rsidR="000A0FF3">
        <w:rPr>
          <w:lang w:val="en-US"/>
        </w:rPr>
        <w:t>Thymeleaf</w:t>
      </w:r>
      <w:proofErr w:type="spellEnd"/>
      <w:r w:rsidR="004443E1" w:rsidRPr="004443E1">
        <w:t>.</w:t>
      </w:r>
      <w:r w:rsidR="00FB7A55">
        <w:t xml:space="preserve"> Научился работать по методу </w:t>
      </w:r>
      <w:proofErr w:type="spellStart"/>
      <w:r w:rsidR="00FB7A55">
        <w:t>канбан</w:t>
      </w:r>
      <w:proofErr w:type="spellEnd"/>
      <w:r w:rsidR="00FB7A55">
        <w:t xml:space="preserve">. </w:t>
      </w:r>
    </w:p>
    <w:p w14:paraId="7A855A02" w14:textId="30673B5F" w:rsidR="003357B7" w:rsidRPr="003357B7" w:rsidRDefault="003357B7" w:rsidP="00F52181">
      <w:r>
        <w:t xml:space="preserve">Исходный код проекта хранится на репозитории </w:t>
      </w:r>
      <w:hyperlink r:id="rId12" w:history="1">
        <w:r w:rsidRPr="00AC7F04">
          <w:rPr>
            <w:rStyle w:val="a4"/>
          </w:rPr>
          <w:t>https://github.com/ssstoyanov/WebServer</w:t>
        </w:r>
      </w:hyperlink>
      <w:r>
        <w:t>.</w:t>
      </w:r>
    </w:p>
    <w:p w14:paraId="1A0F0453" w14:textId="592A3811" w:rsidR="00A928C7" w:rsidRPr="00A928C7" w:rsidRDefault="00EF7418" w:rsidP="00A928C7">
      <w:pPr>
        <w:pStyle w:val="1"/>
        <w:jc w:val="center"/>
        <w:rPr>
          <w:szCs w:val="28"/>
        </w:rPr>
      </w:pPr>
      <w:bookmarkStart w:id="16" w:name="_Toc41741542"/>
      <w:r w:rsidRPr="00884AE2">
        <w:rPr>
          <w:szCs w:val="28"/>
        </w:rPr>
        <w:t xml:space="preserve">7. </w:t>
      </w:r>
      <w:r w:rsidR="00D43650" w:rsidRPr="00901666">
        <w:rPr>
          <w:szCs w:val="28"/>
        </w:rPr>
        <w:t xml:space="preserve">Список </w:t>
      </w:r>
      <w:r w:rsidR="003B0D37">
        <w:rPr>
          <w:szCs w:val="28"/>
        </w:rPr>
        <w:t xml:space="preserve">используемой </w:t>
      </w:r>
      <w:r w:rsidR="00D43650" w:rsidRPr="00901666">
        <w:rPr>
          <w:szCs w:val="28"/>
        </w:rPr>
        <w:t>литературы</w:t>
      </w:r>
      <w:r w:rsidR="00274ACC">
        <w:rPr>
          <w:szCs w:val="28"/>
        </w:rPr>
        <w:t>, документации</w:t>
      </w:r>
      <w:r w:rsidR="00D43650" w:rsidRPr="00901666">
        <w:rPr>
          <w:szCs w:val="28"/>
        </w:rPr>
        <w:t xml:space="preserve"> и источников</w:t>
      </w:r>
      <w:bookmarkEnd w:id="16"/>
    </w:p>
    <w:p w14:paraId="3F3282C2" w14:textId="4F0038BF" w:rsidR="00E83AB2" w:rsidRDefault="00D91922" w:rsidP="00A928C7">
      <w:pPr>
        <w:rPr>
          <w:b/>
          <w:bCs/>
        </w:rPr>
      </w:pPr>
      <w:r>
        <w:rPr>
          <w:b/>
          <w:bCs/>
        </w:rPr>
        <w:t>Научные статьи</w:t>
      </w:r>
    </w:p>
    <w:p w14:paraId="17D5B06C" w14:textId="284F8F42" w:rsidR="00E83AB2" w:rsidRPr="003B0D37" w:rsidRDefault="00D91922" w:rsidP="003B0D37">
      <w:pPr>
        <w:pStyle w:val="af"/>
        <w:numPr>
          <w:ilvl w:val="0"/>
          <w:numId w:val="17"/>
        </w:numPr>
        <w:rPr>
          <w:b/>
          <w:bCs/>
        </w:rPr>
      </w:pPr>
      <w:proofErr w:type="spellStart"/>
      <w:r w:rsidRPr="00D91922">
        <w:t>Глод</w:t>
      </w:r>
      <w:proofErr w:type="spellEnd"/>
      <w:r w:rsidRPr="00D91922">
        <w:t xml:space="preserve"> О.Д., </w:t>
      </w:r>
      <w:proofErr w:type="spellStart"/>
      <w:r w:rsidRPr="00D91922">
        <w:t>Чекулаев</w:t>
      </w:r>
      <w:proofErr w:type="spellEnd"/>
      <w:r w:rsidRPr="00D91922">
        <w:t xml:space="preserve"> А.А. Разработка веб - приложения с использованием </w:t>
      </w:r>
      <w:proofErr w:type="spellStart"/>
      <w:r w:rsidRPr="00D91922">
        <w:t>Spring</w:t>
      </w:r>
      <w:proofErr w:type="spellEnd"/>
      <w:r w:rsidRPr="00D91922">
        <w:t xml:space="preserve"> </w:t>
      </w:r>
      <w:proofErr w:type="spellStart"/>
      <w:r w:rsidRPr="00D91922">
        <w:t>Framework</w:t>
      </w:r>
      <w:proofErr w:type="spellEnd"/>
      <w:r w:rsidRPr="00D91922">
        <w:t xml:space="preserve"> и </w:t>
      </w:r>
      <w:proofErr w:type="spellStart"/>
      <w:r w:rsidRPr="00D91922">
        <w:t>jQuery</w:t>
      </w:r>
      <w:proofErr w:type="spellEnd"/>
      <w:r w:rsidRPr="00D91922">
        <w:t xml:space="preserve"> // ИВД. 2018. №4 (51). URL: https://cyberleninka.ru/article/n/razrabotka-veb-prilozheniya-s-ispolzovaniem-spring-framework-i-jquery (дата обращения: 14.0</w:t>
      </w:r>
      <w:r>
        <w:t>4</w:t>
      </w:r>
      <w:r w:rsidRPr="00D91922">
        <w:t>.2020)</w:t>
      </w:r>
    </w:p>
    <w:p w14:paraId="07424BD7" w14:textId="71EF16CE" w:rsidR="00E83AB2" w:rsidRPr="00D91922" w:rsidRDefault="00E83AB2" w:rsidP="00A928C7">
      <w:pPr>
        <w:rPr>
          <w:b/>
          <w:bCs/>
        </w:rPr>
      </w:pPr>
      <w:r w:rsidRPr="00E83AB2">
        <w:rPr>
          <w:b/>
          <w:bCs/>
        </w:rPr>
        <w:t>Интернет-источники</w:t>
      </w:r>
      <w:r w:rsidR="003B0D37">
        <w:rPr>
          <w:b/>
          <w:bCs/>
        </w:rPr>
        <w:t xml:space="preserve"> и документация</w:t>
      </w:r>
    </w:p>
    <w:p w14:paraId="1E222A81" w14:textId="55D27F8B" w:rsidR="00E83AB2" w:rsidRPr="003B0D37" w:rsidRDefault="003B0D37" w:rsidP="00BB1448">
      <w:pPr>
        <w:pStyle w:val="af"/>
        <w:numPr>
          <w:ilvl w:val="0"/>
          <w:numId w:val="18"/>
        </w:numPr>
      </w:pPr>
      <w:proofErr w:type="spellStart"/>
      <w:r w:rsidRPr="003B0D37">
        <w:t>Урванов</w:t>
      </w:r>
      <w:proofErr w:type="spellEnd"/>
      <w:r w:rsidRPr="003B0D37">
        <w:t xml:space="preserve"> Ф</w:t>
      </w:r>
      <w:r>
        <w:t xml:space="preserve">. </w:t>
      </w:r>
      <w:proofErr w:type="spellStart"/>
      <w:r w:rsidRPr="003B0D37">
        <w:t>Project</w:t>
      </w:r>
      <w:proofErr w:type="spellEnd"/>
      <w:r w:rsidRPr="003B0D37">
        <w:t xml:space="preserve"> </w:t>
      </w:r>
      <w:proofErr w:type="spellStart"/>
      <w:r w:rsidRPr="003B0D37">
        <w:t>Lombok</w:t>
      </w:r>
      <w:proofErr w:type="spellEnd"/>
      <w:r>
        <w:t xml:space="preserve"> </w:t>
      </w:r>
      <w:r w:rsidRPr="003B0D37">
        <w:t>[Электронный ресурс]</w:t>
      </w:r>
      <w:r>
        <w:t xml:space="preserve">: </w:t>
      </w:r>
      <w:r w:rsidRPr="00BB1448">
        <w:rPr>
          <w:lang w:val="en-US"/>
        </w:rPr>
        <w:t>URL</w:t>
      </w:r>
      <w:r w:rsidRPr="003B0D37">
        <w:t xml:space="preserve">: </w:t>
      </w:r>
      <w:r w:rsidR="00E83AB2" w:rsidRPr="00E83AB2">
        <w:t>https://urvanov.ru/2015/09/22/project-lombok/</w:t>
      </w:r>
      <w:r w:rsidRPr="003B0D37">
        <w:t xml:space="preserve"> (</w:t>
      </w:r>
      <w:r>
        <w:t>дата обращения</w:t>
      </w:r>
      <w:r w:rsidRPr="003B0D37">
        <w:t xml:space="preserve"> 10.04.2020)</w:t>
      </w:r>
    </w:p>
    <w:p w14:paraId="3A1C9A9A" w14:textId="4B27DC28" w:rsidR="00E83AB2" w:rsidRPr="00A32F58" w:rsidRDefault="00BB1448" w:rsidP="00BB1448">
      <w:pPr>
        <w:pStyle w:val="af"/>
        <w:numPr>
          <w:ilvl w:val="0"/>
          <w:numId w:val="18"/>
        </w:numPr>
      </w:pPr>
      <w:r w:rsidRPr="00BB1448">
        <w:rPr>
          <w:lang w:val="en-US"/>
        </w:rPr>
        <w:t>PostgreSQL</w:t>
      </w:r>
      <w:r w:rsidRPr="00A32F58">
        <w:t xml:space="preserve">: </w:t>
      </w:r>
      <w:r w:rsidRPr="00BB1448">
        <w:rPr>
          <w:lang w:val="en-US"/>
        </w:rPr>
        <w:t>Documentation</w:t>
      </w:r>
      <w:r w:rsidRPr="00A32F58">
        <w:t xml:space="preserve">: 9.6: </w:t>
      </w:r>
      <w:r w:rsidRPr="00BB1448">
        <w:rPr>
          <w:lang w:val="en-US"/>
        </w:rPr>
        <w:t>Documentation</w:t>
      </w:r>
      <w:r w:rsidRPr="00A32F58">
        <w:t xml:space="preserve"> [</w:t>
      </w:r>
      <w:r w:rsidRPr="003B0D37">
        <w:t>Электронный</w:t>
      </w:r>
      <w:r w:rsidRPr="00A32F58">
        <w:t xml:space="preserve"> </w:t>
      </w:r>
      <w:r w:rsidRPr="003B0D37">
        <w:t>ресурс</w:t>
      </w:r>
      <w:r w:rsidRPr="00A32F58">
        <w:t xml:space="preserve">]: </w:t>
      </w:r>
      <w:r w:rsidRPr="00BB1448">
        <w:rPr>
          <w:lang w:val="en-US"/>
        </w:rPr>
        <w:t>URL</w:t>
      </w:r>
      <w:r w:rsidRPr="00A32F58">
        <w:t xml:space="preserve">: </w:t>
      </w:r>
      <w:r w:rsidR="00E83AB2" w:rsidRPr="00BB1448">
        <w:rPr>
          <w:lang w:val="en-US"/>
        </w:rPr>
        <w:t>https</w:t>
      </w:r>
      <w:r w:rsidR="00E83AB2" w:rsidRPr="00A32F58">
        <w:t>://</w:t>
      </w:r>
      <w:r w:rsidR="00E83AB2" w:rsidRPr="00BB1448">
        <w:rPr>
          <w:lang w:val="en-US"/>
        </w:rPr>
        <w:t>www</w:t>
      </w:r>
      <w:r w:rsidR="00E83AB2" w:rsidRPr="00A32F58">
        <w:t>.</w:t>
      </w:r>
      <w:proofErr w:type="spellStart"/>
      <w:r w:rsidR="00E83AB2" w:rsidRPr="00BB1448">
        <w:rPr>
          <w:lang w:val="en-US"/>
        </w:rPr>
        <w:t>postgresql</w:t>
      </w:r>
      <w:proofErr w:type="spellEnd"/>
      <w:r w:rsidR="00E83AB2" w:rsidRPr="00A32F58">
        <w:t>.</w:t>
      </w:r>
      <w:r w:rsidR="00E83AB2" w:rsidRPr="00BB1448">
        <w:rPr>
          <w:lang w:val="en-US"/>
        </w:rPr>
        <w:t>org</w:t>
      </w:r>
      <w:r w:rsidR="00E83AB2" w:rsidRPr="00A32F58">
        <w:t>/</w:t>
      </w:r>
      <w:r w:rsidR="00E83AB2" w:rsidRPr="00BB1448">
        <w:rPr>
          <w:lang w:val="en-US"/>
        </w:rPr>
        <w:t>docs</w:t>
      </w:r>
      <w:r w:rsidR="00E83AB2" w:rsidRPr="00A32F58">
        <w:t>/9.6/</w:t>
      </w:r>
      <w:proofErr w:type="spellStart"/>
      <w:r w:rsidR="00E83AB2" w:rsidRPr="00BB1448">
        <w:rPr>
          <w:lang w:val="en-US"/>
        </w:rPr>
        <w:t>docguide</w:t>
      </w:r>
      <w:proofErr w:type="spellEnd"/>
      <w:r w:rsidR="00E83AB2" w:rsidRPr="00A32F58">
        <w:t>.</w:t>
      </w:r>
      <w:r w:rsidR="00E83AB2" w:rsidRPr="00BB1448">
        <w:rPr>
          <w:lang w:val="en-US"/>
        </w:rPr>
        <w:t>html</w:t>
      </w:r>
      <w:r w:rsidR="00A32F58" w:rsidRPr="00A32F58">
        <w:t xml:space="preserve"> </w:t>
      </w:r>
      <w:r w:rsidR="00A32F58" w:rsidRPr="003B0D37">
        <w:t>(</w:t>
      </w:r>
      <w:r w:rsidR="00A32F58">
        <w:t>дата обращения</w:t>
      </w:r>
      <w:r w:rsidR="00A32F58" w:rsidRPr="003B0D37">
        <w:t xml:space="preserve"> 1</w:t>
      </w:r>
      <w:r w:rsidR="00A32F58">
        <w:t>7</w:t>
      </w:r>
      <w:r w:rsidR="00A32F58" w:rsidRPr="003B0D37">
        <w:t>.04.2020)</w:t>
      </w:r>
    </w:p>
    <w:p w14:paraId="3F785891" w14:textId="25E4EA4B" w:rsidR="00D91922" w:rsidRPr="00A32F58" w:rsidRDefault="00BB1448" w:rsidP="00BB1448">
      <w:pPr>
        <w:pStyle w:val="af"/>
        <w:numPr>
          <w:ilvl w:val="0"/>
          <w:numId w:val="18"/>
        </w:numPr>
      </w:pPr>
      <w:r w:rsidRPr="00BB1448">
        <w:rPr>
          <w:lang w:val="en-US"/>
        </w:rPr>
        <w:t>Spring</w:t>
      </w:r>
      <w:r w:rsidRPr="00A32F58">
        <w:t xml:space="preserve"> </w:t>
      </w:r>
      <w:r w:rsidRPr="00BB1448">
        <w:rPr>
          <w:lang w:val="en-US"/>
        </w:rPr>
        <w:t>Framework</w:t>
      </w:r>
      <w:r w:rsidRPr="00A32F58">
        <w:t xml:space="preserve"> </w:t>
      </w:r>
      <w:r w:rsidRPr="00BB1448">
        <w:rPr>
          <w:lang w:val="en-US"/>
        </w:rPr>
        <w:t>Documentation</w:t>
      </w:r>
      <w:r w:rsidRPr="00A32F58">
        <w:t xml:space="preserve"> [</w:t>
      </w:r>
      <w:r w:rsidRPr="003B0D37">
        <w:t>Электронный</w:t>
      </w:r>
      <w:r w:rsidRPr="00A32F58">
        <w:t xml:space="preserve"> </w:t>
      </w:r>
      <w:r w:rsidRPr="003B0D37">
        <w:t>ресурс</w:t>
      </w:r>
      <w:r w:rsidRPr="00A32F58">
        <w:t xml:space="preserve">]: </w:t>
      </w:r>
      <w:r w:rsidRPr="00BB1448">
        <w:rPr>
          <w:lang w:val="en-US"/>
        </w:rPr>
        <w:t>URL</w:t>
      </w:r>
      <w:r w:rsidRPr="00A32F58">
        <w:t xml:space="preserve">: </w:t>
      </w:r>
      <w:r w:rsidR="00D91922" w:rsidRPr="00BB1448">
        <w:rPr>
          <w:lang w:val="en-US"/>
        </w:rPr>
        <w:t>https</w:t>
      </w:r>
      <w:r w:rsidR="00D91922" w:rsidRPr="00A32F58">
        <w:t>://</w:t>
      </w:r>
      <w:r w:rsidR="00D91922" w:rsidRPr="00BB1448">
        <w:rPr>
          <w:lang w:val="en-US"/>
        </w:rPr>
        <w:t>docs</w:t>
      </w:r>
      <w:r w:rsidR="00D91922" w:rsidRPr="00A32F58">
        <w:t>.</w:t>
      </w:r>
      <w:r w:rsidR="00D91922" w:rsidRPr="00BB1448">
        <w:rPr>
          <w:lang w:val="en-US"/>
        </w:rPr>
        <w:t>spring</w:t>
      </w:r>
      <w:r w:rsidR="00D91922" w:rsidRPr="00A32F58">
        <w:t>.</w:t>
      </w:r>
      <w:proofErr w:type="spellStart"/>
      <w:r w:rsidR="00D91922" w:rsidRPr="00BB1448">
        <w:rPr>
          <w:lang w:val="en-US"/>
        </w:rPr>
        <w:t>io</w:t>
      </w:r>
      <w:proofErr w:type="spellEnd"/>
      <w:r w:rsidR="00D91922" w:rsidRPr="00A32F58">
        <w:t>/</w:t>
      </w:r>
      <w:r w:rsidR="00D91922" w:rsidRPr="00BB1448">
        <w:rPr>
          <w:lang w:val="en-US"/>
        </w:rPr>
        <w:t>spring</w:t>
      </w:r>
      <w:r w:rsidR="00D91922" w:rsidRPr="00A32F58">
        <w:t>/</w:t>
      </w:r>
      <w:r w:rsidR="00D91922" w:rsidRPr="00BB1448">
        <w:rPr>
          <w:lang w:val="en-US"/>
        </w:rPr>
        <w:t>docs</w:t>
      </w:r>
      <w:r w:rsidR="00D91922" w:rsidRPr="00A32F58">
        <w:t>/</w:t>
      </w:r>
      <w:r w:rsidR="00D91922" w:rsidRPr="00BB1448">
        <w:rPr>
          <w:lang w:val="en-US"/>
        </w:rPr>
        <w:t>current</w:t>
      </w:r>
      <w:r w:rsidR="00D91922" w:rsidRPr="00A32F58">
        <w:t>/</w:t>
      </w:r>
      <w:r w:rsidR="00D91922" w:rsidRPr="00BB1448">
        <w:rPr>
          <w:lang w:val="en-US"/>
        </w:rPr>
        <w:t>spring</w:t>
      </w:r>
      <w:r w:rsidR="00D91922" w:rsidRPr="00A32F58">
        <w:t>-</w:t>
      </w:r>
      <w:r w:rsidR="00D91922" w:rsidRPr="00BB1448">
        <w:rPr>
          <w:lang w:val="en-US"/>
        </w:rPr>
        <w:t>framework</w:t>
      </w:r>
      <w:r w:rsidR="00D91922" w:rsidRPr="00A32F58">
        <w:t>-</w:t>
      </w:r>
      <w:r w:rsidR="00D91922" w:rsidRPr="00BB1448">
        <w:rPr>
          <w:lang w:val="en-US"/>
        </w:rPr>
        <w:t>reference</w:t>
      </w:r>
      <w:r w:rsidR="00D91922" w:rsidRPr="00A32F58">
        <w:t>/</w:t>
      </w:r>
      <w:r w:rsidR="00D91922" w:rsidRPr="00BB1448">
        <w:rPr>
          <w:lang w:val="en-US"/>
        </w:rPr>
        <w:t>index</w:t>
      </w:r>
      <w:r w:rsidR="00D91922" w:rsidRPr="00A32F58">
        <w:t>.</w:t>
      </w:r>
      <w:r w:rsidR="00D91922" w:rsidRPr="00BB1448">
        <w:rPr>
          <w:lang w:val="en-US"/>
        </w:rPr>
        <w:t>html</w:t>
      </w:r>
      <w:r w:rsidR="00A32F58" w:rsidRPr="00A32F58">
        <w:t xml:space="preserve"> </w:t>
      </w:r>
      <w:r w:rsidR="00A32F58" w:rsidRPr="003B0D37">
        <w:t>(</w:t>
      </w:r>
      <w:r w:rsidR="00A32F58">
        <w:t>дата обращения</w:t>
      </w:r>
      <w:r w:rsidR="00A32F58" w:rsidRPr="003B0D37">
        <w:t xml:space="preserve"> </w:t>
      </w:r>
      <w:r w:rsidR="00A32F58">
        <w:t>05</w:t>
      </w:r>
      <w:r w:rsidR="00A32F58" w:rsidRPr="003B0D37">
        <w:t>.04.2020)</w:t>
      </w:r>
    </w:p>
    <w:p w14:paraId="6DEC71A4" w14:textId="766C2B25" w:rsidR="00D91922" w:rsidRPr="00A32F58" w:rsidRDefault="00BB1448" w:rsidP="00BB1448">
      <w:pPr>
        <w:pStyle w:val="af"/>
        <w:numPr>
          <w:ilvl w:val="0"/>
          <w:numId w:val="18"/>
        </w:numPr>
      </w:pPr>
      <w:r w:rsidRPr="00BB1448">
        <w:rPr>
          <w:lang w:val="en-US"/>
        </w:rPr>
        <w:lastRenderedPageBreak/>
        <w:t>Hibernate</w:t>
      </w:r>
      <w:r w:rsidRPr="00A32F58">
        <w:t xml:space="preserve"> </w:t>
      </w:r>
      <w:r w:rsidRPr="00BB1448">
        <w:rPr>
          <w:lang w:val="en-US"/>
        </w:rPr>
        <w:t>ORM</w:t>
      </w:r>
      <w:r w:rsidRPr="00A32F58">
        <w:t xml:space="preserve"> 5.1 </w:t>
      </w:r>
      <w:r w:rsidRPr="00BB1448">
        <w:rPr>
          <w:lang w:val="en-US"/>
        </w:rPr>
        <w:t>User</w:t>
      </w:r>
      <w:r w:rsidRPr="00A32F58">
        <w:t xml:space="preserve"> </w:t>
      </w:r>
      <w:r w:rsidRPr="00BB1448">
        <w:rPr>
          <w:lang w:val="en-US"/>
        </w:rPr>
        <w:t>Guide</w:t>
      </w:r>
      <w:r w:rsidRPr="00A32F58">
        <w:t xml:space="preserve"> [</w:t>
      </w:r>
      <w:r w:rsidRPr="003B0D37">
        <w:t>Электронный</w:t>
      </w:r>
      <w:r w:rsidRPr="00A32F58">
        <w:t xml:space="preserve"> </w:t>
      </w:r>
      <w:r w:rsidRPr="003B0D37">
        <w:t>ресурс</w:t>
      </w:r>
      <w:r w:rsidRPr="00A32F58">
        <w:t xml:space="preserve">]: </w:t>
      </w:r>
      <w:r w:rsidRPr="00BB1448">
        <w:rPr>
          <w:lang w:val="en-US"/>
        </w:rPr>
        <w:t>URL</w:t>
      </w:r>
      <w:r w:rsidRPr="00A32F58">
        <w:t xml:space="preserve">: </w:t>
      </w:r>
      <w:r w:rsidR="00D91922" w:rsidRPr="00BB1448">
        <w:rPr>
          <w:lang w:val="en-US"/>
        </w:rPr>
        <w:t>https</w:t>
      </w:r>
      <w:r w:rsidR="00D91922" w:rsidRPr="00A32F58">
        <w:t>://</w:t>
      </w:r>
      <w:r w:rsidR="00D91922" w:rsidRPr="00BB1448">
        <w:rPr>
          <w:lang w:val="en-US"/>
        </w:rPr>
        <w:t>docs</w:t>
      </w:r>
      <w:r w:rsidR="00D91922" w:rsidRPr="00A32F58">
        <w:t>.</w:t>
      </w:r>
      <w:proofErr w:type="spellStart"/>
      <w:r w:rsidR="00D91922" w:rsidRPr="00BB1448">
        <w:rPr>
          <w:lang w:val="en-US"/>
        </w:rPr>
        <w:t>jboss</w:t>
      </w:r>
      <w:proofErr w:type="spellEnd"/>
      <w:r w:rsidR="00D91922" w:rsidRPr="00A32F58">
        <w:t>.</w:t>
      </w:r>
      <w:r w:rsidR="00D91922" w:rsidRPr="00BB1448">
        <w:rPr>
          <w:lang w:val="en-US"/>
        </w:rPr>
        <w:t>org</w:t>
      </w:r>
      <w:r w:rsidR="00D91922" w:rsidRPr="00A32F58">
        <w:t>/</w:t>
      </w:r>
      <w:r w:rsidR="00D91922" w:rsidRPr="00BB1448">
        <w:rPr>
          <w:lang w:val="en-US"/>
        </w:rPr>
        <w:t>hibernate</w:t>
      </w:r>
      <w:r w:rsidR="00D91922" w:rsidRPr="00A32F58">
        <w:t>/</w:t>
      </w:r>
      <w:proofErr w:type="spellStart"/>
      <w:r w:rsidR="00D91922" w:rsidRPr="00BB1448">
        <w:rPr>
          <w:lang w:val="en-US"/>
        </w:rPr>
        <w:t>orm</w:t>
      </w:r>
      <w:proofErr w:type="spellEnd"/>
      <w:r w:rsidR="00D91922" w:rsidRPr="00A32F58">
        <w:t>/5.1/</w:t>
      </w:r>
      <w:proofErr w:type="spellStart"/>
      <w:r w:rsidR="00D91922" w:rsidRPr="00BB1448">
        <w:rPr>
          <w:lang w:val="en-US"/>
        </w:rPr>
        <w:t>userguide</w:t>
      </w:r>
      <w:proofErr w:type="spellEnd"/>
      <w:r w:rsidR="00D91922" w:rsidRPr="00A32F58">
        <w:t>/</w:t>
      </w:r>
      <w:r w:rsidR="00D91922" w:rsidRPr="00BB1448">
        <w:rPr>
          <w:lang w:val="en-US"/>
        </w:rPr>
        <w:t>html</w:t>
      </w:r>
      <w:r w:rsidR="00D91922" w:rsidRPr="00A32F58">
        <w:t>_</w:t>
      </w:r>
      <w:r w:rsidR="00D91922" w:rsidRPr="00BB1448">
        <w:rPr>
          <w:lang w:val="en-US"/>
        </w:rPr>
        <w:t>single</w:t>
      </w:r>
      <w:r w:rsidR="00D91922" w:rsidRPr="00A32F58">
        <w:t>/</w:t>
      </w:r>
      <w:r w:rsidR="00D91922" w:rsidRPr="00BB1448">
        <w:rPr>
          <w:lang w:val="en-US"/>
        </w:rPr>
        <w:t>Hibernate</w:t>
      </w:r>
      <w:r w:rsidR="00D91922" w:rsidRPr="00A32F58">
        <w:t>_</w:t>
      </w:r>
      <w:r w:rsidR="00D91922" w:rsidRPr="00BB1448">
        <w:rPr>
          <w:lang w:val="en-US"/>
        </w:rPr>
        <w:t>User</w:t>
      </w:r>
      <w:r w:rsidR="00D91922" w:rsidRPr="00A32F58">
        <w:t>_</w:t>
      </w:r>
      <w:r w:rsidR="00D91922" w:rsidRPr="00BB1448">
        <w:rPr>
          <w:lang w:val="en-US"/>
        </w:rPr>
        <w:t>Guide</w:t>
      </w:r>
      <w:r w:rsidR="00D91922" w:rsidRPr="00A32F58">
        <w:t>.</w:t>
      </w:r>
      <w:r w:rsidR="00D91922" w:rsidRPr="00BB1448">
        <w:rPr>
          <w:lang w:val="en-US"/>
        </w:rPr>
        <w:t>html</w:t>
      </w:r>
      <w:r w:rsidR="00A32F58" w:rsidRPr="00A32F58">
        <w:t xml:space="preserve"> </w:t>
      </w:r>
      <w:r w:rsidR="00A32F58" w:rsidRPr="003B0D37">
        <w:t>(</w:t>
      </w:r>
      <w:r w:rsidR="00A32F58">
        <w:t>дата обращения</w:t>
      </w:r>
      <w:r w:rsidR="00A32F58" w:rsidRPr="003B0D37">
        <w:t xml:space="preserve"> 10.04.2020)</w:t>
      </w:r>
    </w:p>
    <w:p w14:paraId="2C51CF86" w14:textId="2835D21C" w:rsidR="00D91922" w:rsidRDefault="00D91922" w:rsidP="00A928C7">
      <w:r>
        <w:rPr>
          <w:b/>
          <w:bCs/>
        </w:rPr>
        <w:t>Книги</w:t>
      </w:r>
    </w:p>
    <w:p w14:paraId="40933AAA" w14:textId="6698F2F2" w:rsidR="00DD125F" w:rsidRDefault="00DD125F" w:rsidP="00DD125F">
      <w:pPr>
        <w:pStyle w:val="af"/>
        <w:numPr>
          <w:ilvl w:val="0"/>
          <w:numId w:val="16"/>
        </w:numPr>
      </w:pPr>
      <w:proofErr w:type="spellStart"/>
      <w:r>
        <w:t>Хорстманн</w:t>
      </w:r>
      <w:proofErr w:type="spellEnd"/>
      <w:r>
        <w:t xml:space="preserve">, Кей С., </w:t>
      </w:r>
      <w:proofErr w:type="spellStart"/>
      <w:r>
        <w:t>Корнелл</w:t>
      </w:r>
      <w:proofErr w:type="spellEnd"/>
      <w:r>
        <w:t xml:space="preserve">, Гари </w:t>
      </w:r>
      <w:proofErr w:type="spellStart"/>
      <w:r>
        <w:t>Java</w:t>
      </w:r>
      <w:proofErr w:type="spellEnd"/>
      <w:r>
        <w:t xml:space="preserve">. Библиотека профессионала, том 2. Расширенные средства, 9-е изд.: Пер. с англ. — М.: (3 0 0 "И. Д. Вильямс", 2014. — 1008 с.: ил. — </w:t>
      </w:r>
      <w:proofErr w:type="spellStart"/>
      <w:r>
        <w:t>Парал</w:t>
      </w:r>
      <w:proofErr w:type="spellEnd"/>
      <w:r>
        <w:t xml:space="preserve">. </w:t>
      </w:r>
      <w:proofErr w:type="spellStart"/>
      <w:r>
        <w:t>тит</w:t>
      </w:r>
      <w:proofErr w:type="spellEnd"/>
      <w:r>
        <w:t>. англ. ISBN 978-5-8459-1870-3 (рус., том 2)</w:t>
      </w:r>
    </w:p>
    <w:p w14:paraId="1B8A6C56" w14:textId="16F264DA" w:rsidR="00EE56E8" w:rsidRDefault="00EE56E8" w:rsidP="00DD125F">
      <w:pPr>
        <w:pStyle w:val="af"/>
        <w:numPr>
          <w:ilvl w:val="0"/>
          <w:numId w:val="16"/>
        </w:numPr>
      </w:pPr>
      <w:r>
        <w:t>Бауэр К., Кинг Г., Грегори Г.</w:t>
      </w:r>
      <w:r w:rsidRPr="00EE56E8">
        <w:t xml:space="preserve"> </w:t>
      </w:r>
      <w:r w:rsidRPr="00DD125F">
        <w:rPr>
          <w:lang w:val="en-US"/>
        </w:rPr>
        <w:t>Java</w:t>
      </w:r>
      <w:r w:rsidRPr="00EE56E8">
        <w:t xml:space="preserve"> </w:t>
      </w:r>
      <w:r w:rsidRPr="00DD125F">
        <w:rPr>
          <w:lang w:val="en-US"/>
        </w:rPr>
        <w:t>Persistence</w:t>
      </w:r>
      <w:r w:rsidRPr="00EE56E8">
        <w:t xml:space="preserve"> </w:t>
      </w:r>
      <w:r w:rsidRPr="00DD125F">
        <w:rPr>
          <w:lang w:val="en-US"/>
        </w:rPr>
        <w:t>API</w:t>
      </w:r>
      <w:r w:rsidRPr="00EE56E8">
        <w:t xml:space="preserve"> </w:t>
      </w:r>
      <w:r>
        <w:t>и</w:t>
      </w:r>
      <w:r w:rsidRPr="00EE56E8">
        <w:t xml:space="preserve"> </w:t>
      </w:r>
      <w:r w:rsidRPr="00DD125F">
        <w:rPr>
          <w:lang w:val="en-US"/>
        </w:rPr>
        <w:t>Hibernate</w:t>
      </w:r>
      <w:r w:rsidRPr="00EE56E8">
        <w:t xml:space="preserve"> / </w:t>
      </w:r>
      <w:r>
        <w:t>пер</w:t>
      </w:r>
      <w:r w:rsidRPr="00EE56E8">
        <w:t xml:space="preserve">. </w:t>
      </w:r>
      <w:r>
        <w:t>с</w:t>
      </w:r>
      <w:r w:rsidRPr="00EE56E8">
        <w:t xml:space="preserve"> </w:t>
      </w:r>
      <w:r>
        <w:t>англ</w:t>
      </w:r>
      <w:r w:rsidRPr="00EE56E8">
        <w:t xml:space="preserve">. </w:t>
      </w:r>
      <w:r>
        <w:t xml:space="preserve">Д. А. Зинкевича; под науч. ред. А. Н. </w:t>
      </w:r>
      <w:proofErr w:type="spellStart"/>
      <w:r>
        <w:t>Киселева</w:t>
      </w:r>
      <w:proofErr w:type="spellEnd"/>
      <w:r>
        <w:t>. – М.: ДМК Пресс, 2017. – 632 с.: ил. ISBN 978-5-97060-180-8</w:t>
      </w:r>
    </w:p>
    <w:p w14:paraId="511EA993" w14:textId="1263A324" w:rsidR="00DD125F" w:rsidRPr="00DD125F" w:rsidRDefault="00DD125F" w:rsidP="00DD125F">
      <w:pPr>
        <w:pStyle w:val="af"/>
        <w:numPr>
          <w:ilvl w:val="0"/>
          <w:numId w:val="16"/>
        </w:numPr>
      </w:pPr>
      <w:proofErr w:type="spellStart"/>
      <w:r>
        <w:t>Уоллс</w:t>
      </w:r>
      <w:proofErr w:type="spellEnd"/>
      <w:r>
        <w:t xml:space="preserve"> К.  </w:t>
      </w:r>
      <w:proofErr w:type="spellStart"/>
      <w:r>
        <w:t>Spring</w:t>
      </w:r>
      <w:proofErr w:type="spellEnd"/>
      <w:r>
        <w:t xml:space="preserve"> в действии. – М.: ДМК Пресс, 2013. – 752 с.: ил.</w:t>
      </w:r>
      <w:r w:rsidRPr="00DD125F">
        <w:rPr>
          <w:lang w:val="en-US"/>
        </w:rPr>
        <w:t>ISBN</w:t>
      </w:r>
      <w:r w:rsidRPr="00DD125F">
        <w:t xml:space="preserve"> 978-5-94074-568-6</w:t>
      </w:r>
    </w:p>
    <w:p w14:paraId="235A1C49" w14:textId="44F21A93" w:rsidR="00D91922" w:rsidRPr="00DD125F" w:rsidRDefault="00DD125F" w:rsidP="00DD125F">
      <w:pPr>
        <w:pStyle w:val="af"/>
        <w:numPr>
          <w:ilvl w:val="0"/>
          <w:numId w:val="16"/>
        </w:numPr>
      </w:pPr>
      <w:proofErr w:type="spellStart"/>
      <w:r w:rsidRPr="00DD125F">
        <w:t>Козмина</w:t>
      </w:r>
      <w:proofErr w:type="spellEnd"/>
      <w:r>
        <w:t xml:space="preserve"> </w:t>
      </w:r>
      <w:r w:rsidRPr="00DD125F">
        <w:t xml:space="preserve">Юлиана, </w:t>
      </w:r>
      <w:proofErr w:type="spellStart"/>
      <w:r w:rsidRPr="00DD125F">
        <w:t>Харроп</w:t>
      </w:r>
      <w:proofErr w:type="spellEnd"/>
      <w:r>
        <w:t xml:space="preserve"> </w:t>
      </w:r>
      <w:r w:rsidRPr="00DD125F">
        <w:t>Роб, Шефер</w:t>
      </w:r>
      <w:r>
        <w:t xml:space="preserve"> </w:t>
      </w:r>
      <w:r w:rsidRPr="00DD125F">
        <w:t>Крис,</w:t>
      </w:r>
      <w:r>
        <w:t xml:space="preserve"> </w:t>
      </w:r>
      <w:r w:rsidRPr="00DD125F">
        <w:t>Хо</w:t>
      </w:r>
      <w:r>
        <w:t xml:space="preserve"> </w:t>
      </w:r>
      <w:r w:rsidRPr="00DD125F">
        <w:t xml:space="preserve">Кларенс </w:t>
      </w:r>
      <w:r w:rsidRPr="00DD125F">
        <w:rPr>
          <w:lang w:val="en-US"/>
        </w:rPr>
        <w:t>Spring</w:t>
      </w:r>
      <w:r w:rsidRPr="00DD125F">
        <w:t xml:space="preserve"> 5 для профессионалов.: Пер. с англ. - СПб.: ООО "Диалектика",</w:t>
      </w:r>
      <w:r>
        <w:t xml:space="preserve"> </w:t>
      </w:r>
      <w:r w:rsidRPr="00DD125F">
        <w:t xml:space="preserve">2019. - 1120 с.: ил. - </w:t>
      </w:r>
      <w:proofErr w:type="spellStart"/>
      <w:r w:rsidRPr="00DD125F">
        <w:t>Парал</w:t>
      </w:r>
      <w:proofErr w:type="spellEnd"/>
      <w:r w:rsidRPr="00DD125F">
        <w:t xml:space="preserve">. </w:t>
      </w:r>
      <w:proofErr w:type="spellStart"/>
      <w:r w:rsidRPr="00DD125F">
        <w:t>тит</w:t>
      </w:r>
      <w:proofErr w:type="spellEnd"/>
      <w:r w:rsidRPr="00DD125F">
        <w:t>. англ.</w:t>
      </w:r>
      <w:r>
        <w:t xml:space="preserve"> </w:t>
      </w:r>
      <w:r w:rsidRPr="00DD125F">
        <w:rPr>
          <w:lang w:val="en-US"/>
        </w:rPr>
        <w:t>ISBN</w:t>
      </w:r>
      <w:r w:rsidRPr="00DD125F">
        <w:t xml:space="preserve"> 978-5-907114-07-4 (рус.)</w:t>
      </w:r>
      <w:r w:rsidR="00D91922" w:rsidRPr="00DD125F">
        <w:tab/>
      </w:r>
    </w:p>
    <w:sectPr w:rsidR="00D91922" w:rsidRPr="00DD125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8DC3CC" w14:textId="77777777" w:rsidR="00FB0661" w:rsidRDefault="00FB0661" w:rsidP="009A48AA">
      <w:pPr>
        <w:spacing w:after="0" w:line="240" w:lineRule="auto"/>
      </w:pPr>
      <w:r>
        <w:separator/>
      </w:r>
    </w:p>
  </w:endnote>
  <w:endnote w:type="continuationSeparator" w:id="0">
    <w:p w14:paraId="63F5753A" w14:textId="77777777" w:rsidR="00FB0661" w:rsidRDefault="00FB0661" w:rsidP="009A4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B384E" w14:textId="77777777" w:rsidR="00FB0661" w:rsidRDefault="00FB0661" w:rsidP="009A48AA">
      <w:pPr>
        <w:spacing w:after="0" w:line="240" w:lineRule="auto"/>
      </w:pPr>
      <w:r>
        <w:separator/>
      </w:r>
    </w:p>
  </w:footnote>
  <w:footnote w:type="continuationSeparator" w:id="0">
    <w:p w14:paraId="36CDF9FC" w14:textId="77777777" w:rsidR="00FB0661" w:rsidRDefault="00FB0661" w:rsidP="009A48AA">
      <w:pPr>
        <w:spacing w:after="0" w:line="240" w:lineRule="auto"/>
      </w:pPr>
      <w:r>
        <w:continuationSeparator/>
      </w:r>
    </w:p>
  </w:footnote>
  <w:footnote w:id="1">
    <w:p w14:paraId="224E5A69" w14:textId="2801B96B" w:rsidR="00AB13FF" w:rsidRPr="00E37AA7" w:rsidRDefault="00AB13FF">
      <w:pPr>
        <w:pStyle w:val="ac"/>
        <w:rPr>
          <w:lang w:val="en-US"/>
        </w:rPr>
      </w:pPr>
      <w:r>
        <w:rPr>
          <w:rStyle w:val="ae"/>
        </w:rPr>
        <w:footnoteRef/>
      </w:r>
      <w:r w:rsidRPr="00237849">
        <w:rPr>
          <w:lang w:val="en-US"/>
        </w:rPr>
        <w:t xml:space="preserve"> </w:t>
      </w:r>
      <w:r>
        <w:rPr>
          <w:lang w:val="en-US"/>
        </w:rPr>
        <w:t>Java Database Connecto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7558E"/>
    <w:multiLevelType w:val="multilevel"/>
    <w:tmpl w:val="D0F61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7D4D0E"/>
    <w:multiLevelType w:val="hybridMultilevel"/>
    <w:tmpl w:val="BC4060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565D5"/>
    <w:multiLevelType w:val="multilevel"/>
    <w:tmpl w:val="B2F4C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C01B6A"/>
    <w:multiLevelType w:val="multilevel"/>
    <w:tmpl w:val="E9C4C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C80C17"/>
    <w:multiLevelType w:val="hybridMultilevel"/>
    <w:tmpl w:val="406CF2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B7906"/>
    <w:multiLevelType w:val="hybridMultilevel"/>
    <w:tmpl w:val="F892B662"/>
    <w:lvl w:ilvl="0" w:tplc="CBE81D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372EE"/>
    <w:multiLevelType w:val="multilevel"/>
    <w:tmpl w:val="C1E27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C0517E"/>
    <w:multiLevelType w:val="hybridMultilevel"/>
    <w:tmpl w:val="700848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55FC4"/>
    <w:multiLevelType w:val="multilevel"/>
    <w:tmpl w:val="78327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AC74FD"/>
    <w:multiLevelType w:val="hybridMultilevel"/>
    <w:tmpl w:val="BCAA6128"/>
    <w:lvl w:ilvl="0" w:tplc="0419000F">
      <w:start w:val="1"/>
      <w:numFmt w:val="decimal"/>
      <w:lvlText w:val="%1."/>
      <w:lvlJc w:val="left"/>
      <w:pPr>
        <w:ind w:left="1427" w:hanging="360"/>
      </w:pPr>
    </w:lvl>
    <w:lvl w:ilvl="1" w:tplc="04190019" w:tentative="1">
      <w:start w:val="1"/>
      <w:numFmt w:val="lowerLetter"/>
      <w:lvlText w:val="%2."/>
      <w:lvlJc w:val="left"/>
      <w:pPr>
        <w:ind w:left="2147" w:hanging="360"/>
      </w:pPr>
    </w:lvl>
    <w:lvl w:ilvl="2" w:tplc="0419001B" w:tentative="1">
      <w:start w:val="1"/>
      <w:numFmt w:val="lowerRoman"/>
      <w:lvlText w:val="%3."/>
      <w:lvlJc w:val="right"/>
      <w:pPr>
        <w:ind w:left="2867" w:hanging="180"/>
      </w:pPr>
    </w:lvl>
    <w:lvl w:ilvl="3" w:tplc="0419000F" w:tentative="1">
      <w:start w:val="1"/>
      <w:numFmt w:val="decimal"/>
      <w:lvlText w:val="%4."/>
      <w:lvlJc w:val="left"/>
      <w:pPr>
        <w:ind w:left="3587" w:hanging="360"/>
      </w:pPr>
    </w:lvl>
    <w:lvl w:ilvl="4" w:tplc="04190019" w:tentative="1">
      <w:start w:val="1"/>
      <w:numFmt w:val="lowerLetter"/>
      <w:lvlText w:val="%5."/>
      <w:lvlJc w:val="left"/>
      <w:pPr>
        <w:ind w:left="4307" w:hanging="360"/>
      </w:pPr>
    </w:lvl>
    <w:lvl w:ilvl="5" w:tplc="0419001B" w:tentative="1">
      <w:start w:val="1"/>
      <w:numFmt w:val="lowerRoman"/>
      <w:lvlText w:val="%6."/>
      <w:lvlJc w:val="right"/>
      <w:pPr>
        <w:ind w:left="5027" w:hanging="180"/>
      </w:pPr>
    </w:lvl>
    <w:lvl w:ilvl="6" w:tplc="0419000F" w:tentative="1">
      <w:start w:val="1"/>
      <w:numFmt w:val="decimal"/>
      <w:lvlText w:val="%7."/>
      <w:lvlJc w:val="left"/>
      <w:pPr>
        <w:ind w:left="5747" w:hanging="360"/>
      </w:pPr>
    </w:lvl>
    <w:lvl w:ilvl="7" w:tplc="04190019" w:tentative="1">
      <w:start w:val="1"/>
      <w:numFmt w:val="lowerLetter"/>
      <w:lvlText w:val="%8."/>
      <w:lvlJc w:val="left"/>
      <w:pPr>
        <w:ind w:left="6467" w:hanging="360"/>
      </w:pPr>
    </w:lvl>
    <w:lvl w:ilvl="8" w:tplc="0419001B" w:tentative="1">
      <w:start w:val="1"/>
      <w:numFmt w:val="lowerRoman"/>
      <w:lvlText w:val="%9."/>
      <w:lvlJc w:val="right"/>
      <w:pPr>
        <w:ind w:left="7187" w:hanging="180"/>
      </w:pPr>
    </w:lvl>
  </w:abstractNum>
  <w:abstractNum w:abstractNumId="10" w15:restartNumberingAfterBreak="0">
    <w:nsid w:val="390C395C"/>
    <w:multiLevelType w:val="hybridMultilevel"/>
    <w:tmpl w:val="72FA42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0446FD"/>
    <w:multiLevelType w:val="hybridMultilevel"/>
    <w:tmpl w:val="CD5015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1">
      <w:start w:val="1"/>
      <w:numFmt w:val="decimal"/>
      <w:lvlText w:val="%2)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263978"/>
    <w:multiLevelType w:val="hybridMultilevel"/>
    <w:tmpl w:val="04BE4DF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6D34D1"/>
    <w:multiLevelType w:val="multilevel"/>
    <w:tmpl w:val="CAF00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532660"/>
    <w:multiLevelType w:val="hybridMultilevel"/>
    <w:tmpl w:val="BCE6524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F02BA5"/>
    <w:multiLevelType w:val="multilevel"/>
    <w:tmpl w:val="465A4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B57FC1"/>
    <w:multiLevelType w:val="hybridMultilevel"/>
    <w:tmpl w:val="460E14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712518"/>
    <w:multiLevelType w:val="hybridMultilevel"/>
    <w:tmpl w:val="901AB1A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E3C72"/>
    <w:multiLevelType w:val="multilevel"/>
    <w:tmpl w:val="3F3895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8D3011"/>
    <w:multiLevelType w:val="multilevel"/>
    <w:tmpl w:val="8E1C3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C06B50"/>
    <w:multiLevelType w:val="multilevel"/>
    <w:tmpl w:val="2EC48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6A70BCA"/>
    <w:multiLevelType w:val="multilevel"/>
    <w:tmpl w:val="069E1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835D96"/>
    <w:multiLevelType w:val="multilevel"/>
    <w:tmpl w:val="410E3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C30162"/>
    <w:multiLevelType w:val="multilevel"/>
    <w:tmpl w:val="9C8AD1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652396"/>
    <w:multiLevelType w:val="multilevel"/>
    <w:tmpl w:val="D42C4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98265A"/>
    <w:multiLevelType w:val="multilevel"/>
    <w:tmpl w:val="FBE2C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33C48A7"/>
    <w:multiLevelType w:val="multilevel"/>
    <w:tmpl w:val="E28EE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7FE4CEC"/>
    <w:multiLevelType w:val="hybridMultilevel"/>
    <w:tmpl w:val="F892B662"/>
    <w:lvl w:ilvl="0" w:tplc="CBE81D6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EE3813"/>
    <w:multiLevelType w:val="multilevel"/>
    <w:tmpl w:val="E6D07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434C7E"/>
    <w:multiLevelType w:val="multilevel"/>
    <w:tmpl w:val="86CA6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FB43F3"/>
    <w:multiLevelType w:val="hybridMultilevel"/>
    <w:tmpl w:val="F328EB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953024"/>
    <w:multiLevelType w:val="multilevel"/>
    <w:tmpl w:val="480C8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114A45"/>
    <w:multiLevelType w:val="multilevel"/>
    <w:tmpl w:val="F2787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8D27B3"/>
    <w:multiLevelType w:val="multilevel"/>
    <w:tmpl w:val="8C202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392C18"/>
    <w:multiLevelType w:val="multilevel"/>
    <w:tmpl w:val="82A4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4D33D5"/>
    <w:multiLevelType w:val="multilevel"/>
    <w:tmpl w:val="5FB65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382A78"/>
    <w:multiLevelType w:val="multilevel"/>
    <w:tmpl w:val="FA320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7"/>
  </w:num>
  <w:num w:numId="5">
    <w:abstractNumId w:val="23"/>
  </w:num>
  <w:num w:numId="6">
    <w:abstractNumId w:val="29"/>
  </w:num>
  <w:num w:numId="7">
    <w:abstractNumId w:val="24"/>
  </w:num>
  <w:num w:numId="8">
    <w:abstractNumId w:val="26"/>
  </w:num>
  <w:num w:numId="9">
    <w:abstractNumId w:val="25"/>
  </w:num>
  <w:num w:numId="10">
    <w:abstractNumId w:val="20"/>
  </w:num>
  <w:num w:numId="11">
    <w:abstractNumId w:val="34"/>
  </w:num>
  <w:num w:numId="12">
    <w:abstractNumId w:val="21"/>
  </w:num>
  <w:num w:numId="13">
    <w:abstractNumId w:val="32"/>
  </w:num>
  <w:num w:numId="14">
    <w:abstractNumId w:val="0"/>
  </w:num>
  <w:num w:numId="15">
    <w:abstractNumId w:val="2"/>
  </w:num>
  <w:num w:numId="16">
    <w:abstractNumId w:val="17"/>
  </w:num>
  <w:num w:numId="17">
    <w:abstractNumId w:val="27"/>
  </w:num>
  <w:num w:numId="18">
    <w:abstractNumId w:val="5"/>
  </w:num>
  <w:num w:numId="19">
    <w:abstractNumId w:val="15"/>
  </w:num>
  <w:num w:numId="20">
    <w:abstractNumId w:val="16"/>
  </w:num>
  <w:num w:numId="21">
    <w:abstractNumId w:val="14"/>
  </w:num>
  <w:num w:numId="22">
    <w:abstractNumId w:val="9"/>
  </w:num>
  <w:num w:numId="23">
    <w:abstractNumId w:val="19"/>
  </w:num>
  <w:num w:numId="24">
    <w:abstractNumId w:val="6"/>
  </w:num>
  <w:num w:numId="25">
    <w:abstractNumId w:val="36"/>
  </w:num>
  <w:num w:numId="26">
    <w:abstractNumId w:val="33"/>
  </w:num>
  <w:num w:numId="27">
    <w:abstractNumId w:val="18"/>
  </w:num>
  <w:num w:numId="28">
    <w:abstractNumId w:val="35"/>
  </w:num>
  <w:num w:numId="29">
    <w:abstractNumId w:val="8"/>
  </w:num>
  <w:num w:numId="30">
    <w:abstractNumId w:val="31"/>
  </w:num>
  <w:num w:numId="31">
    <w:abstractNumId w:val="22"/>
  </w:num>
  <w:num w:numId="32">
    <w:abstractNumId w:val="3"/>
  </w:num>
  <w:num w:numId="33">
    <w:abstractNumId w:val="28"/>
  </w:num>
  <w:num w:numId="34">
    <w:abstractNumId w:val="4"/>
  </w:num>
  <w:num w:numId="35">
    <w:abstractNumId w:val="1"/>
  </w:num>
  <w:num w:numId="36">
    <w:abstractNumId w:val="30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ocumentProtection w:edit="readOnly" w:enforcement="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LSwtDA0tbA0NrdQ0lEKTi0uzszPAykwqgUAqJnsUywAAAA="/>
  </w:docVars>
  <w:rsids>
    <w:rsidRoot w:val="00D62FDC"/>
    <w:rsid w:val="00004D6A"/>
    <w:rsid w:val="00011B5B"/>
    <w:rsid w:val="000167A1"/>
    <w:rsid w:val="00017B19"/>
    <w:rsid w:val="00020686"/>
    <w:rsid w:val="0002398E"/>
    <w:rsid w:val="00043A37"/>
    <w:rsid w:val="000506B7"/>
    <w:rsid w:val="00061E05"/>
    <w:rsid w:val="00072520"/>
    <w:rsid w:val="0009329C"/>
    <w:rsid w:val="00094255"/>
    <w:rsid w:val="00097E8F"/>
    <w:rsid w:val="000A0FF3"/>
    <w:rsid w:val="000A3E0D"/>
    <w:rsid w:val="000A5A55"/>
    <w:rsid w:val="000B46C5"/>
    <w:rsid w:val="000C04B4"/>
    <w:rsid w:val="000C4D78"/>
    <w:rsid w:val="000D1911"/>
    <w:rsid w:val="000D66B5"/>
    <w:rsid w:val="00105528"/>
    <w:rsid w:val="00110F1B"/>
    <w:rsid w:val="00120C2D"/>
    <w:rsid w:val="00120C51"/>
    <w:rsid w:val="0012164C"/>
    <w:rsid w:val="00127DBD"/>
    <w:rsid w:val="00130CAB"/>
    <w:rsid w:val="00135EE7"/>
    <w:rsid w:val="001403B6"/>
    <w:rsid w:val="001471DF"/>
    <w:rsid w:val="00147302"/>
    <w:rsid w:val="0015436C"/>
    <w:rsid w:val="0015559D"/>
    <w:rsid w:val="001558DF"/>
    <w:rsid w:val="00156492"/>
    <w:rsid w:val="001661D3"/>
    <w:rsid w:val="00174E8D"/>
    <w:rsid w:val="001849F5"/>
    <w:rsid w:val="00192406"/>
    <w:rsid w:val="00195E51"/>
    <w:rsid w:val="001A18E4"/>
    <w:rsid w:val="001A1CCE"/>
    <w:rsid w:val="001A3B7F"/>
    <w:rsid w:val="001A6AAE"/>
    <w:rsid w:val="001A74E7"/>
    <w:rsid w:val="001B345B"/>
    <w:rsid w:val="001B4C30"/>
    <w:rsid w:val="001B6DCF"/>
    <w:rsid w:val="001C04E5"/>
    <w:rsid w:val="001C1156"/>
    <w:rsid w:val="001C292B"/>
    <w:rsid w:val="001C6417"/>
    <w:rsid w:val="001D20A6"/>
    <w:rsid w:val="001E05AF"/>
    <w:rsid w:val="001E5669"/>
    <w:rsid w:val="00203100"/>
    <w:rsid w:val="00204DF3"/>
    <w:rsid w:val="00215523"/>
    <w:rsid w:val="0021704D"/>
    <w:rsid w:val="00237849"/>
    <w:rsid w:val="00237C13"/>
    <w:rsid w:val="00240452"/>
    <w:rsid w:val="0024195F"/>
    <w:rsid w:val="0024226D"/>
    <w:rsid w:val="00244080"/>
    <w:rsid w:val="00250E2C"/>
    <w:rsid w:val="00260A2F"/>
    <w:rsid w:val="00260FF3"/>
    <w:rsid w:val="0026179B"/>
    <w:rsid w:val="00263C11"/>
    <w:rsid w:val="00274ACC"/>
    <w:rsid w:val="00283128"/>
    <w:rsid w:val="00284C38"/>
    <w:rsid w:val="002867F1"/>
    <w:rsid w:val="00290C81"/>
    <w:rsid w:val="002B1421"/>
    <w:rsid w:val="002B4485"/>
    <w:rsid w:val="002B51E1"/>
    <w:rsid w:val="002B719F"/>
    <w:rsid w:val="002C2528"/>
    <w:rsid w:val="002C5A21"/>
    <w:rsid w:val="002E2535"/>
    <w:rsid w:val="002E4036"/>
    <w:rsid w:val="002F0B7C"/>
    <w:rsid w:val="002F0D12"/>
    <w:rsid w:val="003070BA"/>
    <w:rsid w:val="00307353"/>
    <w:rsid w:val="00314AE8"/>
    <w:rsid w:val="0032267B"/>
    <w:rsid w:val="00323F78"/>
    <w:rsid w:val="00334310"/>
    <w:rsid w:val="003357B7"/>
    <w:rsid w:val="0033648A"/>
    <w:rsid w:val="00340C27"/>
    <w:rsid w:val="003433EE"/>
    <w:rsid w:val="00344857"/>
    <w:rsid w:val="003511B9"/>
    <w:rsid w:val="00355CC6"/>
    <w:rsid w:val="00357C4E"/>
    <w:rsid w:val="0036075C"/>
    <w:rsid w:val="00366919"/>
    <w:rsid w:val="00366A26"/>
    <w:rsid w:val="00373149"/>
    <w:rsid w:val="0038110D"/>
    <w:rsid w:val="00382E57"/>
    <w:rsid w:val="003852E2"/>
    <w:rsid w:val="0038706F"/>
    <w:rsid w:val="0038781F"/>
    <w:rsid w:val="003A15B5"/>
    <w:rsid w:val="003A2A19"/>
    <w:rsid w:val="003B0D37"/>
    <w:rsid w:val="003B3F96"/>
    <w:rsid w:val="003C5752"/>
    <w:rsid w:val="003D267E"/>
    <w:rsid w:val="003D2A4E"/>
    <w:rsid w:val="003D3807"/>
    <w:rsid w:val="003D4DFF"/>
    <w:rsid w:val="003E1FD1"/>
    <w:rsid w:val="003E4ECE"/>
    <w:rsid w:val="003E4F4F"/>
    <w:rsid w:val="003F6BBF"/>
    <w:rsid w:val="004044FC"/>
    <w:rsid w:val="00406524"/>
    <w:rsid w:val="00407702"/>
    <w:rsid w:val="00436B75"/>
    <w:rsid w:val="004443E1"/>
    <w:rsid w:val="00447ED1"/>
    <w:rsid w:val="00452746"/>
    <w:rsid w:val="0046292E"/>
    <w:rsid w:val="00481BD8"/>
    <w:rsid w:val="004827BE"/>
    <w:rsid w:val="0048595A"/>
    <w:rsid w:val="0049267D"/>
    <w:rsid w:val="004A4C51"/>
    <w:rsid w:val="004B1048"/>
    <w:rsid w:val="004B2395"/>
    <w:rsid w:val="004B3054"/>
    <w:rsid w:val="004B6083"/>
    <w:rsid w:val="004C3989"/>
    <w:rsid w:val="004D197E"/>
    <w:rsid w:val="004D3B79"/>
    <w:rsid w:val="004D5257"/>
    <w:rsid w:val="004D74B7"/>
    <w:rsid w:val="004E46C8"/>
    <w:rsid w:val="004F0444"/>
    <w:rsid w:val="0050163A"/>
    <w:rsid w:val="005043FF"/>
    <w:rsid w:val="005070DD"/>
    <w:rsid w:val="00510762"/>
    <w:rsid w:val="00515230"/>
    <w:rsid w:val="00517A72"/>
    <w:rsid w:val="0052091F"/>
    <w:rsid w:val="0052273E"/>
    <w:rsid w:val="005246F3"/>
    <w:rsid w:val="005256E1"/>
    <w:rsid w:val="00535683"/>
    <w:rsid w:val="0053683E"/>
    <w:rsid w:val="00536C7C"/>
    <w:rsid w:val="00543013"/>
    <w:rsid w:val="0054551D"/>
    <w:rsid w:val="005458C4"/>
    <w:rsid w:val="005543E0"/>
    <w:rsid w:val="005549B0"/>
    <w:rsid w:val="00554E50"/>
    <w:rsid w:val="00572CA6"/>
    <w:rsid w:val="0058000B"/>
    <w:rsid w:val="00592D78"/>
    <w:rsid w:val="005A0E02"/>
    <w:rsid w:val="005A6950"/>
    <w:rsid w:val="005B7118"/>
    <w:rsid w:val="005C0FFC"/>
    <w:rsid w:val="005C1722"/>
    <w:rsid w:val="005C257A"/>
    <w:rsid w:val="005C2BDA"/>
    <w:rsid w:val="005D09D5"/>
    <w:rsid w:val="005D3C11"/>
    <w:rsid w:val="005E3134"/>
    <w:rsid w:val="005F5B69"/>
    <w:rsid w:val="006159F5"/>
    <w:rsid w:val="006227AF"/>
    <w:rsid w:val="006228B8"/>
    <w:rsid w:val="00624518"/>
    <w:rsid w:val="00627989"/>
    <w:rsid w:val="006374E3"/>
    <w:rsid w:val="006412CC"/>
    <w:rsid w:val="00663058"/>
    <w:rsid w:val="00672136"/>
    <w:rsid w:val="0068192C"/>
    <w:rsid w:val="0068263B"/>
    <w:rsid w:val="00683078"/>
    <w:rsid w:val="006936C8"/>
    <w:rsid w:val="0069414E"/>
    <w:rsid w:val="00695033"/>
    <w:rsid w:val="006B07A7"/>
    <w:rsid w:val="006B5467"/>
    <w:rsid w:val="006C2EB8"/>
    <w:rsid w:val="006C3AB6"/>
    <w:rsid w:val="006C425D"/>
    <w:rsid w:val="006C648E"/>
    <w:rsid w:val="006E6D11"/>
    <w:rsid w:val="006F11C3"/>
    <w:rsid w:val="006F17B4"/>
    <w:rsid w:val="00701DDC"/>
    <w:rsid w:val="00707BDC"/>
    <w:rsid w:val="00713699"/>
    <w:rsid w:val="00717C42"/>
    <w:rsid w:val="007235BF"/>
    <w:rsid w:val="00735B4C"/>
    <w:rsid w:val="007362F1"/>
    <w:rsid w:val="00737D43"/>
    <w:rsid w:val="00742978"/>
    <w:rsid w:val="00745140"/>
    <w:rsid w:val="00747F5E"/>
    <w:rsid w:val="00776B5B"/>
    <w:rsid w:val="00777950"/>
    <w:rsid w:val="0078186E"/>
    <w:rsid w:val="00790F7E"/>
    <w:rsid w:val="00793534"/>
    <w:rsid w:val="00794161"/>
    <w:rsid w:val="00794218"/>
    <w:rsid w:val="007A0724"/>
    <w:rsid w:val="007A4356"/>
    <w:rsid w:val="007A50C3"/>
    <w:rsid w:val="007B179D"/>
    <w:rsid w:val="007C2D7E"/>
    <w:rsid w:val="007D3066"/>
    <w:rsid w:val="007D51B7"/>
    <w:rsid w:val="007F0CBD"/>
    <w:rsid w:val="007F13AF"/>
    <w:rsid w:val="007F7F8F"/>
    <w:rsid w:val="00800A7E"/>
    <w:rsid w:val="00801300"/>
    <w:rsid w:val="008138CA"/>
    <w:rsid w:val="008213E9"/>
    <w:rsid w:val="00832A5A"/>
    <w:rsid w:val="00835EA3"/>
    <w:rsid w:val="00841DC8"/>
    <w:rsid w:val="00862357"/>
    <w:rsid w:val="0086662F"/>
    <w:rsid w:val="00873289"/>
    <w:rsid w:val="00873635"/>
    <w:rsid w:val="0088472F"/>
    <w:rsid w:val="00884AE2"/>
    <w:rsid w:val="008A3093"/>
    <w:rsid w:val="008A7E67"/>
    <w:rsid w:val="008B16AB"/>
    <w:rsid w:val="008B268C"/>
    <w:rsid w:val="008C0693"/>
    <w:rsid w:val="008C20B2"/>
    <w:rsid w:val="008C424A"/>
    <w:rsid w:val="008D3599"/>
    <w:rsid w:val="008D68B2"/>
    <w:rsid w:val="008E1C95"/>
    <w:rsid w:val="008E478E"/>
    <w:rsid w:val="008E7DF8"/>
    <w:rsid w:val="008F7E28"/>
    <w:rsid w:val="00901666"/>
    <w:rsid w:val="009058CB"/>
    <w:rsid w:val="009061F8"/>
    <w:rsid w:val="00907A7E"/>
    <w:rsid w:val="00910787"/>
    <w:rsid w:val="00926052"/>
    <w:rsid w:val="00957942"/>
    <w:rsid w:val="00962102"/>
    <w:rsid w:val="009622F9"/>
    <w:rsid w:val="00966668"/>
    <w:rsid w:val="0097306D"/>
    <w:rsid w:val="00976B1B"/>
    <w:rsid w:val="0099225D"/>
    <w:rsid w:val="00993024"/>
    <w:rsid w:val="00993A13"/>
    <w:rsid w:val="009A48AA"/>
    <w:rsid w:val="009B2C7F"/>
    <w:rsid w:val="009B5A21"/>
    <w:rsid w:val="009C11E4"/>
    <w:rsid w:val="009C3DF0"/>
    <w:rsid w:val="009C4589"/>
    <w:rsid w:val="009C49DB"/>
    <w:rsid w:val="009D1F08"/>
    <w:rsid w:val="009D2C75"/>
    <w:rsid w:val="009D63DE"/>
    <w:rsid w:val="009E6657"/>
    <w:rsid w:val="009F6108"/>
    <w:rsid w:val="009F78AC"/>
    <w:rsid w:val="00A03019"/>
    <w:rsid w:val="00A07BD7"/>
    <w:rsid w:val="00A215BB"/>
    <w:rsid w:val="00A21C41"/>
    <w:rsid w:val="00A24AE3"/>
    <w:rsid w:val="00A31863"/>
    <w:rsid w:val="00A32F58"/>
    <w:rsid w:val="00A33C98"/>
    <w:rsid w:val="00A365C4"/>
    <w:rsid w:val="00A372AB"/>
    <w:rsid w:val="00A41ADF"/>
    <w:rsid w:val="00A41E8A"/>
    <w:rsid w:val="00A421BB"/>
    <w:rsid w:val="00A51EBB"/>
    <w:rsid w:val="00A53138"/>
    <w:rsid w:val="00A574CE"/>
    <w:rsid w:val="00A63E4C"/>
    <w:rsid w:val="00A669F5"/>
    <w:rsid w:val="00A701EF"/>
    <w:rsid w:val="00A74018"/>
    <w:rsid w:val="00A8168B"/>
    <w:rsid w:val="00A835D3"/>
    <w:rsid w:val="00A928C7"/>
    <w:rsid w:val="00A929AA"/>
    <w:rsid w:val="00A95C35"/>
    <w:rsid w:val="00AA797D"/>
    <w:rsid w:val="00AB13FF"/>
    <w:rsid w:val="00AC1B3C"/>
    <w:rsid w:val="00AC1F72"/>
    <w:rsid w:val="00AD26DA"/>
    <w:rsid w:val="00AF141F"/>
    <w:rsid w:val="00B0275F"/>
    <w:rsid w:val="00B13A0A"/>
    <w:rsid w:val="00B1469E"/>
    <w:rsid w:val="00B344E4"/>
    <w:rsid w:val="00B35EB8"/>
    <w:rsid w:val="00B43F7A"/>
    <w:rsid w:val="00B52C61"/>
    <w:rsid w:val="00B55B92"/>
    <w:rsid w:val="00B56331"/>
    <w:rsid w:val="00B60D95"/>
    <w:rsid w:val="00B611D0"/>
    <w:rsid w:val="00B67341"/>
    <w:rsid w:val="00B72533"/>
    <w:rsid w:val="00B876E8"/>
    <w:rsid w:val="00BA059D"/>
    <w:rsid w:val="00BA15CA"/>
    <w:rsid w:val="00BA4DA6"/>
    <w:rsid w:val="00BB12F5"/>
    <w:rsid w:val="00BB1448"/>
    <w:rsid w:val="00BC15C9"/>
    <w:rsid w:val="00BC4AC0"/>
    <w:rsid w:val="00BD3067"/>
    <w:rsid w:val="00BD47EC"/>
    <w:rsid w:val="00BE03C9"/>
    <w:rsid w:val="00BF0579"/>
    <w:rsid w:val="00C104FE"/>
    <w:rsid w:val="00C1125C"/>
    <w:rsid w:val="00C12864"/>
    <w:rsid w:val="00C1341C"/>
    <w:rsid w:val="00C34552"/>
    <w:rsid w:val="00C45528"/>
    <w:rsid w:val="00C47F9B"/>
    <w:rsid w:val="00C56DBC"/>
    <w:rsid w:val="00C65B61"/>
    <w:rsid w:val="00C6651B"/>
    <w:rsid w:val="00C67E0E"/>
    <w:rsid w:val="00C70729"/>
    <w:rsid w:val="00C7106B"/>
    <w:rsid w:val="00C75645"/>
    <w:rsid w:val="00C76373"/>
    <w:rsid w:val="00C84C8C"/>
    <w:rsid w:val="00C928AD"/>
    <w:rsid w:val="00CA240B"/>
    <w:rsid w:val="00CA59FE"/>
    <w:rsid w:val="00CB67D2"/>
    <w:rsid w:val="00CD23DD"/>
    <w:rsid w:val="00CD6B10"/>
    <w:rsid w:val="00CE1382"/>
    <w:rsid w:val="00D01ABE"/>
    <w:rsid w:val="00D058BE"/>
    <w:rsid w:val="00D06F10"/>
    <w:rsid w:val="00D267AD"/>
    <w:rsid w:val="00D30DD2"/>
    <w:rsid w:val="00D3396B"/>
    <w:rsid w:val="00D37003"/>
    <w:rsid w:val="00D425B3"/>
    <w:rsid w:val="00D43650"/>
    <w:rsid w:val="00D511ED"/>
    <w:rsid w:val="00D62FDC"/>
    <w:rsid w:val="00D66F61"/>
    <w:rsid w:val="00D810C3"/>
    <w:rsid w:val="00D83CC3"/>
    <w:rsid w:val="00D86ACD"/>
    <w:rsid w:val="00D87748"/>
    <w:rsid w:val="00D91922"/>
    <w:rsid w:val="00D97450"/>
    <w:rsid w:val="00DA1EC8"/>
    <w:rsid w:val="00DA26A7"/>
    <w:rsid w:val="00DA403C"/>
    <w:rsid w:val="00DA5F1A"/>
    <w:rsid w:val="00DA771C"/>
    <w:rsid w:val="00DB48C2"/>
    <w:rsid w:val="00DC1678"/>
    <w:rsid w:val="00DC6569"/>
    <w:rsid w:val="00DD125F"/>
    <w:rsid w:val="00DD7115"/>
    <w:rsid w:val="00DF05BA"/>
    <w:rsid w:val="00DF1E89"/>
    <w:rsid w:val="00DF6326"/>
    <w:rsid w:val="00E152E2"/>
    <w:rsid w:val="00E200B7"/>
    <w:rsid w:val="00E27DDF"/>
    <w:rsid w:val="00E357AA"/>
    <w:rsid w:val="00E37AA7"/>
    <w:rsid w:val="00E400EC"/>
    <w:rsid w:val="00E5217B"/>
    <w:rsid w:val="00E5619A"/>
    <w:rsid w:val="00E56526"/>
    <w:rsid w:val="00E575E0"/>
    <w:rsid w:val="00E74B4B"/>
    <w:rsid w:val="00E83AB2"/>
    <w:rsid w:val="00E86169"/>
    <w:rsid w:val="00E9041D"/>
    <w:rsid w:val="00EA0208"/>
    <w:rsid w:val="00EB1546"/>
    <w:rsid w:val="00ED2A2C"/>
    <w:rsid w:val="00ED3F70"/>
    <w:rsid w:val="00ED7313"/>
    <w:rsid w:val="00EE56E8"/>
    <w:rsid w:val="00EF02D1"/>
    <w:rsid w:val="00EF1393"/>
    <w:rsid w:val="00EF14F6"/>
    <w:rsid w:val="00EF2D6D"/>
    <w:rsid w:val="00EF7418"/>
    <w:rsid w:val="00F0312B"/>
    <w:rsid w:val="00F062A4"/>
    <w:rsid w:val="00F122AC"/>
    <w:rsid w:val="00F21F9F"/>
    <w:rsid w:val="00F36BBA"/>
    <w:rsid w:val="00F37610"/>
    <w:rsid w:val="00F40418"/>
    <w:rsid w:val="00F41B2B"/>
    <w:rsid w:val="00F44604"/>
    <w:rsid w:val="00F50487"/>
    <w:rsid w:val="00F52181"/>
    <w:rsid w:val="00F54874"/>
    <w:rsid w:val="00F564CD"/>
    <w:rsid w:val="00F62959"/>
    <w:rsid w:val="00F70285"/>
    <w:rsid w:val="00F848D5"/>
    <w:rsid w:val="00FA2756"/>
    <w:rsid w:val="00FB0661"/>
    <w:rsid w:val="00FB1DDD"/>
    <w:rsid w:val="00FB2BE5"/>
    <w:rsid w:val="00FB7A55"/>
    <w:rsid w:val="00FC524D"/>
    <w:rsid w:val="00FD2C46"/>
    <w:rsid w:val="00FD5BAF"/>
    <w:rsid w:val="00FD6B08"/>
    <w:rsid w:val="00FE3FA3"/>
    <w:rsid w:val="00FF0208"/>
    <w:rsid w:val="00FF07DA"/>
    <w:rsid w:val="00FF267C"/>
    <w:rsid w:val="2AA7F09E"/>
    <w:rsid w:val="2B294D8A"/>
    <w:rsid w:val="33197136"/>
    <w:rsid w:val="6F089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DAB41"/>
  <w15:chartTrackingRefBased/>
  <w15:docId w15:val="{24544E40-F6FA-461A-A9B2-94E5742E9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6BBA"/>
    <w:pPr>
      <w:spacing w:after="200" w:line="360" w:lineRule="auto"/>
      <w:jc w:val="both"/>
    </w:pPr>
    <w:rPr>
      <w:rFonts w:ascii="Times New Roman" w:hAnsi="Times New Roman" w:cs="Times New Roman"/>
      <w:sz w:val="28"/>
      <w:szCs w:val="20"/>
    </w:rPr>
  </w:style>
  <w:style w:type="paragraph" w:styleId="1">
    <w:name w:val="heading 1"/>
    <w:basedOn w:val="a"/>
    <w:next w:val="a"/>
    <w:link w:val="10"/>
    <w:uiPriority w:val="9"/>
    <w:qFormat/>
    <w:rsid w:val="00F54874"/>
    <w:pPr>
      <w:keepNext/>
      <w:keepLines/>
      <w:spacing w:before="240" w:after="0"/>
      <w:outlineLvl w:val="0"/>
    </w:pPr>
    <w:rPr>
      <w:rFonts w:eastAsiaTheme="majorEastAsia" w:cstheme="majorBidi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F6326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54874"/>
    <w:rPr>
      <w:rFonts w:ascii="Times New Roman" w:eastAsiaTheme="majorEastAsia" w:hAnsi="Times New Roman" w:cstheme="majorBidi"/>
      <w:sz w:val="28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FF267C"/>
    <w:pPr>
      <w:spacing w:line="259" w:lineRule="auto"/>
      <w:jc w:val="left"/>
      <w:outlineLvl w:val="9"/>
    </w:pPr>
    <w:rPr>
      <w:rFonts w:asciiTheme="majorHAnsi" w:hAnsiTheme="majorHAnsi"/>
      <w:color w:val="2F5496" w:themeColor="accent1" w:themeShade="BF"/>
      <w:sz w:val="32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BB1448"/>
    <w:pPr>
      <w:tabs>
        <w:tab w:val="right" w:leader="dot" w:pos="9345"/>
      </w:tabs>
      <w:spacing w:after="100"/>
    </w:pPr>
  </w:style>
  <w:style w:type="character" w:styleId="a4">
    <w:name w:val="Hyperlink"/>
    <w:basedOn w:val="a0"/>
    <w:uiPriority w:val="99"/>
    <w:unhideWhenUsed/>
    <w:rsid w:val="00FF267C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F6326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D267AD"/>
    <w:pPr>
      <w:spacing w:after="100"/>
      <w:ind w:left="280"/>
    </w:pPr>
  </w:style>
  <w:style w:type="character" w:styleId="a5">
    <w:name w:val="annotation reference"/>
    <w:basedOn w:val="a0"/>
    <w:uiPriority w:val="99"/>
    <w:semiHidden/>
    <w:unhideWhenUsed/>
    <w:rsid w:val="00130CAB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130CAB"/>
    <w:pPr>
      <w:spacing w:line="240" w:lineRule="auto"/>
    </w:pPr>
    <w:rPr>
      <w:sz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130CAB"/>
    <w:rPr>
      <w:rFonts w:ascii="Times New Roman" w:hAnsi="Times New Roman" w:cs="Times New Roman"/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130CAB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130CAB"/>
    <w:rPr>
      <w:rFonts w:ascii="Times New Roman" w:hAnsi="Times New Roman" w:cs="Times New Roman"/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130C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130CAB"/>
    <w:rPr>
      <w:rFonts w:ascii="Segoe UI" w:hAnsi="Segoe UI" w:cs="Segoe UI"/>
      <w:sz w:val="18"/>
      <w:szCs w:val="18"/>
    </w:rPr>
  </w:style>
  <w:style w:type="paragraph" w:styleId="ac">
    <w:name w:val="footnote text"/>
    <w:basedOn w:val="a"/>
    <w:link w:val="ad"/>
    <w:uiPriority w:val="99"/>
    <w:semiHidden/>
    <w:unhideWhenUsed/>
    <w:rsid w:val="009A48AA"/>
    <w:pPr>
      <w:spacing w:after="0" w:line="240" w:lineRule="auto"/>
    </w:pPr>
    <w:rPr>
      <w:sz w:val="20"/>
    </w:rPr>
  </w:style>
  <w:style w:type="character" w:customStyle="1" w:styleId="ad">
    <w:name w:val="Текст сноски Знак"/>
    <w:basedOn w:val="a0"/>
    <w:link w:val="ac"/>
    <w:uiPriority w:val="99"/>
    <w:semiHidden/>
    <w:rsid w:val="009A48AA"/>
    <w:rPr>
      <w:rFonts w:ascii="Times New Roman" w:hAnsi="Times New Roman" w:cs="Times New Roman"/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9A48AA"/>
    <w:rPr>
      <w:vertAlign w:val="superscript"/>
    </w:rPr>
  </w:style>
  <w:style w:type="paragraph" w:styleId="af">
    <w:name w:val="List Paragraph"/>
    <w:basedOn w:val="a"/>
    <w:uiPriority w:val="34"/>
    <w:qFormat/>
    <w:rsid w:val="007D3066"/>
    <w:pPr>
      <w:ind w:left="720"/>
      <w:contextualSpacing/>
    </w:pPr>
  </w:style>
  <w:style w:type="paragraph" w:styleId="af0">
    <w:name w:val="Normal (Web)"/>
    <w:basedOn w:val="a"/>
    <w:uiPriority w:val="99"/>
    <w:unhideWhenUsed/>
    <w:rsid w:val="00BA15CA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BA15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Theme="minorEastAsia" w:hAnsi="Courier New" w:cs="Courier New"/>
      <w:sz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BA15CA"/>
    <w:rPr>
      <w:rFonts w:ascii="Courier New" w:eastAsiaTheme="minorEastAsia" w:hAnsi="Courier New" w:cs="Courier New"/>
      <w:sz w:val="20"/>
      <w:szCs w:val="20"/>
      <w:lang w:eastAsia="ru-RU"/>
    </w:rPr>
  </w:style>
  <w:style w:type="character" w:styleId="af1">
    <w:name w:val="Unresolved Mention"/>
    <w:basedOn w:val="a0"/>
    <w:uiPriority w:val="99"/>
    <w:semiHidden/>
    <w:unhideWhenUsed/>
    <w:rsid w:val="00D9192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6C42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3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3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6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5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6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2748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4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regussek/rest-api-serv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ssstoyanov/WebServ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bracoe/REST_serv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01" row="7">
    <wetp:webextensionref xmlns:r="http://schemas.openxmlformats.org/officeDocument/2006/relationships" r:id="rId1"/>
  </wetp:taskpane>
  <wetp:taskpane dockstate="right" visibility="0" width="401" row="8">
    <wetp:webextensionref xmlns:r="http://schemas.openxmlformats.org/officeDocument/2006/relationships" r:id="rId2"/>
  </wetp:taskpane>
  <wetp:taskpane dockstate="right" visibility="0" width="401" row="8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4AAD93AE-1837-41BF-BDDA-70B4E243F61E}">
  <we:reference id="wa104099688" version="1.3.0.0" store="ru-RU" storeType="OMEX"/>
  <we:alternateReferences>
    <we:reference id="WA104099688" version="1.3.0.0" store="WA10409968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5CE481D-DC3E-4E5A-BFC2-AC484D9F93E9}">
  <we:reference id="wa200000011" version="1.0.1.0" store="ru-RU" storeType="OMEX"/>
  <we:alternateReferences>
    <we:reference id="wa200000011" version="1.0.1.0" store="WA200000011" storeType="OMEX"/>
  </we:alternateReferences>
  <we:properties>
    <we:property name="language" value="&quot;Java&quot;"/>
    <we:property name="theme" value="&quot;A11y Light&quot;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4F1F16A8-6949-434A-B35F-77514BE24B23}">
  <we:reference id="wa104382008" version="1.1.0.0" store="ru-RU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7D0EEE53-3C83-435D-9FF8-11C0C2252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1</TotalTime>
  <Pages>1</Pages>
  <Words>4229</Words>
  <Characters>24109</Characters>
  <Application>Microsoft Office Word</Application>
  <DocSecurity>0</DocSecurity>
  <Lines>200</Lines>
  <Paragraphs>5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ализация игрового сервера для подсчёта и отображения рейтинга игроков</vt:lpstr>
    </vt:vector>
  </TitlesOfParts>
  <Company/>
  <LinksUpToDate>false</LinksUpToDate>
  <CharactersWithSpaces>2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ализация игрового сервера для подсчёта и отображения рейтинга игроков</dc:title>
  <dc:subject/>
  <dc:creator>Станислав Стоянов;gsharov@hse.ru</dc:creator>
  <cp:keywords>Курсовая работа</cp:keywords>
  <dc:description/>
  <cp:lastModifiedBy>Станислав Стоянов</cp:lastModifiedBy>
  <cp:revision>163</cp:revision>
  <dcterms:created xsi:type="dcterms:W3CDTF">2020-04-13T13:07:00Z</dcterms:created>
  <dcterms:modified xsi:type="dcterms:W3CDTF">2020-06-11T20:31:00Z</dcterms:modified>
</cp:coreProperties>
</file>